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2FA5F" w14:textId="2AA1CE51" w:rsidR="00B452D8" w:rsidRPr="002B09E7" w:rsidRDefault="1212A863" w:rsidP="00DF0B49">
      <w:pPr>
        <w:pStyle w:val="NoSpacing"/>
        <w:spacing w:line="360" w:lineRule="auto"/>
        <w:contextualSpacing/>
        <w:jc w:val="center"/>
        <w:rPr>
          <w:rFonts w:ascii="Tahoma" w:hAnsi="Arial" w:cs="Arial"/>
          <w:b/>
          <w:bCs/>
          <w:sz w:val="72"/>
          <w:szCs w:val="72"/>
        </w:rPr>
      </w:pPr>
      <w:r>
        <w:rPr>
          <w:rFonts w:ascii="Tahoma" w:hAnsi="Arial"/>
          <w:b/>
          <w:bCs/>
          <w:sz w:val="72"/>
          <w:szCs w:val="72"/>
        </w:rPr>
        <w:t>*[</w:t>
      </w:r>
      <w:r>
        <w:rPr>
          <w:rFonts w:ascii="Tahoma" w:hAnsi="Arial"/>
          <w:b/>
          <w:bCs/>
          <w:sz w:val="72"/>
          <w:szCs w:val="72"/>
        </w:rPr>
        <w:t>ชื่อเทศมณฑล</w:t>
      </w:r>
      <w:r>
        <w:rPr>
          <w:rFonts w:ascii="Tahoma" w:hAnsi="Arial"/>
          <w:b/>
          <w:bCs/>
          <w:sz w:val="72"/>
          <w:szCs w:val="72"/>
        </w:rPr>
        <w:t>]</w:t>
      </w:r>
    </w:p>
    <w:p w14:paraId="42EBF696" w14:textId="77777777" w:rsidR="00B452D8" w:rsidRDefault="00B452D8" w:rsidP="00DF0B49">
      <w:pPr>
        <w:pStyle w:val="NoSpacing"/>
        <w:spacing w:line="360" w:lineRule="auto"/>
        <w:contextualSpacing/>
        <w:rPr>
          <w:rFonts w:ascii="Arial" w:hAnsi="Arial" w:cs="Arial"/>
          <w:b/>
          <w:bCs/>
          <w:sz w:val="72"/>
          <w:szCs w:val="72"/>
        </w:rPr>
      </w:pPr>
    </w:p>
    <w:p w14:paraId="1A651702" w14:textId="76536536" w:rsidR="00B452D8" w:rsidRDefault="00B452D8" w:rsidP="00DF0B49">
      <w:pPr>
        <w:spacing w:after="0" w:line="360" w:lineRule="auto"/>
        <w:contextualSpacing/>
        <w:jc w:val="center"/>
        <w:rPr>
          <w:rFonts w:ascii="Tahoma" w:hAnsi="Arial" w:cs="Arial"/>
          <w:b/>
          <w:bCs/>
          <w:sz w:val="72"/>
          <w:szCs w:val="72"/>
        </w:rPr>
      </w:pPr>
      <w:r>
        <w:rPr>
          <w:rFonts w:ascii="Tahoma" w:hAnsi="Arial"/>
          <w:b/>
          <w:bCs/>
          <w:sz w:val="72"/>
          <w:szCs w:val="72"/>
        </w:rPr>
        <w:t>ระบบให้การบำบัดรักษาผู้ติดสารเสพติดของ</w:t>
      </w:r>
      <w:r>
        <w:rPr>
          <w:rFonts w:ascii="Tahoma" w:hAnsi="Arial"/>
          <w:b/>
          <w:bCs/>
          <w:sz w:val="72"/>
          <w:szCs w:val="72"/>
        </w:rPr>
        <w:t xml:space="preserve"> </w:t>
      </w:r>
      <w:r w:rsidR="00502EF7">
        <w:rPr>
          <w:rFonts w:ascii="Tahoma" w:hAnsi="Arial" w:cs="Angsana New" w:hint="cs"/>
          <w:b/>
          <w:bCs/>
          <w:sz w:val="72"/>
          <w:szCs w:val="91"/>
          <w:cs/>
          <w:lang w:bidi="th-TH"/>
        </w:rPr>
        <w:t xml:space="preserve">เมดิแคล </w:t>
      </w:r>
      <w:r>
        <w:rPr>
          <w:rFonts w:ascii="Tahoma" w:hAnsi="Arial"/>
          <w:b/>
          <w:bCs/>
          <w:sz w:val="72"/>
          <w:szCs w:val="72"/>
        </w:rPr>
        <w:t>Medi-Cal</w:t>
      </w:r>
    </w:p>
    <w:p w14:paraId="275E6174" w14:textId="3414F697" w:rsidR="00F44A75" w:rsidRPr="00DF0B49" w:rsidRDefault="00B452D8" w:rsidP="00DF0B49">
      <w:pPr>
        <w:pStyle w:val="NoSpacing"/>
        <w:spacing w:line="360" w:lineRule="auto"/>
        <w:contextualSpacing/>
        <w:jc w:val="center"/>
        <w:rPr>
          <w:rFonts w:ascii="Tahoma" w:hAnsi="Arial" w:cs="Arial"/>
          <w:b/>
          <w:bCs/>
          <w:sz w:val="72"/>
          <w:szCs w:val="72"/>
        </w:rPr>
      </w:pPr>
      <w:r>
        <w:rPr>
          <w:rFonts w:ascii="Tahoma" w:hAnsi="Arial"/>
          <w:b/>
          <w:bCs/>
          <w:sz w:val="72"/>
          <w:szCs w:val="72"/>
        </w:rPr>
        <w:t>คู่มือผู้รับผลประโยชน์</w:t>
      </w:r>
    </w:p>
    <w:p w14:paraId="404850C5" w14:textId="77777777" w:rsidR="00890F86" w:rsidRDefault="00890F86" w:rsidP="00890F86">
      <w:pPr>
        <w:pStyle w:val="NoSpacing"/>
        <w:rPr>
          <w:rFonts w:ascii="Arial" w:hAnsi="Arial" w:cs="Arial"/>
        </w:rPr>
      </w:pPr>
    </w:p>
    <w:p w14:paraId="75A66CE4" w14:textId="7A91C1DA" w:rsidR="00890F86" w:rsidRDefault="00890F86" w:rsidP="00890F86">
      <w:pPr>
        <w:pStyle w:val="NoSpacing"/>
        <w:jc w:val="center"/>
        <w:rPr>
          <w:rFonts w:ascii="Tahoma" w:hAnsi="Arial" w:cs="Arial"/>
          <w:b/>
          <w:bCs/>
          <w:sz w:val="28"/>
          <w:szCs w:val="28"/>
        </w:rPr>
      </w:pPr>
      <w:r>
        <w:rPr>
          <w:rFonts w:ascii="Tahoma" w:hAnsi="Arial"/>
          <w:b/>
          <w:bCs/>
          <w:sz w:val="28"/>
          <w:szCs w:val="28"/>
        </w:rPr>
        <w:t>[</w:t>
      </w:r>
      <w:r>
        <w:rPr>
          <w:rFonts w:ascii="Tahoma" w:hAnsi="Arial"/>
          <w:b/>
          <w:bCs/>
          <w:sz w:val="28"/>
          <w:szCs w:val="28"/>
        </w:rPr>
        <w:t>ระบบให้การบำบัดรักษาผู้ติดสารเสพติดของ</w:t>
      </w:r>
      <w:r>
        <w:rPr>
          <w:rFonts w:ascii="Tahoma" w:hAnsi="Arial"/>
          <w:b/>
          <w:bCs/>
          <w:sz w:val="28"/>
          <w:szCs w:val="28"/>
        </w:rPr>
        <w:t xml:space="preserve"> </w:t>
      </w:r>
      <w:r w:rsidR="00502EF7">
        <w:rPr>
          <w:rFonts w:ascii="Tahoma" w:hAnsi="Arial" w:cs="Angsana New" w:hint="cs"/>
          <w:b/>
          <w:bCs/>
          <w:sz w:val="28"/>
          <w:szCs w:val="35"/>
          <w:cs/>
          <w:lang w:bidi="th-TH"/>
        </w:rPr>
        <w:t xml:space="preserve">เมดิแคล </w:t>
      </w:r>
      <w:r>
        <w:rPr>
          <w:rFonts w:ascii="Tahoma" w:hAnsi="Arial"/>
          <w:b/>
          <w:bCs/>
          <w:sz w:val="28"/>
          <w:szCs w:val="28"/>
        </w:rPr>
        <w:t xml:space="preserve">Medi-Cal </w:t>
      </w:r>
      <w:r>
        <w:rPr>
          <w:rFonts w:ascii="Tahoma" w:hAnsi="Arial"/>
          <w:b/>
          <w:bCs/>
          <w:sz w:val="28"/>
          <w:szCs w:val="28"/>
        </w:rPr>
        <w:t>ในเทศมณฑล</w:t>
      </w:r>
      <w:r>
        <w:rPr>
          <w:rFonts w:ascii="Tahoma" w:hAnsi="Arial"/>
          <w:b/>
          <w:bCs/>
          <w:sz w:val="28"/>
          <w:szCs w:val="28"/>
        </w:rPr>
        <w:t xml:space="preserve"> </w:t>
      </w:r>
    </w:p>
    <w:p w14:paraId="3EFA643F" w14:textId="76CE689B" w:rsidR="00B452D8" w:rsidRPr="00890F86" w:rsidRDefault="331CF64D" w:rsidP="00890F86">
      <w:pPr>
        <w:pStyle w:val="NoSpacing"/>
        <w:jc w:val="center"/>
        <w:rPr>
          <w:rFonts w:ascii="Tahoma" w:hAnsi="Arial" w:cs="Arial"/>
          <w:b/>
          <w:bCs/>
          <w:sz w:val="28"/>
          <w:szCs w:val="28"/>
        </w:rPr>
      </w:pPr>
      <w:r>
        <w:rPr>
          <w:rFonts w:ascii="Tahoma" w:hAnsi="Arial"/>
          <w:b/>
          <w:bCs/>
          <w:sz w:val="28"/>
          <w:szCs w:val="28"/>
        </w:rPr>
        <w:t>ที่อยู่</w:t>
      </w:r>
      <w:r>
        <w:rPr>
          <w:rFonts w:ascii="Tahoma" w:hAnsi="Arial"/>
          <w:b/>
          <w:bCs/>
          <w:sz w:val="28"/>
          <w:szCs w:val="28"/>
        </w:rPr>
        <w:t xml:space="preserve">, </w:t>
      </w:r>
      <w:r>
        <w:rPr>
          <w:rFonts w:ascii="Tahoma" w:hAnsi="Arial"/>
          <w:b/>
          <w:sz w:val="28"/>
          <w:szCs w:val="28"/>
        </w:rPr>
        <w:t>เมือง</w:t>
      </w:r>
      <w:r>
        <w:rPr>
          <w:rFonts w:ascii="Tahoma" w:hAnsi="Arial"/>
          <w:b/>
          <w:sz w:val="28"/>
          <w:szCs w:val="28"/>
        </w:rPr>
        <w:t xml:space="preserve">, </w:t>
      </w:r>
      <w:r>
        <w:rPr>
          <w:rFonts w:ascii="Tahoma" w:hAnsi="Arial"/>
          <w:b/>
          <w:sz w:val="28"/>
          <w:szCs w:val="28"/>
        </w:rPr>
        <w:t>รหัสไปรษณีย์</w:t>
      </w:r>
      <w:r>
        <w:rPr>
          <w:rFonts w:ascii="Tahoma" w:hAnsi="Arial"/>
          <w:b/>
          <w:sz w:val="28"/>
          <w:szCs w:val="28"/>
        </w:rPr>
        <w:t xml:space="preserve"> CA]</w:t>
      </w:r>
    </w:p>
    <w:p w14:paraId="26E4A7F2" w14:textId="77777777" w:rsidR="00B452D8" w:rsidRDefault="00B452D8" w:rsidP="00DF0B49">
      <w:pPr>
        <w:pStyle w:val="BodyText"/>
        <w:spacing w:line="360" w:lineRule="auto"/>
        <w:contextualSpacing/>
        <w:rPr>
          <w:color w:val="000000" w:themeColor="text1"/>
        </w:rPr>
      </w:pPr>
    </w:p>
    <w:p w14:paraId="2D0BA756" w14:textId="12BF40A2" w:rsidR="00B452D8" w:rsidRPr="00DF0B49" w:rsidRDefault="00B452D8" w:rsidP="00DF0B49">
      <w:pPr>
        <w:pStyle w:val="BodyText"/>
        <w:spacing w:line="360" w:lineRule="auto"/>
        <w:contextualSpacing/>
      </w:pPr>
    </w:p>
    <w:p w14:paraId="4BC4AB21" w14:textId="77777777" w:rsidR="007922D8" w:rsidRPr="008A733F" w:rsidRDefault="00F44A75" w:rsidP="00DF0B49">
      <w:pPr>
        <w:bidi/>
        <w:spacing w:after="0" w:line="360" w:lineRule="auto"/>
        <w:contextualSpacing/>
        <w:jc w:val="right"/>
        <w:rPr>
          <w:rFonts w:ascii="Tahoma" w:hAnsi="Arial" w:cs="Arial"/>
          <w:b/>
          <w:bCs/>
          <w:sz w:val="24"/>
          <w:szCs w:val="24"/>
        </w:rPr>
      </w:pPr>
      <w:r>
        <w:br w:type="column"/>
      </w:r>
    </w:p>
    <w:sdt>
      <w:sdtPr>
        <w:rPr>
          <w:rFonts w:asciiTheme="minorHAnsi" w:eastAsia="MS Mincho" w:hAnsiTheme="minorHAnsi" w:cstheme="minorBidi"/>
          <w:b w:val="0"/>
          <w:color w:val="2B579A"/>
          <w:sz w:val="22"/>
          <w:szCs w:val="22"/>
          <w:shd w:val="clear" w:color="auto" w:fill="E6E6E6"/>
        </w:rPr>
        <w:id w:val="837966194"/>
        <w:docPartObj>
          <w:docPartGallery w:val="Table of Contents"/>
          <w:docPartUnique/>
        </w:docPartObj>
      </w:sdtPr>
      <w:sdtEndPr>
        <w:rPr>
          <w:color w:val="auto"/>
          <w:shd w:val="clear" w:color="auto" w:fill="auto"/>
        </w:rPr>
      </w:sdtEndPr>
      <w:sdtContent>
        <w:p w14:paraId="52E5F53E" w14:textId="590A7C46" w:rsidR="007922D8" w:rsidRPr="008A733F" w:rsidRDefault="4ECA2D69" w:rsidP="39DB2D11">
          <w:pPr>
            <w:pStyle w:val="TOCHeading"/>
            <w:spacing w:before="0" w:line="360" w:lineRule="auto"/>
            <w:contextualSpacing/>
          </w:pPr>
          <w:r>
            <w:t>สารบัญ</w:t>
          </w:r>
        </w:p>
        <w:p w14:paraId="5FD736B1" w14:textId="5EAEC032" w:rsidR="00C645CC" w:rsidRDefault="00B20737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r w:rsidRPr="0049091C">
            <w:rPr>
              <w:b/>
              <w:bCs/>
              <w:color w:val="2B579A"/>
              <w:shd w:val="clear" w:color="auto" w:fill="E6E6E6"/>
            </w:rPr>
            <w:fldChar w:fldCharType="begin"/>
          </w:r>
          <w:r w:rsidR="007922D8" w:rsidRPr="0049091C">
            <w:rPr>
              <w:b/>
              <w:bCs/>
            </w:rPr>
            <w:instrText>TOC \o "1-3" \h \z \u</w:instrText>
          </w:r>
          <w:r w:rsidRPr="0049091C">
            <w:rPr>
              <w:b/>
              <w:bCs/>
              <w:color w:val="2B579A"/>
              <w:shd w:val="clear" w:color="auto" w:fill="E6E6E6"/>
            </w:rPr>
            <w:fldChar w:fldCharType="separate"/>
          </w:r>
          <w:hyperlink w:anchor="_Toc125076910" w:history="1">
            <w:r w:rsidR="00C645CC" w:rsidRPr="002D7DF1">
              <w:rPr>
                <w:rStyle w:val="Hyperlink"/>
                <w:rFonts w:hint="cs"/>
                <w:noProof/>
              </w:rPr>
              <w:t>ข้อมูลทั่วไป</w:t>
            </w:r>
            <w:r w:rsidR="00C645CC">
              <w:rPr>
                <w:noProof/>
                <w:webHidden/>
              </w:rPr>
              <w:tab/>
            </w:r>
            <w:r w:rsidR="00C645CC">
              <w:rPr>
                <w:noProof/>
                <w:webHidden/>
              </w:rPr>
              <w:fldChar w:fldCharType="begin"/>
            </w:r>
            <w:r w:rsidR="00C645CC">
              <w:rPr>
                <w:noProof/>
                <w:webHidden/>
              </w:rPr>
              <w:instrText xml:space="preserve"> PAGEREF _Toc125076910 \h </w:instrText>
            </w:r>
            <w:r w:rsidR="00C645CC">
              <w:rPr>
                <w:noProof/>
                <w:webHidden/>
              </w:rPr>
            </w:r>
            <w:r w:rsidR="00C645CC">
              <w:rPr>
                <w:noProof/>
                <w:webHidden/>
              </w:rPr>
              <w:fldChar w:fldCharType="separate"/>
            </w:r>
            <w:r w:rsidR="003A5DA4">
              <w:rPr>
                <w:rFonts w:cs="Angsana New"/>
                <w:noProof/>
                <w:webHidden/>
                <w:cs/>
                <w:lang w:bidi="th-TH"/>
              </w:rPr>
              <w:t>3</w:t>
            </w:r>
            <w:r w:rsidR="00C645CC">
              <w:rPr>
                <w:noProof/>
                <w:webHidden/>
              </w:rPr>
              <w:fldChar w:fldCharType="end"/>
            </w:r>
          </w:hyperlink>
        </w:p>
        <w:p w14:paraId="5E59FBD1" w14:textId="326ED342" w:rsidR="00C645CC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6911" w:history="1">
            <w:r w:rsidR="00C645CC" w:rsidRPr="002D7DF1">
              <w:rPr>
                <w:rStyle w:val="Hyperlink"/>
                <w:rFonts w:hint="cs"/>
                <w:noProof/>
              </w:rPr>
              <w:t>บริการ</w:t>
            </w:r>
            <w:r w:rsidR="00C645CC">
              <w:rPr>
                <w:noProof/>
                <w:webHidden/>
              </w:rPr>
              <w:tab/>
            </w:r>
            <w:r w:rsidR="00C645CC">
              <w:rPr>
                <w:noProof/>
                <w:webHidden/>
              </w:rPr>
              <w:fldChar w:fldCharType="begin"/>
            </w:r>
            <w:r w:rsidR="00C645CC">
              <w:rPr>
                <w:noProof/>
                <w:webHidden/>
              </w:rPr>
              <w:instrText xml:space="preserve"> PAGEREF _Toc125076911 \h </w:instrText>
            </w:r>
            <w:r w:rsidR="00C645CC">
              <w:rPr>
                <w:noProof/>
                <w:webHidden/>
              </w:rPr>
            </w:r>
            <w:r w:rsidR="00C645CC">
              <w:rPr>
                <w:noProof/>
                <w:webHidden/>
              </w:rPr>
              <w:fldChar w:fldCharType="separate"/>
            </w:r>
            <w:r w:rsidR="003A5DA4">
              <w:rPr>
                <w:rFonts w:cs="Angsana New"/>
                <w:noProof/>
                <w:webHidden/>
                <w:cs/>
                <w:lang w:bidi="th-TH"/>
              </w:rPr>
              <w:t>6</w:t>
            </w:r>
            <w:r w:rsidR="00C645CC">
              <w:rPr>
                <w:noProof/>
                <w:webHidden/>
              </w:rPr>
              <w:fldChar w:fldCharType="end"/>
            </w:r>
          </w:hyperlink>
        </w:p>
        <w:p w14:paraId="3D1E60C2" w14:textId="7994B754" w:rsidR="00C645CC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6912" w:history="1">
            <w:r w:rsidR="00C645CC" w:rsidRPr="002D7DF1">
              <w:rPr>
                <w:rStyle w:val="Hyperlink"/>
                <w:rFonts w:hint="cs"/>
                <w:noProof/>
              </w:rPr>
              <w:t>วิธีรับบริการ</w:t>
            </w:r>
            <w:r w:rsidR="00C645CC" w:rsidRPr="002D7DF1">
              <w:rPr>
                <w:rStyle w:val="Hyperlink"/>
                <w:noProof/>
              </w:rPr>
              <w:t xml:space="preserve"> </w:t>
            </w:r>
            <w:r w:rsidR="00C645CC" w:rsidRPr="002D7DF1">
              <w:rPr>
                <w:rStyle w:val="Hyperlink"/>
                <w:rFonts w:hint="cs"/>
                <w:noProof/>
              </w:rPr>
              <w:t>ระบบให้การบำบัดรักษาผู้ติดสารเสพติดของ</w:t>
            </w:r>
            <w:r w:rsidR="00C645CC" w:rsidRPr="002D7DF1">
              <w:rPr>
                <w:rStyle w:val="Hyperlink"/>
                <w:noProof/>
              </w:rPr>
              <w:t xml:space="preserve"> Medi-Cal</w:t>
            </w:r>
            <w:r w:rsidR="00C645CC">
              <w:rPr>
                <w:noProof/>
                <w:webHidden/>
              </w:rPr>
              <w:tab/>
            </w:r>
            <w:r w:rsidR="00C645CC">
              <w:rPr>
                <w:noProof/>
                <w:webHidden/>
              </w:rPr>
              <w:fldChar w:fldCharType="begin"/>
            </w:r>
            <w:r w:rsidR="00C645CC">
              <w:rPr>
                <w:noProof/>
                <w:webHidden/>
              </w:rPr>
              <w:instrText xml:space="preserve"> PAGEREF _Toc125076912 \h </w:instrText>
            </w:r>
            <w:r w:rsidR="00C645CC">
              <w:rPr>
                <w:noProof/>
                <w:webHidden/>
              </w:rPr>
            </w:r>
            <w:r w:rsidR="00C645CC">
              <w:rPr>
                <w:noProof/>
                <w:webHidden/>
              </w:rPr>
              <w:fldChar w:fldCharType="separate"/>
            </w:r>
            <w:r w:rsidR="003A5DA4">
              <w:rPr>
                <w:rFonts w:cs="Angsana New"/>
                <w:noProof/>
                <w:webHidden/>
                <w:cs/>
                <w:lang w:bidi="th-TH"/>
              </w:rPr>
              <w:t>13</w:t>
            </w:r>
            <w:r w:rsidR="00C645CC">
              <w:rPr>
                <w:noProof/>
                <w:webHidden/>
              </w:rPr>
              <w:fldChar w:fldCharType="end"/>
            </w:r>
          </w:hyperlink>
        </w:p>
        <w:p w14:paraId="5172D887" w14:textId="57A088A8" w:rsidR="00C645CC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6913" w:history="1">
            <w:r w:rsidR="00C645CC" w:rsidRPr="002D7DF1">
              <w:rPr>
                <w:rStyle w:val="Hyperlink"/>
                <w:rFonts w:hint="cs"/>
                <w:noProof/>
              </w:rPr>
              <w:t>วิธีขอรับบริการด้านสุขภาพจิต</w:t>
            </w:r>
            <w:r w:rsidR="00C645CC">
              <w:rPr>
                <w:noProof/>
                <w:webHidden/>
              </w:rPr>
              <w:tab/>
            </w:r>
            <w:r w:rsidR="00C645CC">
              <w:rPr>
                <w:noProof/>
                <w:webHidden/>
              </w:rPr>
              <w:fldChar w:fldCharType="begin"/>
            </w:r>
            <w:r w:rsidR="00C645CC">
              <w:rPr>
                <w:noProof/>
                <w:webHidden/>
              </w:rPr>
              <w:instrText xml:space="preserve"> PAGEREF _Toc125076913 \h </w:instrText>
            </w:r>
            <w:r w:rsidR="00C645CC">
              <w:rPr>
                <w:noProof/>
                <w:webHidden/>
              </w:rPr>
            </w:r>
            <w:r w:rsidR="00C645CC">
              <w:rPr>
                <w:noProof/>
                <w:webHidden/>
              </w:rPr>
              <w:fldChar w:fldCharType="separate"/>
            </w:r>
            <w:r w:rsidR="003A5DA4">
              <w:rPr>
                <w:rFonts w:cs="Angsana New"/>
                <w:noProof/>
                <w:webHidden/>
                <w:cs/>
                <w:lang w:bidi="th-TH"/>
              </w:rPr>
              <w:t>16</w:t>
            </w:r>
            <w:r w:rsidR="00C645CC">
              <w:rPr>
                <w:noProof/>
                <w:webHidden/>
              </w:rPr>
              <w:fldChar w:fldCharType="end"/>
            </w:r>
          </w:hyperlink>
        </w:p>
        <w:p w14:paraId="3DE99C05" w14:textId="6AB08081" w:rsidR="00C645CC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6914" w:history="1">
            <w:r w:rsidR="00C645CC" w:rsidRPr="002D7DF1">
              <w:rPr>
                <w:rStyle w:val="Hyperlink"/>
                <w:rFonts w:hint="cs"/>
                <w:noProof/>
              </w:rPr>
              <w:t>เกณฑ์การเข้าถึงและความจำเป็นทางการแพทย์</w:t>
            </w:r>
            <w:r w:rsidR="00C645CC">
              <w:rPr>
                <w:noProof/>
                <w:webHidden/>
              </w:rPr>
              <w:tab/>
            </w:r>
            <w:r w:rsidR="00C645CC">
              <w:rPr>
                <w:noProof/>
                <w:webHidden/>
              </w:rPr>
              <w:fldChar w:fldCharType="begin"/>
            </w:r>
            <w:r w:rsidR="00C645CC">
              <w:rPr>
                <w:noProof/>
                <w:webHidden/>
              </w:rPr>
              <w:instrText xml:space="preserve"> PAGEREF _Toc125076914 \h </w:instrText>
            </w:r>
            <w:r w:rsidR="00C645CC">
              <w:rPr>
                <w:noProof/>
                <w:webHidden/>
              </w:rPr>
            </w:r>
            <w:r w:rsidR="00C645CC">
              <w:rPr>
                <w:noProof/>
                <w:webHidden/>
              </w:rPr>
              <w:fldChar w:fldCharType="separate"/>
            </w:r>
            <w:r w:rsidR="003A5DA4">
              <w:rPr>
                <w:rFonts w:cs="Angsana New"/>
                <w:noProof/>
                <w:webHidden/>
                <w:cs/>
                <w:lang w:bidi="th-TH"/>
              </w:rPr>
              <w:t>17</w:t>
            </w:r>
            <w:r w:rsidR="00C645CC">
              <w:rPr>
                <w:noProof/>
                <w:webHidden/>
              </w:rPr>
              <w:fldChar w:fldCharType="end"/>
            </w:r>
          </w:hyperlink>
        </w:p>
        <w:p w14:paraId="461331A6" w14:textId="51872CA1" w:rsidR="00C645CC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6915" w:history="1">
            <w:r w:rsidR="00C645CC" w:rsidRPr="002D7DF1">
              <w:rPr>
                <w:rStyle w:val="Hyperlink"/>
                <w:rFonts w:hint="cs"/>
                <w:noProof/>
              </w:rPr>
              <w:t>การเลือกผู้ให้บริการ</w:t>
            </w:r>
            <w:r w:rsidR="00C645CC">
              <w:rPr>
                <w:noProof/>
                <w:webHidden/>
              </w:rPr>
              <w:tab/>
            </w:r>
            <w:r w:rsidR="00C645CC">
              <w:rPr>
                <w:noProof/>
                <w:webHidden/>
              </w:rPr>
              <w:fldChar w:fldCharType="begin"/>
            </w:r>
            <w:r w:rsidR="00C645CC">
              <w:rPr>
                <w:noProof/>
                <w:webHidden/>
              </w:rPr>
              <w:instrText xml:space="preserve"> PAGEREF _Toc125076915 \h </w:instrText>
            </w:r>
            <w:r w:rsidR="00C645CC">
              <w:rPr>
                <w:noProof/>
                <w:webHidden/>
              </w:rPr>
            </w:r>
            <w:r w:rsidR="00C645CC">
              <w:rPr>
                <w:noProof/>
                <w:webHidden/>
              </w:rPr>
              <w:fldChar w:fldCharType="separate"/>
            </w:r>
            <w:r w:rsidR="003A5DA4">
              <w:rPr>
                <w:rFonts w:cs="Angsana New"/>
                <w:noProof/>
                <w:webHidden/>
                <w:cs/>
                <w:lang w:bidi="th-TH"/>
              </w:rPr>
              <w:t>18</w:t>
            </w:r>
            <w:r w:rsidR="00C645CC">
              <w:rPr>
                <w:noProof/>
                <w:webHidden/>
              </w:rPr>
              <w:fldChar w:fldCharType="end"/>
            </w:r>
          </w:hyperlink>
        </w:p>
        <w:p w14:paraId="6964923B" w14:textId="1758C528" w:rsidR="00C645CC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6916" w:history="1">
            <w:r w:rsidR="00C645CC" w:rsidRPr="002D7DF1">
              <w:rPr>
                <w:rStyle w:val="Hyperlink"/>
                <w:rFonts w:hint="cs"/>
                <w:noProof/>
              </w:rPr>
              <w:t>หนังสือแจ้งการพิจารณาสิทธิประโยชน์ที่เสียประโยชน์</w:t>
            </w:r>
            <w:r w:rsidR="00C645CC">
              <w:rPr>
                <w:noProof/>
                <w:webHidden/>
              </w:rPr>
              <w:tab/>
            </w:r>
            <w:r w:rsidR="00C645CC">
              <w:rPr>
                <w:noProof/>
                <w:webHidden/>
              </w:rPr>
              <w:fldChar w:fldCharType="begin"/>
            </w:r>
            <w:r w:rsidR="00C645CC">
              <w:rPr>
                <w:noProof/>
                <w:webHidden/>
              </w:rPr>
              <w:instrText xml:space="preserve"> PAGEREF _Toc125076916 \h </w:instrText>
            </w:r>
            <w:r w:rsidR="00C645CC">
              <w:rPr>
                <w:noProof/>
                <w:webHidden/>
              </w:rPr>
            </w:r>
            <w:r w:rsidR="00C645CC">
              <w:rPr>
                <w:noProof/>
                <w:webHidden/>
              </w:rPr>
              <w:fldChar w:fldCharType="separate"/>
            </w:r>
            <w:r w:rsidR="003A5DA4">
              <w:rPr>
                <w:rFonts w:cs="Angsana New"/>
                <w:noProof/>
                <w:webHidden/>
                <w:cs/>
                <w:lang w:bidi="th-TH"/>
              </w:rPr>
              <w:t>20</w:t>
            </w:r>
            <w:r w:rsidR="00C645CC">
              <w:rPr>
                <w:noProof/>
                <w:webHidden/>
              </w:rPr>
              <w:fldChar w:fldCharType="end"/>
            </w:r>
          </w:hyperlink>
        </w:p>
        <w:p w14:paraId="524AD4F9" w14:textId="11252CDE" w:rsidR="00C645CC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6917" w:history="1">
            <w:r w:rsidR="00C645CC" w:rsidRPr="002D7DF1">
              <w:rPr>
                <w:rStyle w:val="Hyperlink"/>
                <w:rFonts w:hint="cs"/>
                <w:noProof/>
              </w:rPr>
              <w:t>กระบวนการแก้ไขปัญหา</w:t>
            </w:r>
            <w:r w:rsidR="00C645CC">
              <w:rPr>
                <w:noProof/>
                <w:webHidden/>
              </w:rPr>
              <w:tab/>
            </w:r>
            <w:r w:rsidR="00C645CC">
              <w:rPr>
                <w:noProof/>
                <w:webHidden/>
              </w:rPr>
              <w:fldChar w:fldCharType="begin"/>
            </w:r>
            <w:r w:rsidR="00C645CC">
              <w:rPr>
                <w:noProof/>
                <w:webHidden/>
              </w:rPr>
              <w:instrText xml:space="preserve"> PAGEREF _Toc125076917 \h </w:instrText>
            </w:r>
            <w:r w:rsidR="00C645CC">
              <w:rPr>
                <w:noProof/>
                <w:webHidden/>
              </w:rPr>
            </w:r>
            <w:r w:rsidR="00C645CC">
              <w:rPr>
                <w:noProof/>
                <w:webHidden/>
              </w:rPr>
              <w:fldChar w:fldCharType="separate"/>
            </w:r>
            <w:r w:rsidR="003A5DA4">
              <w:rPr>
                <w:rFonts w:cs="Angsana New"/>
                <w:noProof/>
                <w:webHidden/>
                <w:cs/>
                <w:lang w:bidi="th-TH"/>
              </w:rPr>
              <w:t>23</w:t>
            </w:r>
            <w:r w:rsidR="00C645CC">
              <w:rPr>
                <w:noProof/>
                <w:webHidden/>
              </w:rPr>
              <w:fldChar w:fldCharType="end"/>
            </w:r>
          </w:hyperlink>
        </w:p>
        <w:p w14:paraId="1BD931BF" w14:textId="08AAC807" w:rsidR="00C645CC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6918" w:history="1">
            <w:r w:rsidR="00C645CC" w:rsidRPr="002D7DF1">
              <w:rPr>
                <w:rStyle w:val="Hyperlink"/>
                <w:rFonts w:hint="cs"/>
                <w:noProof/>
              </w:rPr>
              <w:t>กระบวนการร้องทุกข์</w:t>
            </w:r>
            <w:r w:rsidR="00C645CC">
              <w:rPr>
                <w:noProof/>
                <w:webHidden/>
              </w:rPr>
              <w:tab/>
            </w:r>
            <w:r w:rsidR="00C645CC">
              <w:rPr>
                <w:noProof/>
                <w:webHidden/>
              </w:rPr>
              <w:fldChar w:fldCharType="begin"/>
            </w:r>
            <w:r w:rsidR="00C645CC">
              <w:rPr>
                <w:noProof/>
                <w:webHidden/>
              </w:rPr>
              <w:instrText xml:space="preserve"> PAGEREF _Toc125076918 \h </w:instrText>
            </w:r>
            <w:r w:rsidR="00C645CC">
              <w:rPr>
                <w:noProof/>
                <w:webHidden/>
              </w:rPr>
            </w:r>
            <w:r w:rsidR="00C645CC">
              <w:rPr>
                <w:noProof/>
                <w:webHidden/>
              </w:rPr>
              <w:fldChar w:fldCharType="separate"/>
            </w:r>
            <w:r w:rsidR="003A5DA4">
              <w:rPr>
                <w:rFonts w:cs="Angsana New"/>
                <w:noProof/>
                <w:webHidden/>
                <w:cs/>
                <w:lang w:bidi="th-TH"/>
              </w:rPr>
              <w:t>25</w:t>
            </w:r>
            <w:r w:rsidR="00C645CC">
              <w:rPr>
                <w:noProof/>
                <w:webHidden/>
              </w:rPr>
              <w:fldChar w:fldCharType="end"/>
            </w:r>
          </w:hyperlink>
        </w:p>
        <w:p w14:paraId="76562554" w14:textId="12D8B5AF" w:rsidR="00C645CC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6919" w:history="1">
            <w:r w:rsidR="00C645CC" w:rsidRPr="002D7DF1">
              <w:rPr>
                <w:rStyle w:val="Hyperlink"/>
                <w:rFonts w:hint="cs"/>
                <w:noProof/>
              </w:rPr>
              <w:t>กระบวนการอุทธรณ์</w:t>
            </w:r>
            <w:r w:rsidR="00C645CC" w:rsidRPr="002D7DF1">
              <w:rPr>
                <w:rStyle w:val="Hyperlink"/>
                <w:noProof/>
              </w:rPr>
              <w:t xml:space="preserve"> (</w:t>
            </w:r>
            <w:r w:rsidR="00C645CC" w:rsidRPr="002D7DF1">
              <w:rPr>
                <w:rStyle w:val="Hyperlink"/>
                <w:rFonts w:hint="cs"/>
                <w:noProof/>
              </w:rPr>
              <w:t>มาตรฐานและเร่งด่วน</w:t>
            </w:r>
            <w:r w:rsidR="00C645CC" w:rsidRPr="002D7DF1">
              <w:rPr>
                <w:rStyle w:val="Hyperlink"/>
                <w:noProof/>
              </w:rPr>
              <w:t>)</w:t>
            </w:r>
            <w:r w:rsidR="00C645CC">
              <w:rPr>
                <w:noProof/>
                <w:webHidden/>
              </w:rPr>
              <w:tab/>
            </w:r>
            <w:r w:rsidR="00C645CC">
              <w:rPr>
                <w:noProof/>
                <w:webHidden/>
              </w:rPr>
              <w:fldChar w:fldCharType="begin"/>
            </w:r>
            <w:r w:rsidR="00C645CC">
              <w:rPr>
                <w:noProof/>
                <w:webHidden/>
              </w:rPr>
              <w:instrText xml:space="preserve"> PAGEREF _Toc125076919 \h </w:instrText>
            </w:r>
            <w:r w:rsidR="00C645CC">
              <w:rPr>
                <w:noProof/>
                <w:webHidden/>
              </w:rPr>
            </w:r>
            <w:r w:rsidR="00C645CC">
              <w:rPr>
                <w:noProof/>
                <w:webHidden/>
              </w:rPr>
              <w:fldChar w:fldCharType="separate"/>
            </w:r>
            <w:r w:rsidR="003A5DA4">
              <w:rPr>
                <w:rFonts w:cs="Angsana New"/>
                <w:noProof/>
                <w:webHidden/>
                <w:cs/>
                <w:lang w:bidi="th-TH"/>
              </w:rPr>
              <w:t>27</w:t>
            </w:r>
            <w:r w:rsidR="00C645CC">
              <w:rPr>
                <w:noProof/>
                <w:webHidden/>
              </w:rPr>
              <w:fldChar w:fldCharType="end"/>
            </w:r>
          </w:hyperlink>
        </w:p>
        <w:p w14:paraId="61E30984" w14:textId="167DDF7F" w:rsidR="00C645CC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6920" w:history="1">
            <w:r w:rsidR="00C645CC" w:rsidRPr="002D7DF1">
              <w:rPr>
                <w:rStyle w:val="Hyperlink"/>
                <w:rFonts w:hint="cs"/>
                <w:noProof/>
              </w:rPr>
              <w:t>กระบวนการพิจารณาโดยรัฐ</w:t>
            </w:r>
            <w:r w:rsidR="00C645CC">
              <w:rPr>
                <w:noProof/>
                <w:webHidden/>
              </w:rPr>
              <w:tab/>
            </w:r>
            <w:r w:rsidR="00C645CC">
              <w:rPr>
                <w:noProof/>
                <w:webHidden/>
              </w:rPr>
              <w:fldChar w:fldCharType="begin"/>
            </w:r>
            <w:r w:rsidR="00C645CC">
              <w:rPr>
                <w:noProof/>
                <w:webHidden/>
              </w:rPr>
              <w:instrText xml:space="preserve"> PAGEREF _Toc125076920 \h </w:instrText>
            </w:r>
            <w:r w:rsidR="00C645CC">
              <w:rPr>
                <w:noProof/>
                <w:webHidden/>
              </w:rPr>
            </w:r>
            <w:r w:rsidR="00C645CC">
              <w:rPr>
                <w:noProof/>
                <w:webHidden/>
              </w:rPr>
              <w:fldChar w:fldCharType="separate"/>
            </w:r>
            <w:r w:rsidR="003A5DA4">
              <w:rPr>
                <w:rFonts w:cs="Angsana New"/>
                <w:noProof/>
                <w:webHidden/>
                <w:cs/>
                <w:lang w:bidi="th-TH"/>
              </w:rPr>
              <w:t>31</w:t>
            </w:r>
            <w:r w:rsidR="00C645CC">
              <w:rPr>
                <w:noProof/>
                <w:webHidden/>
              </w:rPr>
              <w:fldChar w:fldCharType="end"/>
            </w:r>
          </w:hyperlink>
        </w:p>
        <w:p w14:paraId="5DF0EC7C" w14:textId="2698F408" w:rsidR="00C645CC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6921" w:history="1">
            <w:r w:rsidR="00C645CC" w:rsidRPr="002D7DF1">
              <w:rPr>
                <w:rStyle w:val="Hyperlink"/>
                <w:rFonts w:hint="cs"/>
                <w:noProof/>
              </w:rPr>
              <w:t>ข้อมูลสำคัญเกี่ยวกับโปรแกรม</w:t>
            </w:r>
            <w:r w:rsidR="00C645CC" w:rsidRPr="002D7DF1">
              <w:rPr>
                <w:rStyle w:val="Hyperlink"/>
                <w:noProof/>
              </w:rPr>
              <w:t xml:space="preserve"> MEDI-CAL </w:t>
            </w:r>
            <w:r w:rsidR="00C645CC" w:rsidRPr="002D7DF1">
              <w:rPr>
                <w:rStyle w:val="Hyperlink"/>
                <w:rFonts w:hint="cs"/>
                <w:noProof/>
              </w:rPr>
              <w:t>ของรัฐแคลิฟอร์เนีย</w:t>
            </w:r>
            <w:r w:rsidR="00C645CC">
              <w:rPr>
                <w:noProof/>
                <w:webHidden/>
              </w:rPr>
              <w:tab/>
            </w:r>
            <w:r w:rsidR="00C645CC">
              <w:rPr>
                <w:noProof/>
                <w:webHidden/>
              </w:rPr>
              <w:fldChar w:fldCharType="begin"/>
            </w:r>
            <w:r w:rsidR="00C645CC">
              <w:rPr>
                <w:noProof/>
                <w:webHidden/>
              </w:rPr>
              <w:instrText xml:space="preserve"> PAGEREF _Toc125076921 \h </w:instrText>
            </w:r>
            <w:r w:rsidR="00C645CC">
              <w:rPr>
                <w:noProof/>
                <w:webHidden/>
              </w:rPr>
            </w:r>
            <w:r w:rsidR="00C645CC">
              <w:rPr>
                <w:noProof/>
                <w:webHidden/>
              </w:rPr>
              <w:fldChar w:fldCharType="separate"/>
            </w:r>
            <w:r w:rsidR="003A5DA4">
              <w:rPr>
                <w:rFonts w:cs="Angsana New"/>
                <w:noProof/>
                <w:webHidden/>
                <w:cs/>
                <w:lang w:bidi="th-TH"/>
              </w:rPr>
              <w:t>34</w:t>
            </w:r>
            <w:r w:rsidR="00C645CC">
              <w:rPr>
                <w:noProof/>
                <w:webHidden/>
              </w:rPr>
              <w:fldChar w:fldCharType="end"/>
            </w:r>
          </w:hyperlink>
        </w:p>
        <w:p w14:paraId="7EAD4196" w14:textId="752ADBD9" w:rsidR="00C645CC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6922" w:history="1">
            <w:r w:rsidR="00C645CC" w:rsidRPr="002D7DF1">
              <w:rPr>
                <w:rStyle w:val="Hyperlink"/>
                <w:rFonts w:hint="cs"/>
                <w:noProof/>
              </w:rPr>
              <w:t>การแสดงเจตนาล่วงหน้า</w:t>
            </w:r>
            <w:r w:rsidR="00C645CC" w:rsidRPr="002D7DF1">
              <w:rPr>
                <w:rStyle w:val="Hyperlink"/>
                <w:noProof/>
              </w:rPr>
              <w:t xml:space="preserve"> (ADVANCE DIRECTIVE</w:t>
            </w:r>
            <w:r w:rsidR="00C645CC">
              <w:rPr>
                <w:noProof/>
                <w:webHidden/>
              </w:rPr>
              <w:tab/>
            </w:r>
            <w:r w:rsidR="00C645CC">
              <w:rPr>
                <w:noProof/>
                <w:webHidden/>
              </w:rPr>
              <w:fldChar w:fldCharType="begin"/>
            </w:r>
            <w:r w:rsidR="00C645CC">
              <w:rPr>
                <w:noProof/>
                <w:webHidden/>
              </w:rPr>
              <w:instrText xml:space="preserve"> PAGEREF _Toc125076922 \h </w:instrText>
            </w:r>
            <w:r w:rsidR="00C645CC">
              <w:rPr>
                <w:noProof/>
                <w:webHidden/>
              </w:rPr>
            </w:r>
            <w:r w:rsidR="00C645CC">
              <w:rPr>
                <w:noProof/>
                <w:webHidden/>
              </w:rPr>
              <w:fldChar w:fldCharType="separate"/>
            </w:r>
            <w:r w:rsidR="003A5DA4">
              <w:rPr>
                <w:rFonts w:cs="Angsana New"/>
                <w:noProof/>
                <w:webHidden/>
                <w:cs/>
                <w:lang w:bidi="th-TH"/>
              </w:rPr>
              <w:t>36</w:t>
            </w:r>
            <w:r w:rsidR="00C645CC">
              <w:rPr>
                <w:noProof/>
                <w:webHidden/>
              </w:rPr>
              <w:fldChar w:fldCharType="end"/>
            </w:r>
          </w:hyperlink>
        </w:p>
        <w:p w14:paraId="57BA10F3" w14:textId="4F86F77A" w:rsidR="00C645CC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6923" w:history="1">
            <w:r w:rsidR="00C645CC" w:rsidRPr="002D7DF1">
              <w:rPr>
                <w:rStyle w:val="Hyperlink"/>
                <w:rFonts w:hint="cs"/>
                <w:noProof/>
              </w:rPr>
              <w:t>สิทธิ์และความรับผิดชอบของผู้รับสิทธิประโยชน์</w:t>
            </w:r>
            <w:r w:rsidR="00C645CC">
              <w:rPr>
                <w:noProof/>
                <w:webHidden/>
              </w:rPr>
              <w:tab/>
            </w:r>
            <w:r w:rsidR="00C645CC">
              <w:rPr>
                <w:noProof/>
                <w:webHidden/>
              </w:rPr>
              <w:fldChar w:fldCharType="begin"/>
            </w:r>
            <w:r w:rsidR="00C645CC">
              <w:rPr>
                <w:noProof/>
                <w:webHidden/>
              </w:rPr>
              <w:instrText xml:space="preserve"> PAGEREF _Toc125076923 \h </w:instrText>
            </w:r>
            <w:r w:rsidR="00C645CC">
              <w:rPr>
                <w:noProof/>
                <w:webHidden/>
              </w:rPr>
            </w:r>
            <w:r w:rsidR="00C645CC">
              <w:rPr>
                <w:noProof/>
                <w:webHidden/>
              </w:rPr>
              <w:fldChar w:fldCharType="separate"/>
            </w:r>
            <w:r w:rsidR="003A5DA4">
              <w:rPr>
                <w:rFonts w:cs="Angsana New"/>
                <w:noProof/>
                <w:webHidden/>
                <w:cs/>
                <w:lang w:bidi="th-TH"/>
              </w:rPr>
              <w:t>37</w:t>
            </w:r>
            <w:r w:rsidR="00C645CC">
              <w:rPr>
                <w:noProof/>
                <w:webHidden/>
              </w:rPr>
              <w:fldChar w:fldCharType="end"/>
            </w:r>
          </w:hyperlink>
        </w:p>
        <w:p w14:paraId="1829250E" w14:textId="74762BE8" w:rsidR="00C645CC" w:rsidRDefault="00000000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6924" w:history="1">
            <w:r w:rsidR="00C645CC" w:rsidRPr="002D7DF1">
              <w:rPr>
                <w:rStyle w:val="Hyperlink"/>
                <w:rFonts w:hint="cs"/>
                <w:noProof/>
              </w:rPr>
              <w:t>คำร้องเปลี่ยนผ่านการดูแล</w:t>
            </w:r>
            <w:r w:rsidR="00C645CC">
              <w:rPr>
                <w:noProof/>
                <w:webHidden/>
              </w:rPr>
              <w:tab/>
            </w:r>
            <w:r w:rsidR="00C645CC">
              <w:rPr>
                <w:noProof/>
                <w:webHidden/>
              </w:rPr>
              <w:fldChar w:fldCharType="begin"/>
            </w:r>
            <w:r w:rsidR="00C645CC">
              <w:rPr>
                <w:noProof/>
                <w:webHidden/>
              </w:rPr>
              <w:instrText xml:space="preserve"> PAGEREF _Toc125076924 \h </w:instrText>
            </w:r>
            <w:r w:rsidR="00C645CC">
              <w:rPr>
                <w:noProof/>
                <w:webHidden/>
              </w:rPr>
            </w:r>
            <w:r w:rsidR="00C645CC">
              <w:rPr>
                <w:noProof/>
                <w:webHidden/>
              </w:rPr>
              <w:fldChar w:fldCharType="separate"/>
            </w:r>
            <w:r w:rsidR="003A5DA4">
              <w:rPr>
                <w:rFonts w:cs="Angsana New"/>
                <w:noProof/>
                <w:webHidden/>
                <w:cs/>
                <w:lang w:bidi="th-TH"/>
              </w:rPr>
              <w:t>39</w:t>
            </w:r>
            <w:r w:rsidR="00C645CC">
              <w:rPr>
                <w:noProof/>
                <w:webHidden/>
              </w:rPr>
              <w:fldChar w:fldCharType="end"/>
            </w:r>
          </w:hyperlink>
        </w:p>
        <w:p w14:paraId="7C04E70A" w14:textId="08347773" w:rsidR="00807145" w:rsidRPr="0049091C" w:rsidRDefault="00B20737" w:rsidP="00ED11A1">
          <w:pPr>
            <w:pStyle w:val="TOC1"/>
          </w:pPr>
          <w:r w:rsidRPr="0049091C">
            <w:rPr>
              <w:color w:val="2B579A"/>
              <w:shd w:val="clear" w:color="auto" w:fill="E6E6E6"/>
            </w:rPr>
            <w:fldChar w:fldCharType="end"/>
          </w:r>
        </w:p>
      </w:sdtContent>
    </w:sdt>
    <w:p w14:paraId="5AFE26B6" w14:textId="63206583" w:rsidR="007922D8" w:rsidRDefault="007922D8" w:rsidP="00DF0B49">
      <w:pPr>
        <w:spacing w:after="0" w:line="360" w:lineRule="auto"/>
        <w:contextualSpacing/>
      </w:pPr>
    </w:p>
    <w:p w14:paraId="551C64CF" w14:textId="50439555" w:rsidR="00F44A75" w:rsidRPr="007922D8" w:rsidRDefault="00F44A75" w:rsidP="00DF0B49">
      <w:pPr>
        <w:bidi/>
        <w:spacing w:after="0" w:line="360" w:lineRule="auto"/>
        <w:contextualSpacing/>
        <w:jc w:val="right"/>
        <w:rPr>
          <w:rFonts w:ascii="Arial" w:hAnsi="Arial" w:cs="Arial"/>
          <w:sz w:val="24"/>
          <w:szCs w:val="24"/>
        </w:rPr>
      </w:pPr>
    </w:p>
    <w:p w14:paraId="09BA03BD" w14:textId="41D353E6" w:rsidR="007922D8" w:rsidRDefault="007922D8" w:rsidP="00DF0B49">
      <w:pPr>
        <w:pStyle w:val="Heading1"/>
        <w:spacing w:before="0" w:line="360" w:lineRule="auto"/>
        <w:contextualSpacing/>
      </w:pPr>
      <w:r>
        <w:br w:type="column"/>
      </w:r>
      <w:bookmarkStart w:id="0" w:name="_Toc109643975"/>
      <w:bookmarkStart w:id="1" w:name="_Toc125076910"/>
      <w:r>
        <w:t>ข้อมูลทั่วไป</w:t>
      </w:r>
      <w:bookmarkEnd w:id="0"/>
      <w:bookmarkEnd w:id="1"/>
    </w:p>
    <w:p w14:paraId="634678C4" w14:textId="77777777" w:rsidR="007922D8" w:rsidRPr="007922D8" w:rsidRDefault="007922D8" w:rsidP="00DF0B49">
      <w:pPr>
        <w:spacing w:after="0" w:line="360" w:lineRule="auto"/>
        <w:contextualSpacing/>
      </w:pPr>
    </w:p>
    <w:p w14:paraId="2C2AEFB5" w14:textId="16C9DCEB" w:rsidR="007922D8" w:rsidRDefault="007922D8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บริการฉุกเฉิน</w:t>
      </w:r>
    </w:p>
    <w:p w14:paraId="592CD8A5" w14:textId="77777777" w:rsidR="0041271B" w:rsidRPr="007922D8" w:rsidRDefault="0041271B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16BF6C4D" w14:textId="28801167" w:rsidR="007922D8" w:rsidRDefault="007922D8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ฉุกเฉินจะพร้อมตลอด</w:t>
      </w:r>
      <w:r>
        <w:rPr>
          <w:rFonts w:ascii="Tahoma" w:hAnsi="Arial"/>
          <w:sz w:val="24"/>
          <w:szCs w:val="24"/>
        </w:rPr>
        <w:t xml:space="preserve"> 24 </w:t>
      </w:r>
      <w:r>
        <w:rPr>
          <w:rFonts w:ascii="Tahoma" w:hAnsi="Arial"/>
          <w:sz w:val="24"/>
          <w:szCs w:val="24"/>
        </w:rPr>
        <w:t>ชั่วโมงต่อวันและ</w:t>
      </w:r>
      <w:r>
        <w:rPr>
          <w:rFonts w:ascii="Tahoma" w:hAnsi="Arial"/>
          <w:sz w:val="24"/>
          <w:szCs w:val="24"/>
        </w:rPr>
        <w:t xml:space="preserve"> 7 </w:t>
      </w:r>
      <w:r>
        <w:rPr>
          <w:rFonts w:ascii="Tahoma" w:hAnsi="Arial"/>
          <w:sz w:val="24"/>
          <w:szCs w:val="24"/>
        </w:rPr>
        <w:t>วันต่อสัปดาห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คิดว่าคุณกำลังมีเหตุฉุกเฉินที่เกี่ยวกับสุขภาพ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ปรดโทร</w:t>
      </w:r>
      <w:r>
        <w:rPr>
          <w:rFonts w:ascii="Tahoma" w:hAnsi="Arial"/>
          <w:sz w:val="24"/>
          <w:szCs w:val="24"/>
        </w:rPr>
        <w:t xml:space="preserve"> 911 </w:t>
      </w:r>
      <w:r>
        <w:rPr>
          <w:rFonts w:ascii="Tahoma" w:hAnsi="Arial"/>
          <w:sz w:val="24"/>
          <w:szCs w:val="24"/>
        </w:rPr>
        <w:t>หรือไปที่ห้องฉุกเฉินที่ใกล้ที่สุดเพื่อขอความช่วยเหลือ</w:t>
      </w:r>
    </w:p>
    <w:p w14:paraId="54285FA1" w14:textId="77777777" w:rsidR="0041271B" w:rsidRPr="007922D8" w:rsidRDefault="0041271B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517D45DE" w14:textId="26DA5B7E" w:rsidR="007922D8" w:rsidRDefault="007922D8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ฉุกเฉินเป็นบริการที่จัดเตรียมไว้สำหรับสภาวะการรักษาพยาบาลที่ไม่คาดคิ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รวมถึงสภาวะการรักษาพยาบาลฉุกเฉินทางจิตเวช</w:t>
      </w:r>
    </w:p>
    <w:p w14:paraId="21F4B7A8" w14:textId="77777777" w:rsidR="001B5D6A" w:rsidRPr="007922D8" w:rsidRDefault="001B5D6A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4DEE3901" w14:textId="77777777" w:rsidR="007922D8" w:rsidRPr="007922D8" w:rsidRDefault="007922D8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ภาวะการรักษาพยาบาลฉุกเฉินเกิดขึ้นเมื่อคุณมีอาการที่ก่อให้เกิดความเจ็บปวดอย่างรุนแร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ความเจ็บป่วยหรือการบาดเจ็บที่ร้ายแร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ซึ่งบุคคลทั่วไปที่มีความรอบคอบ</w:t>
      </w:r>
      <w:r>
        <w:rPr>
          <w:rFonts w:ascii="Tahoma" w:hAnsi="Arial"/>
          <w:sz w:val="24"/>
          <w:szCs w:val="24"/>
        </w:rPr>
        <w:t xml:space="preserve"> (</w:t>
      </w:r>
      <w:r>
        <w:rPr>
          <w:rFonts w:ascii="Tahoma" w:hAnsi="Arial"/>
          <w:sz w:val="24"/>
          <w:szCs w:val="24"/>
        </w:rPr>
        <w:t>บุคคลที่ไม่ใช่แพทย์ที่มีความระมัดระวังหรือรอบคอบ</w:t>
      </w:r>
      <w:r>
        <w:rPr>
          <w:rFonts w:ascii="Tahoma" w:hAnsi="Arial"/>
          <w:sz w:val="24"/>
          <w:szCs w:val="24"/>
        </w:rPr>
        <w:t xml:space="preserve">) </w:t>
      </w:r>
      <w:r>
        <w:rPr>
          <w:rFonts w:ascii="Tahoma" w:hAnsi="Arial"/>
          <w:sz w:val="24"/>
          <w:szCs w:val="24"/>
        </w:rPr>
        <w:t>เชื่อว่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ไม่ได้รับการดูแลรักษาพยาบาล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อาจก่อให้เกิดสาเหตุดังต่อไปนี้</w:t>
      </w:r>
    </w:p>
    <w:p w14:paraId="470DAFA8" w14:textId="77777777" w:rsidR="007922D8" w:rsidRPr="0041271B" w:rsidRDefault="007922D8">
      <w:pPr>
        <w:pStyle w:val="ListParagraph"/>
        <w:numPr>
          <w:ilvl w:val="0"/>
          <w:numId w:val="1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่อให้เกิดอันตรายต่อสุขภาพอย่างร้ายแร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</w:t>
      </w:r>
    </w:p>
    <w:p w14:paraId="7318A721" w14:textId="77777777" w:rsidR="007922D8" w:rsidRPr="0041271B" w:rsidRDefault="007922D8">
      <w:pPr>
        <w:pStyle w:val="ListParagraph"/>
        <w:numPr>
          <w:ilvl w:val="0"/>
          <w:numId w:val="1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คุณกำลังตั้งครรภ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อาจทำให้สุขภาพของคุณหรือสุขภาพของทารกในครรภ์ตกอยู่ในอันตรายร้ายแร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</w:t>
      </w:r>
      <w:r>
        <w:rPr>
          <w:rFonts w:ascii="Tahoma" w:hAnsi="Arial"/>
          <w:sz w:val="24"/>
          <w:szCs w:val="24"/>
        </w:rPr>
        <w:t xml:space="preserve"> </w:t>
      </w:r>
    </w:p>
    <w:p w14:paraId="13D09ACC" w14:textId="77777777" w:rsidR="007922D8" w:rsidRPr="0041271B" w:rsidRDefault="007922D8">
      <w:pPr>
        <w:pStyle w:val="ListParagraph"/>
        <w:numPr>
          <w:ilvl w:val="0"/>
          <w:numId w:val="1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่อให้เกิดอันตรายร้ายแรงต่อวิธีการทำงานของร่างกา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</w:t>
      </w:r>
    </w:p>
    <w:p w14:paraId="5C71C8B7" w14:textId="63EE5CE3" w:rsidR="007922D8" w:rsidRPr="0041271B" w:rsidRDefault="007922D8">
      <w:pPr>
        <w:pStyle w:val="ListParagraph"/>
        <w:numPr>
          <w:ilvl w:val="0"/>
          <w:numId w:val="1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ทำให้อวัยวะหรือส่วนใดของร่างกายเสียหายอย่างร้ายแรง</w:t>
      </w:r>
    </w:p>
    <w:p w14:paraId="424C19AA" w14:textId="77777777" w:rsidR="007922D8" w:rsidRDefault="007922D8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42DF8F6" w14:textId="62199ACB" w:rsidR="007922D8" w:rsidRDefault="007922D8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มีสิทธิ์ที่จะใช้บริการโรงพยาบาลใดก็ได้ในกรณีฉุกเฉิ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ฉุกเฉินไม่จำเป็นต้องได้รับอนุญาต</w:t>
      </w:r>
    </w:p>
    <w:p w14:paraId="0B54545C" w14:textId="77777777" w:rsidR="007922D8" w:rsidRPr="007922D8" w:rsidRDefault="007922D8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435188F2" w14:textId="0B2C536A" w:rsidR="00B452D8" w:rsidRDefault="00502EF7" w:rsidP="00DF0B49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502EF7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ะติดต่อใครได้บ้าง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  <w:r w:rsidR="29CA9EA2" w:rsidRPr="29CA9EA2">
        <w:rPr>
          <w:rFonts w:ascii="Tahoma" w:hAnsi="Arial"/>
          <w:b/>
          <w:bCs/>
          <w:sz w:val="24"/>
          <w:szCs w:val="24"/>
        </w:rPr>
        <w:t>หาก</w:t>
      </w:r>
      <w:r w:rsidR="00FF4A68" w:rsidRPr="00FF4A68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มีความคิดฆ่าตัวตาย</w:t>
      </w:r>
    </w:p>
    <w:p w14:paraId="206A92EC" w14:textId="77777777" w:rsidR="008A733F" w:rsidRDefault="008A733F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18CA6C5A" w14:textId="509C274D" w:rsidR="007922D8" w:rsidRDefault="007922D8" w:rsidP="00DF0B49">
      <w:pPr>
        <w:pStyle w:val="BodyText"/>
        <w:widowControl/>
        <w:autoSpaceDE/>
        <w:autoSpaceDN/>
        <w:spacing w:line="360" w:lineRule="auto"/>
        <w:contextualSpacing/>
        <w:rPr>
          <w:rFonts w:eastAsia="Calibri"/>
        </w:rPr>
      </w:pPr>
      <w:r>
        <w:t>หากคุณหรือคนที่คุณรู้จักตกอยู่ในภาวะวิกฤติ</w:t>
      </w:r>
      <w:r>
        <w:t xml:space="preserve"> </w:t>
      </w:r>
      <w:r>
        <w:t>โปรดโทรหาสายช่วยเหลือการป้องกันการฆ่าตัวตายแห่งชาติที่</w:t>
      </w:r>
      <w:r>
        <w:t xml:space="preserve"> </w:t>
      </w:r>
      <w:r>
        <w:rPr>
          <w:b/>
          <w:bCs/>
        </w:rPr>
        <w:t>988</w:t>
      </w:r>
      <w:r>
        <w:t xml:space="preserve"> </w:t>
      </w:r>
      <w:r>
        <w:t>หรือ</w:t>
      </w:r>
      <w:r>
        <w:t xml:space="preserve"> </w:t>
      </w:r>
      <w:r>
        <w:rPr>
          <w:b/>
          <w:bCs/>
        </w:rPr>
        <w:t>1-800-273-TALK (8255)</w:t>
      </w:r>
    </w:p>
    <w:p w14:paraId="2A3194A0" w14:textId="77777777" w:rsidR="007922D8" w:rsidRPr="005F361C" w:rsidRDefault="007922D8" w:rsidP="00DF0B49">
      <w:pPr>
        <w:pStyle w:val="BodyText"/>
        <w:widowControl/>
        <w:autoSpaceDE/>
        <w:autoSpaceDN/>
        <w:spacing w:line="360" w:lineRule="auto"/>
        <w:contextualSpacing/>
      </w:pPr>
    </w:p>
    <w:p w14:paraId="5E3BCAEC" w14:textId="2A488BEE" w:rsidR="007922D8" w:rsidRDefault="007922D8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สำหรับผู้อาศัยในท้องถิ่นที่ต้องการความช่วยเหลือในภาวะวิกฤตและเข้าถึงโปรแกรมสุขภาพจิตในท้องถิ่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ปรดโทร</w:t>
      </w:r>
      <w:r>
        <w:rPr>
          <w:rFonts w:ascii="Tahoma" w:hAnsi="Arial"/>
          <w:sz w:val="24"/>
          <w:szCs w:val="24"/>
        </w:rPr>
        <w:t xml:space="preserve"> *[</w:t>
      </w:r>
      <w:r>
        <w:rPr>
          <w:rFonts w:ascii="Tahoma" w:hAnsi="Arial"/>
          <w:sz w:val="24"/>
          <w:szCs w:val="24"/>
        </w:rPr>
        <w:t>เทศมณฑลใส่หมายเลขดูแลภาวะวิกฤติ</w:t>
      </w:r>
      <w:r>
        <w:rPr>
          <w:rFonts w:ascii="Tahoma" w:hAnsi="Arial"/>
          <w:sz w:val="24"/>
          <w:szCs w:val="24"/>
        </w:rPr>
        <w:t xml:space="preserve"> 24 </w:t>
      </w:r>
      <w:r>
        <w:rPr>
          <w:rFonts w:ascii="Tahoma" w:hAnsi="Arial"/>
          <w:sz w:val="24"/>
          <w:szCs w:val="24"/>
        </w:rPr>
        <w:t>ชั่วโมง</w:t>
      </w:r>
      <w:r>
        <w:rPr>
          <w:rFonts w:ascii="Tahoma" w:hAnsi="Arial"/>
          <w:sz w:val="24"/>
          <w:szCs w:val="24"/>
        </w:rPr>
        <w:t>]</w:t>
      </w:r>
    </w:p>
    <w:p w14:paraId="0DC9032C" w14:textId="77777777" w:rsidR="000F56A3" w:rsidRDefault="000F56A3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06797BFB" w14:textId="3A8FF36B" w:rsidR="007922D8" w:rsidRDefault="007922D8" w:rsidP="00DF0B49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เหตุผลที่ต้องอ่านคู่มือนี้</w:t>
      </w:r>
    </w:p>
    <w:p w14:paraId="3F7A2EE1" w14:textId="77777777" w:rsidR="008A733F" w:rsidRDefault="008A733F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6083A3DF" w14:textId="2DFBF168" w:rsidR="007922D8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*[</w:t>
      </w:r>
      <w:r w:rsidRPr="29CA9EA2">
        <w:rPr>
          <w:rFonts w:ascii="Tahoma" w:hAnsi="Arial"/>
          <w:sz w:val="24"/>
          <w:szCs w:val="24"/>
        </w:rPr>
        <w:t>เทศมณฑลเพิ่มข้อความต้อนรับผู้รับสิทธิประโยชน์รายใหม่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วมถึงคุณสมบัติพื้นฐานข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="00502EF7">
        <w:rPr>
          <w:rFonts w:ascii="Tahoma" w:hAnsi="Arial" w:cs="Angsana New" w:hint="cs"/>
          <w:sz w:val="24"/>
          <w:szCs w:val="30"/>
          <w:cs/>
          <w:lang w:bidi="th-TH"/>
        </w:rPr>
        <w:t xml:space="preserve">แมเนจแคร์ </w:t>
      </w:r>
      <w:r w:rsidRPr="00502EF7">
        <w:rPr>
          <w:rFonts w:ascii="Tahoma" w:hAnsi="Arial"/>
          <w:sz w:val="24"/>
          <w:szCs w:val="24"/>
        </w:rPr>
        <w:t xml:space="preserve">Managed Care </w:t>
      </w:r>
      <w:r w:rsidRPr="29CA9EA2">
        <w:rPr>
          <w:rFonts w:ascii="Tahoma" w:hAnsi="Arial"/>
          <w:sz w:val="24"/>
          <w:szCs w:val="24"/>
        </w:rPr>
        <w:t>และพื้นที่ให้บริการข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="00502EF7">
        <w:rPr>
          <w:rFonts w:ascii="Tahoma" w:hAnsi="Arial" w:cs="Angsana New" w:hint="cs"/>
          <w:sz w:val="24"/>
          <w:szCs w:val="30"/>
          <w:cs/>
          <w:lang w:bidi="th-TH"/>
        </w:rPr>
        <w:t xml:space="preserve">เมดิแคล </w:t>
      </w:r>
      <w:r w:rsidRPr="29CA9EA2">
        <w:rPr>
          <w:rFonts w:ascii="Tahoma" w:hAnsi="Arial"/>
          <w:sz w:val="24"/>
          <w:szCs w:val="24"/>
        </w:rPr>
        <w:t xml:space="preserve">Medi-Cal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>]</w:t>
      </w:r>
    </w:p>
    <w:p w14:paraId="0B67BFB2" w14:textId="77777777" w:rsidR="00890F86" w:rsidRPr="007922D8" w:rsidRDefault="00890F86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6D67249F" w14:textId="2B90E516" w:rsidR="007922D8" w:rsidRPr="007922D8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คุณจำเป็นต้องเข้าใจว่าแผนระบบให้การบำบัดรักษาผู้ติดสารเสพติดข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="00502EF7">
        <w:rPr>
          <w:rFonts w:ascii="Tahoma" w:hAnsi="Arial" w:cs="Angsana New" w:hint="cs"/>
          <w:sz w:val="24"/>
          <w:szCs w:val="30"/>
          <w:cs/>
          <w:lang w:bidi="th-TH"/>
        </w:rPr>
        <w:t xml:space="preserve">เมดิแคล </w:t>
      </w:r>
      <w:r w:rsidRPr="00502EF7">
        <w:rPr>
          <w:rFonts w:ascii="Tahoma" w:hAnsi="Arial"/>
          <w:sz w:val="24"/>
          <w:szCs w:val="24"/>
        </w:rPr>
        <w:t xml:space="preserve">Medi-Cal </w:t>
      </w:r>
      <w:r w:rsidRPr="29CA9EA2">
        <w:rPr>
          <w:rFonts w:ascii="Tahoma" w:hAnsi="Arial"/>
          <w:sz w:val="24"/>
          <w:szCs w:val="24"/>
        </w:rPr>
        <w:t>ในเทศมณฑลทำงานอย่างไร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พื่อให้คุณสามารถรับการดูแลที่ต้องการได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ู่มือนี้จะอธิบายสิทธิประโยชน์และวิธีขอรับการดูแ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ซึ่งจะตอบคำถามหลายๆ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ข้อด้วยเช่นกัน</w:t>
      </w:r>
    </w:p>
    <w:p w14:paraId="28F4E6EB" w14:textId="77777777" w:rsidR="007922D8" w:rsidRPr="007922D8" w:rsidRDefault="007922D8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จะได้ทราบถึง</w:t>
      </w:r>
    </w:p>
    <w:p w14:paraId="564B8249" w14:textId="5EDB4902" w:rsidR="007922D8" w:rsidRPr="0041271B" w:rsidRDefault="29CA9EA2">
      <w:pPr>
        <w:pStyle w:val="ListParagraph"/>
        <w:numPr>
          <w:ilvl w:val="0"/>
          <w:numId w:val="14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วิธีการรับบริการบำบัดการใช้สารเสพติดผ่านแผ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="00502EF7" w:rsidRPr="00AA75E7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="00502EF7">
        <w:rPr>
          <w:rFonts w:ascii="Tahoma" w:hAnsi="Arial" w:cs="Angsana New" w:hint="cs"/>
          <w:sz w:val="24"/>
          <w:szCs w:val="30"/>
          <w:cs/>
          <w:lang w:bidi="th-TH"/>
        </w:rPr>
        <w:t xml:space="preserve"> </w:t>
      </w:r>
      <w:r w:rsidRPr="00502EF7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ของคุณ</w:t>
      </w:r>
    </w:p>
    <w:p w14:paraId="29D21E36" w14:textId="0B347938" w:rsidR="007922D8" w:rsidRPr="0041271B" w:rsidRDefault="007922D8">
      <w:pPr>
        <w:pStyle w:val="ListParagraph"/>
        <w:numPr>
          <w:ilvl w:val="0"/>
          <w:numId w:val="14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สิทธิประโยชน์ใดที่คุณสามารถรับได้</w:t>
      </w:r>
    </w:p>
    <w:p w14:paraId="7CDDC279" w14:textId="626615DE" w:rsidR="007922D8" w:rsidRPr="0041271B" w:rsidRDefault="007922D8">
      <w:pPr>
        <w:pStyle w:val="ListParagraph"/>
        <w:numPr>
          <w:ilvl w:val="0"/>
          <w:numId w:val="14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ขั้นตอนในกรณีที่คุณมีคำถามหรือปัญหา</w:t>
      </w:r>
    </w:p>
    <w:p w14:paraId="145B4781" w14:textId="7E2A039B" w:rsidR="007922D8" w:rsidRDefault="29CA9EA2">
      <w:pPr>
        <w:pStyle w:val="ListParagraph"/>
        <w:numPr>
          <w:ilvl w:val="0"/>
          <w:numId w:val="14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สิทธิ์และความรับผิดชอบของคุณในฐานะผู้รับผลประโยชน์จาก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="00502EF7" w:rsidRPr="00502EF7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="00502EF7">
        <w:rPr>
          <w:rFonts w:ascii="Tahoma" w:hAnsi="Arial" w:cs="Angsana New" w:hint="cs"/>
          <w:sz w:val="24"/>
          <w:szCs w:val="30"/>
          <w:cs/>
          <w:lang w:bidi="th-TH"/>
        </w:rPr>
        <w:t xml:space="preserve"> </w:t>
      </w:r>
      <w:r w:rsidRPr="00502EF7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ของคุณ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10A25D8D" w14:textId="77777777" w:rsidR="0041271B" w:rsidRPr="0041271B" w:rsidRDefault="0041271B" w:rsidP="0041271B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p w14:paraId="253B3D30" w14:textId="277A924C" w:rsidR="007922D8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หากคุณไม่อ่านคู่มือนี้ทันที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ควรเก็บคู่มือนี้ไว้อ่านในภายหลั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ช้คู่มือนี้เป็นส่วนเสริมของคู่มือผู้รับสิทธิประโยชน์ที่คุณได้รับเมื่อคุณลงทะเบียนในสิทธิประโยชน์</w:t>
      </w:r>
      <w:r w:rsidRPr="29CA9EA2">
        <w:rPr>
          <w:rFonts w:ascii="Tahoma" w:hAnsi="Arial"/>
          <w:sz w:val="24"/>
          <w:szCs w:val="24"/>
        </w:rPr>
        <w:t xml:space="preserve"> </w:t>
      </w:r>
      <w:r w:rsidR="00502EF7" w:rsidRPr="00502EF7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="00502EF7">
        <w:rPr>
          <w:rFonts w:ascii="Tahoma" w:hAnsi="Arial" w:cs="Angsana New" w:hint="cs"/>
          <w:sz w:val="24"/>
          <w:szCs w:val="30"/>
          <w:cs/>
          <w:lang w:bidi="th-TH"/>
        </w:rPr>
        <w:t xml:space="preserve"> </w:t>
      </w:r>
      <w:r w:rsidRPr="00502EF7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ปัจจุบันของ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สิทธิประโยชน์</w:t>
      </w:r>
      <w:r w:rsidRPr="29CA9EA2">
        <w:rPr>
          <w:rFonts w:ascii="Tahoma" w:hAnsi="Arial"/>
          <w:sz w:val="24"/>
          <w:szCs w:val="24"/>
        </w:rPr>
        <w:t xml:space="preserve"> </w:t>
      </w:r>
      <w:r w:rsidR="00502EF7" w:rsidRPr="00502EF7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="00502EF7">
        <w:rPr>
          <w:rFonts w:ascii="Tahoma" w:hAnsi="Arial" w:cs="Angsana New" w:hint="cs"/>
          <w:sz w:val="24"/>
          <w:szCs w:val="30"/>
          <w:cs/>
          <w:lang w:bidi="th-TH"/>
        </w:rPr>
        <w:t xml:space="preserve"> </w:t>
      </w:r>
      <w:r w:rsidRPr="00502EF7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ของคุณอาจใช้แผน</w:t>
      </w:r>
      <w:r w:rsidR="00502EF7" w:rsidRPr="00502EF7">
        <w:rPr>
          <w:rFonts w:ascii="Tahoma" w:hAnsi="Arial" w:cs="Angsana New" w:hint="cs"/>
          <w:sz w:val="24"/>
          <w:szCs w:val="24"/>
          <w:cs/>
          <w:lang w:bidi="th-TH"/>
        </w:rPr>
        <w:t>แมเนจแคร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502EF7">
        <w:rPr>
          <w:rFonts w:ascii="Tahoma" w:hAnsi="Arial"/>
          <w:sz w:val="24"/>
          <w:szCs w:val="24"/>
        </w:rPr>
        <w:t xml:space="preserve">Managed Care </w:t>
      </w:r>
      <w:r w:rsidRPr="29CA9EA2">
        <w:rPr>
          <w:rFonts w:ascii="Tahoma" w:hAnsi="Arial"/>
          <w:sz w:val="24"/>
          <w:szCs w:val="24"/>
          <w:lang w:bidi="th-TH"/>
        </w:rPr>
        <w:t>ข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="00502EF7" w:rsidRPr="00502EF7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="00502EF7">
        <w:rPr>
          <w:rFonts w:ascii="Tahoma" w:hAnsi="Arial" w:cs="Angsana New" w:hint="cs"/>
          <w:sz w:val="24"/>
          <w:szCs w:val="30"/>
          <w:cs/>
          <w:lang w:bidi="th-TH"/>
        </w:rPr>
        <w:t xml:space="preserve"> </w:t>
      </w:r>
      <w:r w:rsidRPr="00502EF7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หรือโปรแกรม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“</w:t>
      </w:r>
      <w:r w:rsidRPr="29CA9EA2">
        <w:rPr>
          <w:rFonts w:ascii="Tahoma" w:hAnsi="Arial"/>
          <w:sz w:val="24"/>
          <w:szCs w:val="24"/>
          <w:lang w:bidi="th-TH"/>
        </w:rPr>
        <w:t>จ่ายค่าบริการตามที่ใช้</w:t>
      </w:r>
      <w:r w:rsidRPr="29CA9EA2">
        <w:rPr>
          <w:rFonts w:ascii="Tahoma" w:hAnsi="Arial"/>
          <w:sz w:val="24"/>
          <w:szCs w:val="24"/>
        </w:rPr>
        <w:t>”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ปกติข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="00502EF7" w:rsidRPr="00502EF7">
        <w:rPr>
          <w:rFonts w:ascii="Tahoma" w:hAnsi="Arial" w:cs="Angsana New" w:hint="cs"/>
          <w:sz w:val="24"/>
          <w:szCs w:val="24"/>
          <w:cs/>
          <w:lang w:bidi="th-TH"/>
        </w:rPr>
        <w:t xml:space="preserve">เมดิแคล </w:t>
      </w:r>
      <w:r w:rsidRPr="00502EF7">
        <w:rPr>
          <w:rFonts w:ascii="Tahoma" w:hAnsi="Arial"/>
          <w:sz w:val="24"/>
          <w:szCs w:val="24"/>
        </w:rPr>
        <w:t>Medi-Cal</w:t>
      </w:r>
    </w:p>
    <w:p w14:paraId="2819FB8D" w14:textId="77777777" w:rsidR="000F56A3" w:rsidRPr="005F361C" w:rsidRDefault="000F56A3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290D5658" w14:textId="2798C481" w:rsidR="007922D8" w:rsidRDefault="007C1945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ในฐานะผู้รับสิทธิประโยชน์ของแผน</w:t>
      </w:r>
      <w:r>
        <w:rPr>
          <w:rFonts w:ascii="Tahoma" w:hAnsi="Arial"/>
          <w:b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ระบบให้การบำบัดรักษาผู้ติดสารเสพติดของ</w:t>
      </w:r>
      <w:r>
        <w:rPr>
          <w:rFonts w:ascii="Tahoma" w:hAnsi="Arial"/>
          <w:b/>
          <w:bCs/>
          <w:sz w:val="24"/>
          <w:szCs w:val="24"/>
        </w:rPr>
        <w:t xml:space="preserve"> </w:t>
      </w:r>
      <w:r w:rsidR="00AA75E7" w:rsidRPr="00AA75E7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เมดิแคล</w:t>
      </w:r>
      <w:r w:rsidR="00AA75E7">
        <w:rPr>
          <w:rFonts w:ascii="Tahoma" w:hAnsi="Arial" w:cs="Angsana New" w:hint="cs"/>
          <w:b/>
          <w:bCs/>
          <w:sz w:val="24"/>
          <w:szCs w:val="30"/>
          <w:cs/>
          <w:lang w:bidi="th-TH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 xml:space="preserve">Medi-Cal </w:t>
      </w:r>
      <w:r>
        <w:rPr>
          <w:rFonts w:ascii="Tahoma" w:hAnsi="Arial"/>
          <w:b/>
          <w:bCs/>
          <w:sz w:val="24"/>
          <w:szCs w:val="24"/>
        </w:rPr>
        <w:t>ในเทศมณฑล</w:t>
      </w:r>
      <w:r>
        <w:rPr>
          <w:rFonts w:ascii="Tahoma" w:hAnsi="Arial"/>
          <w:b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ระบบให้การบำบัดรักษาผู้ติดสารเสพติดของ</w:t>
      </w:r>
      <w:r>
        <w:rPr>
          <w:rFonts w:ascii="Tahoma" w:hAnsi="Arial"/>
          <w:b/>
          <w:bCs/>
          <w:sz w:val="24"/>
          <w:szCs w:val="24"/>
        </w:rPr>
        <w:t xml:space="preserve"> </w:t>
      </w:r>
      <w:r w:rsidR="00AA75E7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 xml:space="preserve">เมดิแคล </w:t>
      </w:r>
      <w:r>
        <w:rPr>
          <w:rFonts w:ascii="Tahoma" w:hAnsi="Arial"/>
          <w:b/>
          <w:bCs/>
          <w:sz w:val="24"/>
          <w:szCs w:val="24"/>
        </w:rPr>
        <w:t xml:space="preserve">Medi-Cal </w:t>
      </w:r>
      <w:r>
        <w:rPr>
          <w:rFonts w:ascii="Tahoma" w:hAnsi="Arial"/>
          <w:b/>
          <w:bCs/>
          <w:sz w:val="24"/>
          <w:szCs w:val="24"/>
        </w:rPr>
        <w:t>ในเทศมณฑล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b/>
          <w:sz w:val="24"/>
          <w:szCs w:val="24"/>
        </w:rPr>
        <w:t>จะรับผิดชอบดังนี้</w:t>
      </w:r>
    </w:p>
    <w:p w14:paraId="5830CAE4" w14:textId="77777777" w:rsidR="008A733F" w:rsidRDefault="008A733F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55481C28" w14:textId="5E6D0431" w:rsidR="007C1945" w:rsidRPr="0041271B" w:rsidRDefault="29CA9EA2">
      <w:pPr>
        <w:pStyle w:val="ListParagraph"/>
        <w:numPr>
          <w:ilvl w:val="0"/>
          <w:numId w:val="15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  <w:lang w:bidi="th-TH"/>
        </w:rPr>
        <w:t>พิจารณาว่าคุณมีคุณสมบัติตรงตามเกณฑ์การเข้าถึงบริการ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ระบบให้การบำบัดรักษาผู้ติดสารเสพติดของ</w:t>
      </w:r>
      <w:r w:rsidR="00AA75E7">
        <w:rPr>
          <w:rFonts w:ascii="Tahoma" w:hAnsi="Arial" w:hint="cs"/>
          <w:sz w:val="24"/>
          <w:szCs w:val="24"/>
          <w:rtl/>
        </w:rPr>
        <w:t xml:space="preserve"> </w:t>
      </w:r>
      <w:r w:rsidRPr="29CA9EA2">
        <w:rPr>
          <w:rFonts w:ascii="Tahoma" w:hAnsi="Arial"/>
          <w:sz w:val="24"/>
          <w:szCs w:val="24"/>
        </w:rPr>
        <w:t xml:space="preserve"> </w:t>
      </w:r>
      <w:r w:rsidR="00AA75E7">
        <w:rPr>
          <w:rFonts w:ascii="Tahoma" w:hAnsi="Arial" w:cs="Angsana New" w:hint="cs"/>
          <w:sz w:val="24"/>
          <w:szCs w:val="24"/>
          <w:cs/>
          <w:lang w:bidi="th-TH"/>
        </w:rPr>
        <w:t xml:space="preserve">เมดิแคล </w:t>
      </w:r>
      <w:r w:rsidRPr="00AA75E7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ในเทศมณฑลจากเทศมณฑลหรือเครือข่ายผู้ให้บริการหรือไม่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2518359D" w14:textId="532645C3" w:rsidR="00D074F2" w:rsidRPr="0041271B" w:rsidRDefault="29CA9EA2">
      <w:pPr>
        <w:pStyle w:val="ListParagraph"/>
        <w:numPr>
          <w:ilvl w:val="0"/>
          <w:numId w:val="15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ประสานงานการดูแลของคุณกับแผนอื่นๆ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ระบบการจัดส่ง</w:t>
      </w:r>
      <w:r w:rsidR="00062D16" w:rsidRPr="00062D16">
        <w:rPr>
          <w:rFonts w:ascii="Tahoma" w:hAnsi="Arial" w:cs="Angsana New" w:hint="cs"/>
          <w:sz w:val="24"/>
          <w:szCs w:val="24"/>
          <w:cs/>
          <w:lang w:bidi="th-TH"/>
        </w:rPr>
        <w:t>ต่างๆ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ตามความจำเป็นเพื่ออำนวยความสะดวกในการเปลี่ยนผ่านการดูแ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แนะนำการส่งต่อสำหรับผู้รับสิทธิประโยชน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ับรองว่าปิดวงจรการส่งต่อ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ผู้ให้บริการรายใหม่ยินยอมดูแลผู้รับสิทธิประโยชน์</w:t>
      </w:r>
    </w:p>
    <w:p w14:paraId="52508D90" w14:textId="0401393B" w:rsidR="007C1945" w:rsidRPr="0041271B" w:rsidRDefault="29CA9EA2">
      <w:pPr>
        <w:pStyle w:val="ListParagraph"/>
        <w:numPr>
          <w:ilvl w:val="0"/>
          <w:numId w:val="15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ให้บริการหมายเลขโทรศัพท์โทรฟรีที่พร้อมรับสายตลอด</w:t>
      </w:r>
      <w:r w:rsidRPr="29CA9EA2">
        <w:rPr>
          <w:rFonts w:ascii="Tahoma" w:hAnsi="Arial"/>
          <w:sz w:val="24"/>
          <w:szCs w:val="24"/>
        </w:rPr>
        <w:t xml:space="preserve"> 24 </w:t>
      </w:r>
      <w:r w:rsidRPr="29CA9EA2">
        <w:rPr>
          <w:rFonts w:ascii="Tahoma" w:hAnsi="Arial"/>
          <w:sz w:val="24"/>
          <w:szCs w:val="24"/>
        </w:rPr>
        <w:t>ชั่วโมงและ</w:t>
      </w:r>
      <w:r w:rsidRPr="29CA9EA2">
        <w:rPr>
          <w:rFonts w:ascii="Tahoma" w:hAnsi="Arial"/>
          <w:sz w:val="24"/>
          <w:szCs w:val="24"/>
        </w:rPr>
        <w:t xml:space="preserve"> 7 </w:t>
      </w:r>
      <w:r w:rsidRPr="29CA9EA2">
        <w:rPr>
          <w:rFonts w:ascii="Tahoma" w:hAnsi="Arial"/>
          <w:sz w:val="24"/>
          <w:szCs w:val="24"/>
        </w:rPr>
        <w:t>วันต่อสัปดาห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ซึ่งสามารถแจ้งวิธีรับบริการจาก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="00AA75E7" w:rsidRPr="00AA75E7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="00AA75E7">
        <w:rPr>
          <w:rFonts w:ascii="Tahoma" w:hAnsi="Arial" w:cs="Angsana New" w:hint="cs"/>
          <w:sz w:val="24"/>
          <w:szCs w:val="30"/>
          <w:cs/>
          <w:lang w:bidi="th-TH"/>
        </w:rPr>
        <w:t xml:space="preserve"> </w:t>
      </w:r>
      <w:r w:rsidRPr="00AA75E7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ห้คุณทราบ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คุณสามารถติดต่อระบบให้การบำบัดรักษาผู้ติดสารเสพติดของ</w:t>
      </w:r>
      <w:r w:rsidR="00AA75E7">
        <w:rPr>
          <w:rFonts w:ascii="Tahoma" w:hAnsi="Arial" w:cs="Angsana New" w:hint="cs"/>
          <w:sz w:val="24"/>
          <w:szCs w:val="30"/>
          <w:cs/>
          <w:lang w:bidi="th-TH"/>
        </w:rPr>
        <w:t xml:space="preserve"> </w:t>
      </w:r>
      <w:r w:rsidR="00AA75E7" w:rsidRPr="00AA75E7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AA75E7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ที่หมายเลขนี้เพื่อขอรับการดูแลนอกเวลาทำการ</w:t>
      </w:r>
    </w:p>
    <w:p w14:paraId="7753B815" w14:textId="24680871" w:rsidR="007C1945" w:rsidRPr="0041271B" w:rsidRDefault="29CA9EA2">
      <w:pPr>
        <w:pStyle w:val="ListParagraph"/>
        <w:numPr>
          <w:ilvl w:val="0"/>
          <w:numId w:val="15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เตรียมผู้ให้บริการที่พร้อมดูแลคุณอย่างเพียงพอ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พื่อความแน่ใจว่าคุณจะได้รับบริการบำบัดการใช้สารเสพติดที่รวมอยู่ในระบบให้การบำบัดรักษาผู้ติดสารเสพติดของ</w:t>
      </w:r>
      <w:r w:rsidR="00AA75E7" w:rsidRPr="00AA75E7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AA75E7">
        <w:rPr>
          <w:rFonts w:ascii="Tahoma" w:hAnsi="Arial"/>
          <w:sz w:val="24"/>
          <w:szCs w:val="24"/>
        </w:rPr>
        <w:t xml:space="preserve">Medi-Cal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กรณีที่คุณต้องการ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61C9F79C" w14:textId="0A2F29EB" w:rsidR="007C1945" w:rsidRPr="00062D16" w:rsidRDefault="29CA9EA2" w:rsidP="00062D16">
      <w:pPr>
        <w:pStyle w:val="ListParagraph"/>
        <w:numPr>
          <w:ilvl w:val="0"/>
          <w:numId w:val="15"/>
        </w:numPr>
        <w:spacing w:after="0" w:line="360" w:lineRule="auto"/>
        <w:rPr>
          <w:rFonts w:ascii="Tahoma" w:hAnsi="Arial" w:cs="Arial"/>
          <w:sz w:val="24"/>
          <w:szCs w:val="24"/>
          <w:cs/>
        </w:rPr>
      </w:pPr>
      <w:r w:rsidRPr="29CA9EA2">
        <w:rPr>
          <w:rFonts w:ascii="Tahoma" w:hAnsi="Arial"/>
          <w:sz w:val="24"/>
          <w:szCs w:val="24"/>
          <w:lang w:bidi="th-TH"/>
        </w:rPr>
        <w:t>แจ้งและให้ความรู้แก่คุณเกี่ยวกับบริการที่ระบบให้การบำบัดรักษาผู้ติดสารเสพติดของ</w:t>
      </w:r>
      <w:r w:rsidR="00AA75E7" w:rsidRPr="00AA75E7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="00AA75E7">
        <w:rPr>
          <w:rFonts w:ascii="Tahoma" w:hAnsi="Arial" w:cs="Angsana New" w:hint="cs"/>
          <w:sz w:val="24"/>
          <w:szCs w:val="30"/>
          <w:cs/>
          <w:lang w:bidi="th-TH"/>
        </w:rPr>
        <w:t xml:space="preserve"> </w:t>
      </w:r>
      <w:r w:rsidRPr="00AA75E7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ในเทศมณฑลของคุณ</w:t>
      </w:r>
    </w:p>
    <w:p w14:paraId="1C2D10CA" w14:textId="0E07AD13" w:rsidR="007C1945" w:rsidRPr="0041271B" w:rsidRDefault="29CA9EA2">
      <w:pPr>
        <w:pStyle w:val="ListParagraph"/>
        <w:numPr>
          <w:ilvl w:val="0"/>
          <w:numId w:val="15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Browallia New" w:hAnsi="Browallia New" w:cs="Browallia New"/>
          <w:sz w:val="24"/>
          <w:szCs w:val="24"/>
        </w:rPr>
        <w:t>ใ</w:t>
      </w:r>
      <w:r w:rsidRPr="29CA9EA2">
        <w:rPr>
          <w:rFonts w:ascii="Tahoma" w:hAnsi="Arial"/>
          <w:sz w:val="24"/>
          <w:szCs w:val="24"/>
        </w:rPr>
        <w:t>ห้บริการเป็นภาษาที่คุณใช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</w:t>
      </w:r>
      <w:r w:rsidR="00062D16" w:rsidRPr="00062D16">
        <w:rPr>
          <w:rFonts w:ascii="Tahoma" w:hAnsi="Arial" w:cs="Angsana New" w:hint="cs"/>
          <w:sz w:val="24"/>
          <w:szCs w:val="24"/>
          <w:cs/>
          <w:lang w:bidi="th-TH"/>
        </w:rPr>
        <w:t>จัดล่ามให้</w:t>
      </w:r>
      <w:r w:rsidRPr="29CA9EA2">
        <w:rPr>
          <w:rFonts w:ascii="Tahoma" w:hAnsi="Arial"/>
          <w:sz w:val="24"/>
          <w:szCs w:val="24"/>
        </w:rPr>
        <w:t xml:space="preserve"> (</w:t>
      </w:r>
      <w:r w:rsidRPr="29CA9EA2">
        <w:rPr>
          <w:rFonts w:ascii="Tahoma" w:hAnsi="Arial"/>
          <w:sz w:val="24"/>
          <w:szCs w:val="24"/>
        </w:rPr>
        <w:t>หากจำเป็น</w:t>
      </w:r>
      <w:r w:rsidRPr="29CA9EA2">
        <w:rPr>
          <w:rFonts w:ascii="Tahoma" w:hAnsi="Arial"/>
          <w:sz w:val="24"/>
          <w:szCs w:val="24"/>
        </w:rPr>
        <w:t xml:space="preserve">) </w:t>
      </w:r>
      <w:r w:rsidRPr="29CA9EA2">
        <w:rPr>
          <w:rFonts w:ascii="Tahoma" w:hAnsi="Arial"/>
          <w:sz w:val="24"/>
          <w:szCs w:val="24"/>
        </w:rPr>
        <w:t>โดยไม่มีค่าใช้จ่าย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แจ้งให้คุณทราบว่ามีบริการล่าม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07E9C531" w14:textId="21A8C367" w:rsidR="007C1945" w:rsidRPr="0041271B" w:rsidRDefault="29CA9EA2">
      <w:pPr>
        <w:pStyle w:val="ListParagraph"/>
        <w:numPr>
          <w:ilvl w:val="0"/>
          <w:numId w:val="15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ให้ข้อมูลที่เป็นลายลักษณ์อักษรเกี่ยวกับบริการที่มีเป็นภาษาอื่นๆ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รูปแบบอื่นๆ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ก่คุณ</w:t>
      </w:r>
      <w:r w:rsidRPr="29CA9EA2">
        <w:rPr>
          <w:rFonts w:ascii="Tahoma" w:hAnsi="Arial"/>
          <w:sz w:val="24"/>
          <w:szCs w:val="24"/>
        </w:rPr>
        <w:t xml:space="preserve"> *[</w:t>
      </w:r>
      <w:r w:rsidRPr="29CA9EA2">
        <w:rPr>
          <w:rFonts w:ascii="Tahoma" w:hAnsi="Arial"/>
          <w:sz w:val="24"/>
          <w:szCs w:val="24"/>
        </w:rPr>
        <w:t>เทศมณฑลเพิ่มข้อมูลเพิ่มเติมเกี่ยวกับเอกสารในภาษาที่มีให้บริการ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วามพร้อมใช้งานของรูปแบบทางเลือก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วามพร้อมใช้งานของความช่วยเหลือเสริมและบริการต่างๆ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ฯลฯ</w:t>
      </w:r>
      <w:r w:rsidRPr="29CA9EA2">
        <w:rPr>
          <w:rFonts w:ascii="Tahoma" w:hAnsi="Arial"/>
          <w:sz w:val="24"/>
          <w:szCs w:val="24"/>
        </w:rPr>
        <w:t>]</w:t>
      </w:r>
    </w:p>
    <w:p w14:paraId="2E3E97EF" w14:textId="6533B1A4" w:rsidR="007C1945" w:rsidRPr="0041271B" w:rsidRDefault="29CA9EA2">
      <w:pPr>
        <w:pStyle w:val="ListParagraph"/>
        <w:numPr>
          <w:ilvl w:val="0"/>
          <w:numId w:val="15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แจ้งให้คุณทราบเกี่ยวกับการเปลี่ยนแปลงที่สำคัญต่อข้อมูลที่ระบุในคู่มือนี้อย่างน้อย</w:t>
      </w:r>
      <w:r w:rsidRPr="29CA9EA2">
        <w:rPr>
          <w:rFonts w:ascii="Tahoma" w:hAnsi="Arial"/>
          <w:sz w:val="24"/>
          <w:szCs w:val="24"/>
        </w:rPr>
        <w:t xml:space="preserve"> 30 </w:t>
      </w:r>
      <w:r w:rsidRPr="29CA9EA2">
        <w:rPr>
          <w:rFonts w:ascii="Tahoma" w:hAnsi="Arial"/>
          <w:sz w:val="24"/>
          <w:szCs w:val="24"/>
        </w:rPr>
        <w:t>วันก่อนวันที่การเปลี่ยนแปลงมีผลบังคับใช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เปลี่ยนแปลงจะถือว่ามีนัยสำคัญเมื่อมีการเพิ่มหรือลดจำนวนหรือประเภทของบริการที่มี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หากมีจำนวนผู้ให้บริการเครือข่ายเพิ่มขึ้นหรือลดล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หากมีการเปลี่ยนแปลงอื่นใดที่จะกระทบต่อสิทธิประโยชน์ที่คุณจะได้รับผ่านระบบให้การบำบัดรักษาผู้ติดสารเสพติดของ</w:t>
      </w:r>
      <w:r w:rsidR="00AA75E7" w:rsidRPr="00AA75E7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AA75E7">
        <w:rPr>
          <w:rFonts w:ascii="Tahoma" w:hAnsi="Arial"/>
          <w:sz w:val="24"/>
          <w:szCs w:val="24"/>
        </w:rPr>
        <w:t xml:space="preserve">Medi-Cal </w:t>
      </w:r>
      <w:r w:rsidRPr="29CA9EA2">
        <w:rPr>
          <w:rFonts w:ascii="Tahoma" w:hAnsi="Arial"/>
          <w:sz w:val="24"/>
          <w:szCs w:val="24"/>
        </w:rPr>
        <w:t>ในเทศมณฑล</w:t>
      </w:r>
    </w:p>
    <w:p w14:paraId="325768F8" w14:textId="77777777" w:rsidR="007C1945" w:rsidRPr="0041271B" w:rsidRDefault="29CA9EA2">
      <w:pPr>
        <w:pStyle w:val="ListParagraph"/>
        <w:numPr>
          <w:ilvl w:val="0"/>
          <w:numId w:val="15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แจ้งให้คุณทราบหากผู้ให้บริการตามสัญญารายใดปฏิเสธที่จะดำเนินการหรือสนับสนุนบริการที่รวมถึ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นื่องจากการคัดค้านทางศีลธรรม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จริยธรรม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ศาสนา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แจ้งให้คุณทราบเกี่ยวกับผู้ให้บริการทางเลือกที่ให้บริการที่รวมถึง</w:t>
      </w:r>
    </w:p>
    <w:p w14:paraId="0AB8953B" w14:textId="5F2C6F9D" w:rsidR="007C1945" w:rsidRPr="0041271B" w:rsidRDefault="29CA9EA2">
      <w:pPr>
        <w:pStyle w:val="ListParagraph"/>
        <w:numPr>
          <w:ilvl w:val="0"/>
          <w:numId w:val="15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รับรองว่าคุณสามารถเข้าถึงผู้ให้บริการนอกเครือข่ายก่อนหน้าและปัจจุบันของคุณได้อย่างต่อเนื่องในช่วงระยะเวลาหนึ่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การเปลี่ยนผู้ให้บริการจะทำให้สุขภาพของคุณแย่ลงหรือเพิ่มความเสี่ยงต่อการเข้ารับการรักษาในโรงพยาบาล</w:t>
      </w:r>
    </w:p>
    <w:p w14:paraId="62A0746E" w14:textId="77777777" w:rsidR="00EA76A5" w:rsidRPr="00472E9B" w:rsidRDefault="00EA76A5" w:rsidP="00EA76A5">
      <w:pPr>
        <w:spacing w:after="0" w:line="360" w:lineRule="auto"/>
        <w:ind w:left="720"/>
        <w:contextualSpacing/>
        <w:rPr>
          <w:rFonts w:ascii="Arial" w:hAnsi="Arial" w:cs="Arial"/>
          <w:sz w:val="24"/>
          <w:szCs w:val="24"/>
        </w:rPr>
      </w:pPr>
    </w:p>
    <w:p w14:paraId="6641AA42" w14:textId="3B15F506" w:rsidR="007C1945" w:rsidRDefault="00472E9B" w:rsidP="00DF0B49">
      <w:pPr>
        <w:spacing w:after="0" w:line="360" w:lineRule="auto"/>
        <w:contextualSpacing/>
        <w:rPr>
          <w:rFonts w:ascii="Tahoma" w:hAnsi="Arial" w:cs="Arial"/>
          <w:iCs/>
          <w:sz w:val="24"/>
          <w:szCs w:val="24"/>
        </w:rPr>
      </w:pPr>
      <w:r>
        <w:rPr>
          <w:rFonts w:ascii="Tahoma" w:hAnsi="Arial"/>
          <w:iCs/>
          <w:sz w:val="24"/>
          <w:szCs w:val="24"/>
        </w:rPr>
        <w:t>*[</w:t>
      </w:r>
      <w:r>
        <w:rPr>
          <w:rFonts w:ascii="Tahoma" w:hAnsi="Arial"/>
          <w:iCs/>
          <w:sz w:val="24"/>
          <w:szCs w:val="24"/>
        </w:rPr>
        <w:t>เทศมณฑลเพิ่มหมายเลขโทรศัพท์โทรฟรีของบริการสำหรับ</w:t>
      </w:r>
      <w:r>
        <w:rPr>
          <w:rFonts w:ascii="Tahoma" w:hAnsi="Arial"/>
          <w:iCs/>
          <w:sz w:val="24"/>
          <w:szCs w:val="24"/>
        </w:rPr>
        <w:t>*</w:t>
      </w:r>
      <w:r>
        <w:rPr>
          <w:rFonts w:ascii="Tahoma" w:hAnsi="Arial"/>
          <w:iCs/>
          <w:sz w:val="24"/>
          <w:szCs w:val="24"/>
        </w:rPr>
        <w:t>ผู้รับสิทธิประโยชน์</w:t>
      </w:r>
      <w:r>
        <w:rPr>
          <w:rFonts w:ascii="Tahoma" w:hAnsi="Arial"/>
          <w:iCs/>
          <w:sz w:val="24"/>
          <w:szCs w:val="24"/>
        </w:rPr>
        <w:t xml:space="preserve"> </w:t>
      </w:r>
      <w:r>
        <w:rPr>
          <w:rFonts w:ascii="Tahoma" w:hAnsi="Arial"/>
          <w:iCs/>
          <w:sz w:val="24"/>
          <w:szCs w:val="24"/>
        </w:rPr>
        <w:t>และหากมีเบอร์โทรศัพท์แยกต่างหากสำหรับการติดต่อด้านการบริหารจัดการการใช้งาน</w:t>
      </w:r>
      <w:r>
        <w:rPr>
          <w:rFonts w:ascii="Tahoma" w:hAnsi="Arial"/>
          <w:iCs/>
          <w:sz w:val="24"/>
          <w:szCs w:val="24"/>
        </w:rPr>
        <w:t xml:space="preserve"> </w:t>
      </w:r>
      <w:r>
        <w:rPr>
          <w:rFonts w:ascii="Tahoma" w:hAnsi="Arial"/>
          <w:iCs/>
          <w:sz w:val="24"/>
          <w:szCs w:val="24"/>
        </w:rPr>
        <w:t>โปรดระบุที่นี่</w:t>
      </w:r>
      <w:r>
        <w:rPr>
          <w:rFonts w:ascii="Tahoma" w:hAnsi="Arial"/>
          <w:iCs/>
          <w:sz w:val="24"/>
          <w:szCs w:val="24"/>
        </w:rPr>
        <w:t>]</w:t>
      </w:r>
    </w:p>
    <w:p w14:paraId="04DF2246" w14:textId="77777777" w:rsidR="007C1945" w:rsidRDefault="007C1945" w:rsidP="00DF0B49">
      <w:pPr>
        <w:spacing w:after="0" w:line="360" w:lineRule="auto"/>
        <w:contextualSpacing/>
        <w:rPr>
          <w:rFonts w:ascii="Arial" w:eastAsia="Calibri" w:hAnsi="Arial" w:cs="Arial"/>
          <w:b/>
          <w:sz w:val="24"/>
          <w:szCs w:val="24"/>
        </w:rPr>
      </w:pPr>
    </w:p>
    <w:p w14:paraId="1EF3AC26" w14:textId="71BC2305" w:rsidR="007C1945" w:rsidRPr="007C1945" w:rsidRDefault="007C1945" w:rsidP="00DF0B49">
      <w:pPr>
        <w:spacing w:after="0" w:line="360" w:lineRule="auto"/>
        <w:contextualSpacing/>
        <w:rPr>
          <w:rFonts w:ascii="Tahoma" w:eastAsia="Calibri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ข้อมูลสำหรับผู้รับสิทธิประโยชน์ที่ต้องการเอกสารเป็นภาษาอื่น</w:t>
      </w:r>
    </w:p>
    <w:p w14:paraId="051FEABA" w14:textId="62AAD173" w:rsidR="007C1945" w:rsidRPr="007C1945" w:rsidRDefault="007C1945" w:rsidP="00DF0B49">
      <w:pPr>
        <w:spacing w:after="0" w:line="360" w:lineRule="auto"/>
        <w:contextualSpacing/>
        <w:rPr>
          <w:rFonts w:ascii="Arial" w:eastAsia="Calibri" w:hAnsi="Arial" w:cs="Arial"/>
          <w:b/>
          <w:sz w:val="24"/>
          <w:szCs w:val="24"/>
        </w:rPr>
      </w:pPr>
    </w:p>
    <w:p w14:paraId="347C8889" w14:textId="4E320790" w:rsidR="007C1945" w:rsidRPr="007C1945" w:rsidRDefault="00472E9B" w:rsidP="00DF0B49">
      <w:pPr>
        <w:spacing w:after="0" w:line="360" w:lineRule="auto"/>
        <w:contextualSpacing/>
        <w:rPr>
          <w:rFonts w:ascii="Tahoma" w:eastAsia="Calibri" w:hAnsi="Arial" w:cs="Arial"/>
          <w:iCs/>
          <w:sz w:val="24"/>
          <w:szCs w:val="24"/>
        </w:rPr>
      </w:pPr>
      <w:r>
        <w:rPr>
          <w:rFonts w:ascii="Tahoma" w:hAnsi="Arial"/>
          <w:iCs/>
          <w:sz w:val="24"/>
          <w:szCs w:val="24"/>
        </w:rPr>
        <w:t>*[</w:t>
      </w:r>
      <w:r>
        <w:rPr>
          <w:rFonts w:ascii="Tahoma" w:hAnsi="Arial"/>
          <w:iCs/>
          <w:sz w:val="24"/>
          <w:szCs w:val="24"/>
        </w:rPr>
        <w:t>เทศมณฑลเพิ่มข้อมูลที่เกี่ยวข้อง</w:t>
      </w:r>
      <w:r>
        <w:rPr>
          <w:rFonts w:ascii="Tahoma" w:hAnsi="Arial"/>
          <w:iCs/>
          <w:sz w:val="24"/>
          <w:szCs w:val="24"/>
        </w:rPr>
        <w:t>]</w:t>
      </w:r>
    </w:p>
    <w:p w14:paraId="5113376F" w14:textId="77777777" w:rsidR="007C1945" w:rsidRDefault="007C1945" w:rsidP="00DF0B49">
      <w:pPr>
        <w:spacing w:after="0" w:line="360" w:lineRule="auto"/>
        <w:contextualSpacing/>
        <w:rPr>
          <w:rFonts w:ascii="Arial" w:eastAsia="Calibri" w:hAnsi="Arial" w:cs="Arial"/>
          <w:b/>
          <w:sz w:val="24"/>
          <w:szCs w:val="24"/>
        </w:rPr>
      </w:pPr>
    </w:p>
    <w:p w14:paraId="05B45B8F" w14:textId="34E90DDC" w:rsidR="007C1945" w:rsidRPr="00472E9B" w:rsidRDefault="007C1945" w:rsidP="00DF0B49">
      <w:pPr>
        <w:spacing w:after="0" w:line="360" w:lineRule="auto"/>
        <w:contextualSpacing/>
        <w:rPr>
          <w:rFonts w:ascii="Tahoma" w:eastAsia="Calibri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ข้อมูลสำหรับผู้รับสิทธิประโยชน์ที่มีปัญหาด้านการอ่าน</w:t>
      </w:r>
    </w:p>
    <w:p w14:paraId="732932F8" w14:textId="77777777" w:rsidR="007C1945" w:rsidRPr="00472E9B" w:rsidRDefault="007C1945" w:rsidP="00DF0B49">
      <w:pPr>
        <w:spacing w:after="0" w:line="360" w:lineRule="auto"/>
        <w:contextualSpacing/>
        <w:rPr>
          <w:rFonts w:ascii="Arial" w:eastAsia="Calibri" w:hAnsi="Arial" w:cs="Arial"/>
          <w:b/>
          <w:sz w:val="24"/>
          <w:szCs w:val="24"/>
        </w:rPr>
      </w:pPr>
    </w:p>
    <w:p w14:paraId="0E9552E0" w14:textId="7058F088" w:rsidR="007C1945" w:rsidRPr="00472E9B" w:rsidRDefault="00472E9B" w:rsidP="00DF0B49">
      <w:pPr>
        <w:spacing w:after="0" w:line="360" w:lineRule="auto"/>
        <w:contextualSpacing/>
        <w:rPr>
          <w:rFonts w:ascii="Tahoma" w:eastAsia="Calibri" w:hAnsi="Arial" w:cs="Arial"/>
          <w:iCs/>
          <w:sz w:val="24"/>
          <w:szCs w:val="24"/>
        </w:rPr>
      </w:pPr>
      <w:r>
        <w:rPr>
          <w:rFonts w:ascii="Tahoma" w:hAnsi="Arial"/>
          <w:iCs/>
          <w:sz w:val="24"/>
          <w:szCs w:val="24"/>
        </w:rPr>
        <w:t>*[</w:t>
      </w:r>
      <w:r>
        <w:rPr>
          <w:rFonts w:ascii="Tahoma" w:hAnsi="Arial"/>
          <w:iCs/>
          <w:sz w:val="24"/>
          <w:szCs w:val="24"/>
        </w:rPr>
        <w:t>เทศมณฑลเพิ่มข้อมูลที่เกี่ยวข้อง</w:t>
      </w:r>
      <w:r>
        <w:rPr>
          <w:rFonts w:ascii="Tahoma" w:hAnsi="Arial"/>
          <w:iCs/>
          <w:sz w:val="24"/>
          <w:szCs w:val="24"/>
        </w:rPr>
        <w:t>]</w:t>
      </w:r>
    </w:p>
    <w:p w14:paraId="5B1EC872" w14:textId="77777777" w:rsidR="000F56A3" w:rsidRPr="00472E9B" w:rsidRDefault="000F56A3" w:rsidP="00DF0B49">
      <w:pPr>
        <w:spacing w:after="0" w:line="360" w:lineRule="auto"/>
        <w:contextualSpacing/>
        <w:rPr>
          <w:rFonts w:ascii="Arial" w:eastAsia="Calibri" w:hAnsi="Arial" w:cs="Arial"/>
          <w:b/>
          <w:sz w:val="24"/>
          <w:szCs w:val="24"/>
        </w:rPr>
      </w:pPr>
    </w:p>
    <w:p w14:paraId="39C9FCA0" w14:textId="69C88336" w:rsidR="007C1945" w:rsidRPr="00472E9B" w:rsidRDefault="007C1945" w:rsidP="00DF0B49">
      <w:pPr>
        <w:spacing w:after="0" w:line="360" w:lineRule="auto"/>
        <w:contextualSpacing/>
        <w:rPr>
          <w:rFonts w:ascii="Tahoma" w:eastAsia="Calibri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ข้อมูลสำหรับผู้รับสิทธิประโยชน์ที่มีปัญหาด้านการฟัง</w:t>
      </w:r>
    </w:p>
    <w:p w14:paraId="14ED4D3C" w14:textId="77777777" w:rsidR="007C1945" w:rsidRPr="00472E9B" w:rsidRDefault="007C1945" w:rsidP="00DF0B49">
      <w:pPr>
        <w:spacing w:after="0" w:line="360" w:lineRule="auto"/>
        <w:contextualSpacing/>
        <w:rPr>
          <w:rFonts w:ascii="Arial" w:eastAsia="Calibri" w:hAnsi="Arial" w:cs="Arial"/>
          <w:b/>
          <w:sz w:val="24"/>
          <w:szCs w:val="24"/>
        </w:rPr>
      </w:pPr>
    </w:p>
    <w:p w14:paraId="3F322379" w14:textId="1F108DB7" w:rsidR="007C1945" w:rsidRPr="00472E9B" w:rsidRDefault="00472E9B" w:rsidP="00DF0B49">
      <w:pPr>
        <w:spacing w:after="0" w:line="360" w:lineRule="auto"/>
        <w:contextualSpacing/>
        <w:rPr>
          <w:rFonts w:ascii="Tahoma" w:eastAsia="Calibri" w:hAnsi="Arial" w:cs="Arial"/>
          <w:iCs/>
          <w:sz w:val="24"/>
          <w:szCs w:val="24"/>
        </w:rPr>
      </w:pPr>
      <w:r>
        <w:rPr>
          <w:rFonts w:ascii="Tahoma" w:hAnsi="Arial"/>
          <w:iCs/>
          <w:sz w:val="24"/>
          <w:szCs w:val="24"/>
        </w:rPr>
        <w:t>*[</w:t>
      </w:r>
      <w:r>
        <w:rPr>
          <w:rFonts w:ascii="Tahoma" w:hAnsi="Arial"/>
          <w:iCs/>
          <w:sz w:val="24"/>
          <w:szCs w:val="24"/>
        </w:rPr>
        <w:t>เทศมณฑลเพิ่มข้อมูลที่เกี่ยวข้อง</w:t>
      </w:r>
      <w:r>
        <w:rPr>
          <w:rFonts w:ascii="Tahoma" w:hAnsi="Arial"/>
          <w:iCs/>
          <w:sz w:val="24"/>
          <w:szCs w:val="24"/>
        </w:rPr>
        <w:t>]</w:t>
      </w:r>
    </w:p>
    <w:p w14:paraId="3F93D824" w14:textId="77777777" w:rsidR="007C1945" w:rsidRPr="00472E9B" w:rsidRDefault="007C1945" w:rsidP="00DF0B49">
      <w:pPr>
        <w:spacing w:after="0" w:line="360" w:lineRule="auto"/>
        <w:contextualSpacing/>
        <w:rPr>
          <w:rFonts w:ascii="Arial" w:eastAsia="Calibri" w:hAnsi="Arial" w:cs="Arial"/>
          <w:iCs/>
          <w:sz w:val="24"/>
          <w:szCs w:val="24"/>
        </w:rPr>
      </w:pPr>
    </w:p>
    <w:p w14:paraId="25D7C0CF" w14:textId="69DD188A" w:rsidR="007C1945" w:rsidRPr="00472E9B" w:rsidRDefault="007C1945" w:rsidP="00DF0B49">
      <w:pPr>
        <w:spacing w:after="0" w:line="360" w:lineRule="auto"/>
        <w:contextualSpacing/>
        <w:rPr>
          <w:rFonts w:ascii="Tahoma" w:eastAsia="Calibri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ข้อมูลสำหรับผู้รับสิทธิประโยชน์ที่มีปัญหาด้านสายตา</w:t>
      </w:r>
    </w:p>
    <w:p w14:paraId="610C95F8" w14:textId="77777777" w:rsidR="007C1945" w:rsidRPr="00472E9B" w:rsidRDefault="007C1945" w:rsidP="00DF0B49">
      <w:pPr>
        <w:spacing w:after="0" w:line="360" w:lineRule="auto"/>
        <w:contextualSpacing/>
        <w:rPr>
          <w:rFonts w:ascii="Arial" w:eastAsia="Calibri" w:hAnsi="Arial" w:cs="Arial"/>
          <w:b/>
          <w:sz w:val="24"/>
          <w:szCs w:val="24"/>
        </w:rPr>
      </w:pPr>
    </w:p>
    <w:p w14:paraId="0187BF6D" w14:textId="59196624" w:rsidR="007C1945" w:rsidRPr="00472E9B" w:rsidRDefault="00472E9B" w:rsidP="00DF0B49">
      <w:pPr>
        <w:spacing w:after="0" w:line="360" w:lineRule="auto"/>
        <w:contextualSpacing/>
        <w:rPr>
          <w:rFonts w:ascii="Tahoma" w:eastAsia="Calibri" w:hAnsi="Arial" w:cs="Arial"/>
          <w:iCs/>
          <w:sz w:val="24"/>
          <w:szCs w:val="24"/>
        </w:rPr>
      </w:pPr>
      <w:r>
        <w:rPr>
          <w:rFonts w:ascii="Tahoma" w:hAnsi="Arial"/>
          <w:iCs/>
          <w:sz w:val="24"/>
          <w:szCs w:val="24"/>
        </w:rPr>
        <w:t>*[</w:t>
      </w:r>
      <w:r>
        <w:rPr>
          <w:rFonts w:ascii="Tahoma" w:hAnsi="Arial"/>
          <w:iCs/>
          <w:sz w:val="24"/>
          <w:szCs w:val="24"/>
        </w:rPr>
        <w:t>เทศมณฑลเพิ่มข้อมูลที่เกี่ยวข้อง</w:t>
      </w:r>
      <w:r>
        <w:rPr>
          <w:rFonts w:ascii="Tahoma" w:hAnsi="Arial"/>
          <w:iCs/>
          <w:sz w:val="24"/>
          <w:szCs w:val="24"/>
        </w:rPr>
        <w:t>]</w:t>
      </w:r>
    </w:p>
    <w:p w14:paraId="370A99D1" w14:textId="77777777" w:rsidR="007C1945" w:rsidRPr="00472E9B" w:rsidRDefault="007C1945" w:rsidP="00DF0B49">
      <w:pPr>
        <w:spacing w:after="0" w:line="360" w:lineRule="auto"/>
        <w:contextualSpacing/>
        <w:rPr>
          <w:rFonts w:ascii="Arial" w:eastAsia="Calibri" w:hAnsi="Arial" w:cs="Arial"/>
          <w:b/>
          <w:sz w:val="24"/>
          <w:szCs w:val="24"/>
        </w:rPr>
      </w:pPr>
    </w:p>
    <w:p w14:paraId="15D83E43" w14:textId="568B3F5C" w:rsidR="007C1945" w:rsidRPr="00472E9B" w:rsidRDefault="007C1945" w:rsidP="00DF0B49">
      <w:pPr>
        <w:spacing w:after="0" w:line="360" w:lineRule="auto"/>
        <w:contextualSpacing/>
        <w:rPr>
          <w:rFonts w:ascii="Tahoma" w:eastAsia="Calibri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ประกาศหลักปฏิบัติด้านความเป็นส่วนตัว</w:t>
      </w:r>
    </w:p>
    <w:p w14:paraId="23D96037" w14:textId="77777777" w:rsidR="007C1945" w:rsidRPr="00472E9B" w:rsidRDefault="007C1945" w:rsidP="00DF0B49">
      <w:pPr>
        <w:spacing w:after="0" w:line="360" w:lineRule="auto"/>
        <w:contextualSpacing/>
        <w:rPr>
          <w:rFonts w:ascii="Arial" w:eastAsia="Calibri" w:hAnsi="Arial" w:cs="Arial"/>
          <w:b/>
          <w:sz w:val="24"/>
          <w:szCs w:val="24"/>
        </w:rPr>
      </w:pPr>
    </w:p>
    <w:p w14:paraId="654CE995" w14:textId="3E7069EA" w:rsidR="007C1945" w:rsidRPr="007C1945" w:rsidRDefault="00472E9B" w:rsidP="00DF0B49">
      <w:pPr>
        <w:spacing w:after="0" w:line="360" w:lineRule="auto"/>
        <w:contextualSpacing/>
        <w:rPr>
          <w:rFonts w:ascii="Tahoma" w:eastAsia="Calibri" w:hAnsi="Arial" w:cs="Arial"/>
          <w:iCs/>
          <w:sz w:val="24"/>
          <w:szCs w:val="24"/>
        </w:rPr>
      </w:pPr>
      <w:r>
        <w:rPr>
          <w:rFonts w:ascii="Tahoma" w:hAnsi="Arial"/>
          <w:iCs/>
          <w:sz w:val="24"/>
          <w:szCs w:val="24"/>
        </w:rPr>
        <w:t>*[</w:t>
      </w:r>
      <w:r>
        <w:rPr>
          <w:rFonts w:ascii="Tahoma" w:hAnsi="Arial"/>
          <w:iCs/>
          <w:sz w:val="24"/>
          <w:szCs w:val="24"/>
        </w:rPr>
        <w:t>เทศมณฑลเพิ่มข้อมูลที่เกี่ยวข้อง</w:t>
      </w:r>
      <w:r>
        <w:rPr>
          <w:rFonts w:ascii="Tahoma" w:hAnsi="Arial"/>
          <w:iCs/>
          <w:sz w:val="24"/>
          <w:szCs w:val="24"/>
        </w:rPr>
        <w:t>]</w:t>
      </w:r>
    </w:p>
    <w:p w14:paraId="44B354A7" w14:textId="26148B9D" w:rsidR="004347AA" w:rsidRDefault="004347AA" w:rsidP="00DF0B49">
      <w:pPr>
        <w:pStyle w:val="Heading1"/>
        <w:spacing w:before="0" w:line="360" w:lineRule="auto"/>
        <w:contextualSpacing/>
      </w:pPr>
      <w:r>
        <w:br w:type="column"/>
      </w:r>
      <w:bookmarkStart w:id="2" w:name="_Toc125076911"/>
      <w:r>
        <w:t>บริการ</w:t>
      </w:r>
      <w:bookmarkEnd w:id="2"/>
    </w:p>
    <w:p w14:paraId="7D3CDE4C" w14:textId="232908C4" w:rsidR="004347AA" w:rsidRDefault="004347AA" w:rsidP="00DF0B49">
      <w:pPr>
        <w:spacing w:after="0" w:line="360" w:lineRule="auto"/>
        <w:contextualSpacing/>
      </w:pPr>
    </w:p>
    <w:p w14:paraId="7E8E76B2" w14:textId="7B82C78D" w:rsidR="004347AA" w:rsidRDefault="004347AA" w:rsidP="00DF0B49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ระบบให้การบำบัดรักษาผู้ติดสารเสพติดของ</w:t>
      </w:r>
      <w:r w:rsidR="00F87D59" w:rsidRPr="00F87D59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เมดิแคล</w:t>
      </w:r>
      <w:r>
        <w:rPr>
          <w:rFonts w:ascii="Tahoma" w:hAnsi="Arial"/>
          <w:b/>
          <w:bCs/>
          <w:sz w:val="24"/>
          <w:szCs w:val="24"/>
        </w:rPr>
        <w:t xml:space="preserve"> Medi-Cal </w:t>
      </w:r>
      <w:r>
        <w:rPr>
          <w:rFonts w:ascii="Tahoma" w:hAnsi="Arial"/>
          <w:b/>
          <w:bCs/>
          <w:sz w:val="24"/>
          <w:szCs w:val="24"/>
        </w:rPr>
        <w:t>ในเทศมณฑลคืออะไร</w:t>
      </w:r>
    </w:p>
    <w:p w14:paraId="02A2F3FA" w14:textId="77777777" w:rsidR="008A733F" w:rsidRPr="005F361C" w:rsidRDefault="008A733F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524309C2" w14:textId="77777777" w:rsidR="005B393D" w:rsidRDefault="29CA9EA2" w:rsidP="00DF0B49">
      <w:pPr>
        <w:spacing w:after="0" w:line="360" w:lineRule="auto"/>
        <w:contextualSpacing/>
        <w:rPr>
          <w:rFonts w:ascii="Tahoma" w:hAnsi="Arial" w:cs="Angsana New"/>
          <w:sz w:val="24"/>
          <w:szCs w:val="30"/>
          <w:lang w:bidi="th-TH"/>
        </w:rPr>
      </w:pPr>
      <w:r w:rsidRPr="29CA9EA2">
        <w:rPr>
          <w:rFonts w:ascii="Tahoma" w:hAnsi="Arial"/>
          <w:sz w:val="24"/>
          <w:szCs w:val="24"/>
        </w:rPr>
        <w:t>บริการ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F87D59" w:rsidRPr="00F87D59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F87D59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ือบริการดูแลสุขภาพสำหรับผู้ที่ใช้สารเสพติด</w:t>
      </w:r>
    </w:p>
    <w:p w14:paraId="3A6C8BFE" w14:textId="1502B6CE" w:rsidR="004347AA" w:rsidRPr="005B393D" w:rsidRDefault="29CA9EA2" w:rsidP="00DF0B49">
      <w:pPr>
        <w:spacing w:after="0" w:line="360" w:lineRule="auto"/>
        <w:contextualSpacing/>
        <w:rPr>
          <w:rFonts w:ascii="Tahoma" w:hAnsi="Arial" w:cs="Angsana New" w:hint="cs"/>
          <w:sz w:val="24"/>
          <w:szCs w:val="30"/>
          <w:cs/>
          <w:lang w:bidi="th-TH"/>
        </w:rPr>
      </w:pPr>
      <w:r w:rsidRPr="29CA9EA2">
        <w:rPr>
          <w:rFonts w:ascii="Tahoma" w:hAnsi="Arial"/>
          <w:sz w:val="24"/>
          <w:szCs w:val="24"/>
          <w:lang w:bidi="th-TH"/>
        </w:rPr>
        <w:t>หรือในบางกรณี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มีความเสี่ยงที่จะใช้สารเสพติด</w:t>
      </w:r>
      <w:r w:rsidR="005B393D">
        <w:rPr>
          <w:rFonts w:ascii="Tahoma" w:hAnsi="Arial" w:hint="cs"/>
          <w:sz w:val="24"/>
          <w:szCs w:val="24"/>
          <w:rtl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ซึ่งแพทย์ทั่วไปไม่สามารถบำบัดรักษาได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คุณสามารถดูข้อมูลเพิ่มเติมได้จากส่ว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“</w:t>
      </w:r>
      <w:r w:rsidRPr="29CA9EA2">
        <w:rPr>
          <w:rFonts w:ascii="Tahoma" w:hAnsi="Arial"/>
          <w:sz w:val="24"/>
          <w:szCs w:val="24"/>
          <w:lang w:bidi="th-TH"/>
        </w:rPr>
        <w:t>การตรวจคัดโรค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การบำบัดแบบสั้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การส่งต่อการรักษา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และบริการช่วยเหลือระยะแรกเริ่ม</w:t>
      </w:r>
      <w:r w:rsidRPr="29CA9EA2">
        <w:rPr>
          <w:rFonts w:ascii="Tahoma" w:hAnsi="Arial"/>
          <w:sz w:val="24"/>
          <w:szCs w:val="24"/>
        </w:rPr>
        <w:t>”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ของประกาศนี้</w:t>
      </w:r>
    </w:p>
    <w:p w14:paraId="65038F2F" w14:textId="77777777" w:rsidR="00EA76A5" w:rsidRDefault="00EA76A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3B8A5319" w14:textId="1E77B9BE" w:rsidR="004347AA" w:rsidRPr="005F361C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บริการ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F87D59" w:rsidRPr="00F87D59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F87D59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ประกอบด้วย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44A2B97A" w14:textId="4EE87184" w:rsidR="004347AA" w:rsidRPr="0041271B" w:rsidRDefault="004347AA">
      <w:pPr>
        <w:pStyle w:val="ListParagraph"/>
        <w:numPr>
          <w:ilvl w:val="0"/>
          <w:numId w:val="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บำบัดรักษาผู้ป่วยนอก</w:t>
      </w:r>
    </w:p>
    <w:p w14:paraId="31B25D88" w14:textId="3B45AC8D" w:rsidR="004347AA" w:rsidRPr="0041271B" w:rsidRDefault="004347AA">
      <w:pPr>
        <w:pStyle w:val="ListParagraph"/>
        <w:numPr>
          <w:ilvl w:val="0"/>
          <w:numId w:val="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บำบัดผู้ใช้สารเสพติดอย่างใกล้ชิดในฐานะผู้ป่วยนอก</w:t>
      </w:r>
    </w:p>
    <w:p w14:paraId="22BAE693" w14:textId="74E5A6F3" w:rsidR="004347AA" w:rsidRPr="0041271B" w:rsidRDefault="29CA9EA2">
      <w:pPr>
        <w:pStyle w:val="ListParagraph"/>
        <w:numPr>
          <w:ilvl w:val="0"/>
          <w:numId w:val="3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บริการรักษาในโรงพยาบาลเฉพาะบางเวลา</w:t>
      </w:r>
      <w:r w:rsidRPr="29CA9EA2">
        <w:rPr>
          <w:rFonts w:ascii="Tahoma" w:hAnsi="Arial"/>
          <w:sz w:val="24"/>
          <w:szCs w:val="24"/>
        </w:rPr>
        <w:t xml:space="preserve"> (</w:t>
      </w:r>
      <w:r w:rsidRPr="29CA9EA2">
        <w:rPr>
          <w:rFonts w:ascii="Tahoma" w:hAnsi="Arial"/>
          <w:sz w:val="24"/>
          <w:szCs w:val="24"/>
        </w:rPr>
        <w:t>ให้บริการเฉพาะผู้ใหญ่ในบางเทศมณฑลเท่านั้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ทั้งนี้ผู้เยาว์อาจมีสิทธิ์ได้รับบริการภายใต้การตรวจคัดโรค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วินิจฉัย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การรักษาในระยะแรกเริ่มและต่อเนื่องเป็นระยะ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โดยไม่คำนึงถึงเขตที่พำนักอาศัย</w:t>
      </w:r>
      <w:r w:rsidRPr="29CA9EA2">
        <w:rPr>
          <w:rFonts w:ascii="Tahoma" w:hAnsi="Arial"/>
          <w:sz w:val="24"/>
          <w:szCs w:val="24"/>
        </w:rPr>
        <w:t>)</w:t>
      </w:r>
    </w:p>
    <w:p w14:paraId="772C69C5" w14:textId="2D88C5E2" w:rsidR="004347AA" w:rsidRPr="0041271B" w:rsidRDefault="004347AA">
      <w:pPr>
        <w:pStyle w:val="ListParagraph"/>
        <w:numPr>
          <w:ilvl w:val="0"/>
          <w:numId w:val="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บำบัดรักษาในที่พักอาศัย</w:t>
      </w:r>
      <w:r>
        <w:rPr>
          <w:rFonts w:ascii="Tahoma" w:hAnsi="Arial"/>
          <w:sz w:val="24"/>
          <w:szCs w:val="24"/>
        </w:rPr>
        <w:t>/</w:t>
      </w:r>
      <w:r>
        <w:rPr>
          <w:rFonts w:ascii="Tahoma" w:hAnsi="Arial"/>
          <w:sz w:val="24"/>
          <w:szCs w:val="24"/>
        </w:rPr>
        <w:t>ผู้ป่วยใน</w:t>
      </w:r>
      <w:r>
        <w:rPr>
          <w:rFonts w:ascii="Tahoma" w:hAnsi="Arial"/>
          <w:sz w:val="24"/>
          <w:szCs w:val="24"/>
        </w:rPr>
        <w:t xml:space="preserve"> (</w:t>
      </w:r>
      <w:r>
        <w:rPr>
          <w:rFonts w:ascii="Tahoma" w:hAnsi="Arial"/>
          <w:sz w:val="24"/>
          <w:szCs w:val="24"/>
        </w:rPr>
        <w:t>ขึ้นอยู่กับการอนุญาตล่วงหน้าจากเทศมณฑล</w:t>
      </w:r>
      <w:r>
        <w:rPr>
          <w:rFonts w:ascii="Tahoma" w:hAnsi="Arial"/>
          <w:sz w:val="24"/>
          <w:szCs w:val="24"/>
        </w:rPr>
        <w:t>)</w:t>
      </w:r>
    </w:p>
    <w:p w14:paraId="7DE298A2" w14:textId="4DACD42D" w:rsidR="004347AA" w:rsidRPr="0041271B" w:rsidRDefault="29CA9EA2">
      <w:pPr>
        <w:pStyle w:val="ListParagraph"/>
        <w:numPr>
          <w:ilvl w:val="0"/>
          <w:numId w:val="3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บริการบำบัดภาวะเสพติด</w:t>
      </w:r>
    </w:p>
    <w:p w14:paraId="7906789B" w14:textId="3F66F683" w:rsidR="004347AA" w:rsidRPr="0041271B" w:rsidRDefault="3AD6E4E5">
      <w:pPr>
        <w:pStyle w:val="ListParagraph"/>
        <w:numPr>
          <w:ilvl w:val="0"/>
          <w:numId w:val="3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3AD6E4E5">
        <w:rPr>
          <w:rFonts w:ascii="Tahoma" w:hAnsi="Arial"/>
          <w:sz w:val="24"/>
          <w:szCs w:val="24"/>
        </w:rPr>
        <w:t>บริการโครงการบำบัดรักษา</w:t>
      </w:r>
      <w:r w:rsidRPr="3AD6E4E5">
        <w:rPr>
          <w:rFonts w:ascii="Tahoma" w:hAnsi="Arial"/>
          <w:sz w:val="24"/>
          <w:szCs w:val="24"/>
        </w:rPr>
        <w:t>*</w:t>
      </w:r>
      <w:r w:rsidRPr="3AD6E4E5">
        <w:rPr>
          <w:rFonts w:ascii="Tahoma" w:hAnsi="Arial"/>
          <w:sz w:val="24"/>
          <w:szCs w:val="24"/>
        </w:rPr>
        <w:t>ผู้ติดสารเสพติด</w:t>
      </w:r>
      <w:r w:rsidRPr="3AD6E4E5">
        <w:rPr>
          <w:rFonts w:ascii="Tahoma" w:hAnsi="Arial"/>
          <w:sz w:val="24"/>
          <w:szCs w:val="24"/>
        </w:rPr>
        <w:t>*</w:t>
      </w:r>
    </w:p>
    <w:p w14:paraId="084DD8F5" w14:textId="31D655A0" w:rsidR="004347AA" w:rsidRPr="0041271B" w:rsidRDefault="0527C363">
      <w:pPr>
        <w:pStyle w:val="ListParagraph"/>
        <w:numPr>
          <w:ilvl w:val="0"/>
          <w:numId w:val="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ยาสำหรับการรักษาภาวะเสพติด</w:t>
      </w:r>
      <w:r>
        <w:rPr>
          <w:rFonts w:ascii="Tahoma" w:hAnsi="Arial"/>
          <w:sz w:val="24"/>
          <w:szCs w:val="24"/>
        </w:rPr>
        <w:t xml:space="preserve"> (MAT)</w:t>
      </w:r>
    </w:p>
    <w:p w14:paraId="2D88F237" w14:textId="77777777" w:rsidR="004347AA" w:rsidRPr="0041271B" w:rsidRDefault="004347AA">
      <w:pPr>
        <w:pStyle w:val="ListParagraph"/>
        <w:numPr>
          <w:ilvl w:val="0"/>
          <w:numId w:val="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ฟื้นฟูสุขภาพ</w:t>
      </w:r>
    </w:p>
    <w:p w14:paraId="79C0FF32" w14:textId="578E2210" w:rsidR="004347AA" w:rsidRPr="0041271B" w:rsidRDefault="29CA9EA2">
      <w:pPr>
        <w:pStyle w:val="ListParagraph"/>
        <w:numPr>
          <w:ilvl w:val="0"/>
          <w:numId w:val="3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บริการเพื่อนช่วยเหลือ</w:t>
      </w:r>
      <w:r w:rsidRPr="29CA9EA2">
        <w:rPr>
          <w:rFonts w:ascii="Tahoma" w:hAnsi="Arial"/>
          <w:sz w:val="24"/>
          <w:szCs w:val="24"/>
        </w:rPr>
        <w:t xml:space="preserve"> (</w:t>
      </w:r>
      <w:r w:rsidRPr="29CA9EA2">
        <w:rPr>
          <w:rFonts w:ascii="Tahoma" w:hAnsi="Arial"/>
          <w:sz w:val="24"/>
          <w:szCs w:val="24"/>
        </w:rPr>
        <w:t>ให้บริการเฉพาะผู้ใหญ่ในบางเทศมณฑลเท่านั้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ทั้งนี้ผู้เยาว์อาจมีสิทธิ์ได้รับบริการภายใต้การตรวจคัดโรค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วินิจฉัย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การรักษาในระยะ</w:t>
      </w:r>
      <w:r w:rsidR="00F87D59" w:rsidRPr="00F87D59">
        <w:rPr>
          <w:rFonts w:ascii="Tahoma" w:hAnsi="Arial" w:cs="Angsana New" w:hint="cs"/>
          <w:sz w:val="24"/>
          <w:szCs w:val="24"/>
          <w:cs/>
          <w:lang w:bidi="th-TH"/>
        </w:rPr>
        <w:t>เริ่มต้น</w:t>
      </w:r>
      <w:r w:rsidRPr="29CA9EA2">
        <w:rPr>
          <w:rFonts w:ascii="Tahoma" w:hAnsi="Arial"/>
          <w:sz w:val="24"/>
          <w:szCs w:val="24"/>
        </w:rPr>
        <w:t>ละต่อเนื่องเป็นระยะ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โดยไม่คำนึงถึงเขตที่พำนักอาศัย</w:t>
      </w:r>
      <w:r w:rsidRPr="29CA9EA2">
        <w:rPr>
          <w:rFonts w:ascii="Tahoma" w:hAnsi="Arial"/>
          <w:sz w:val="24"/>
          <w:szCs w:val="24"/>
        </w:rPr>
        <w:t>)</w:t>
      </w:r>
    </w:p>
    <w:p w14:paraId="5ED5E61E" w14:textId="6CB371C2" w:rsidR="004347AA" w:rsidRPr="0041271B" w:rsidRDefault="004347AA">
      <w:pPr>
        <w:pStyle w:val="ListParagraph"/>
        <w:numPr>
          <w:ilvl w:val="0"/>
          <w:numId w:val="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ประสานงานการดูแล</w:t>
      </w:r>
    </w:p>
    <w:p w14:paraId="4EE9F652" w14:textId="4016F519" w:rsidR="004347AA" w:rsidRPr="0041271B" w:rsidRDefault="004347AA">
      <w:pPr>
        <w:pStyle w:val="ListParagraph"/>
        <w:numPr>
          <w:ilvl w:val="0"/>
          <w:numId w:val="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บำบัดโดยการให้สิ่งจูงใจ</w:t>
      </w:r>
      <w:r>
        <w:rPr>
          <w:rFonts w:ascii="Tahoma" w:hAnsi="Arial"/>
          <w:sz w:val="24"/>
          <w:szCs w:val="24"/>
        </w:rPr>
        <w:t xml:space="preserve"> (</w:t>
      </w:r>
      <w:r>
        <w:rPr>
          <w:rFonts w:ascii="Tahoma" w:hAnsi="Arial"/>
          <w:sz w:val="24"/>
          <w:szCs w:val="24"/>
        </w:rPr>
        <w:t>เฉพาะในบางเทศมณฑล</w:t>
      </w:r>
      <w:r>
        <w:rPr>
          <w:rFonts w:ascii="Tahoma" w:hAnsi="Arial"/>
          <w:sz w:val="24"/>
          <w:szCs w:val="24"/>
        </w:rPr>
        <w:t>)</w:t>
      </w:r>
    </w:p>
    <w:p w14:paraId="0CDFD682" w14:textId="7A94FB0A" w:rsidR="004347AA" w:rsidRDefault="004347AA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9A3829B" w14:textId="4DB845EB" w:rsidR="004347AA" w:rsidRPr="004347AA" w:rsidRDefault="29CA9EA2" w:rsidP="29CA9EA2">
      <w:pPr>
        <w:spacing w:after="0" w:line="360" w:lineRule="auto"/>
        <w:contextualSpacing/>
        <w:rPr>
          <w:rFonts w:ascii="Tahoma" w:hAnsi="Arial" w:cs="Arial"/>
          <w:i/>
          <w:iCs/>
          <w:sz w:val="24"/>
          <w:szCs w:val="24"/>
        </w:rPr>
      </w:pPr>
      <w:r w:rsidRPr="29CA9EA2">
        <w:rPr>
          <w:rFonts w:ascii="Tahoma" w:hAnsi="Arial"/>
          <w:sz w:val="24"/>
          <w:szCs w:val="24"/>
          <w:lang w:bidi="th-TH"/>
        </w:rPr>
        <w:t>หากคุณต้องการข้อมูลเพิ่มเติมเกี่ยวกับ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ระบบให้การบำบัดรักษาผู้ติดสารเสพติดของ</w:t>
      </w:r>
      <w:r w:rsidR="00F87D59">
        <w:rPr>
          <w:rFonts w:ascii="Tahoma" w:hAnsi="Arial" w:cs="Angsana New" w:hint="cs"/>
          <w:sz w:val="24"/>
          <w:szCs w:val="30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54F">
        <w:rPr>
          <w:rFonts w:ascii="Tahoma" w:hAnsi="Arial"/>
          <w:sz w:val="24"/>
          <w:szCs w:val="24"/>
        </w:rPr>
        <w:t>Medi-Cal</w:t>
      </w:r>
      <w:r w:rsidR="005B393D">
        <w:rPr>
          <w:rFonts w:ascii="Tahoma" w:hAnsi="Arial" w:hint="cs"/>
          <w:sz w:val="24"/>
          <w:szCs w:val="24"/>
          <w:rtl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ที่อาจพร้อมให้บริการแก่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โปรดดูคำอธิบายด้านล่าง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4701803D" w14:textId="77777777" w:rsidR="000F56A3" w:rsidRDefault="000F56A3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6DE7B9FE" w14:textId="36C914FF" w:rsidR="004347AA" w:rsidRDefault="004347AA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บริการบำบัดรักษาผู้ป่วยนอก</w:t>
      </w:r>
    </w:p>
    <w:p w14:paraId="181F423B" w14:textId="77777777" w:rsidR="008A733F" w:rsidRPr="004347AA" w:rsidRDefault="008A733F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208574F5" w14:textId="6AAF46A6" w:rsidR="004347AA" w:rsidRPr="0041271B" w:rsidRDefault="3AD6E4E5">
      <w:pPr>
        <w:pStyle w:val="ListParagraph"/>
        <w:numPr>
          <w:ilvl w:val="0"/>
          <w:numId w:val="16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3AD6E4E5">
        <w:rPr>
          <w:rFonts w:ascii="Tahoma" w:hAnsi="Arial"/>
          <w:sz w:val="24"/>
          <w:szCs w:val="24"/>
          <w:lang w:bidi="th-TH"/>
        </w:rPr>
        <w:t>มีบริการให้คำปรึกษาแก่ผู้รับสิทธิประโยชน์สูงสุด</w:t>
      </w:r>
      <w:r w:rsidRPr="3AD6E4E5">
        <w:rPr>
          <w:rFonts w:ascii="Tahoma" w:hAnsi="Arial"/>
          <w:sz w:val="24"/>
          <w:szCs w:val="24"/>
        </w:rPr>
        <w:t xml:space="preserve"> 9 </w:t>
      </w:r>
      <w:r w:rsidRPr="3AD6E4E5">
        <w:rPr>
          <w:rFonts w:ascii="Tahoma" w:hAnsi="Arial"/>
          <w:sz w:val="24"/>
          <w:szCs w:val="24"/>
          <w:lang w:bidi="th-TH"/>
        </w:rPr>
        <w:t>ชั่วโมงต่อสัปดาห์สำหรับผู้ใหญ่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  <w:lang w:bidi="th-TH"/>
        </w:rPr>
        <w:t>และน้อยกว่า</w:t>
      </w:r>
      <w:r w:rsidRPr="3AD6E4E5">
        <w:rPr>
          <w:rFonts w:ascii="Tahoma" w:hAnsi="Arial"/>
          <w:sz w:val="24"/>
          <w:szCs w:val="24"/>
        </w:rPr>
        <w:t xml:space="preserve"> 6 </w:t>
      </w:r>
      <w:r w:rsidRPr="3AD6E4E5">
        <w:rPr>
          <w:rFonts w:ascii="Tahoma" w:hAnsi="Arial"/>
          <w:sz w:val="24"/>
          <w:szCs w:val="24"/>
          <w:lang w:bidi="th-TH"/>
        </w:rPr>
        <w:t>ชั่วโมงต่อสัปดาห์สำหรับผู้รับสิทธิประโยชน์ที่มีอายุต่ำกว่า</w:t>
      </w:r>
      <w:r w:rsidRPr="3AD6E4E5">
        <w:rPr>
          <w:rFonts w:ascii="Tahoma" w:hAnsi="Arial"/>
          <w:sz w:val="24"/>
          <w:szCs w:val="24"/>
        </w:rPr>
        <w:t xml:space="preserve"> 21 </w:t>
      </w:r>
      <w:r w:rsidRPr="3AD6E4E5">
        <w:rPr>
          <w:rFonts w:ascii="Tahoma" w:hAnsi="Arial"/>
          <w:sz w:val="24"/>
          <w:szCs w:val="24"/>
          <w:lang w:bidi="th-TH"/>
        </w:rPr>
        <w:t>ปี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  <w:lang w:bidi="th-TH"/>
        </w:rPr>
        <w:t>เมื่อมีความจำเป็นทางการแพทย์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  <w:lang w:bidi="th-TH"/>
        </w:rPr>
        <w:t>บริการอาจ</w:t>
      </w:r>
      <w:r w:rsidR="00F87D59" w:rsidRPr="00F87D59">
        <w:rPr>
          <w:rFonts w:ascii="Tahoma" w:hAnsi="Arial" w:cs="Angsana New" w:hint="cs"/>
          <w:sz w:val="24"/>
          <w:szCs w:val="24"/>
          <w:cs/>
          <w:lang w:bidi="th-TH"/>
        </w:rPr>
        <w:t>ได้มากเกินกว่าที่กำหนด</w:t>
      </w:r>
      <w:r w:rsidRPr="3AD6E4E5">
        <w:rPr>
          <w:rFonts w:ascii="Tahoma" w:hAnsi="Arial"/>
          <w:sz w:val="24"/>
          <w:szCs w:val="24"/>
          <w:lang w:bidi="th-TH"/>
        </w:rPr>
        <w:t>ตามความจำเป็นทางการแพทย์ของแต่ละบุคคล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  <w:lang w:bidi="th-TH"/>
        </w:rPr>
        <w:t>สามารถให้บริการโดยผู้เชี่ยวชาญที่มีใบอนุญาตหรือที่ปรึกษาที่ได้รับการรับรองในสภาพแวดล้อมที่เหมาะสมในชุมชนต่อหน้า</w:t>
      </w:r>
      <w:r w:rsidR="005B393D">
        <w:rPr>
          <w:rFonts w:ascii="Tahoma" w:hAnsi="Arial" w:hint="cs"/>
          <w:sz w:val="24"/>
          <w:szCs w:val="24"/>
          <w:rtl/>
        </w:rPr>
        <w:t xml:space="preserve"> </w:t>
      </w:r>
      <w:r w:rsidRPr="3AD6E4E5">
        <w:rPr>
          <w:rFonts w:ascii="Tahoma" w:hAnsi="Arial"/>
          <w:sz w:val="24"/>
          <w:szCs w:val="24"/>
          <w:lang w:bidi="th-TH"/>
        </w:rPr>
        <w:t>ทางโทรศัพท์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  <w:lang w:bidi="th-TH"/>
        </w:rPr>
        <w:t>หรือทางบริการสาธารณสุขทางไกล</w:t>
      </w:r>
    </w:p>
    <w:p w14:paraId="0AE8FDEE" w14:textId="5ADE9273" w:rsidR="004347AA" w:rsidRPr="0041271B" w:rsidRDefault="004347AA">
      <w:pPr>
        <w:pStyle w:val="ListParagraph"/>
        <w:numPr>
          <w:ilvl w:val="0"/>
          <w:numId w:val="16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ผู้ป่วยนอกรวมถึงการประเมิ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ประสานงานการดูแล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ให้คำปรึกษ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รอบครัวบำบั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ยารักษ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ยาสำหรับการรักษาภาวะเสพติ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สำหรับการเสพติดฝิ่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ยาสำหรับการรักษาภาวะเสพติ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สำหรับการเสพติดแอลกอฮอล์และการเสพติดสารอื่นๆ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ที่ไม่ใช่ฝิ่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ให้ความรู้แก่ผู้ป่ว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ฟื้นฟูสุขภาพ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ใช้สารเสพติ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รักษาในภาวะวิกฤต</w:t>
      </w:r>
    </w:p>
    <w:p w14:paraId="27625939" w14:textId="7926577D" w:rsidR="004347AA" w:rsidRPr="0041271B" w:rsidRDefault="004347AA">
      <w:pPr>
        <w:pStyle w:val="ListParagraph"/>
        <w:numPr>
          <w:ilvl w:val="0"/>
          <w:numId w:val="16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[</w:t>
      </w:r>
      <w:r>
        <w:rPr>
          <w:rFonts w:ascii="Tahoma" w:hAnsi="Arial"/>
          <w:sz w:val="24"/>
          <w:szCs w:val="24"/>
        </w:rPr>
        <w:t>เทศมณฑล</w:t>
      </w:r>
      <w:r>
        <w:rPr>
          <w:rFonts w:ascii="Tahoma" w:hAnsi="Arial"/>
          <w:sz w:val="24"/>
          <w:szCs w:val="24"/>
        </w:rPr>
        <w:t>] (</w:t>
      </w:r>
      <w:r>
        <w:rPr>
          <w:rFonts w:ascii="Tahoma" w:hAnsi="Arial"/>
          <w:sz w:val="24"/>
          <w:szCs w:val="24"/>
        </w:rPr>
        <w:t>เพิ่มข้อมูลเกี่ยวกับจำนว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ระยะเวล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ขอบเขตของสิทธิประโยชน์ที่มีภายใต้ข้อตกลงอย่างละเอียดเพียงพอ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พื่อรับรองว่าผู้รับสิทธิประโยชน์จะเข้าใจถึงสิทธิประโยชน์ที่จะได้รับ</w:t>
      </w:r>
      <w:r>
        <w:rPr>
          <w:rFonts w:ascii="Tahoma" w:hAnsi="Arial"/>
          <w:sz w:val="24"/>
          <w:szCs w:val="24"/>
        </w:rPr>
        <w:t>)</w:t>
      </w:r>
    </w:p>
    <w:p w14:paraId="1F3C71C0" w14:textId="77777777" w:rsidR="004347AA" w:rsidRDefault="004347AA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3551D6D4" w14:textId="023C898F" w:rsidR="004347AA" w:rsidRDefault="004347AA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การบำบัดผู้ใช้สารเสพติดอย่างใกล้ชิดในฐานะผู้ป่วยนอก</w:t>
      </w:r>
      <w:r>
        <w:rPr>
          <w:rFonts w:ascii="Tahoma" w:hAnsi="Arial"/>
          <w:b/>
          <w:sz w:val="24"/>
          <w:szCs w:val="24"/>
        </w:rPr>
        <w:t xml:space="preserve"> (Intensive Outpatient Services)</w:t>
      </w:r>
    </w:p>
    <w:p w14:paraId="6775E84C" w14:textId="77777777" w:rsidR="008A733F" w:rsidRPr="004347AA" w:rsidRDefault="008A733F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12A3CDDF" w14:textId="6A39B98C" w:rsidR="004347AA" w:rsidRPr="0041271B" w:rsidRDefault="004347AA">
      <w:pPr>
        <w:pStyle w:val="ListParagraph"/>
        <w:numPr>
          <w:ilvl w:val="0"/>
          <w:numId w:val="17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การบำบัดผู้ใช้สารเสพติดอย่างใกล้ชิดในฐานะผู้ป่วยนอกให้บริการแก่ผู้รับสิทธิประโยชน์ขั้นต่ำ</w:t>
      </w:r>
      <w:r>
        <w:rPr>
          <w:rFonts w:ascii="Tahoma" w:hAnsi="Arial"/>
          <w:sz w:val="24"/>
          <w:szCs w:val="24"/>
        </w:rPr>
        <w:t xml:space="preserve"> 9 </w:t>
      </w:r>
      <w:r>
        <w:rPr>
          <w:rFonts w:ascii="Tahoma" w:hAnsi="Arial"/>
          <w:sz w:val="24"/>
          <w:szCs w:val="24"/>
        </w:rPr>
        <w:t>ชั่วโม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สูงสุด</w:t>
      </w:r>
      <w:r>
        <w:rPr>
          <w:rFonts w:ascii="Tahoma" w:hAnsi="Arial"/>
          <w:sz w:val="24"/>
          <w:szCs w:val="24"/>
        </w:rPr>
        <w:t xml:space="preserve"> 19 </w:t>
      </w:r>
      <w:r>
        <w:rPr>
          <w:rFonts w:ascii="Tahoma" w:hAnsi="Arial"/>
          <w:sz w:val="24"/>
          <w:szCs w:val="24"/>
        </w:rPr>
        <w:t>ชั่วโมงต่อสัปดาห์สำหรับผู้ใหญ่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อย่างน้อย</w:t>
      </w:r>
      <w:r>
        <w:rPr>
          <w:rFonts w:ascii="Tahoma" w:hAnsi="Arial"/>
          <w:sz w:val="24"/>
          <w:szCs w:val="24"/>
        </w:rPr>
        <w:t xml:space="preserve"> 6 </w:t>
      </w:r>
      <w:r>
        <w:rPr>
          <w:rFonts w:ascii="Tahoma" w:hAnsi="Arial"/>
          <w:sz w:val="24"/>
          <w:szCs w:val="24"/>
        </w:rPr>
        <w:t>ชั่วโม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สูงสุด</w:t>
      </w:r>
      <w:r>
        <w:rPr>
          <w:rFonts w:ascii="Tahoma" w:hAnsi="Arial"/>
          <w:sz w:val="24"/>
          <w:szCs w:val="24"/>
        </w:rPr>
        <w:t xml:space="preserve"> 19 </w:t>
      </w:r>
      <w:r>
        <w:rPr>
          <w:rFonts w:ascii="Tahoma" w:hAnsi="Arial"/>
          <w:sz w:val="24"/>
          <w:szCs w:val="24"/>
        </w:rPr>
        <w:t>ชั่วโมงต่อสัปดาห์สำหรับผู้รับสิทธิประโยชน์ที่มีอายุต่ำกว่า</w:t>
      </w:r>
      <w:r>
        <w:rPr>
          <w:rFonts w:ascii="Tahoma" w:hAnsi="Arial"/>
          <w:sz w:val="24"/>
          <w:szCs w:val="24"/>
        </w:rPr>
        <w:t xml:space="preserve"> 21 </w:t>
      </w:r>
      <w:r>
        <w:rPr>
          <w:rFonts w:ascii="Tahoma" w:hAnsi="Arial"/>
          <w:sz w:val="24"/>
          <w:szCs w:val="24"/>
        </w:rPr>
        <w:t>ปี</w:t>
      </w:r>
      <w:r>
        <w:rPr>
          <w:rFonts w:ascii="Tahoma" w:hAnsi="Arial"/>
          <w:sz w:val="24"/>
          <w:szCs w:val="24"/>
        </w:rPr>
        <w:t xml:space="preserve"> ) </w:t>
      </w:r>
      <w:r>
        <w:rPr>
          <w:rFonts w:ascii="Tahoma" w:hAnsi="Arial"/>
          <w:sz w:val="24"/>
          <w:szCs w:val="24"/>
        </w:rPr>
        <w:t>เมื่อพิจารณาแล้วว่ามีความจำเป็นทางการแพทย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ส่วนใหญ่ประกอบด้วยการให้คำปรึกษาและการให้ความรู้เกี่ยวกับปัญหาที่เกี่ยวข้องกับการเสพติ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จะดำเนินการโดยผู้เชี่ยวชาญที่ได้รับใบอนุญาต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ที่ปรึกษาที่ได้รับการรับรองตามโครงสร้าง</w:t>
      </w:r>
      <w:r>
        <w:rPr>
          <w:rFonts w:ascii="Tahoma" w:hAnsi="Arial"/>
          <w:sz w:val="24"/>
          <w:szCs w:val="24"/>
        </w:rPr>
        <w:t xml:space="preserve">  </w:t>
      </w:r>
      <w:r>
        <w:rPr>
          <w:rFonts w:ascii="Tahoma" w:hAnsi="Arial"/>
          <w:sz w:val="24"/>
          <w:szCs w:val="24"/>
        </w:rPr>
        <w:t>บริการบำบัดผู้ใช้สารเสพติดอย่างใกล้ชิดในฐานะผู้ป่วยนอกอาจเป็นบริการต่อหน้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ผ่านบริการสาธารณสุขทางไกล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ทางโทรศัพท์</w:t>
      </w:r>
    </w:p>
    <w:p w14:paraId="311D8FFF" w14:textId="77777777" w:rsidR="004347AA" w:rsidRPr="0041271B" w:rsidRDefault="004347AA">
      <w:pPr>
        <w:pStyle w:val="ListParagraph"/>
        <w:numPr>
          <w:ilvl w:val="0"/>
          <w:numId w:val="17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ารบำบัดผู้ใช้สารเสพติดอย่างใกล้ชิดในฐานะผู้ป่วยนอกมีขั้นตอนเหมือนกับการให้บริการผู้ป่วยนอก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ดยความแตกต่างหลักคือจำนวนชั่วโมงให้บริการที่มากขึ้น</w:t>
      </w:r>
    </w:p>
    <w:p w14:paraId="5629F503" w14:textId="4934EE4F" w:rsidR="004347AA" w:rsidRPr="0041271B" w:rsidRDefault="004347AA">
      <w:pPr>
        <w:pStyle w:val="ListParagraph"/>
        <w:numPr>
          <w:ilvl w:val="0"/>
          <w:numId w:val="17"/>
        </w:numPr>
        <w:spacing w:after="0" w:line="360" w:lineRule="auto"/>
        <w:rPr>
          <w:rFonts w:ascii="Tahoma" w:hAnsi="Arial" w:cs="Arial"/>
          <w:iCs/>
          <w:sz w:val="28"/>
          <w:szCs w:val="24"/>
        </w:rPr>
      </w:pPr>
      <w:r>
        <w:rPr>
          <w:rFonts w:ascii="Tahoma" w:hAnsi="Arial"/>
          <w:i/>
          <w:sz w:val="24"/>
          <w:szCs w:val="24"/>
        </w:rPr>
        <w:t xml:space="preserve"> </w:t>
      </w:r>
      <w:r>
        <w:rPr>
          <w:rFonts w:ascii="Tahoma" w:hAnsi="Arial"/>
          <w:iCs/>
          <w:sz w:val="24"/>
          <w:szCs w:val="24"/>
        </w:rPr>
        <w:t>[</w:t>
      </w:r>
      <w:r>
        <w:rPr>
          <w:rFonts w:ascii="Tahoma" w:hAnsi="Arial"/>
          <w:iCs/>
          <w:sz w:val="24"/>
          <w:szCs w:val="24"/>
        </w:rPr>
        <w:t>เทศมณฑล</w:t>
      </w:r>
      <w:r>
        <w:rPr>
          <w:rFonts w:ascii="Tahoma" w:hAnsi="Arial"/>
          <w:iCs/>
          <w:sz w:val="24"/>
          <w:szCs w:val="24"/>
        </w:rPr>
        <w:t>] (</w:t>
      </w:r>
      <w:r>
        <w:rPr>
          <w:rFonts w:ascii="Tahoma" w:hAnsi="Arial"/>
          <w:iCs/>
          <w:sz w:val="24"/>
          <w:szCs w:val="24"/>
        </w:rPr>
        <w:t>เพิ่มข้อมูลเกี่ยวกับจำนวน</w:t>
      </w:r>
      <w:r>
        <w:rPr>
          <w:rFonts w:ascii="Tahoma" w:hAnsi="Arial"/>
          <w:iCs/>
          <w:sz w:val="24"/>
          <w:szCs w:val="24"/>
        </w:rPr>
        <w:t xml:space="preserve"> </w:t>
      </w:r>
      <w:r>
        <w:rPr>
          <w:rFonts w:ascii="Tahoma" w:hAnsi="Arial"/>
          <w:iCs/>
          <w:sz w:val="24"/>
          <w:szCs w:val="24"/>
        </w:rPr>
        <w:t>ระยะเวลา</w:t>
      </w:r>
      <w:r>
        <w:rPr>
          <w:rFonts w:ascii="Tahoma" w:hAnsi="Arial"/>
          <w:iCs/>
          <w:sz w:val="24"/>
          <w:szCs w:val="24"/>
        </w:rPr>
        <w:t xml:space="preserve"> </w:t>
      </w:r>
      <w:r>
        <w:rPr>
          <w:rFonts w:ascii="Tahoma" w:hAnsi="Arial"/>
          <w:iCs/>
          <w:sz w:val="24"/>
          <w:szCs w:val="24"/>
        </w:rPr>
        <w:t>และขอบเขตของสิทธิประโยชน์ที่มีภายใต้ข้อตกลงอย่างละเอียดเพียงพอ</w:t>
      </w:r>
      <w:r>
        <w:rPr>
          <w:rFonts w:ascii="Tahoma" w:hAnsi="Arial"/>
          <w:iCs/>
          <w:sz w:val="24"/>
          <w:szCs w:val="24"/>
        </w:rPr>
        <w:t xml:space="preserve"> </w:t>
      </w:r>
      <w:r>
        <w:rPr>
          <w:rFonts w:ascii="Tahoma" w:hAnsi="Arial"/>
          <w:iCs/>
          <w:sz w:val="24"/>
          <w:szCs w:val="24"/>
        </w:rPr>
        <w:t>เพื่อรับรองว่าผู้รับสิทธิประโยชน์จะเข้าใจถึงสิทธิประโยชน์</w:t>
      </w:r>
      <w:r>
        <w:rPr>
          <w:rFonts w:ascii="Tahoma" w:hAnsi="Arial"/>
          <w:iCs/>
          <w:sz w:val="24"/>
        </w:rPr>
        <w:t>ที่จะได้รับ</w:t>
      </w:r>
      <w:r>
        <w:rPr>
          <w:rFonts w:ascii="Tahoma" w:hAnsi="Arial"/>
          <w:iCs/>
          <w:sz w:val="24"/>
        </w:rPr>
        <w:t>)</w:t>
      </w:r>
    </w:p>
    <w:p w14:paraId="04CCEFDF" w14:textId="77777777" w:rsidR="004347AA" w:rsidRPr="004347AA" w:rsidRDefault="004347AA" w:rsidP="00DF0B49">
      <w:pPr>
        <w:pStyle w:val="ListParagraph"/>
        <w:spacing w:after="0" w:line="360" w:lineRule="auto"/>
        <w:rPr>
          <w:rFonts w:ascii="Arial" w:hAnsi="Arial" w:cs="Arial"/>
          <w:iCs/>
          <w:sz w:val="28"/>
          <w:szCs w:val="24"/>
        </w:rPr>
      </w:pPr>
    </w:p>
    <w:p w14:paraId="758A7413" w14:textId="74A6D427" w:rsidR="00186730" w:rsidRDefault="29CA9EA2" w:rsidP="00186730">
      <w:p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b/>
          <w:bCs/>
          <w:sz w:val="24"/>
          <w:szCs w:val="24"/>
        </w:rPr>
        <w:t>การรักษาในโรงพยาบาลเฉพาะบางเวลา</w:t>
      </w:r>
      <w:r w:rsidRPr="29CA9EA2">
        <w:rPr>
          <w:rFonts w:ascii="Tahoma" w:hAnsi="Arial"/>
          <w:sz w:val="24"/>
          <w:szCs w:val="24"/>
        </w:rPr>
        <w:t xml:space="preserve"> (</w:t>
      </w:r>
      <w:r w:rsidRPr="29CA9EA2">
        <w:rPr>
          <w:rFonts w:ascii="Tahoma" w:hAnsi="Arial"/>
          <w:sz w:val="24"/>
          <w:szCs w:val="24"/>
        </w:rPr>
        <w:t>ให้บริการเฉพาะผู้ใหญ่ในบางเทศมณฑลเท่านั้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ทั้งนี้ผู้เยาว์อาจมีสิทธิ์ได้รับบริการภายใต้การตรวจคัดโรค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วินิจฉัย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การรักษาในระยะแรกเริ่มและต่อเนื่องเป็นระยะ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โดยไม่คำนึงถึงเขตที่พำนักอาศัย</w:t>
      </w:r>
      <w:r w:rsidRPr="29CA9EA2">
        <w:rPr>
          <w:rFonts w:ascii="Tahoma" w:hAnsi="Arial"/>
          <w:sz w:val="24"/>
          <w:szCs w:val="24"/>
        </w:rPr>
        <w:t>)</w:t>
      </w:r>
    </w:p>
    <w:p w14:paraId="43589842" w14:textId="77777777" w:rsidR="00186730" w:rsidRPr="00186730" w:rsidRDefault="00186730" w:rsidP="00186730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5EA96B19" w14:textId="36EFE504" w:rsidR="004347AA" w:rsidRPr="0041271B" w:rsidRDefault="004347AA">
      <w:pPr>
        <w:pStyle w:val="ListParagraph"/>
        <w:numPr>
          <w:ilvl w:val="0"/>
          <w:numId w:val="18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รักษาในโรงพยาบาลเฉพาะบางเวลามีโปรแกรมรักษาทางการแพทย์</w:t>
      </w:r>
      <w:r>
        <w:rPr>
          <w:rFonts w:ascii="Tahoma" w:hAnsi="Arial"/>
          <w:sz w:val="24"/>
          <w:szCs w:val="24"/>
        </w:rPr>
        <w:t xml:space="preserve"> 20 </w:t>
      </w:r>
      <w:r>
        <w:rPr>
          <w:rFonts w:ascii="Tahoma" w:hAnsi="Arial"/>
          <w:sz w:val="24"/>
          <w:szCs w:val="24"/>
        </w:rPr>
        <w:t>ชั่วโมงขึ้นไปต่อสัปดาห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ตามความจำเป็นทางการแพทย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ดยทั่วไป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ปรแกรมการรักษาในโรงพยาบาลเฉพาะบางเวลาสามารถเข้าถึงบริการทางจิตเวช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แพทย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ห้องปฏิบัติการได้โดยตร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ตอบสนองความต้องการที่ระบุ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ซึ่งรับประกันการติดตามหรือการบริหารจัดการรายวั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ต่สามารถระบุได้อย่างเหมาะสมในการรักษาทางการแพทย์สำหรับผู้ป่วยนอก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อาจอยู่ในรูปแบบบริการต่อหน้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ผ่านบริการสาธารณสุขทางไกลพร้อมกันทั้งสองทา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ทางโทรศัพท์</w:t>
      </w:r>
    </w:p>
    <w:p w14:paraId="1D4EC52C" w14:textId="3438A33C" w:rsidR="00D36BEC" w:rsidRPr="00D36BEC" w:rsidRDefault="004347AA" w:rsidP="00D36BEC">
      <w:pPr>
        <w:pStyle w:val="ListParagraph"/>
        <w:numPr>
          <w:ilvl w:val="0"/>
          <w:numId w:val="18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รักษาในโรงพยาบาลเฉพาะบางเวลามีความคล้ายคลึงกับการบำบัดผู้ใช้สารเสพติดอย่างใกล้ชิดในฐานะผู้ป่วยนอก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ดยความแตกต่างหลักคือจำนวนชั่วโมงที่มากขึ้นและเข้าถึงบริการทางการแพทย์ได้มากขึ้น</w:t>
      </w:r>
    </w:p>
    <w:p w14:paraId="2580423E" w14:textId="257A1D4A" w:rsidR="004347AA" w:rsidRPr="0041271B" w:rsidRDefault="004347AA">
      <w:pPr>
        <w:pStyle w:val="ListParagraph"/>
        <w:numPr>
          <w:ilvl w:val="0"/>
          <w:numId w:val="18"/>
        </w:numPr>
        <w:spacing w:after="0" w:line="360" w:lineRule="auto"/>
        <w:rPr>
          <w:rFonts w:ascii="Tahoma" w:hAnsi="Arial" w:cs="Arial"/>
          <w:iCs/>
          <w:sz w:val="28"/>
          <w:szCs w:val="24"/>
        </w:rPr>
      </w:pPr>
      <w:r>
        <w:rPr>
          <w:rFonts w:ascii="Tahoma" w:hAnsi="Arial"/>
          <w:iCs/>
          <w:sz w:val="24"/>
        </w:rPr>
        <w:t>[</w:t>
      </w:r>
      <w:r>
        <w:rPr>
          <w:rFonts w:ascii="Tahoma" w:hAnsi="Arial"/>
          <w:iCs/>
          <w:sz w:val="24"/>
        </w:rPr>
        <w:t>เทศมณฑล</w:t>
      </w:r>
      <w:r>
        <w:rPr>
          <w:rFonts w:ascii="Tahoma" w:hAnsi="Arial"/>
          <w:iCs/>
          <w:sz w:val="24"/>
        </w:rPr>
        <w:t>] (</w:t>
      </w:r>
      <w:r>
        <w:rPr>
          <w:rFonts w:ascii="Tahoma" w:hAnsi="Arial"/>
          <w:iCs/>
          <w:sz w:val="24"/>
        </w:rPr>
        <w:t>เพิ่มข้อมูลเกี่ยวกับจำนวน</w:t>
      </w:r>
      <w:r>
        <w:rPr>
          <w:rFonts w:ascii="Tahoma" w:hAnsi="Arial"/>
          <w:iCs/>
          <w:sz w:val="24"/>
        </w:rPr>
        <w:t xml:space="preserve"> </w:t>
      </w:r>
      <w:r>
        <w:rPr>
          <w:rFonts w:ascii="Tahoma" w:hAnsi="Arial"/>
          <w:iCs/>
          <w:sz w:val="24"/>
        </w:rPr>
        <w:t>ระยะเวลา</w:t>
      </w:r>
      <w:r>
        <w:rPr>
          <w:rFonts w:ascii="Tahoma" w:hAnsi="Arial"/>
          <w:iCs/>
          <w:sz w:val="24"/>
        </w:rPr>
        <w:t xml:space="preserve"> </w:t>
      </w:r>
      <w:r>
        <w:rPr>
          <w:rFonts w:ascii="Tahoma" w:hAnsi="Arial"/>
          <w:iCs/>
          <w:sz w:val="24"/>
        </w:rPr>
        <w:t>และขอบเขตของสิทธิประโยชน์ที่มีภายใต้ข้อตกลงอย่างละเอียดเพียงพอ</w:t>
      </w:r>
      <w:r>
        <w:rPr>
          <w:rFonts w:ascii="Tahoma" w:hAnsi="Arial"/>
          <w:iCs/>
          <w:sz w:val="24"/>
        </w:rPr>
        <w:t xml:space="preserve"> </w:t>
      </w:r>
      <w:r>
        <w:rPr>
          <w:rFonts w:ascii="Tahoma" w:hAnsi="Arial"/>
          <w:iCs/>
          <w:sz w:val="24"/>
        </w:rPr>
        <w:t>เพื่อรับรองว่าผู้รับสิทธิประโยชน์จะเข้าใจถึงสิทธิประโยชน์ที่จะได้รับ</w:t>
      </w:r>
      <w:r>
        <w:rPr>
          <w:rFonts w:ascii="Tahoma" w:hAnsi="Arial"/>
          <w:iCs/>
          <w:sz w:val="24"/>
        </w:rPr>
        <w:t>)</w:t>
      </w:r>
    </w:p>
    <w:p w14:paraId="170BF869" w14:textId="0E7EC22E" w:rsidR="004347AA" w:rsidRDefault="004347AA" w:rsidP="00DF0B49">
      <w:pPr>
        <w:spacing w:after="0" w:line="360" w:lineRule="auto"/>
        <w:contextualSpacing/>
        <w:rPr>
          <w:rFonts w:ascii="Arial" w:hAnsi="Arial" w:cs="Arial"/>
          <w:iCs/>
          <w:sz w:val="28"/>
          <w:szCs w:val="24"/>
        </w:rPr>
      </w:pPr>
    </w:p>
    <w:p w14:paraId="0DA53712" w14:textId="7522BC11" w:rsidR="004347AA" w:rsidRDefault="004347AA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การบำบัดรักษาในที่พักอาศัย</w:t>
      </w:r>
      <w:r>
        <w:rPr>
          <w:rFonts w:ascii="Tahoma" w:hAnsi="Arial"/>
          <w:sz w:val="24"/>
          <w:szCs w:val="24"/>
        </w:rPr>
        <w:t xml:space="preserve"> (</w:t>
      </w:r>
      <w:r>
        <w:rPr>
          <w:rFonts w:ascii="Tahoma" w:hAnsi="Arial"/>
          <w:sz w:val="24"/>
          <w:szCs w:val="24"/>
        </w:rPr>
        <w:t>ขึ้นอยู่กับการอนุญาตจากเทศมณฑล</w:t>
      </w:r>
      <w:r>
        <w:rPr>
          <w:rFonts w:ascii="Tahoma" w:hAnsi="Arial"/>
          <w:sz w:val="24"/>
          <w:szCs w:val="24"/>
        </w:rPr>
        <w:t>)</w:t>
      </w:r>
    </w:p>
    <w:p w14:paraId="5095C738" w14:textId="77777777" w:rsidR="008A733F" w:rsidRPr="004347AA" w:rsidRDefault="008A733F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63E6AFC" w14:textId="76E4DB89" w:rsidR="004347AA" w:rsidRPr="0041271B" w:rsidRDefault="004347AA">
      <w:pPr>
        <w:pStyle w:val="ListParagraph"/>
        <w:numPr>
          <w:ilvl w:val="0"/>
          <w:numId w:val="19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ารบำบัดรักษาในที่พักอาศัยเป็นโปรแกรมระยะสั้นที่ไม่ใช่ทางการแพทย์ตลอด</w:t>
      </w:r>
      <w:r>
        <w:rPr>
          <w:rFonts w:ascii="Tahoma" w:hAnsi="Arial"/>
          <w:sz w:val="24"/>
          <w:szCs w:val="24"/>
        </w:rPr>
        <w:t xml:space="preserve"> 24 </w:t>
      </w:r>
      <w:r>
        <w:rPr>
          <w:rFonts w:ascii="Tahoma" w:hAnsi="Arial"/>
          <w:sz w:val="24"/>
          <w:szCs w:val="24"/>
        </w:rPr>
        <w:t>ชั่วโมงสำหรับผู้อาศั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ซึ่งให้บริการฟื้นฟูสมรรถภาพแก่ผู้รับสิทธิประโยชน์ด้วยการวินิจฉัยการใช้สารเสพติ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มื่อพิจารณาแล้วว่ามีความจำเป็นทางการแพทย์</w:t>
      </w:r>
      <w:r>
        <w:rPr>
          <w:rFonts w:ascii="Tahoma" w:hAnsi="Arial"/>
          <w:sz w:val="24"/>
          <w:szCs w:val="24"/>
        </w:rPr>
        <w:t xml:space="preserve">  </w:t>
      </w:r>
      <w:r>
        <w:rPr>
          <w:rFonts w:ascii="Tahoma" w:hAnsi="Arial"/>
          <w:sz w:val="24"/>
          <w:szCs w:val="24"/>
        </w:rPr>
        <w:t>ผู้รับสิทธิประโยชน์จะอาศัยอยู่ในสถานที่และจะได้รับการสนับสนุนให้พยายามฟื้นฟู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ำรุงรักษ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มีทักษะการใช้ชีวิตระหว่างบุคคลและพึ่งพาตนเอง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ตลอดจนเข้าถึงระบบสนับสนุนของชุมช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ส่วนใหญ่จะเป็นบริการต่อหน้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อย่างไรก็ตาม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อาจมีการใช้บริการสาธารณสุขทางไกลและโทรศัพท์เพื่อให้บริการในขณะที่บุคคลเข้ารับการบำบัดรักษาในที่พักอาศั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ผู้ให้บริการและผู้อาศัยจะร่วมมือกันเพื่อระบุอุปสรรคที่ม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จัดลำดับความสำคัญ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ำหนดเป้าหมา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แก้ปัญหาที่เกี่ยวข้องกับการใช้สารเสพติ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ป้าหมายรวมถึ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หยุดใช้สารเสพติดอย่างถาว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เตรียมพร้อมรับมือสิ่งกระตุ้นให้กลับไปใช้สา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ปรับปรุงสุขภาพส่วนบุคคลและการใช้ชีวิตในสังคม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ตลอดจนมีส่วนร่วมในการดูแลอย่างต่อเนื่อง</w:t>
      </w:r>
    </w:p>
    <w:p w14:paraId="739AF6EC" w14:textId="2224CA31" w:rsidR="004347AA" w:rsidRPr="0041271B" w:rsidRDefault="29CA9EA2">
      <w:pPr>
        <w:pStyle w:val="ListParagraph"/>
        <w:numPr>
          <w:ilvl w:val="0"/>
          <w:numId w:val="19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บริการภายในที่พักอาศัยต้องได้รับอนุญาตล่วงหน้าจากระบบให้การบำบัดรักษาผู้ติดสารเสพติดของ</w:t>
      </w:r>
      <w:r w:rsidR="006215B5" w:rsidRPr="006215B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Medi-Cal </w:t>
      </w:r>
      <w:r w:rsidRPr="29CA9EA2">
        <w:rPr>
          <w:rFonts w:ascii="Tahoma" w:hAnsi="Arial"/>
          <w:sz w:val="24"/>
          <w:szCs w:val="24"/>
        </w:rPr>
        <w:t>ในเทศมณฑล</w:t>
      </w:r>
    </w:p>
    <w:p w14:paraId="1AFFB07A" w14:textId="1DD4FF80" w:rsidR="004347AA" w:rsidRPr="0041271B" w:rsidRDefault="29CA9EA2" w:rsidP="000F6F95">
      <w:pPr>
        <w:pStyle w:val="ListParagraph"/>
        <w:numPr>
          <w:ilvl w:val="0"/>
          <w:numId w:val="19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  <w:lang w:bidi="th-TH"/>
        </w:rPr>
        <w:t>บริการในที่พักอาศัยรวมถึงการรับเข้าและการประเมิ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บริการประสานงานการดูแ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การให้คำปรึกษารายบุค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การให้คำปรึกษาเป็นกลุ่ม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ครอบครัวบำบั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ยารักษา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ยาสำหรับการรักษาภาวะเสพติ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สำหรับ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ก</w:t>
      </w:r>
      <w:r w:rsidR="006215B5" w:rsidRPr="000F6F95">
        <w:rPr>
          <w:rFonts w:ascii="Tahoma" w:hAnsi="Arial" w:cs="Angsana New" w:hint="cs"/>
          <w:sz w:val="24"/>
          <w:szCs w:val="24"/>
          <w:cs/>
          <w:lang w:bidi="th-TH"/>
        </w:rPr>
        <w:t>ารใช้ยาระงับปวดกลุ่มโอปิ</w:t>
      </w:r>
      <w:r w:rsidR="000F6F95" w:rsidRPr="000F6F95">
        <w:rPr>
          <w:rFonts w:ascii="Tahoma" w:hAnsi="Arial" w:cs="Angsana New" w:hint="cs"/>
          <w:sz w:val="24"/>
          <w:szCs w:val="24"/>
          <w:cs/>
          <w:lang w:bidi="th-TH"/>
        </w:rPr>
        <w:t>ออยด์</w:t>
      </w:r>
      <w:r w:rsidR="00937BA3">
        <w:rPr>
          <w:rFonts w:ascii="Tahoma" w:hAnsi="Arial" w:hint="cs"/>
          <w:sz w:val="24"/>
          <w:szCs w:val="24"/>
          <w:rtl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ยาสำหรับการรักษาภาวะเสพติ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สำหรับ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การเสพติดแอลกอฮอล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และ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การเสพติดสารอื่นๆ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ที่ไม่ใช่</w:t>
      </w:r>
      <w:r w:rsidR="000F6F95" w:rsidRPr="000F6F95">
        <w:rPr>
          <w:rFonts w:ascii="Tahoma" w:hAnsi="Arial" w:cs="Angsana New" w:hint="cs"/>
          <w:sz w:val="24"/>
          <w:szCs w:val="24"/>
          <w:cs/>
          <w:lang w:bidi="th-TH"/>
        </w:rPr>
        <w:t>ยากลุ่มโอปิออยด์</w:t>
      </w:r>
      <w:r w:rsidRPr="29CA9EA2">
        <w:rPr>
          <w:rFonts w:ascii="Tahoma" w:hAnsi="Arial"/>
          <w:sz w:val="24"/>
          <w:szCs w:val="24"/>
          <w:lang w:bidi="th-TH"/>
        </w:rPr>
        <w:t>การให้ความรู้แก่ผู้ป่วย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บริการฟื้นฟูสุขภาพ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และการใช้สารเสพติด</w:t>
      </w:r>
      <w:r w:rsidRPr="29CA9EA2">
        <w:rPr>
          <w:rFonts w:ascii="Tahoma" w:hAnsi="Arial"/>
          <w:sz w:val="24"/>
          <w:szCs w:val="24"/>
        </w:rPr>
        <w:t xml:space="preserve">  </w:t>
      </w:r>
      <w:r w:rsidRPr="29CA9EA2">
        <w:rPr>
          <w:rFonts w:ascii="Tahoma" w:hAnsi="Arial"/>
          <w:sz w:val="24"/>
          <w:szCs w:val="24"/>
          <w:lang w:bidi="th-TH"/>
        </w:rPr>
        <w:t>บริการรักษาในภาวะวิกฤต</w:t>
      </w:r>
    </w:p>
    <w:p w14:paraId="4B421388" w14:textId="3C871234" w:rsidR="00432DEE" w:rsidRPr="00186730" w:rsidRDefault="00432DEE">
      <w:pPr>
        <w:pStyle w:val="ListParagraph"/>
        <w:numPr>
          <w:ilvl w:val="0"/>
          <w:numId w:val="19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ผู้ให้บริกา</w:t>
      </w:r>
      <w:r>
        <w:rPr>
          <w:rFonts w:ascii="Tahoma" w:hAnsi="Arial"/>
          <w:sz w:val="24"/>
          <w:szCs w:val="24"/>
        </w:rPr>
        <w:t>*</w:t>
      </w:r>
      <w:r>
        <w:rPr>
          <w:rFonts w:ascii="Tahoma" w:hAnsi="Arial"/>
          <w:sz w:val="24"/>
          <w:szCs w:val="24"/>
        </w:rPr>
        <w:t>บริการในที่พักอาศั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จำเป็นต้องเสนอจ่ายยาสำหรับการบำบัดอาการติดสารเสพติดโดยตรงในสถานที่หรือสถานบำบั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พื่อเข้าถึงยาสำหรับการบำบัดการเสพติดนอกสถานที่ระหว่างการบำบัดในที่พักอาศั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ผู้ให้บริการในที่พักอาศัยจะไม่ปฏิบัติตามข้อกำหนดนี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ฉพาะเมื่อให้ข้อมูลการติดต่อสำหรับยาสำหรับผู้ให้บริการบำบัดการเสพติ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ท่านั้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ผู้ให้บริการในที่พักอาศัยจะต้องเสนอจ่ายยาและสั่งจ่ายยาแก่ผู้รับสิทธิประโยชน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ซึ่งอยู่ภายใต้ระบบให้การบำบัดรักษาผู้ติดสารเสพติดของ</w:t>
      </w:r>
      <w:r>
        <w:rPr>
          <w:rFonts w:ascii="Tahoma" w:hAnsi="Arial"/>
          <w:sz w:val="24"/>
          <w:szCs w:val="24"/>
        </w:rPr>
        <w:t xml:space="preserve"> </w:t>
      </w:r>
      <w:r w:rsidR="000F6F95" w:rsidRPr="000F6F95">
        <w:rPr>
          <w:rFonts w:ascii="Tahoma" w:hAnsi="Arial" w:cs="Angsana New" w:hint="cs"/>
          <w:sz w:val="24"/>
          <w:szCs w:val="24"/>
          <w:cs/>
          <w:lang w:bidi="th-TH"/>
        </w:rPr>
        <w:t xml:space="preserve">เมดิแคล </w:t>
      </w:r>
      <w:r>
        <w:rPr>
          <w:rFonts w:ascii="Tahoma" w:hAnsi="Arial"/>
          <w:sz w:val="24"/>
          <w:szCs w:val="24"/>
        </w:rPr>
        <w:t>Medi-Cal</w:t>
      </w:r>
    </w:p>
    <w:p w14:paraId="428E42A5" w14:textId="26192F73" w:rsidR="00150131" w:rsidRPr="0041271B" w:rsidRDefault="004347AA">
      <w:pPr>
        <w:pStyle w:val="ListParagraph"/>
        <w:numPr>
          <w:ilvl w:val="0"/>
          <w:numId w:val="19"/>
        </w:numPr>
        <w:spacing w:after="0" w:line="360" w:lineRule="auto"/>
        <w:rPr>
          <w:rFonts w:ascii="Tahoma" w:hAnsi="Arial" w:cs="Arial"/>
          <w:iCs/>
          <w:sz w:val="24"/>
          <w:szCs w:val="24"/>
        </w:rPr>
      </w:pPr>
      <w:r>
        <w:rPr>
          <w:rFonts w:ascii="Tahoma" w:hAnsi="Arial"/>
          <w:iCs/>
          <w:sz w:val="24"/>
          <w:szCs w:val="24"/>
        </w:rPr>
        <w:t>[</w:t>
      </w:r>
      <w:r>
        <w:rPr>
          <w:rFonts w:ascii="Tahoma" w:hAnsi="Arial"/>
          <w:iCs/>
          <w:sz w:val="24"/>
          <w:szCs w:val="24"/>
        </w:rPr>
        <w:t>เทศมณฑล</w:t>
      </w:r>
      <w:r>
        <w:rPr>
          <w:rFonts w:ascii="Tahoma" w:hAnsi="Arial"/>
          <w:iCs/>
          <w:sz w:val="24"/>
          <w:szCs w:val="24"/>
        </w:rPr>
        <w:t>] (</w:t>
      </w:r>
      <w:r>
        <w:rPr>
          <w:rFonts w:ascii="Tahoma" w:hAnsi="Arial"/>
          <w:iCs/>
          <w:sz w:val="24"/>
          <w:szCs w:val="24"/>
        </w:rPr>
        <w:t>เพิ่มข้อมูลเกี่ยวกับจำนวน</w:t>
      </w:r>
      <w:r>
        <w:rPr>
          <w:rFonts w:ascii="Tahoma" w:hAnsi="Arial"/>
          <w:iCs/>
          <w:sz w:val="24"/>
          <w:szCs w:val="24"/>
        </w:rPr>
        <w:t xml:space="preserve"> </w:t>
      </w:r>
      <w:r>
        <w:rPr>
          <w:rFonts w:ascii="Tahoma" w:hAnsi="Arial"/>
          <w:iCs/>
          <w:sz w:val="24"/>
          <w:szCs w:val="24"/>
        </w:rPr>
        <w:t>ระยะเวลา</w:t>
      </w:r>
      <w:r>
        <w:rPr>
          <w:rFonts w:ascii="Tahoma" w:hAnsi="Arial"/>
          <w:iCs/>
          <w:sz w:val="24"/>
          <w:szCs w:val="24"/>
        </w:rPr>
        <w:t xml:space="preserve"> </w:t>
      </w:r>
      <w:r>
        <w:rPr>
          <w:rFonts w:ascii="Tahoma" w:hAnsi="Arial"/>
          <w:iCs/>
          <w:sz w:val="24"/>
          <w:szCs w:val="24"/>
        </w:rPr>
        <w:t>และขอบเขตของสิทธิประโยชน์ที่มีภายใต้ข้อตกลงอย่างละเอียดเพียงพอ</w:t>
      </w:r>
      <w:r>
        <w:rPr>
          <w:rFonts w:ascii="Tahoma" w:hAnsi="Arial"/>
          <w:iCs/>
          <w:sz w:val="24"/>
          <w:szCs w:val="24"/>
        </w:rPr>
        <w:t xml:space="preserve"> </w:t>
      </w:r>
      <w:r>
        <w:rPr>
          <w:rFonts w:ascii="Tahoma" w:hAnsi="Arial"/>
          <w:iCs/>
          <w:sz w:val="24"/>
          <w:szCs w:val="24"/>
        </w:rPr>
        <w:t>เพื่อรับรองว่าผู้รับสิทธิประโยชน์จะเข้าใจถึงสิทธิประโยชน์ที่จะได้รับ</w:t>
      </w:r>
      <w:r>
        <w:rPr>
          <w:rFonts w:ascii="Tahoma" w:hAnsi="Arial"/>
          <w:iCs/>
          <w:sz w:val="24"/>
          <w:szCs w:val="24"/>
        </w:rPr>
        <w:t>)</w:t>
      </w:r>
    </w:p>
    <w:p w14:paraId="65E451D9" w14:textId="77777777" w:rsidR="00150131" w:rsidRDefault="00150131" w:rsidP="00DF0B49">
      <w:pPr>
        <w:spacing w:after="0" w:line="360" w:lineRule="auto"/>
        <w:ind w:left="360"/>
        <w:contextualSpacing/>
        <w:rPr>
          <w:rFonts w:ascii="Arial" w:hAnsi="Arial" w:cs="Arial"/>
          <w:b/>
          <w:bCs/>
          <w:sz w:val="24"/>
          <w:szCs w:val="24"/>
        </w:rPr>
      </w:pPr>
    </w:p>
    <w:p w14:paraId="664C0C96" w14:textId="72196C32" w:rsidR="00150131" w:rsidRPr="00937BA3" w:rsidRDefault="00150131" w:rsidP="0041271B">
      <w:pPr>
        <w:spacing w:after="0" w:line="360" w:lineRule="auto"/>
        <w:contextualSpacing/>
        <w:rPr>
          <w:rFonts w:ascii="Tahoma" w:hAnsi="Arial" w:cs="Angsana New" w:hint="cs"/>
          <w:b/>
          <w:bCs/>
          <w:sz w:val="24"/>
          <w:szCs w:val="30"/>
          <w:cs/>
          <w:lang w:bidi="th-TH"/>
        </w:rPr>
      </w:pPr>
      <w:r>
        <w:rPr>
          <w:rFonts w:ascii="Tahoma" w:hAnsi="Arial"/>
          <w:b/>
          <w:bCs/>
          <w:sz w:val="24"/>
          <w:szCs w:val="24"/>
        </w:rPr>
        <w:t>บริการบำบัดรักษาผู้ป่วยใน</w:t>
      </w:r>
      <w:r>
        <w:rPr>
          <w:rFonts w:ascii="Tahoma" w:hAnsi="Arial"/>
          <w:b/>
          <w:bCs/>
          <w:sz w:val="24"/>
          <w:szCs w:val="24"/>
        </w:rPr>
        <w:t xml:space="preserve"> (</w:t>
      </w:r>
      <w:r>
        <w:rPr>
          <w:rFonts w:ascii="Tahoma" w:hAnsi="Arial"/>
          <w:b/>
          <w:bCs/>
          <w:sz w:val="24"/>
          <w:szCs w:val="24"/>
        </w:rPr>
        <w:t>แตกต่างกันไปตามเทศมณฑล</w:t>
      </w:r>
      <w:r>
        <w:rPr>
          <w:rFonts w:ascii="Tahoma" w:hAnsi="Arial"/>
          <w:b/>
          <w:bCs/>
          <w:sz w:val="24"/>
          <w:szCs w:val="24"/>
        </w:rPr>
        <w:t>)</w:t>
      </w:r>
    </w:p>
    <w:p w14:paraId="1C4581E6" w14:textId="77777777" w:rsidR="00020F50" w:rsidRPr="00150131" w:rsidRDefault="00020F50" w:rsidP="00DF0B49">
      <w:pPr>
        <w:spacing w:after="0" w:line="360" w:lineRule="auto"/>
        <w:ind w:left="360"/>
        <w:contextualSpacing/>
        <w:rPr>
          <w:rFonts w:ascii="Arial" w:hAnsi="Arial" w:cs="Arial"/>
          <w:iCs/>
          <w:sz w:val="28"/>
          <w:szCs w:val="24"/>
        </w:rPr>
      </w:pPr>
    </w:p>
    <w:p w14:paraId="0E8BB295" w14:textId="5F01D668" w:rsidR="00150131" w:rsidRPr="0041271B" w:rsidRDefault="00150131">
      <w:pPr>
        <w:pStyle w:val="ListParagraph"/>
        <w:numPr>
          <w:ilvl w:val="0"/>
          <w:numId w:val="20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ผู้ป่วยพร้อมให้บริการตลอด</w:t>
      </w:r>
      <w:r>
        <w:rPr>
          <w:rFonts w:ascii="Tahoma" w:hAnsi="Arial"/>
          <w:sz w:val="24"/>
          <w:szCs w:val="24"/>
        </w:rPr>
        <w:t xml:space="preserve"> 24 </w:t>
      </w:r>
      <w:r>
        <w:rPr>
          <w:rFonts w:ascii="Tahoma" w:hAnsi="Arial"/>
          <w:sz w:val="24"/>
          <w:szCs w:val="24"/>
        </w:rPr>
        <w:t>ชั่วโม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ซึ่งจะมีการประเมิ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สังเกต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ติดตามทางการแพทย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การบำบัดการติดสารเสพติดอย่างโดยผู้ชำนาญสำหรับผู้ป่วยใ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ส่วนใหญ่จะเป็นบริการต่อหน้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อย่างไรก็ตาม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อาจมีการใช้บริการสาธารณสุขทางไกลและโทรศัพท์เพื่อให้บริการในขณะที่บุคคลเข้ารับการบำบัดรักษาเป็นผู้ป่วยใน</w:t>
      </w:r>
    </w:p>
    <w:p w14:paraId="204EBAAC" w14:textId="3620D9D6" w:rsidR="00150131" w:rsidRPr="0041271B" w:rsidRDefault="3AD6E4E5">
      <w:pPr>
        <w:pStyle w:val="ListParagraph"/>
        <w:numPr>
          <w:ilvl w:val="0"/>
          <w:numId w:val="20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3AD6E4E5">
        <w:rPr>
          <w:rFonts w:ascii="Tahoma" w:hAnsi="Arial"/>
          <w:sz w:val="24"/>
          <w:szCs w:val="24"/>
        </w:rPr>
        <w:t>บริการผู้ป่วยในมีความพร้อมสูง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และมีแนวโน้มว่าแพทย์จะพร้อมให้บริการในสถานที่ตลอด</w:t>
      </w:r>
      <w:r w:rsidRPr="3AD6E4E5">
        <w:rPr>
          <w:rFonts w:ascii="Tahoma" w:hAnsi="Arial"/>
          <w:sz w:val="24"/>
          <w:szCs w:val="24"/>
        </w:rPr>
        <w:t xml:space="preserve"> 24 </w:t>
      </w:r>
      <w:r w:rsidRPr="3AD6E4E5">
        <w:rPr>
          <w:rFonts w:ascii="Tahoma" w:hAnsi="Arial"/>
          <w:sz w:val="24"/>
          <w:szCs w:val="24"/>
        </w:rPr>
        <w:t>ชั่วโมงทุกวัน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พร้อมด้วยพยาบาลวิชาชีพ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ที่ปรึกษาด้านสารเสพติด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และเจ้าหน้าที่ทางการแพทย์อื่นๆ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บริการผู้ป่วยในรวมถึงการประเมิน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บริการประสานงานการดูแล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การให้คำปรึกษา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ครอบครัวบำบัด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ยารักษา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ยาสำหรับการรักษาภาวะเสพติด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สำ</w:t>
      </w:r>
      <w:r w:rsidR="000F6F95" w:rsidRPr="000F6F95">
        <w:rPr>
          <w:rFonts w:ascii="Tahoma" w:hAnsi="Arial" w:cs="Angsana New" w:hint="cs"/>
          <w:sz w:val="24"/>
          <w:szCs w:val="24"/>
          <w:cs/>
          <w:lang w:bidi="th-TH"/>
        </w:rPr>
        <w:t>หรับ</w:t>
      </w:r>
      <w:r w:rsidRPr="3AD6E4E5">
        <w:rPr>
          <w:rFonts w:ascii="Tahoma" w:hAnsi="Arial"/>
          <w:sz w:val="24"/>
          <w:szCs w:val="24"/>
        </w:rPr>
        <w:t>ก</w:t>
      </w:r>
      <w:r w:rsidR="000F6F95" w:rsidRPr="000F6F95">
        <w:rPr>
          <w:rFonts w:ascii="Tahoma" w:hAnsi="Arial" w:cs="Angsana New" w:hint="cs"/>
          <w:sz w:val="24"/>
          <w:szCs w:val="24"/>
          <w:cs/>
          <w:lang w:bidi="th-TH"/>
        </w:rPr>
        <w:t>ารเสพติดยากลุ่มโอปิออยด์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ยาสำหรับการรักษาภาวะเสพติด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สำหรับการเสพติดแอลกอฮอล์และการเสพติดสารอื่นๆ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ที่ไม่ใช่</w:t>
      </w:r>
      <w:r w:rsidR="000F6F95" w:rsidRPr="000F6F95">
        <w:rPr>
          <w:rFonts w:ascii="Tahoma" w:hAnsi="Arial" w:cs="Angsana New" w:hint="cs"/>
          <w:sz w:val="24"/>
          <w:szCs w:val="24"/>
          <w:cs/>
          <w:lang w:bidi="th-TH"/>
        </w:rPr>
        <w:t>โอปิออยด์</w:t>
      </w:r>
      <w:r w:rsidRPr="3AD6E4E5">
        <w:rPr>
          <w:rFonts w:ascii="Tahoma" w:hAnsi="Arial"/>
          <w:sz w:val="24"/>
          <w:szCs w:val="24"/>
        </w:rPr>
        <w:t>การให้ความรู้แก่ผู้ป่วย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บริการฟื้นฟูสุขภาพ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และ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การใช้สารเสพติด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บริการรักษาในภาวะวิกฤต</w:t>
      </w:r>
    </w:p>
    <w:p w14:paraId="31CAEF5D" w14:textId="7B8D9213" w:rsidR="00150131" w:rsidRDefault="0015013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553B3540" w14:textId="48D7EE05" w:rsidR="00150131" w:rsidRDefault="00150131" w:rsidP="00DF0B49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โครงการ</w:t>
      </w:r>
      <w:r>
        <w:rPr>
          <w:rFonts w:ascii="Tahoma" w:hAnsi="Arial"/>
          <w:b/>
          <w:sz w:val="24"/>
          <w:szCs w:val="24"/>
        </w:rPr>
        <w:t>บำบัดสารเสพติด</w:t>
      </w:r>
    </w:p>
    <w:p w14:paraId="420DB6C7" w14:textId="77777777" w:rsidR="00020F50" w:rsidRPr="00150131" w:rsidRDefault="00020F5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5B76C1E6" w14:textId="03706DC9" w:rsidR="00150131" w:rsidRPr="0041271B" w:rsidRDefault="00150131">
      <w:pPr>
        <w:pStyle w:val="ListParagraph"/>
        <w:numPr>
          <w:ilvl w:val="0"/>
          <w:numId w:val="21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โครงการบำบัดสารเสพติ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ป็นโครงการสำหรับผู้ป่วยนอกที่ให้บริการยาที่ได้รับการรับรองจาก</w:t>
      </w:r>
      <w:r>
        <w:rPr>
          <w:rFonts w:ascii="Tahoma" w:hAnsi="Arial"/>
          <w:sz w:val="24"/>
          <w:szCs w:val="24"/>
        </w:rPr>
        <w:t xml:space="preserve"> FDA </w:t>
      </w:r>
      <w:r>
        <w:rPr>
          <w:rFonts w:ascii="Tahoma" w:hAnsi="Arial"/>
          <w:sz w:val="24"/>
          <w:szCs w:val="24"/>
        </w:rPr>
        <w:t>เพื่อรักษาการใช้สารเสพติ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มื่อแพทย์สั่งตามความจำเป็นทางการแพทย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ครงการบำบัดสารเสพติดจะต้องเสนอจ่ายยาและสั่งจ่ายยาแก่ผู้รับสิทธิประโยชน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ซึ่งอยู่ภายใต้ระบบให้การบำบัดรักษาผู้ติดสารเสพติดของ</w:t>
      </w:r>
      <w:r w:rsidR="000F6F95" w:rsidRPr="000F6F9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>
        <w:rPr>
          <w:rFonts w:ascii="Tahoma" w:hAnsi="Arial"/>
          <w:sz w:val="24"/>
          <w:szCs w:val="24"/>
        </w:rPr>
        <w:t xml:space="preserve"> Medi-Cal</w:t>
      </w:r>
      <w:r>
        <w:rPr>
          <w:rFonts w:ascii="Tahoma" w:hAnsi="Arial"/>
          <w:sz w:val="24"/>
          <w:szCs w:val="24"/>
        </w:rPr>
        <w:t>ตามสูต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รวมถึงเมทาโด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ูพรีนอร์ฟี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นาล็อกโซ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ไดซัลฟิแรม</w:t>
      </w:r>
    </w:p>
    <w:p w14:paraId="75F972BD" w14:textId="4DAA33F0" w:rsidR="00150131" w:rsidRPr="0041271B" w:rsidRDefault="3AD6E4E5">
      <w:pPr>
        <w:pStyle w:val="ListParagraph"/>
        <w:numPr>
          <w:ilvl w:val="0"/>
          <w:numId w:val="21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3AD6E4E5">
        <w:rPr>
          <w:rFonts w:ascii="Tahoma" w:hAnsi="Arial"/>
          <w:sz w:val="24"/>
          <w:szCs w:val="24"/>
          <w:lang w:bidi="th-TH"/>
        </w:rPr>
        <w:t>ผู้รับสิทธิประโยชน์จะต้องได้รับการให้คำปรึกษาอย่างน้อย</w:t>
      </w:r>
      <w:r w:rsidRPr="3AD6E4E5">
        <w:rPr>
          <w:rFonts w:ascii="Tahoma" w:hAnsi="Arial"/>
          <w:sz w:val="24"/>
          <w:szCs w:val="24"/>
        </w:rPr>
        <w:t xml:space="preserve"> 50 </w:t>
      </w:r>
      <w:r w:rsidRPr="3AD6E4E5">
        <w:rPr>
          <w:rFonts w:ascii="Tahoma" w:hAnsi="Arial"/>
          <w:sz w:val="24"/>
          <w:szCs w:val="24"/>
          <w:lang w:bidi="th-TH"/>
        </w:rPr>
        <w:t>นาทีต่อเดือนตามปฏิทิน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  <w:lang w:bidi="th-TH"/>
        </w:rPr>
        <w:t>บริการให้คำปรึกษานี้อาจให้บริการต่อหน้า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  <w:lang w:bidi="th-TH"/>
        </w:rPr>
        <w:t>ผ่านบริการสาธารณสุขทางไกล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  <w:lang w:bidi="th-TH"/>
        </w:rPr>
        <w:t>หรือทางโทรศัพท์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  <w:lang w:bidi="th-TH"/>
        </w:rPr>
        <w:t>บริการบำบัดสารเสพติดรวมถึงการประเมิน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  <w:lang w:bidi="th-TH"/>
        </w:rPr>
        <w:t>บริการประสานงานการดูแล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  <w:lang w:bidi="th-TH"/>
        </w:rPr>
        <w:t>การให้คำปรึกษา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  <w:lang w:bidi="th-TH"/>
        </w:rPr>
        <w:t>ครอบครัวบำบัด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  <w:lang w:bidi="th-TH"/>
        </w:rPr>
        <w:t>จิตบำบัดทางการแพทย์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  <w:lang w:bidi="th-TH"/>
        </w:rPr>
        <w:t>ยารักษา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  <w:lang w:bidi="th-TH"/>
        </w:rPr>
        <w:t>ยาสำหรับการรักษาภาวะเสพติด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  <w:lang w:bidi="th-TH"/>
        </w:rPr>
        <w:t>สำหรับการเสพติด</w:t>
      </w:r>
      <w:r w:rsidR="00CB425E">
        <w:rPr>
          <w:rFonts w:ascii="Tahoma" w:hAnsi="Arial" w:cs="Angsana New" w:hint="cs"/>
          <w:sz w:val="24"/>
          <w:szCs w:val="24"/>
          <w:cs/>
          <w:lang w:bidi="th-TH"/>
        </w:rPr>
        <w:t>ยากลุ่มโอปิออยด์</w:t>
      </w:r>
      <w:r w:rsidRPr="3AD6E4E5">
        <w:rPr>
          <w:rFonts w:ascii="Tahoma" w:hAnsi="Arial"/>
          <w:sz w:val="24"/>
          <w:szCs w:val="24"/>
        </w:rPr>
        <w:t>*</w:t>
      </w:r>
      <w:r w:rsidRPr="3AD6E4E5">
        <w:rPr>
          <w:rFonts w:ascii="Tahoma" w:hAnsi="Arial"/>
          <w:sz w:val="24"/>
          <w:szCs w:val="24"/>
          <w:lang w:bidi="th-TH"/>
        </w:rPr>
        <w:t>ยาสำหรับการรักษาภาวะเสพติด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  <w:lang w:bidi="th-TH"/>
        </w:rPr>
        <w:t>สำหรับการเสพติดแอลกอฮอล์และการเสพติดสารอื่นๆ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  <w:lang w:bidi="th-TH"/>
        </w:rPr>
        <w:t>ที่ไม่ใช่</w:t>
      </w:r>
      <w:r w:rsidR="00CB425E" w:rsidRPr="00CB425E">
        <w:rPr>
          <w:rFonts w:ascii="Tahoma" w:hAnsi="Arial" w:cs="Angsana New" w:hint="cs"/>
          <w:sz w:val="24"/>
          <w:szCs w:val="24"/>
          <w:cs/>
          <w:lang w:bidi="th-TH"/>
        </w:rPr>
        <w:t>โอปิออยด์</w:t>
      </w:r>
      <w:r w:rsidRPr="3AD6E4E5">
        <w:rPr>
          <w:rFonts w:ascii="Tahoma" w:hAnsi="Arial"/>
          <w:sz w:val="24"/>
          <w:szCs w:val="24"/>
          <w:lang w:bidi="th-TH"/>
        </w:rPr>
        <w:t>การให้ความรู้แก่ผู้ป่วย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  <w:lang w:bidi="th-TH"/>
        </w:rPr>
        <w:t>บริการฟื้นฟูสุขภาพ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  <w:lang w:bidi="th-TH"/>
        </w:rPr>
        <w:t>และบริการรักษาในภาวะวิกฤตสำหรับการใช้สารเสพติด</w:t>
      </w:r>
    </w:p>
    <w:p w14:paraId="7DB3A2DC" w14:textId="5B29028F" w:rsidR="00150131" w:rsidRPr="0041271B" w:rsidRDefault="00150131">
      <w:pPr>
        <w:pStyle w:val="ListParagraph"/>
        <w:numPr>
          <w:ilvl w:val="0"/>
          <w:numId w:val="21"/>
        </w:numPr>
        <w:spacing w:after="0" w:line="360" w:lineRule="auto"/>
        <w:rPr>
          <w:rFonts w:ascii="Tahoma" w:hAnsi="Arial" w:cs="Arial"/>
          <w:iCs/>
          <w:sz w:val="28"/>
          <w:szCs w:val="24"/>
        </w:rPr>
      </w:pPr>
      <w:r>
        <w:rPr>
          <w:rFonts w:ascii="Tahoma" w:hAnsi="Arial"/>
          <w:iCs/>
          <w:sz w:val="24"/>
        </w:rPr>
        <w:t>[</w:t>
      </w:r>
      <w:r>
        <w:rPr>
          <w:rFonts w:ascii="Tahoma" w:hAnsi="Arial"/>
          <w:iCs/>
          <w:sz w:val="24"/>
        </w:rPr>
        <w:t>เทศมณฑล</w:t>
      </w:r>
      <w:r>
        <w:rPr>
          <w:rFonts w:ascii="Tahoma" w:hAnsi="Arial"/>
          <w:iCs/>
          <w:sz w:val="24"/>
        </w:rPr>
        <w:t>] (</w:t>
      </w:r>
      <w:r>
        <w:rPr>
          <w:rFonts w:ascii="Tahoma" w:hAnsi="Arial"/>
          <w:iCs/>
          <w:sz w:val="24"/>
        </w:rPr>
        <w:t>เพิ่มข้อมูลเกี่ยวกับจำนวน</w:t>
      </w:r>
      <w:r>
        <w:rPr>
          <w:rFonts w:ascii="Tahoma" w:hAnsi="Arial"/>
          <w:iCs/>
          <w:sz w:val="24"/>
        </w:rPr>
        <w:t xml:space="preserve"> </w:t>
      </w:r>
      <w:r>
        <w:rPr>
          <w:rFonts w:ascii="Tahoma" w:hAnsi="Arial"/>
          <w:iCs/>
          <w:sz w:val="24"/>
        </w:rPr>
        <w:t>ระยะเวลา</w:t>
      </w:r>
      <w:r>
        <w:rPr>
          <w:rFonts w:ascii="Tahoma" w:hAnsi="Arial"/>
          <w:iCs/>
          <w:sz w:val="24"/>
        </w:rPr>
        <w:t xml:space="preserve"> </w:t>
      </w:r>
      <w:r>
        <w:rPr>
          <w:rFonts w:ascii="Tahoma" w:hAnsi="Arial"/>
          <w:iCs/>
          <w:sz w:val="24"/>
        </w:rPr>
        <w:t>และขอบเขตของสิทธิประโยชน์ที่มีภายใต้ข้อตกลงอย่างละเอียดเพียงพอ</w:t>
      </w:r>
      <w:r>
        <w:rPr>
          <w:rFonts w:ascii="Tahoma" w:hAnsi="Arial"/>
          <w:iCs/>
          <w:sz w:val="24"/>
        </w:rPr>
        <w:t xml:space="preserve"> </w:t>
      </w:r>
      <w:r>
        <w:rPr>
          <w:rFonts w:ascii="Tahoma" w:hAnsi="Arial"/>
          <w:iCs/>
          <w:sz w:val="24"/>
        </w:rPr>
        <w:t>เพื่อรับรองว่าผู้รับสิทธิประโยชน์จะเข้าใจถึงสิทธิประโยชน์ที่จะได้รับ</w:t>
      </w:r>
      <w:r>
        <w:rPr>
          <w:rFonts w:ascii="Tahoma" w:hAnsi="Arial"/>
          <w:iCs/>
          <w:sz w:val="24"/>
        </w:rPr>
        <w:t>)</w:t>
      </w:r>
    </w:p>
    <w:p w14:paraId="65C2BB85" w14:textId="77777777" w:rsidR="00937BA3" w:rsidRDefault="00937BA3" w:rsidP="3AD6E4E5">
      <w:pPr>
        <w:spacing w:after="0" w:line="360" w:lineRule="auto"/>
        <w:contextualSpacing/>
        <w:rPr>
          <w:rFonts w:ascii="Browallia New" w:hAnsi="Browallia New" w:cs="Browallia New"/>
          <w:b/>
          <w:bCs/>
          <w:sz w:val="24"/>
          <w:szCs w:val="24"/>
          <w:lang w:bidi="th-TH"/>
        </w:rPr>
      </w:pPr>
    </w:p>
    <w:p w14:paraId="059BE8CE" w14:textId="77777777" w:rsidR="00937BA3" w:rsidRDefault="00937BA3" w:rsidP="3AD6E4E5">
      <w:pPr>
        <w:spacing w:after="0" w:line="360" w:lineRule="auto"/>
        <w:contextualSpacing/>
        <w:rPr>
          <w:rFonts w:ascii="Browallia New" w:hAnsi="Browallia New" w:cs="Browallia New"/>
          <w:b/>
          <w:bCs/>
          <w:sz w:val="24"/>
          <w:szCs w:val="24"/>
          <w:lang w:bidi="th-TH"/>
        </w:rPr>
      </w:pPr>
    </w:p>
    <w:p w14:paraId="0DAB6552" w14:textId="77777777" w:rsidR="00937BA3" w:rsidRDefault="00937BA3" w:rsidP="3AD6E4E5">
      <w:pPr>
        <w:spacing w:after="0" w:line="360" w:lineRule="auto"/>
        <w:contextualSpacing/>
        <w:rPr>
          <w:rFonts w:ascii="Browallia New" w:hAnsi="Browallia New" w:cs="Browallia New"/>
          <w:b/>
          <w:bCs/>
          <w:sz w:val="24"/>
          <w:szCs w:val="24"/>
          <w:lang w:bidi="th-TH"/>
        </w:rPr>
      </w:pPr>
    </w:p>
    <w:p w14:paraId="74E8996A" w14:textId="493EEA32" w:rsidR="00150131" w:rsidRDefault="29CA9EA2" w:rsidP="3AD6E4E5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29CA9EA2">
        <w:rPr>
          <w:rFonts w:ascii="Browallia New" w:hAnsi="Browallia New" w:cs="Browallia New"/>
          <w:b/>
          <w:bCs/>
          <w:sz w:val="24"/>
          <w:szCs w:val="24"/>
        </w:rPr>
        <w:t>การบำบัดภาวะเสพติด</w:t>
      </w:r>
    </w:p>
    <w:p w14:paraId="69AED3C7" w14:textId="77777777" w:rsidR="00020F50" w:rsidRPr="00150131" w:rsidRDefault="00020F5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1A5266B4" w14:textId="7BEE393B" w:rsidR="00150131" w:rsidRPr="0041271B" w:rsidRDefault="00150131">
      <w:pPr>
        <w:pStyle w:val="ListParagraph"/>
        <w:numPr>
          <w:ilvl w:val="0"/>
          <w:numId w:val="22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บำบัดภาวะเสพติดเป็นบริการเร่งด่วนและให้บริการในระยะสั้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บำบัดภาวะเสพติดสามารถให้บริการได้ก่อนที่การประเมินทั้งหมดจะเสร็จสมบูรณ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อาจให้บริการแก่ผู้ป่วยนอก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ในที่พักอาศั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ผู้ป่วยใน</w:t>
      </w:r>
      <w:r>
        <w:rPr>
          <w:rFonts w:ascii="Tahoma" w:hAnsi="Arial"/>
          <w:sz w:val="24"/>
          <w:szCs w:val="24"/>
        </w:rPr>
        <w:t xml:space="preserve"> </w:t>
      </w:r>
    </w:p>
    <w:p w14:paraId="663AD025" w14:textId="512D0C49" w:rsidR="00150131" w:rsidRPr="0041271B" w:rsidRDefault="00150131">
      <w:pPr>
        <w:pStyle w:val="ListParagraph"/>
        <w:numPr>
          <w:ilvl w:val="0"/>
          <w:numId w:val="22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ผู้รับสิทธิประโยชน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ต่ละคนจะอาศัยอยู่ในที่สถานบำบัดนั้นหากรับบริการในที่พักอาศั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จะมีการเฝ้าติดตามในระหว่างกระบวนการถอนพิษ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ฟื้นฟูสมรรถภาพและการฟื้นฟูที่จำเป็นทางการแพทย์จะกำหนดโดยแพทย์ที่ได้รับใบอนุญาตหรือผู้สั่งจ่ายยาที่ได้รับใบอนุญาต</w:t>
      </w:r>
    </w:p>
    <w:p w14:paraId="79500397" w14:textId="06697A4C" w:rsidR="00150131" w:rsidRPr="0041271B" w:rsidRDefault="3AD6E4E5">
      <w:pPr>
        <w:pStyle w:val="ListParagraph"/>
        <w:numPr>
          <w:ilvl w:val="0"/>
          <w:numId w:val="22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3AD6E4E5">
        <w:rPr>
          <w:rFonts w:ascii="Tahoma" w:hAnsi="Arial"/>
          <w:sz w:val="24"/>
          <w:szCs w:val="24"/>
        </w:rPr>
        <w:t>บริการบำบัดภาวะเสพติดประกอบด้วยการประเมิน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การประสานงานการดูแล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บริการยารักษา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ยาสำหรับการรักษาภาวะเสพติดสำหรับการเสพติด</w:t>
      </w:r>
      <w:r w:rsidR="00CB425E" w:rsidRPr="00CB425E">
        <w:rPr>
          <w:rFonts w:ascii="Tahoma" w:hAnsi="Arial" w:cs="Angsana New" w:hint="cs"/>
          <w:sz w:val="24"/>
          <w:szCs w:val="24"/>
          <w:cs/>
          <w:lang w:bidi="th-TH"/>
        </w:rPr>
        <w:t>ยากลุ่มโอปิออยด์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ยาสำหรับการรักษาภาวะเสพติดสำหรับการเสพติดแอลกอฮอล์และสารเสพติดอื่นๆ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ที่ไม่ใช่</w:t>
      </w:r>
      <w:r w:rsidR="00CB425E" w:rsidRPr="00CB425E">
        <w:rPr>
          <w:rFonts w:ascii="Tahoma" w:hAnsi="Arial" w:cs="Angsana New" w:hint="cs"/>
          <w:sz w:val="24"/>
          <w:szCs w:val="24"/>
          <w:cs/>
          <w:lang w:bidi="th-TH"/>
        </w:rPr>
        <w:t>โอปิออยด์</w:t>
      </w:r>
      <w:r w:rsidRPr="3AD6E4E5">
        <w:rPr>
          <w:rFonts w:ascii="Tahoma" w:hAnsi="Arial"/>
          <w:sz w:val="24"/>
          <w:szCs w:val="24"/>
        </w:rPr>
        <w:t>การสังเกตการณ์</w:t>
      </w:r>
      <w:r w:rsidRPr="3AD6E4E5">
        <w:rPr>
          <w:rFonts w:ascii="Tahoma" w:hAnsi="Arial"/>
          <w:sz w:val="24"/>
          <w:szCs w:val="24"/>
        </w:rPr>
        <w:t xml:space="preserve"> </w:t>
      </w:r>
      <w:r w:rsidRPr="3AD6E4E5">
        <w:rPr>
          <w:rFonts w:ascii="Tahoma" w:hAnsi="Arial"/>
          <w:sz w:val="24"/>
          <w:szCs w:val="24"/>
        </w:rPr>
        <w:t>และบริการฟื้นฟูสุขภาพ</w:t>
      </w:r>
    </w:p>
    <w:p w14:paraId="0DA6A421" w14:textId="2DDACA10" w:rsidR="00150131" w:rsidRPr="0041271B" w:rsidRDefault="00150131">
      <w:pPr>
        <w:pStyle w:val="ListParagraph"/>
        <w:numPr>
          <w:ilvl w:val="0"/>
          <w:numId w:val="22"/>
        </w:numPr>
        <w:spacing w:after="0" w:line="360" w:lineRule="auto"/>
        <w:rPr>
          <w:rFonts w:ascii="Tahoma" w:hAnsi="Arial" w:cs="Arial"/>
          <w:iCs/>
          <w:sz w:val="28"/>
          <w:szCs w:val="24"/>
        </w:rPr>
      </w:pPr>
      <w:r>
        <w:rPr>
          <w:rFonts w:ascii="Tahoma" w:hAnsi="Arial"/>
          <w:iCs/>
          <w:sz w:val="24"/>
        </w:rPr>
        <w:t>[</w:t>
      </w:r>
      <w:r>
        <w:rPr>
          <w:rFonts w:ascii="Tahoma" w:hAnsi="Arial"/>
          <w:iCs/>
          <w:sz w:val="24"/>
        </w:rPr>
        <w:t>เทศมณฑล</w:t>
      </w:r>
      <w:r>
        <w:rPr>
          <w:rFonts w:ascii="Tahoma" w:hAnsi="Arial"/>
          <w:iCs/>
          <w:sz w:val="24"/>
        </w:rPr>
        <w:t>] (</w:t>
      </w:r>
      <w:r>
        <w:rPr>
          <w:rFonts w:ascii="Tahoma" w:hAnsi="Arial"/>
          <w:iCs/>
          <w:sz w:val="24"/>
        </w:rPr>
        <w:t>เพิ่มข้อมูลเกี่ยวกับจำนวน</w:t>
      </w:r>
      <w:r>
        <w:rPr>
          <w:rFonts w:ascii="Tahoma" w:hAnsi="Arial"/>
          <w:iCs/>
          <w:sz w:val="24"/>
        </w:rPr>
        <w:t xml:space="preserve"> </w:t>
      </w:r>
      <w:r>
        <w:rPr>
          <w:rFonts w:ascii="Tahoma" w:hAnsi="Arial"/>
          <w:iCs/>
          <w:sz w:val="24"/>
        </w:rPr>
        <w:t>ระยะเวลา</w:t>
      </w:r>
      <w:r>
        <w:rPr>
          <w:rFonts w:ascii="Tahoma" w:hAnsi="Arial"/>
          <w:iCs/>
          <w:sz w:val="24"/>
        </w:rPr>
        <w:t xml:space="preserve"> </w:t>
      </w:r>
      <w:r>
        <w:rPr>
          <w:rFonts w:ascii="Tahoma" w:hAnsi="Arial"/>
          <w:iCs/>
          <w:sz w:val="24"/>
        </w:rPr>
        <w:t>และขอบเขตของสิทธิประโยชน์ที่มีภายใต้ข้อตกลงอย่างละเอียดเพียงพอ</w:t>
      </w:r>
      <w:r>
        <w:rPr>
          <w:rFonts w:ascii="Tahoma" w:hAnsi="Arial"/>
          <w:iCs/>
          <w:sz w:val="24"/>
        </w:rPr>
        <w:t xml:space="preserve"> </w:t>
      </w:r>
      <w:r>
        <w:rPr>
          <w:rFonts w:ascii="Tahoma" w:hAnsi="Arial"/>
          <w:iCs/>
          <w:sz w:val="24"/>
        </w:rPr>
        <w:t>เพื่อรับรองว่าผู้รับสิทธิประโยชน์จะเข้าใจถึงสิทธิประโยชน์ที่จะได้รับ</w:t>
      </w:r>
      <w:r>
        <w:rPr>
          <w:rFonts w:ascii="Tahoma" w:hAnsi="Arial"/>
          <w:iCs/>
          <w:sz w:val="24"/>
        </w:rPr>
        <w:t>)</w:t>
      </w:r>
    </w:p>
    <w:p w14:paraId="63E058BD" w14:textId="3B48795C" w:rsidR="00150131" w:rsidRDefault="00150131" w:rsidP="00DF0B49">
      <w:pPr>
        <w:spacing w:after="0" w:line="360" w:lineRule="auto"/>
        <w:contextualSpacing/>
        <w:rPr>
          <w:rFonts w:ascii="Arial" w:hAnsi="Arial" w:cs="Arial"/>
          <w:iCs/>
          <w:sz w:val="28"/>
          <w:szCs w:val="24"/>
        </w:rPr>
      </w:pPr>
    </w:p>
    <w:p w14:paraId="6DC72415" w14:textId="04BBB793" w:rsidR="00150131" w:rsidRPr="00937BA3" w:rsidRDefault="00150131" w:rsidP="00DF0B49">
      <w:pPr>
        <w:spacing w:after="0" w:line="360" w:lineRule="auto"/>
        <w:contextualSpacing/>
        <w:rPr>
          <w:rFonts w:ascii="Tahoma" w:hAnsi="Arial" w:cs="Angsana New" w:hint="cs"/>
          <w:strike/>
          <w:sz w:val="24"/>
          <w:szCs w:val="30"/>
          <w:cs/>
          <w:lang w:bidi="th-TH"/>
        </w:rPr>
      </w:pPr>
      <w:r>
        <w:rPr>
          <w:rFonts w:ascii="Tahoma" w:hAnsi="Arial"/>
          <w:b/>
          <w:sz w:val="24"/>
          <w:szCs w:val="24"/>
        </w:rPr>
        <w:t>ยาสำหรับการรักษาภาวะเสพติด</w:t>
      </w:r>
      <w:r>
        <w:rPr>
          <w:rFonts w:ascii="Tahoma" w:hAnsi="Arial"/>
          <w:b/>
          <w:sz w:val="24"/>
          <w:szCs w:val="24"/>
        </w:rPr>
        <w:t xml:space="preserve"> (MAT)</w:t>
      </w:r>
    </w:p>
    <w:p w14:paraId="4C0AFF97" w14:textId="77777777" w:rsidR="00020F50" w:rsidRPr="00150131" w:rsidRDefault="00020F5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0BC02707" w14:textId="3968CB5E" w:rsidR="00150131" w:rsidRPr="0041271B" w:rsidRDefault="00717164">
      <w:pPr>
        <w:pStyle w:val="ListParagraph"/>
        <w:numPr>
          <w:ilvl w:val="0"/>
          <w:numId w:val="2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ยาสำหรับการรักษาการติดยาเสพติดมีให้บริการทั้งในและนอกสถานพยาบาล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ยาสำหรับการรักษาการติดยาเสพติดคือการใช้ยาตามใบสั่งแพทย์ร่วมกับการให้คำปรึกษาและพฤติกรรมบำบั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พื่อให้แนวทางการรักษาการติดสารเสพติดแก่บุคคล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ยาสำหรับการรักษาภาวะเสพติดรวมถึงยาและผลิตภัณฑ์ทางชีวภาพทั้งหมดที่ได้รับการอนุมัติจาก</w:t>
      </w:r>
      <w:r>
        <w:rPr>
          <w:rFonts w:ascii="Tahoma" w:hAnsi="Arial"/>
          <w:sz w:val="24"/>
          <w:szCs w:val="24"/>
        </w:rPr>
        <w:t xml:space="preserve"> FDA </w:t>
      </w:r>
      <w:r>
        <w:rPr>
          <w:rFonts w:ascii="Tahoma" w:hAnsi="Arial"/>
          <w:sz w:val="24"/>
          <w:szCs w:val="24"/>
        </w:rPr>
        <w:t>เพื่อรักษาการเสพติดแอลกอฮอล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เสพติดสารฝิ่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การเสพติดสารเสพติดทั้งหม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ผู้รับสิทธิประโยชน์มีสิทธิ์ที่จะได้รับยาสำหรับการรักษาภาวะเสพติดในสถานบำบัดหรือผ่านการแนะนำนอกสถานบำบัด</w:t>
      </w:r>
    </w:p>
    <w:p w14:paraId="65A5F282" w14:textId="3225A9F2" w:rsidR="00150131" w:rsidRPr="0041271B" w:rsidRDefault="00717164">
      <w:pPr>
        <w:pStyle w:val="ListParagraph"/>
        <w:numPr>
          <w:ilvl w:val="0"/>
          <w:numId w:val="2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  <w:lang w:bidi="th-TH"/>
        </w:rPr>
        <w:t>ยาสำหรับรักษาภาวะเสพติด</w:t>
      </w:r>
      <w:r w:rsidR="00937BA3">
        <w:rPr>
          <w:rFonts w:ascii="Tahoma" w:hAnsi="Arial" w:hint="cs"/>
          <w:sz w:val="24"/>
          <w:szCs w:val="24"/>
          <w:rtl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อาจได้รับพร้อมบริการต่อไปนี้</w:t>
      </w:r>
      <w:r>
        <w:rPr>
          <w:rFonts w:ascii="Tahoma" w:hAnsi="Arial"/>
          <w:sz w:val="24"/>
          <w:szCs w:val="24"/>
        </w:rPr>
        <w:t xml:space="preserve">: </w:t>
      </w:r>
      <w:r>
        <w:rPr>
          <w:rFonts w:ascii="Tahoma" w:hAnsi="Arial"/>
          <w:sz w:val="24"/>
          <w:szCs w:val="24"/>
          <w:lang w:bidi="th-TH"/>
        </w:rPr>
        <w:t>การประเมิ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การประสานงานการดูแล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การให้คำปรึกษารายบุคคล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การให้คำปรึกษาแบบกลุ่ม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ครอบครัวบำบั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บริการย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การศึกษาผู้ป่ว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บริการฟื้นฟู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บริการรักษาการใช้สารเสพติดในภาวะวิกฤต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และบริการบำบัดภาวะเสพติด</w:t>
      </w:r>
    </w:p>
    <w:p w14:paraId="2A55638F" w14:textId="19470387" w:rsidR="00150131" w:rsidRPr="0041271B" w:rsidRDefault="00150131">
      <w:pPr>
        <w:pStyle w:val="ListParagraph"/>
        <w:numPr>
          <w:ilvl w:val="0"/>
          <w:numId w:val="23"/>
        </w:numPr>
        <w:spacing w:after="0" w:line="360" w:lineRule="auto"/>
        <w:rPr>
          <w:rFonts w:ascii="Tahoma" w:hAnsi="Arial" w:cs="Arial"/>
          <w:iCs/>
          <w:sz w:val="24"/>
          <w:szCs w:val="24"/>
        </w:rPr>
      </w:pPr>
      <w:r>
        <w:rPr>
          <w:rFonts w:ascii="Tahoma" w:hAnsi="Arial"/>
          <w:iCs/>
          <w:sz w:val="24"/>
          <w:szCs w:val="24"/>
        </w:rPr>
        <w:t>[</w:t>
      </w:r>
      <w:r>
        <w:rPr>
          <w:rFonts w:ascii="Tahoma" w:hAnsi="Arial"/>
          <w:iCs/>
          <w:sz w:val="24"/>
          <w:szCs w:val="24"/>
        </w:rPr>
        <w:t>เทศมณฑล</w:t>
      </w:r>
      <w:r>
        <w:rPr>
          <w:rFonts w:ascii="Tahoma" w:hAnsi="Arial"/>
          <w:iCs/>
          <w:sz w:val="24"/>
          <w:szCs w:val="24"/>
        </w:rPr>
        <w:t>] (</w:t>
      </w:r>
      <w:r>
        <w:rPr>
          <w:rFonts w:ascii="Tahoma" w:hAnsi="Arial"/>
          <w:iCs/>
          <w:sz w:val="24"/>
          <w:szCs w:val="24"/>
        </w:rPr>
        <w:t>เพิ่มข้อมูลเกี่ยวกับจำนวน</w:t>
      </w:r>
      <w:r>
        <w:rPr>
          <w:rFonts w:ascii="Tahoma" w:hAnsi="Arial"/>
          <w:iCs/>
          <w:sz w:val="24"/>
          <w:szCs w:val="24"/>
        </w:rPr>
        <w:t xml:space="preserve"> </w:t>
      </w:r>
      <w:r>
        <w:rPr>
          <w:rFonts w:ascii="Tahoma" w:hAnsi="Arial"/>
          <w:iCs/>
          <w:sz w:val="24"/>
          <w:szCs w:val="24"/>
        </w:rPr>
        <w:t>ระยะเวลา</w:t>
      </w:r>
      <w:r>
        <w:rPr>
          <w:rFonts w:ascii="Tahoma" w:hAnsi="Arial"/>
          <w:iCs/>
          <w:sz w:val="24"/>
          <w:szCs w:val="24"/>
        </w:rPr>
        <w:t xml:space="preserve"> </w:t>
      </w:r>
      <w:r>
        <w:rPr>
          <w:rFonts w:ascii="Tahoma" w:hAnsi="Arial"/>
          <w:iCs/>
          <w:sz w:val="24"/>
          <w:szCs w:val="24"/>
        </w:rPr>
        <w:t>และขอบเขตของสิทธิประโยชน์ที่มีภายใต้ข้อตกลงอย่างละเอียดเพียงพอ</w:t>
      </w:r>
      <w:r>
        <w:rPr>
          <w:rFonts w:ascii="Tahoma" w:hAnsi="Arial"/>
          <w:iCs/>
          <w:sz w:val="24"/>
          <w:szCs w:val="24"/>
        </w:rPr>
        <w:t xml:space="preserve"> </w:t>
      </w:r>
      <w:r>
        <w:rPr>
          <w:rFonts w:ascii="Tahoma" w:hAnsi="Arial"/>
          <w:iCs/>
          <w:sz w:val="24"/>
          <w:szCs w:val="24"/>
        </w:rPr>
        <w:t>เพื่อรับรองว่าผู้รับสิทธิประโยชน์จะเข้าใจถึงสิทธิประโยชน์ที่จะได้รับ</w:t>
      </w:r>
      <w:r>
        <w:rPr>
          <w:rFonts w:ascii="Tahoma" w:hAnsi="Arial"/>
          <w:iCs/>
          <w:sz w:val="24"/>
          <w:szCs w:val="24"/>
        </w:rPr>
        <w:t>)</w:t>
      </w:r>
    </w:p>
    <w:p w14:paraId="4308EA83" w14:textId="6541BB9A" w:rsidR="00916922" w:rsidRPr="0041271B" w:rsidRDefault="29CA9EA2">
      <w:pPr>
        <w:pStyle w:val="ListParagraph"/>
        <w:numPr>
          <w:ilvl w:val="0"/>
          <w:numId w:val="23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ผู้รับผลประโยชน์อาจเข้าถึงยาสำหรับการรักษาภาวะเสพติดนอกเหนือจากระบบให้การบำบัดรักษาผู้ติดสารเสพติดของ</w:t>
      </w:r>
      <w:r w:rsidR="00CB425E" w:rsidRPr="00CB425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00CB425E">
        <w:rPr>
          <w:rFonts w:ascii="Tahoma" w:hAnsi="Arial"/>
          <w:sz w:val="24"/>
          <w:szCs w:val="24"/>
        </w:rPr>
        <w:t xml:space="preserve">Medi-Cal </w:t>
      </w:r>
      <w:r w:rsidRPr="29CA9EA2">
        <w:rPr>
          <w:rFonts w:ascii="Tahoma" w:hAnsi="Arial"/>
          <w:sz w:val="24"/>
          <w:szCs w:val="24"/>
        </w:rPr>
        <w:t>ในเทศมณฑลได้เช่นกั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ตัวอย่างเช่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ผู้สั่งจ่ายยาของผู้ให้บริการดูแลสุขภาพระดับปฐมภูมิบางรายที่ทำงานร่วมกับแผน</w:t>
      </w:r>
      <w:r w:rsidR="00CB425E" w:rsidRPr="00CB425E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CB425E">
        <w:rPr>
          <w:rFonts w:ascii="Tahoma" w:hAnsi="Arial"/>
          <w:sz w:val="24"/>
          <w:szCs w:val="24"/>
        </w:rPr>
        <w:t>Managed Care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ของ</w:t>
      </w:r>
      <w:r w:rsidR="00CB425E" w:rsidRPr="00CB425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CB425E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ที่คุณเข้ารับบริการสามารถจ่ายยาสำหรับการรักษาภาวะเสพติ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ช่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นาล็อกโซนได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แผนแบบ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“จ่ายค่าบริการตามที่ใช้”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ตามปกติของ</w:t>
      </w:r>
      <w:r w:rsidR="00CB425E" w:rsidRPr="00CB425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CB425E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สามารถจะจ่ายหรือบริหารยาได้จากที่ร้านขายยา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0D671E64" w14:textId="15BC43B2" w:rsidR="00150131" w:rsidRDefault="00150131" w:rsidP="00DF0B49">
      <w:pPr>
        <w:spacing w:after="0" w:line="360" w:lineRule="auto"/>
        <w:contextualSpacing/>
        <w:rPr>
          <w:rFonts w:ascii="Arial" w:hAnsi="Arial" w:cs="Arial"/>
          <w:iCs/>
          <w:sz w:val="28"/>
          <w:szCs w:val="24"/>
        </w:rPr>
      </w:pPr>
    </w:p>
    <w:p w14:paraId="317D6A76" w14:textId="58CDAA4F" w:rsidR="00150131" w:rsidRPr="00937BA3" w:rsidRDefault="00150131" w:rsidP="00DF0B49">
      <w:pPr>
        <w:spacing w:after="0" w:line="360" w:lineRule="auto"/>
        <w:contextualSpacing/>
        <w:rPr>
          <w:rFonts w:ascii="Tahoma" w:hAnsi="Arial" w:cs="Angsana New" w:hint="cs"/>
          <w:bCs/>
          <w:sz w:val="24"/>
          <w:szCs w:val="30"/>
          <w:cs/>
          <w:lang w:bidi="th-TH"/>
        </w:rPr>
      </w:pPr>
      <w:r>
        <w:rPr>
          <w:rFonts w:ascii="Tahoma" w:hAnsi="Arial"/>
          <w:b/>
          <w:sz w:val="24"/>
          <w:szCs w:val="24"/>
        </w:rPr>
        <w:t>บริการเพื่อนช่วยเหลือ</w:t>
      </w:r>
      <w:r>
        <w:rPr>
          <w:rFonts w:ascii="Tahoma" w:hAnsi="Arial"/>
          <w:b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(</w:t>
      </w:r>
      <w:r>
        <w:rPr>
          <w:rFonts w:ascii="Tahoma" w:hAnsi="Arial"/>
          <w:bCs/>
          <w:sz w:val="24"/>
          <w:szCs w:val="24"/>
        </w:rPr>
        <w:t>แตกต่างกันไปตามเทศมณฑล</w:t>
      </w:r>
      <w:r>
        <w:rPr>
          <w:rFonts w:ascii="Tahoma" w:hAnsi="Arial"/>
          <w:bCs/>
          <w:sz w:val="24"/>
          <w:szCs w:val="24"/>
        </w:rPr>
        <w:t>)</w:t>
      </w:r>
    </w:p>
    <w:p w14:paraId="4DC45614" w14:textId="77777777" w:rsidR="00020F50" w:rsidRPr="00150131" w:rsidRDefault="00020F50" w:rsidP="00DF0B49">
      <w:pPr>
        <w:spacing w:after="0" w:line="360" w:lineRule="auto"/>
        <w:contextualSpacing/>
        <w:rPr>
          <w:rFonts w:ascii="Arial" w:hAnsi="Arial" w:cs="Arial"/>
          <w:bCs/>
          <w:sz w:val="24"/>
          <w:szCs w:val="24"/>
        </w:rPr>
      </w:pPr>
    </w:p>
    <w:p w14:paraId="336A09A9" w14:textId="26000B45" w:rsidR="00150131" w:rsidRPr="0041271B" w:rsidRDefault="29CA9EA2" w:rsidP="29CA9EA2">
      <w:pPr>
        <w:pStyle w:val="ListParagraph"/>
        <w:numPr>
          <w:ilvl w:val="0"/>
          <w:numId w:val="24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การให้บริการเพื่อนช่วยเหลือ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ป็นทางเลือกสำหรับเทศมณฑลที่เข้าร่วม</w:t>
      </w:r>
      <w:r w:rsidRPr="29CA9EA2">
        <w:rPr>
          <w:rFonts w:ascii="Tahoma" w:hAnsi="Arial"/>
          <w:sz w:val="24"/>
          <w:szCs w:val="24"/>
        </w:rPr>
        <w:t xml:space="preserve"> [</w:t>
      </w:r>
      <w:r w:rsidRPr="29CA9EA2">
        <w:rPr>
          <w:rFonts w:ascii="Tahoma" w:hAnsi="Arial"/>
          <w:sz w:val="24"/>
          <w:szCs w:val="24"/>
        </w:rPr>
        <w:t>เทศมณฑลควรอธิบายหากไม่มีบริการเพื่อนช่วยเหลือสำหรับ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CB425E" w:rsidRPr="00CB425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CB425E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>]</w:t>
      </w:r>
    </w:p>
    <w:p w14:paraId="0601553D" w14:textId="3F9F3FB9" w:rsidR="00150131" w:rsidRPr="0041271B" w:rsidRDefault="29CA9EA2" w:rsidP="29CA9EA2">
      <w:pPr>
        <w:pStyle w:val="ListParagraph"/>
        <w:numPr>
          <w:ilvl w:val="0"/>
          <w:numId w:val="24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บริการเพื่อนช่วยเหลือเป็นบริการเชิงวัฒนธรรมแบบส่วนบุคคลและแบบกลุ่มที่ส่งเสริมการฟื้นตัว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วามสามารถในการฟื้นตัว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มีส่วนร่วม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เข้าสังคม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พึ่งพาตนเ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สนับสนุนตนเ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พัฒนาการสนับสนุนตามธรรมชาติ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การระบุจุดแข็งผ่านกิจกรรมที่มีโครงสร้างชัดเจ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อาจได้รับบริการเหล่านี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ผู้สนับสนุนสำคัญที่คุณได้รับมอบหมาย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อาจได้รับพร้อมกับบริการอื่นๆ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ของระบบให้การบำบัดรักษาผู้ติดสารเสพติดของ</w:t>
      </w:r>
      <w:r w:rsidR="00CB425E" w:rsidRPr="00CB425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CB425E">
        <w:rPr>
          <w:rFonts w:ascii="Tahoma" w:hAnsi="Arial"/>
          <w:sz w:val="24"/>
          <w:szCs w:val="24"/>
        </w:rPr>
        <w:t xml:space="preserve">Medi-Cal 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พื่อนผู้เชี่ยวชาญในบริการเพื่อนช่วยเหลือคือบุคคลที่อยู่ระหว่างการฟื้นฟูด้วยโครงการการรับรองที่รัฐอนุมัติ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เป็นผู้ที่ให้บริการเหล่านี้ภายใต้การดูแลของผู้เชี่ยวชาญด้านสุขภาพพฤติกรรมที่ได้รับใบอนุญาต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ได้รับการแต่งตั้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ลงทะเบียนกับรัฐ</w:t>
      </w:r>
    </w:p>
    <w:p w14:paraId="7C2FCB84" w14:textId="6067D215" w:rsidR="00150131" w:rsidRPr="0041271B" w:rsidRDefault="00150131">
      <w:pPr>
        <w:pStyle w:val="ListParagraph"/>
        <w:numPr>
          <w:ilvl w:val="0"/>
          <w:numId w:val="24"/>
        </w:numPr>
        <w:spacing w:after="0" w:line="360" w:lineRule="auto"/>
        <w:rPr>
          <w:rFonts w:ascii="Tahoma" w:hAnsi="Arial" w:cs="Arial"/>
          <w:bCs/>
          <w:sz w:val="24"/>
          <w:szCs w:val="24"/>
        </w:rPr>
      </w:pPr>
      <w:r>
        <w:rPr>
          <w:rFonts w:ascii="Tahoma" w:hAnsi="Arial"/>
          <w:bCs/>
          <w:sz w:val="24"/>
          <w:szCs w:val="24"/>
        </w:rPr>
        <w:t>บริการเพื่อนช่วยเหลือ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รวมถึงกลุ่มเสริมสร้างทักษะทางการศึกษา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บริการการมีส่วนร่วมเพื่อสนับสนุนให้คุณเข้าร่วมในการบำบัดพฤติกรรมสุขภาพ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รวมถึงกิจกรรมบำบัด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เช่น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การส่งเสริมการสนับสนุนตนเอง</w:t>
      </w:r>
    </w:p>
    <w:p w14:paraId="509F764C" w14:textId="65FF73EB" w:rsidR="00150131" w:rsidRPr="0041271B" w:rsidRDefault="00150131">
      <w:pPr>
        <w:pStyle w:val="ListParagraph"/>
        <w:numPr>
          <w:ilvl w:val="0"/>
          <w:numId w:val="24"/>
        </w:numPr>
        <w:spacing w:after="0" w:line="360" w:lineRule="auto"/>
        <w:rPr>
          <w:rFonts w:ascii="Tahoma" w:hAnsi="Arial" w:cs="Arial"/>
          <w:iCs/>
          <w:sz w:val="28"/>
          <w:szCs w:val="24"/>
        </w:rPr>
      </w:pPr>
      <w:r>
        <w:rPr>
          <w:rFonts w:ascii="Tahoma" w:hAnsi="Arial"/>
          <w:iCs/>
          <w:sz w:val="24"/>
        </w:rPr>
        <w:t>[</w:t>
      </w:r>
      <w:r>
        <w:rPr>
          <w:rFonts w:ascii="Tahoma" w:hAnsi="Arial"/>
          <w:iCs/>
          <w:sz w:val="24"/>
        </w:rPr>
        <w:t>เทศมณฑล</w:t>
      </w:r>
      <w:r>
        <w:rPr>
          <w:rFonts w:ascii="Tahoma" w:hAnsi="Arial"/>
          <w:iCs/>
          <w:sz w:val="24"/>
        </w:rPr>
        <w:t>] (</w:t>
      </w:r>
      <w:r>
        <w:rPr>
          <w:rFonts w:ascii="Tahoma" w:hAnsi="Arial"/>
          <w:iCs/>
          <w:sz w:val="24"/>
        </w:rPr>
        <w:t>เพิ่มข้อมูลเกี่ยวกับจำนวน</w:t>
      </w:r>
      <w:r>
        <w:rPr>
          <w:rFonts w:ascii="Tahoma" w:hAnsi="Arial"/>
          <w:iCs/>
          <w:sz w:val="24"/>
        </w:rPr>
        <w:t xml:space="preserve"> </w:t>
      </w:r>
      <w:r>
        <w:rPr>
          <w:rFonts w:ascii="Tahoma" w:hAnsi="Arial"/>
          <w:iCs/>
          <w:sz w:val="24"/>
        </w:rPr>
        <w:t>ระยะเวลา</w:t>
      </w:r>
      <w:r>
        <w:rPr>
          <w:rFonts w:ascii="Tahoma" w:hAnsi="Arial"/>
          <w:iCs/>
          <w:sz w:val="24"/>
        </w:rPr>
        <w:t xml:space="preserve"> </w:t>
      </w:r>
      <w:r>
        <w:rPr>
          <w:rFonts w:ascii="Tahoma" w:hAnsi="Arial"/>
          <w:iCs/>
          <w:sz w:val="24"/>
        </w:rPr>
        <w:t>และขอบเขตของสิทธิประโยชน์ที่มีภายใต้ข้อตกลงอย่างละเอียดเพียงพอ</w:t>
      </w:r>
      <w:r>
        <w:rPr>
          <w:rFonts w:ascii="Tahoma" w:hAnsi="Arial"/>
          <w:iCs/>
          <w:sz w:val="24"/>
        </w:rPr>
        <w:t xml:space="preserve"> </w:t>
      </w:r>
      <w:r>
        <w:rPr>
          <w:rFonts w:ascii="Tahoma" w:hAnsi="Arial"/>
          <w:iCs/>
          <w:sz w:val="24"/>
        </w:rPr>
        <w:t>เพื่อรับรองว่าผู้รับสิทธิประโยชน์จะเข้าใจถึงสิทธิประโยชน์ที่จะได้รับ</w:t>
      </w:r>
      <w:r>
        <w:rPr>
          <w:rFonts w:ascii="Tahoma" w:hAnsi="Arial"/>
          <w:iCs/>
          <w:sz w:val="24"/>
        </w:rPr>
        <w:t>)</w:t>
      </w:r>
    </w:p>
    <w:p w14:paraId="727DBCFB" w14:textId="77777777" w:rsidR="00150131" w:rsidRPr="00150131" w:rsidRDefault="00150131" w:rsidP="00DF0B49">
      <w:pPr>
        <w:spacing w:after="0" w:line="360" w:lineRule="auto"/>
        <w:contextualSpacing/>
        <w:rPr>
          <w:rFonts w:ascii="Arial" w:hAnsi="Arial" w:cs="Arial"/>
          <w:iCs/>
          <w:sz w:val="28"/>
          <w:szCs w:val="24"/>
        </w:rPr>
      </w:pPr>
    </w:p>
    <w:p w14:paraId="310AAC8B" w14:textId="0027201A" w:rsidR="00150131" w:rsidRDefault="00150131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บริการฟื้นฟูสุขภาพ</w:t>
      </w:r>
    </w:p>
    <w:p w14:paraId="780728F5" w14:textId="77777777" w:rsidR="00020F50" w:rsidRPr="00150131" w:rsidRDefault="00020F5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2B585B22" w14:textId="77777777" w:rsidR="00937BA3" w:rsidRPr="00937BA3" w:rsidRDefault="00150131">
      <w:pPr>
        <w:pStyle w:val="ListParagraph"/>
        <w:numPr>
          <w:ilvl w:val="0"/>
          <w:numId w:val="25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ฟื้นฟูสุขภาพอาจมีความสำคัญต่อการฟื้นฟูสุขภาพและความเป็นอยู่ของคุณ</w:t>
      </w:r>
      <w:r>
        <w:rPr>
          <w:rFonts w:ascii="Tahoma" w:hAnsi="Arial"/>
          <w:sz w:val="24"/>
          <w:szCs w:val="24"/>
        </w:rPr>
        <w:t xml:space="preserve"> </w:t>
      </w:r>
    </w:p>
    <w:p w14:paraId="1334E4FA" w14:textId="46946495" w:rsidR="00196D07" w:rsidRPr="0041271B" w:rsidRDefault="00150131">
      <w:pPr>
        <w:pStyle w:val="ListParagraph"/>
        <w:numPr>
          <w:ilvl w:val="0"/>
          <w:numId w:val="25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ฟื้นฟูสุขภาพสามารถช่วยให้คุณมีปฏิสัมพันธ์กับชุมชนการรักษ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พื่อบริหารจัดการสุขภาพและการดูแลสุขภาพ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ดังนั้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นี้จะเน้นบทบาทของคุณในการบริหารจัดการสุขภาพ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ดยใช้กลยุทธ์สนับสนุนการบริหารจัดการตนเองที่มีประสิทธิภาพ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การจัดระเบียบภายในและแหล่งข้อมูลชุมชนเพื่อให้การสนับสนุนการบริหารจัดการตนเองอย่างต่อเนื่อง</w:t>
      </w:r>
    </w:p>
    <w:p w14:paraId="4FDDD695" w14:textId="4F7FC715" w:rsidR="00196D07" w:rsidRPr="0041271B" w:rsidRDefault="00196D07">
      <w:pPr>
        <w:pStyle w:val="ListParagraph"/>
        <w:numPr>
          <w:ilvl w:val="0"/>
          <w:numId w:val="25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อาจได้รับบริการการฟื้นฟูสุขภาพตามการประเมินตนเองหรือการประเมินความเสี่ยงของผู้ให้บริการในด้านความเสี่ยงในการกลับมาใช้สารเสพติ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อาจอยู่ในรูปแบบบริการต่อหน้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ผ่านบริการสาธารณสุขทางไกล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ทางโทรศัพท์</w:t>
      </w:r>
    </w:p>
    <w:p w14:paraId="5533D466" w14:textId="045B3302" w:rsidR="00196D07" w:rsidRPr="0041271B" w:rsidRDefault="00196D07">
      <w:pPr>
        <w:pStyle w:val="ListParagraph"/>
        <w:numPr>
          <w:ilvl w:val="0"/>
          <w:numId w:val="25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ฟื้นฟูสุขภาพรวมถึงการประเมิ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ประสานงานการดูแล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ให้คำปรึกษารายบุคคล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ให้คำปรึกษาแบบกลุ่ม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รอบครัวบำบั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ติดตามการฟื้นฟู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องค์ประกอบการป้องกันการกลับมาใช้สารเสพติดซ้ำ</w:t>
      </w:r>
      <w:r>
        <w:rPr>
          <w:rFonts w:ascii="Tahoma" w:hAnsi="Arial"/>
          <w:sz w:val="24"/>
          <w:szCs w:val="24"/>
        </w:rPr>
        <w:t xml:space="preserve"> </w:t>
      </w:r>
    </w:p>
    <w:p w14:paraId="29014A65" w14:textId="5D7B1988" w:rsidR="00196D07" w:rsidRPr="0041271B" w:rsidRDefault="00196D07">
      <w:pPr>
        <w:pStyle w:val="ListParagraph"/>
        <w:numPr>
          <w:ilvl w:val="0"/>
          <w:numId w:val="25"/>
        </w:numPr>
        <w:spacing w:after="0" w:line="360" w:lineRule="auto"/>
        <w:rPr>
          <w:rFonts w:ascii="Tahoma" w:hAnsi="Arial" w:cs="Arial"/>
          <w:iCs/>
          <w:sz w:val="24"/>
          <w:szCs w:val="24"/>
        </w:rPr>
      </w:pPr>
      <w:r>
        <w:rPr>
          <w:rFonts w:ascii="Tahoma" w:hAnsi="Arial"/>
          <w:iCs/>
          <w:sz w:val="24"/>
        </w:rPr>
        <w:t>[</w:t>
      </w:r>
      <w:r>
        <w:rPr>
          <w:rFonts w:ascii="Tahoma" w:hAnsi="Arial"/>
          <w:iCs/>
          <w:sz w:val="24"/>
        </w:rPr>
        <w:t>เทศมณฑล</w:t>
      </w:r>
      <w:r>
        <w:rPr>
          <w:rFonts w:ascii="Tahoma" w:hAnsi="Arial"/>
          <w:iCs/>
          <w:sz w:val="24"/>
        </w:rPr>
        <w:t>] (</w:t>
      </w:r>
      <w:r>
        <w:rPr>
          <w:rFonts w:ascii="Tahoma" w:hAnsi="Arial"/>
          <w:iCs/>
          <w:sz w:val="24"/>
        </w:rPr>
        <w:t>เพิ่มข้อมูลเกี่ยวกับจำนวน</w:t>
      </w:r>
      <w:r>
        <w:rPr>
          <w:rFonts w:ascii="Tahoma" w:hAnsi="Arial"/>
          <w:iCs/>
          <w:sz w:val="24"/>
        </w:rPr>
        <w:t xml:space="preserve"> </w:t>
      </w:r>
      <w:r>
        <w:rPr>
          <w:rFonts w:ascii="Tahoma" w:hAnsi="Arial"/>
          <w:iCs/>
          <w:sz w:val="24"/>
        </w:rPr>
        <w:t>ระยะเวลา</w:t>
      </w:r>
      <w:r>
        <w:rPr>
          <w:rFonts w:ascii="Tahoma" w:hAnsi="Arial"/>
          <w:iCs/>
          <w:sz w:val="24"/>
        </w:rPr>
        <w:t xml:space="preserve"> </w:t>
      </w:r>
      <w:r>
        <w:rPr>
          <w:rFonts w:ascii="Tahoma" w:hAnsi="Arial"/>
          <w:iCs/>
          <w:sz w:val="24"/>
        </w:rPr>
        <w:t>และขอบเขตของสิทธิประโยชน์ที่มีภายใต้ข้อตกลงอย่างละเอียดเพียงพอ</w:t>
      </w:r>
      <w:r>
        <w:rPr>
          <w:rFonts w:ascii="Tahoma" w:hAnsi="Arial"/>
          <w:iCs/>
          <w:sz w:val="24"/>
        </w:rPr>
        <w:t xml:space="preserve"> </w:t>
      </w:r>
      <w:r>
        <w:rPr>
          <w:rFonts w:ascii="Tahoma" w:hAnsi="Arial"/>
          <w:iCs/>
          <w:sz w:val="24"/>
        </w:rPr>
        <w:t>เพื่อรับรองว่าผู้รับสิทธิประโยชน์จะเข้าใจถึงสิทธิประโยชน์ที่จะได้รับ</w:t>
      </w:r>
      <w:r>
        <w:rPr>
          <w:rFonts w:ascii="Tahoma" w:hAnsi="Arial"/>
          <w:iCs/>
          <w:sz w:val="24"/>
        </w:rPr>
        <w:t>)</w:t>
      </w:r>
    </w:p>
    <w:p w14:paraId="0DA01DC0" w14:textId="77777777" w:rsidR="00196D07" w:rsidRPr="00196D07" w:rsidRDefault="00196D07" w:rsidP="00DF0B49">
      <w:pPr>
        <w:spacing w:after="0" w:line="360" w:lineRule="auto"/>
        <w:ind w:left="360"/>
        <w:contextualSpacing/>
        <w:rPr>
          <w:rFonts w:ascii="Arial" w:hAnsi="Arial" w:cs="Arial"/>
          <w:iCs/>
          <w:sz w:val="24"/>
          <w:szCs w:val="24"/>
        </w:rPr>
      </w:pPr>
    </w:p>
    <w:p w14:paraId="4529740D" w14:textId="229E0CFB" w:rsidR="00196D07" w:rsidRPr="00937BA3" w:rsidRDefault="00196D07" w:rsidP="00DF0B49">
      <w:pPr>
        <w:spacing w:after="0" w:line="360" w:lineRule="auto"/>
        <w:contextualSpacing/>
        <w:rPr>
          <w:rFonts w:ascii="Tahoma" w:hAnsi="Arial" w:cs="Angsana New" w:hint="cs"/>
          <w:b/>
          <w:sz w:val="24"/>
          <w:szCs w:val="30"/>
          <w:cs/>
          <w:lang w:bidi="th-TH"/>
        </w:rPr>
      </w:pPr>
      <w:r>
        <w:rPr>
          <w:rFonts w:ascii="Tahoma" w:hAnsi="Arial"/>
          <w:b/>
          <w:sz w:val="24"/>
          <w:szCs w:val="24"/>
        </w:rPr>
        <w:t>การประสานงานการดูแล</w:t>
      </w:r>
    </w:p>
    <w:p w14:paraId="3C046DEC" w14:textId="77777777" w:rsidR="00020F50" w:rsidRPr="00196D07" w:rsidRDefault="00020F5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6255E9D1" w14:textId="369C26B1" w:rsidR="00196D07" w:rsidRPr="0041271B" w:rsidRDefault="00196D07">
      <w:pPr>
        <w:pStyle w:val="ListParagraph"/>
        <w:numPr>
          <w:ilvl w:val="0"/>
          <w:numId w:val="26"/>
        </w:numPr>
        <w:spacing w:after="0" w:line="360" w:lineRule="auto"/>
        <w:rPr>
          <w:rFonts w:ascii="Tahoma" w:hAnsi="Arial" w:cs="Arial"/>
          <w:bCs/>
          <w:sz w:val="24"/>
          <w:szCs w:val="24"/>
        </w:rPr>
      </w:pPr>
      <w:r>
        <w:rPr>
          <w:rFonts w:ascii="Tahoma" w:hAnsi="Arial"/>
          <w:bCs/>
          <w:sz w:val="24"/>
          <w:szCs w:val="24"/>
        </w:rPr>
        <w:t>บริการประสานงานการดูแลประกอบด้วยกิจกรรมต่างๆ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เพื่อประสานงานการดูแลภาวะ</w:t>
      </w:r>
      <w:r>
        <w:rPr>
          <w:rFonts w:ascii="Tahoma" w:hAnsi="Arial"/>
          <w:sz w:val="24"/>
          <w:szCs w:val="24"/>
        </w:rPr>
        <w:t>การใช้สารเสพติด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การดูแลสุขภาพจิต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และการดูแลทางการแพทย์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รวมถึงสร้างเชื่อมต่อเข้ากับบริการและการสนับสนุนเพื่อสุขภาพของคุณ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การประสานงานการดูแลมีให้บริการพร้อมกับบริการทั้งหมด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และอาจเกิดขึ้นได้ทั้งในและนอกสถานพยาบาล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รวมถึงในชุมชนของคุณ</w:t>
      </w:r>
    </w:p>
    <w:p w14:paraId="14F7E1A0" w14:textId="54B4FC53" w:rsidR="00196D07" w:rsidRPr="0041271B" w:rsidRDefault="00196D07">
      <w:pPr>
        <w:pStyle w:val="ListParagraph"/>
        <w:numPr>
          <w:ilvl w:val="0"/>
          <w:numId w:val="26"/>
        </w:numPr>
        <w:spacing w:after="0" w:line="360" w:lineRule="auto"/>
        <w:rPr>
          <w:rFonts w:ascii="Tahoma" w:hAnsi="Arial" w:cs="Arial"/>
          <w:bCs/>
          <w:sz w:val="24"/>
          <w:szCs w:val="24"/>
        </w:rPr>
      </w:pPr>
      <w:r>
        <w:rPr>
          <w:rFonts w:ascii="Tahoma" w:hAnsi="Arial"/>
          <w:bCs/>
          <w:sz w:val="24"/>
          <w:szCs w:val="24"/>
        </w:rPr>
        <w:t>บริการประสานงานการดูแลรวมถึงการประสานงานกับผู้ให้บริการด้านการแพทย์และสุขภาพจิตเพื่อติดตามและสนับสนุนสภาวะสุขภาพ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การวางแผนออกจากสถานบำบัด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และการประสานงานกับบริการเสริมต่างๆ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รวมถึงการเชื่อมต่อคุณเข้ากับบริการตามชุมชน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เช่น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การดูแลเด็ก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การขนส่ง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และที่อยู่อาศัย</w:t>
      </w:r>
    </w:p>
    <w:p w14:paraId="049783C8" w14:textId="44BD4D73" w:rsidR="00196D07" w:rsidRPr="0041271B" w:rsidRDefault="00196D07">
      <w:pPr>
        <w:pStyle w:val="ListParagraph"/>
        <w:numPr>
          <w:ilvl w:val="0"/>
          <w:numId w:val="26"/>
        </w:numPr>
        <w:spacing w:after="0" w:line="360" w:lineRule="auto"/>
        <w:rPr>
          <w:rFonts w:ascii="Tahoma" w:hAnsi="Arial" w:cs="Arial"/>
          <w:iCs/>
          <w:sz w:val="28"/>
          <w:szCs w:val="24"/>
        </w:rPr>
      </w:pPr>
      <w:r>
        <w:rPr>
          <w:rFonts w:ascii="Tahoma" w:hAnsi="Arial"/>
          <w:iCs/>
          <w:sz w:val="24"/>
        </w:rPr>
        <w:t>[</w:t>
      </w:r>
      <w:r>
        <w:rPr>
          <w:rFonts w:ascii="Tahoma" w:hAnsi="Arial"/>
          <w:iCs/>
          <w:sz w:val="24"/>
        </w:rPr>
        <w:t>เทศมณฑล</w:t>
      </w:r>
      <w:r>
        <w:rPr>
          <w:rFonts w:ascii="Tahoma" w:hAnsi="Arial"/>
          <w:iCs/>
          <w:sz w:val="24"/>
        </w:rPr>
        <w:t>] (</w:t>
      </w:r>
      <w:r>
        <w:rPr>
          <w:rFonts w:ascii="Tahoma" w:hAnsi="Arial"/>
          <w:iCs/>
          <w:sz w:val="24"/>
        </w:rPr>
        <w:t>เพิ่มข้อมูลเกี่ยวกับจำนวน</w:t>
      </w:r>
      <w:r>
        <w:rPr>
          <w:rFonts w:ascii="Tahoma" w:hAnsi="Arial"/>
          <w:iCs/>
          <w:sz w:val="24"/>
        </w:rPr>
        <w:t xml:space="preserve"> </w:t>
      </w:r>
      <w:r>
        <w:rPr>
          <w:rFonts w:ascii="Tahoma" w:hAnsi="Arial"/>
          <w:iCs/>
          <w:sz w:val="24"/>
        </w:rPr>
        <w:t>ระยะเวลา</w:t>
      </w:r>
      <w:r>
        <w:rPr>
          <w:rFonts w:ascii="Tahoma" w:hAnsi="Arial"/>
          <w:iCs/>
          <w:sz w:val="24"/>
        </w:rPr>
        <w:t xml:space="preserve"> </w:t>
      </w:r>
      <w:r>
        <w:rPr>
          <w:rFonts w:ascii="Tahoma" w:hAnsi="Arial"/>
          <w:iCs/>
          <w:sz w:val="24"/>
        </w:rPr>
        <w:t>และขอบเขตของสิทธิประโยชน์ที่มีภายใต้ข้อตกลงอย่างละเอียดเพียงพอ</w:t>
      </w:r>
      <w:r>
        <w:rPr>
          <w:rFonts w:ascii="Tahoma" w:hAnsi="Arial"/>
          <w:iCs/>
          <w:sz w:val="24"/>
        </w:rPr>
        <w:t xml:space="preserve"> </w:t>
      </w:r>
      <w:r>
        <w:rPr>
          <w:rFonts w:ascii="Tahoma" w:hAnsi="Arial"/>
          <w:iCs/>
          <w:sz w:val="24"/>
        </w:rPr>
        <w:t>เพื่อรับรองว่าผู้รับสิทธิประโยชน์จะเข้าใจถึงสิทธิประโยชน์ที่จะได้รับ</w:t>
      </w:r>
      <w:r>
        <w:rPr>
          <w:rFonts w:ascii="Tahoma" w:hAnsi="Arial"/>
          <w:iCs/>
          <w:sz w:val="24"/>
        </w:rPr>
        <w:t>)</w:t>
      </w:r>
    </w:p>
    <w:p w14:paraId="347E9595" w14:textId="60BC689B" w:rsidR="005D6F70" w:rsidRDefault="005D6F70" w:rsidP="0041271B">
      <w:pPr>
        <w:spacing w:after="0" w:line="360" w:lineRule="auto"/>
        <w:contextualSpacing/>
        <w:rPr>
          <w:rFonts w:ascii="Arial" w:hAnsi="Arial" w:cs="Arial"/>
          <w:iCs/>
          <w:sz w:val="28"/>
          <w:szCs w:val="24"/>
        </w:rPr>
      </w:pPr>
    </w:p>
    <w:p w14:paraId="03C26F81" w14:textId="1BE3BB77" w:rsidR="00394CEB" w:rsidRPr="00394CEB" w:rsidRDefault="00394CEB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บริการบำบัดโดยการให้สิ่งจูงใจ</w:t>
      </w:r>
      <w:r>
        <w:rPr>
          <w:rFonts w:ascii="Tahoma" w:hAnsi="Arial"/>
          <w:b/>
          <w:sz w:val="24"/>
          <w:szCs w:val="24"/>
        </w:rPr>
        <w:t xml:space="preserve"> (</w:t>
      </w:r>
      <w:r>
        <w:rPr>
          <w:rFonts w:ascii="Tahoma" w:hAnsi="Arial"/>
          <w:b/>
          <w:sz w:val="24"/>
          <w:szCs w:val="24"/>
        </w:rPr>
        <w:t>แตกต่างกันไปตามเทศมณฑล</w:t>
      </w:r>
      <w:r>
        <w:rPr>
          <w:rFonts w:ascii="Tahoma" w:hAnsi="Arial"/>
          <w:b/>
          <w:sz w:val="24"/>
          <w:szCs w:val="24"/>
        </w:rPr>
        <w:t>)</w:t>
      </w:r>
    </w:p>
    <w:p w14:paraId="2B9B4705" w14:textId="5E7B87E1" w:rsidR="00394CEB" w:rsidRPr="0041271B" w:rsidRDefault="00394CEB">
      <w:pPr>
        <w:pStyle w:val="ListParagraph"/>
        <w:numPr>
          <w:ilvl w:val="0"/>
          <w:numId w:val="27"/>
        </w:numPr>
        <w:spacing w:after="0" w:line="360" w:lineRule="auto"/>
        <w:rPr>
          <w:rFonts w:ascii="Tahoma" w:hAnsi="Arial" w:cs="Arial"/>
          <w:bCs/>
          <w:sz w:val="24"/>
          <w:szCs w:val="24"/>
        </w:rPr>
      </w:pPr>
      <w:r>
        <w:rPr>
          <w:rFonts w:ascii="Tahoma" w:hAnsi="Arial"/>
          <w:bCs/>
          <w:sz w:val="24"/>
          <w:szCs w:val="24"/>
        </w:rPr>
        <w:t>**</w:t>
      </w:r>
      <w:r>
        <w:rPr>
          <w:rFonts w:ascii="Tahoma" w:hAnsi="Arial"/>
          <w:bCs/>
          <w:sz w:val="24"/>
          <w:szCs w:val="24"/>
        </w:rPr>
        <w:t>บริการบำบัดโดยการให้สิ่งจูงใจเป็นทางเลือกสำหรับเทศมณฑลที่เข้าร่วม</w:t>
      </w:r>
      <w:r>
        <w:rPr>
          <w:rFonts w:ascii="Tahoma" w:hAnsi="Arial"/>
          <w:bCs/>
          <w:sz w:val="24"/>
          <w:szCs w:val="24"/>
        </w:rPr>
        <w:t xml:space="preserve"> [</w:t>
      </w:r>
      <w:r>
        <w:rPr>
          <w:rFonts w:ascii="Tahoma" w:hAnsi="Arial"/>
          <w:bCs/>
          <w:sz w:val="24"/>
          <w:szCs w:val="24"/>
        </w:rPr>
        <w:t>เทศมณฑลควรอธิบายหากไม่ได้ให้บริการบำบัดโดยการให้สิ่งจูงใจ</w:t>
      </w:r>
      <w:r>
        <w:rPr>
          <w:rFonts w:ascii="Tahoma" w:hAnsi="Arial"/>
          <w:bCs/>
          <w:sz w:val="24"/>
          <w:szCs w:val="24"/>
        </w:rPr>
        <w:t>]</w:t>
      </w:r>
    </w:p>
    <w:p w14:paraId="53104D77" w14:textId="649E44C0" w:rsidR="00394CEB" w:rsidRPr="0041271B" w:rsidRDefault="00394CEB">
      <w:pPr>
        <w:pStyle w:val="ListParagraph"/>
        <w:numPr>
          <w:ilvl w:val="0"/>
          <w:numId w:val="27"/>
        </w:numPr>
        <w:spacing w:after="0" w:line="360" w:lineRule="auto"/>
        <w:rPr>
          <w:rFonts w:ascii="Tahoma" w:hAnsi="Arial" w:cs="Arial"/>
          <w:bCs/>
          <w:sz w:val="24"/>
          <w:szCs w:val="24"/>
        </w:rPr>
      </w:pPr>
      <w:r>
        <w:rPr>
          <w:rFonts w:ascii="Tahoma" w:hAnsi="Arial"/>
          <w:bCs/>
          <w:sz w:val="24"/>
          <w:szCs w:val="24"/>
        </w:rPr>
        <w:t>บริการบำบัดโดยการให้สิ่งจูงใจเป็นการรักษาตามหลักฐานจากการใช้สารกระตุ้น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โดยผู้รับสิทธิประโยชน์จะมีสิทธิ์จะเข้ารับบริการบริหารจัดการเชิงสถานการณ์สำหรับผู้ป่วยนอกตามขั้นตอนเป็นเวลา</w:t>
      </w:r>
      <w:r>
        <w:rPr>
          <w:rFonts w:ascii="Tahoma" w:hAnsi="Arial"/>
          <w:bCs/>
          <w:sz w:val="24"/>
          <w:szCs w:val="24"/>
        </w:rPr>
        <w:t xml:space="preserve"> 24 </w:t>
      </w:r>
      <w:r>
        <w:rPr>
          <w:rFonts w:ascii="Tahoma" w:hAnsi="Arial"/>
          <w:bCs/>
          <w:sz w:val="24"/>
          <w:szCs w:val="24"/>
        </w:rPr>
        <w:t>สัปดาห์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ตามด้วยการรักษาเพิ่มเติมหกเดือนหรือมากกว่า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รวมถึงบริการสนับสนุนการฟื้นฟูโดยไม่มีสิ่งจูงใจ</w:t>
      </w:r>
    </w:p>
    <w:p w14:paraId="70E48472" w14:textId="77777777" w:rsidR="00394CEB" w:rsidRPr="0041271B" w:rsidRDefault="00394CEB">
      <w:pPr>
        <w:pStyle w:val="ListParagraph"/>
        <w:numPr>
          <w:ilvl w:val="0"/>
          <w:numId w:val="27"/>
        </w:numPr>
        <w:spacing w:after="0" w:line="360" w:lineRule="auto"/>
        <w:rPr>
          <w:rFonts w:ascii="Tahoma" w:hAnsi="Arial" w:cs="Arial"/>
          <w:bCs/>
          <w:sz w:val="24"/>
          <w:szCs w:val="24"/>
        </w:rPr>
      </w:pPr>
      <w:r>
        <w:rPr>
          <w:rFonts w:ascii="Tahoma" w:hAnsi="Arial"/>
          <w:bCs/>
          <w:sz w:val="24"/>
          <w:szCs w:val="24"/>
        </w:rPr>
        <w:t>ในช่วง</w:t>
      </w:r>
      <w:r>
        <w:rPr>
          <w:rFonts w:ascii="Tahoma" w:hAnsi="Arial"/>
          <w:bCs/>
          <w:sz w:val="24"/>
          <w:szCs w:val="24"/>
        </w:rPr>
        <w:t xml:space="preserve"> 12 </w:t>
      </w:r>
      <w:r>
        <w:rPr>
          <w:rFonts w:ascii="Tahoma" w:hAnsi="Arial"/>
          <w:bCs/>
          <w:sz w:val="24"/>
          <w:szCs w:val="24"/>
        </w:rPr>
        <w:t>สัปดาห์แรกของบริการบำบัดโดยการให้สิ่งจูงใจประกอบด้วยสิ่งจูงใจเพื่อให้บรรลุเป้าหมายการรักษา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โดยเฉพาะการไม่ใช้สารกระตุ้น</w:t>
      </w:r>
      <w:r>
        <w:rPr>
          <w:rFonts w:ascii="Tahoma" w:hAnsi="Arial"/>
          <w:bCs/>
          <w:sz w:val="24"/>
          <w:szCs w:val="24"/>
        </w:rPr>
        <w:t xml:space="preserve"> (</w:t>
      </w:r>
      <w:r>
        <w:rPr>
          <w:rFonts w:ascii="Tahoma" w:hAnsi="Arial"/>
          <w:bCs/>
          <w:sz w:val="24"/>
          <w:szCs w:val="24"/>
        </w:rPr>
        <w:t>เช่น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โคเคน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แอมเฟตามีน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และเมทแอมเฟตามีน</w:t>
      </w:r>
      <w:r>
        <w:rPr>
          <w:rFonts w:ascii="Tahoma" w:hAnsi="Arial"/>
          <w:bCs/>
          <w:sz w:val="24"/>
          <w:szCs w:val="24"/>
        </w:rPr>
        <w:t xml:space="preserve">) </w:t>
      </w:r>
      <w:r>
        <w:rPr>
          <w:rFonts w:ascii="Tahoma" w:hAnsi="Arial"/>
          <w:bCs/>
          <w:sz w:val="24"/>
          <w:szCs w:val="24"/>
        </w:rPr>
        <w:t>ซึ่งจะยืนยันด้วยการตรวจสารเสพติดในปัสสาวะ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สิ่งจูงใจประกอบด้วยสิ่งที่เทียบเท่าเงินสด</w:t>
      </w:r>
      <w:r>
        <w:rPr>
          <w:rFonts w:ascii="Tahoma" w:hAnsi="Arial"/>
          <w:bCs/>
          <w:sz w:val="24"/>
          <w:szCs w:val="24"/>
        </w:rPr>
        <w:t xml:space="preserve"> (</w:t>
      </w:r>
      <w:r>
        <w:rPr>
          <w:rFonts w:ascii="Tahoma" w:hAnsi="Arial"/>
          <w:bCs/>
          <w:sz w:val="24"/>
          <w:szCs w:val="24"/>
        </w:rPr>
        <w:t>เช่น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บัตรของขวัญ</w:t>
      </w:r>
      <w:r>
        <w:rPr>
          <w:rFonts w:ascii="Tahoma" w:hAnsi="Arial"/>
          <w:bCs/>
          <w:sz w:val="24"/>
          <w:szCs w:val="24"/>
        </w:rPr>
        <w:t xml:space="preserve">) </w:t>
      </w:r>
    </w:p>
    <w:p w14:paraId="1761D1A6" w14:textId="20FB8E4F" w:rsidR="00394CEB" w:rsidRPr="0041271B" w:rsidRDefault="00394CEB">
      <w:pPr>
        <w:pStyle w:val="ListParagraph"/>
        <w:numPr>
          <w:ilvl w:val="0"/>
          <w:numId w:val="27"/>
        </w:numPr>
        <w:spacing w:after="0" w:line="360" w:lineRule="auto"/>
        <w:rPr>
          <w:rFonts w:ascii="Tahoma" w:hAnsi="Arial" w:cs="Arial"/>
          <w:bCs/>
          <w:sz w:val="24"/>
          <w:szCs w:val="24"/>
        </w:rPr>
      </w:pPr>
      <w:r>
        <w:rPr>
          <w:rFonts w:ascii="Tahoma" w:hAnsi="Arial"/>
          <w:bCs/>
          <w:sz w:val="24"/>
          <w:szCs w:val="24"/>
        </w:rPr>
        <w:t>บริการบำบัดโดยการให้สิ่งจูงใจมีให้บริการเฉพาะผู้รับสิทธิประโยชน์ที่รับบริการในสถานที่ที่ไม่ใช่ที่พักอาศัย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ซึ่งดำเนินการโดยผู้ให้บริการที่เข้าร่วม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รวมถึงลงทะเบียนและเข้าร่วมในโครงการรักษาที่ครอบคลุมและเป็นรายบุคคล</w:t>
      </w:r>
      <w:r>
        <w:rPr>
          <w:rFonts w:ascii="Tahoma" w:hAnsi="Arial"/>
          <w:bCs/>
          <w:sz w:val="24"/>
          <w:szCs w:val="24"/>
        </w:rPr>
        <w:t xml:space="preserve"> </w:t>
      </w:r>
    </w:p>
    <w:p w14:paraId="4B0CD366" w14:textId="28EBB7D6" w:rsidR="00394CEB" w:rsidRPr="0041271B" w:rsidRDefault="00394CEB">
      <w:pPr>
        <w:pStyle w:val="ListParagraph"/>
        <w:numPr>
          <w:ilvl w:val="0"/>
          <w:numId w:val="27"/>
        </w:numPr>
        <w:spacing w:after="0" w:line="360" w:lineRule="auto"/>
        <w:rPr>
          <w:rFonts w:ascii="Tahoma" w:hAnsi="Arial" w:cs="Arial"/>
          <w:bCs/>
          <w:sz w:val="24"/>
          <w:szCs w:val="24"/>
        </w:rPr>
      </w:pPr>
      <w:r>
        <w:rPr>
          <w:rFonts w:ascii="Tahoma" w:hAnsi="Arial"/>
          <w:bCs/>
          <w:sz w:val="24"/>
          <w:szCs w:val="24"/>
        </w:rPr>
        <w:t>[</w:t>
      </w:r>
      <w:r>
        <w:rPr>
          <w:rFonts w:ascii="Tahoma" w:hAnsi="Arial"/>
          <w:bCs/>
          <w:sz w:val="24"/>
          <w:szCs w:val="24"/>
        </w:rPr>
        <w:t>เทศมณฑล</w:t>
      </w:r>
      <w:r>
        <w:rPr>
          <w:rFonts w:ascii="Tahoma" w:hAnsi="Arial"/>
          <w:bCs/>
          <w:sz w:val="24"/>
          <w:szCs w:val="24"/>
        </w:rPr>
        <w:t>] (</w:t>
      </w:r>
      <w:r>
        <w:rPr>
          <w:rFonts w:ascii="Tahoma" w:hAnsi="Arial"/>
          <w:bCs/>
          <w:sz w:val="24"/>
          <w:szCs w:val="24"/>
        </w:rPr>
        <w:t>เพิ่มข้อมูลเกี่ยวกับจำนวน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ระยะเวลา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และขอบเขตของสิทธิประโยชน์ที่มีภายใต้ข้อตกลงอย่างละเอียดเพียงพอ</w:t>
      </w:r>
      <w:r>
        <w:rPr>
          <w:rFonts w:ascii="Tahoma" w:hAnsi="Arial"/>
          <w:bCs/>
          <w:sz w:val="24"/>
          <w:szCs w:val="24"/>
        </w:rPr>
        <w:t xml:space="preserve"> </w:t>
      </w:r>
      <w:r>
        <w:rPr>
          <w:rFonts w:ascii="Tahoma" w:hAnsi="Arial"/>
          <w:bCs/>
          <w:sz w:val="24"/>
          <w:szCs w:val="24"/>
        </w:rPr>
        <w:t>เพื่อรับรองว่าผู้รับสิทธิประโยชน์จะเข้าใจถึงสิทธิประโยชน์ที่จะได้รับ</w:t>
      </w:r>
      <w:r>
        <w:rPr>
          <w:rFonts w:ascii="Tahoma" w:hAnsi="Arial"/>
          <w:bCs/>
          <w:sz w:val="24"/>
          <w:szCs w:val="24"/>
        </w:rPr>
        <w:t>)</w:t>
      </w:r>
    </w:p>
    <w:p w14:paraId="5C8EB10C" w14:textId="77777777" w:rsidR="002C35BC" w:rsidRPr="00D64714" w:rsidRDefault="002C35BC" w:rsidP="00213FC7"/>
    <w:p w14:paraId="2A782933" w14:textId="1812FA60" w:rsidR="00D64714" w:rsidRDefault="223EA7F1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การตรวจคัดโรค</w:t>
      </w:r>
      <w:r>
        <w:rPr>
          <w:rFonts w:ascii="Tahoma" w:hAnsi="Arial"/>
          <w:b/>
          <w:bCs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การบำบัดแบบสั้น</w:t>
      </w:r>
      <w:r>
        <w:rPr>
          <w:rFonts w:ascii="Tahoma" w:hAnsi="Arial"/>
          <w:b/>
          <w:bCs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การส่งต่อการรักษา</w:t>
      </w:r>
      <w:r>
        <w:rPr>
          <w:rFonts w:ascii="Tahoma" w:hAnsi="Arial"/>
          <w:sz w:val="24"/>
          <w:szCs w:val="24"/>
        </w:rPr>
        <w:t xml:space="preserve"> </w:t>
      </w:r>
    </w:p>
    <w:p w14:paraId="307E74AA" w14:textId="77777777" w:rsidR="002C35BC" w:rsidRDefault="002C35BC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0A8912F8" w14:textId="498A0AA9" w:rsidR="00745BF1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การคัดกรองแอลกอฮอล์และสารเสพติ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ประเมิ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บำบัดแบบสั้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การส่งต่อการรักษาไม่ใช่สิทธิประโยชน์ข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CB425E" w:rsidRPr="00CB425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CB425E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ต่เป็นสิทธิประโยชน์ในแบบจ่ายค่าบริการตามที่ใช้ของ</w:t>
      </w:r>
      <w:r w:rsidR="00CB425E" w:rsidRPr="00CB425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101580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</w:t>
      </w:r>
      <w:r w:rsidR="00101580" w:rsidRPr="00101580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101580">
        <w:rPr>
          <w:rFonts w:ascii="Tahoma" w:hAnsi="Arial"/>
          <w:sz w:val="24"/>
          <w:szCs w:val="24"/>
        </w:rPr>
        <w:t>Managed Care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ของ</w:t>
      </w:r>
      <w:r w:rsidR="00101580" w:rsidRPr="00101580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101580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สำหรับผู้รับสิทธิประโยชน์ที่มีอายุตั้งแต่</w:t>
      </w:r>
      <w:r w:rsidRPr="29CA9EA2">
        <w:rPr>
          <w:rFonts w:ascii="Tahoma" w:hAnsi="Arial"/>
          <w:sz w:val="24"/>
          <w:szCs w:val="24"/>
        </w:rPr>
        <w:t xml:space="preserve"> 11 </w:t>
      </w:r>
      <w:r w:rsidRPr="29CA9EA2">
        <w:rPr>
          <w:rFonts w:ascii="Tahoma" w:hAnsi="Arial"/>
          <w:sz w:val="24"/>
          <w:szCs w:val="24"/>
        </w:rPr>
        <w:t>ปีขึ้นไป</w:t>
      </w:r>
      <w:r w:rsidRPr="29CA9EA2">
        <w:rPr>
          <w:rFonts w:ascii="Tahoma" w:hAnsi="Arial"/>
          <w:sz w:val="24"/>
          <w:szCs w:val="24"/>
        </w:rPr>
        <w:t xml:space="preserve">  </w:t>
      </w:r>
      <w:r w:rsidRPr="29CA9EA2">
        <w:rPr>
          <w:rFonts w:ascii="Tahoma" w:hAnsi="Arial"/>
          <w:sz w:val="24"/>
          <w:szCs w:val="24"/>
        </w:rPr>
        <w:t>แผน</w:t>
      </w:r>
      <w:r w:rsidR="00082550" w:rsidRPr="00082550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="00082550">
        <w:rPr>
          <w:rFonts w:ascii="Tahoma" w:hAnsi="Arial" w:cs="Angsana New" w:hint="cs"/>
          <w:sz w:val="24"/>
          <w:szCs w:val="24"/>
          <w:cs/>
          <w:lang w:bidi="th-TH"/>
        </w:rPr>
        <w:t xml:space="preserve"> </w:t>
      </w:r>
      <w:r w:rsidRPr="00082550">
        <w:rPr>
          <w:rFonts w:ascii="Tahoma" w:hAnsi="Arial"/>
          <w:sz w:val="24"/>
          <w:szCs w:val="24"/>
        </w:rPr>
        <w:t>Managed Care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จะต้องให้บริการครอบคลุมถึงการใช้สารเสพติ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วมถึงการคัดกรองการใช้แอลกอฮอล์และสารเสพติ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ประเมิ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บำบัดแบบสั้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การส่งการรักษา</w:t>
      </w:r>
      <w:r w:rsidRPr="29CA9EA2">
        <w:rPr>
          <w:rFonts w:ascii="Tahoma" w:hAnsi="Arial"/>
          <w:sz w:val="24"/>
          <w:szCs w:val="24"/>
        </w:rPr>
        <w:t xml:space="preserve"> (SABIRT) </w:t>
      </w:r>
      <w:r w:rsidRPr="29CA9EA2">
        <w:rPr>
          <w:rFonts w:ascii="Tahoma" w:hAnsi="Arial"/>
          <w:sz w:val="24"/>
          <w:szCs w:val="24"/>
        </w:rPr>
        <w:t>สำหรับผู้รับสิทธิประโยชน์ที่มีอายุ</w:t>
      </w:r>
      <w:r w:rsidRPr="29CA9EA2">
        <w:rPr>
          <w:rFonts w:ascii="Tahoma" w:hAnsi="Arial"/>
          <w:sz w:val="24"/>
          <w:szCs w:val="24"/>
        </w:rPr>
        <w:t xml:space="preserve"> 11 </w:t>
      </w:r>
      <w:r w:rsidRPr="29CA9EA2">
        <w:rPr>
          <w:rFonts w:ascii="Tahoma" w:hAnsi="Arial"/>
          <w:sz w:val="24"/>
          <w:szCs w:val="24"/>
        </w:rPr>
        <w:t>ปีขึ้นไป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4C1919A1" w14:textId="77777777" w:rsidR="00745BF1" w:rsidRDefault="00745BF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62E7BA06" w14:textId="00D58D1B" w:rsidR="00745BF1" w:rsidRPr="00937BA3" w:rsidRDefault="00745BF1" w:rsidP="00DF0B49">
      <w:pPr>
        <w:spacing w:after="0" w:line="360" w:lineRule="auto"/>
        <w:contextualSpacing/>
        <w:rPr>
          <w:rFonts w:ascii="Tahoma" w:hAnsi="Arial" w:cs="Angsana New" w:hint="cs"/>
          <w:b/>
          <w:bCs/>
          <w:sz w:val="24"/>
          <w:szCs w:val="30"/>
          <w:cs/>
          <w:lang w:bidi="th-TH"/>
        </w:rPr>
      </w:pPr>
      <w:r>
        <w:rPr>
          <w:rFonts w:ascii="Tahoma" w:hAnsi="Arial"/>
          <w:b/>
          <w:bCs/>
          <w:sz w:val="24"/>
          <w:szCs w:val="24"/>
        </w:rPr>
        <w:t>บริการช่วยเหลือระยะแรกเริ่ม</w:t>
      </w:r>
    </w:p>
    <w:p w14:paraId="0AEBC32D" w14:textId="77777777" w:rsidR="00745BF1" w:rsidRDefault="00745BF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22569C9B" w14:textId="7B890002" w:rsidR="00D64714" w:rsidRPr="00937BA3" w:rsidRDefault="29CA9EA2" w:rsidP="00DF0B49">
      <w:pPr>
        <w:spacing w:after="0" w:line="360" w:lineRule="auto"/>
        <w:contextualSpacing/>
        <w:rPr>
          <w:rFonts w:ascii="Tahoma" w:hAnsi="Arial" w:cs="Angsana New" w:hint="cs"/>
          <w:sz w:val="24"/>
          <w:szCs w:val="30"/>
          <w:cs/>
          <w:lang w:bidi="th-TH"/>
        </w:rPr>
      </w:pPr>
      <w:r w:rsidRPr="29CA9EA2">
        <w:rPr>
          <w:rFonts w:ascii="Tahoma" w:hAnsi="Arial"/>
          <w:sz w:val="24"/>
          <w:szCs w:val="24"/>
        </w:rPr>
        <w:t>บริการช่วยเหลือระยะแรกเริ่มรวมอยู่ใ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082550" w:rsidRPr="00082550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082550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สำหรับผู้รับสิทธิประโยชน์ที่มีอายุต่ำกว่า</w:t>
      </w:r>
      <w:r w:rsidRPr="29CA9EA2">
        <w:rPr>
          <w:rFonts w:ascii="Tahoma" w:hAnsi="Arial"/>
          <w:sz w:val="24"/>
          <w:szCs w:val="24"/>
        </w:rPr>
        <w:t xml:space="preserve"> 21 </w:t>
      </w:r>
      <w:r w:rsidRPr="29CA9EA2">
        <w:rPr>
          <w:rFonts w:ascii="Tahoma" w:hAnsi="Arial"/>
          <w:sz w:val="24"/>
          <w:szCs w:val="24"/>
        </w:rPr>
        <w:t>ปี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ผู้รับสิทธิประโยชน์ที่มีอายุต่ำกว่า</w:t>
      </w:r>
      <w:r w:rsidRPr="29CA9EA2">
        <w:rPr>
          <w:rFonts w:ascii="Tahoma" w:hAnsi="Arial"/>
          <w:sz w:val="24"/>
          <w:szCs w:val="24"/>
        </w:rPr>
        <w:t xml:space="preserve"> 21 </w:t>
      </w:r>
      <w:r w:rsidRPr="29CA9EA2">
        <w:rPr>
          <w:rFonts w:ascii="Tahoma" w:hAnsi="Arial"/>
          <w:sz w:val="24"/>
          <w:szCs w:val="24"/>
        </w:rPr>
        <w:t>ปีที่ได้รับการคัดกรองและพิจารณาแล้วว่ามีความเสี่ยงต่อการใช้สารเสพติ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อาจได้รับบริการที่ครอบคลุมถึงภายใต้ระดับบริการสำหรับผู้ป่วยนอกเป็นบริการช่วยเหลือระยะแรกเริ่ม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บริการช่วยเหลือระยะแรกเริ่มไม่จำเป็นต้องวินิจฉัยการใช้สารเสพติ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กรณีสำหรับผู้รับสิทธิประโยชน์ที่มีอายุต่ำกว่า</w:t>
      </w:r>
      <w:r w:rsidRPr="29CA9EA2">
        <w:rPr>
          <w:rFonts w:ascii="Tahoma" w:hAnsi="Arial"/>
          <w:sz w:val="24"/>
          <w:szCs w:val="24"/>
        </w:rPr>
        <w:t xml:space="preserve"> 21 </w:t>
      </w:r>
      <w:r w:rsidRPr="29CA9EA2">
        <w:rPr>
          <w:rFonts w:ascii="Tahoma" w:hAnsi="Arial"/>
          <w:sz w:val="24"/>
          <w:szCs w:val="24"/>
        </w:rPr>
        <w:t>ปี</w:t>
      </w:r>
    </w:p>
    <w:p w14:paraId="60A612EB" w14:textId="77777777" w:rsidR="002C35BC" w:rsidRPr="00D64714" w:rsidRDefault="002C35BC" w:rsidP="00DF0B49">
      <w:pPr>
        <w:spacing w:after="0" w:line="360" w:lineRule="auto"/>
        <w:contextualSpacing/>
        <w:rPr>
          <w:rFonts w:ascii="Arial" w:hAnsi="Arial" w:cs="Arial"/>
          <w:strike/>
          <w:sz w:val="28"/>
          <w:szCs w:val="28"/>
        </w:rPr>
      </w:pPr>
    </w:p>
    <w:p w14:paraId="1DA45E7E" w14:textId="6A6F2B2E" w:rsidR="005D6F70" w:rsidRDefault="005D6F70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การตรวจคัดโรค</w:t>
      </w:r>
      <w:r>
        <w:rPr>
          <w:rFonts w:ascii="Tahoma" w:hAnsi="Arial"/>
          <w:b/>
          <w:sz w:val="24"/>
          <w:szCs w:val="24"/>
        </w:rPr>
        <w:t xml:space="preserve"> </w:t>
      </w:r>
      <w:r>
        <w:rPr>
          <w:rFonts w:ascii="Tahoma" w:hAnsi="Arial"/>
          <w:b/>
          <w:sz w:val="24"/>
          <w:szCs w:val="24"/>
        </w:rPr>
        <w:t>การวินิจฉัย</w:t>
      </w:r>
      <w:r>
        <w:rPr>
          <w:rFonts w:ascii="Tahoma" w:hAnsi="Arial"/>
          <w:b/>
          <w:sz w:val="24"/>
          <w:szCs w:val="24"/>
        </w:rPr>
        <w:t xml:space="preserve"> </w:t>
      </w:r>
      <w:r>
        <w:rPr>
          <w:rFonts w:ascii="Tahoma" w:hAnsi="Arial"/>
          <w:b/>
          <w:sz w:val="24"/>
          <w:szCs w:val="24"/>
        </w:rPr>
        <w:t>และการบำบัดรักษาในระยะแรกเริ่มและต่อเนื่องเป็นระยะ</w:t>
      </w:r>
      <w:r>
        <w:rPr>
          <w:rFonts w:ascii="Tahoma" w:hAnsi="Arial"/>
          <w:b/>
          <w:sz w:val="24"/>
          <w:szCs w:val="24"/>
        </w:rPr>
        <w:t xml:space="preserve"> </w:t>
      </w:r>
    </w:p>
    <w:p w14:paraId="7EE07341" w14:textId="77777777" w:rsidR="00020F50" w:rsidRPr="005D6F70" w:rsidRDefault="00020F5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68D92422" w14:textId="50E84F7F" w:rsidR="005D6F70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ผู้รับสิทธิประโยชน์ที่มีอายุต่ำกว่า</w:t>
      </w:r>
      <w:r w:rsidRPr="29CA9EA2">
        <w:rPr>
          <w:rFonts w:ascii="Tahoma" w:hAnsi="Arial"/>
          <w:sz w:val="24"/>
          <w:szCs w:val="24"/>
        </w:rPr>
        <w:t xml:space="preserve"> 21 </w:t>
      </w:r>
      <w:r w:rsidRPr="29CA9EA2">
        <w:rPr>
          <w:rFonts w:ascii="Tahoma" w:hAnsi="Arial"/>
          <w:sz w:val="24"/>
          <w:szCs w:val="24"/>
        </w:rPr>
        <w:t>ปีมีสิทธิ์ได้รับบริการที่อธิบายไว้ก่อนหน้าในคู่มือฉบับนี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วมถึ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บริการเพิ่มเติมของ</w:t>
      </w:r>
      <w:r w:rsidR="00082550" w:rsidRPr="00082550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082550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ผ่านสิทธิประโยชน์ที่เรียกว่าการตรวจคัดโรค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วินิจฉัย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การบำบัดรักษาในระยะแรกเริ่มและต่อเนื่องเป็นระยะ</w:t>
      </w:r>
    </w:p>
    <w:p w14:paraId="2174347D" w14:textId="77777777" w:rsidR="0041271B" w:rsidRPr="005F361C" w:rsidRDefault="0041271B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BC3D2E0" w14:textId="3BAA02FC" w:rsidR="005D6F70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ผู้รับสิทธิประโยชน์ต้องมีอายุต่ำกว่า</w:t>
      </w:r>
      <w:r w:rsidRPr="29CA9EA2">
        <w:rPr>
          <w:rFonts w:ascii="Tahoma" w:hAnsi="Arial"/>
          <w:sz w:val="24"/>
          <w:szCs w:val="24"/>
        </w:rPr>
        <w:t xml:space="preserve"> 21 </w:t>
      </w:r>
      <w:r w:rsidRPr="29CA9EA2">
        <w:rPr>
          <w:rFonts w:ascii="Tahoma" w:hAnsi="Arial"/>
          <w:sz w:val="24"/>
          <w:szCs w:val="24"/>
        </w:rPr>
        <w:t>ปีและตรงตามข้อกำหนดของ</w:t>
      </w:r>
      <w:r w:rsidR="00082550" w:rsidRPr="00082550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082550">
        <w:rPr>
          <w:rFonts w:ascii="Tahoma" w:hAnsi="Arial"/>
          <w:sz w:val="24"/>
          <w:szCs w:val="24"/>
        </w:rPr>
        <w:t xml:space="preserve">Medi-Cal </w:t>
      </w:r>
      <w:r w:rsidRPr="29CA9EA2">
        <w:rPr>
          <w:rFonts w:ascii="Tahoma" w:hAnsi="Arial"/>
          <w:sz w:val="24"/>
          <w:szCs w:val="24"/>
        </w:rPr>
        <w:t>อย่างครบถ้วนเพื่อให้มีสิทธิ์ได้รับบริการตรวจคัดโรค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วินิจฉัย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การบำบัดรักษาระยะแรกเริ่มและต่อเนื่องเป็นระยะ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โดยการคัดกร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วินิจฉัย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การบำบัดรักษาระยะแรกและต่อเนื่องเป็นระยะจะครอบคลุมถึงบริการที่จำเป็นทางการแพทย์เพื่อแก้ไขหรือช่วยเหลือความบกพร่องและสภาวะสุขภาพทางร่างกายและพฤติกรรม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บริการที่รักษา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สนับสนุ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พัฒนา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ทำให้อาการดีขึ้นจะถือว่าเป็นการช่วยเหลือต่อสภาวะที่เป็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ครอบคลุมเป็นบริการตรวจคัดโรค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วินิจฉัย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การบำบัดรักษาระยะแรกเริ่มและต่อเนื่องเป็นระยะ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7C4677D9" w14:textId="77777777" w:rsidR="0041271B" w:rsidRPr="005F361C" w:rsidRDefault="0041271B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69422BCF" w14:textId="5D0EC0D4" w:rsidR="005D6F70" w:rsidRPr="00937BA3" w:rsidRDefault="005D6F70" w:rsidP="00DF0B49">
      <w:pPr>
        <w:spacing w:after="0" w:line="360" w:lineRule="auto"/>
        <w:contextualSpacing/>
        <w:rPr>
          <w:rFonts w:ascii="Tahoma" w:hAnsi="Arial" w:cs="Angsana New" w:hint="cs"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</w:rPr>
        <w:t>หากคุณมีคำถามเกี่ยวกับการตรวจคัดโรค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วินิจฉั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การบำบัดรักษาระยะแรกและต่อเนื่องเป็นระยะ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ปรดโทร</w:t>
      </w:r>
      <w:r>
        <w:rPr>
          <w:rFonts w:ascii="Tahoma" w:hAnsi="Arial"/>
          <w:sz w:val="24"/>
          <w:szCs w:val="24"/>
        </w:rPr>
        <w:t xml:space="preserve"> [</w:t>
      </w:r>
      <w:r>
        <w:rPr>
          <w:rFonts w:ascii="Tahoma" w:hAnsi="Arial"/>
          <w:sz w:val="24"/>
          <w:szCs w:val="24"/>
        </w:rPr>
        <w:t>เทศมณฑลเพิ่มข้อมูลที่เกี่ยวข้องที่นี่</w:t>
      </w:r>
      <w:r>
        <w:rPr>
          <w:rFonts w:ascii="Tahoma" w:hAnsi="Arial"/>
          <w:sz w:val="24"/>
          <w:szCs w:val="24"/>
        </w:rPr>
        <w:t xml:space="preserve">] </w:t>
      </w:r>
      <w:r>
        <w:rPr>
          <w:rFonts w:ascii="Tahoma" w:hAnsi="Arial"/>
          <w:sz w:val="24"/>
          <w:szCs w:val="24"/>
        </w:rPr>
        <w:t>หรือไปที่</w:t>
      </w:r>
      <w:r>
        <w:rPr>
          <w:rFonts w:ascii="Tahoma" w:hAnsi="Arial"/>
          <w:sz w:val="24"/>
          <w:szCs w:val="24"/>
        </w:rPr>
        <w:t xml:space="preserve"> </w:t>
      </w:r>
      <w:hyperlink r:id="rId11" w:history="1">
        <w:r>
          <w:rPr>
            <w:rStyle w:val="Hyperlink"/>
            <w:rFonts w:ascii="Tahoma" w:hAnsi="Arial"/>
            <w:color w:val="0563C1"/>
            <w:sz w:val="24"/>
            <w:szCs w:val="24"/>
          </w:rPr>
          <w:t>เว็บเพจ</w:t>
        </w:r>
        <w:r>
          <w:rPr>
            <w:rFonts w:ascii="Tahoma" w:hAnsi="Arial"/>
            <w:color w:val="0563C1"/>
            <w:sz w:val="24"/>
            <w:szCs w:val="24"/>
            <w:u w:val="single"/>
          </w:rPr>
          <w:t>การตรวจคัดโรค</w:t>
        </w:r>
        <w:r>
          <w:rPr>
            <w:rFonts w:ascii="Tahoma" w:hAnsi="Arial"/>
            <w:color w:val="0563C1"/>
            <w:sz w:val="24"/>
            <w:szCs w:val="24"/>
            <w:u w:val="single"/>
          </w:rPr>
          <w:t xml:space="preserve"> </w:t>
        </w:r>
        <w:r>
          <w:rPr>
            <w:rFonts w:ascii="Tahoma" w:hAnsi="Arial"/>
            <w:color w:val="0563C1"/>
            <w:sz w:val="24"/>
            <w:szCs w:val="24"/>
            <w:u w:val="single"/>
          </w:rPr>
          <w:t>การวินิจฉัย</w:t>
        </w:r>
        <w:r>
          <w:rPr>
            <w:rFonts w:ascii="Tahoma" w:hAnsi="Arial"/>
            <w:color w:val="0563C1"/>
            <w:sz w:val="24"/>
            <w:szCs w:val="24"/>
            <w:u w:val="single"/>
          </w:rPr>
          <w:t xml:space="preserve"> </w:t>
        </w:r>
        <w:r>
          <w:rPr>
            <w:rFonts w:ascii="Tahoma" w:hAnsi="Arial"/>
            <w:color w:val="0563C1"/>
            <w:sz w:val="24"/>
            <w:szCs w:val="24"/>
            <w:u w:val="single"/>
          </w:rPr>
          <w:t>และการบำบัดรักษาในระยะแรกเริ่มและต่อเนื่องเป็นระยะ</w:t>
        </w:r>
        <w:r>
          <w:rPr>
            <w:rFonts w:ascii="Tahoma" w:hAnsi="Arial"/>
            <w:color w:val="0563C1"/>
            <w:sz w:val="24"/>
            <w:szCs w:val="24"/>
            <w:u w:val="single"/>
          </w:rPr>
          <w:t xml:space="preserve"> </w:t>
        </w:r>
        <w:r>
          <w:rPr>
            <w:rStyle w:val="Hyperlink"/>
            <w:rFonts w:ascii="Tahoma" w:hAnsi="Arial"/>
            <w:color w:val="0563C1"/>
            <w:sz w:val="24"/>
            <w:szCs w:val="24"/>
          </w:rPr>
          <w:t>ของ</w:t>
        </w:r>
        <w:r>
          <w:rPr>
            <w:rStyle w:val="Hyperlink"/>
            <w:rFonts w:ascii="Tahoma" w:hAnsi="Arial"/>
            <w:color w:val="0563C1"/>
            <w:sz w:val="24"/>
            <w:szCs w:val="24"/>
          </w:rPr>
          <w:t xml:space="preserve"> DHCS </w:t>
        </w:r>
      </w:hyperlink>
    </w:p>
    <w:p w14:paraId="1E23B664" w14:textId="77777777" w:rsidR="0041271B" w:rsidRPr="005D6F70" w:rsidRDefault="0041271B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3E25527B" w14:textId="2B285265" w:rsidR="001D3BB1" w:rsidRPr="00937BA3" w:rsidRDefault="001D3BB1" w:rsidP="00DF0B49">
      <w:pPr>
        <w:spacing w:after="0" w:line="360" w:lineRule="auto"/>
        <w:contextualSpacing/>
        <w:rPr>
          <w:rFonts w:ascii="Tahoma" w:hAnsi="Arial" w:cs="Angsana New" w:hint="cs"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</w:rPr>
        <w:t>บริการที่นำเสนอในระบบการจัดส่ง</w:t>
      </w:r>
      <w:r>
        <w:rPr>
          <w:rFonts w:ascii="Tahoma" w:hAnsi="Arial"/>
          <w:sz w:val="24"/>
          <w:szCs w:val="24"/>
        </w:rPr>
        <w:t xml:space="preserve"> DMC-ODS </w:t>
      </w:r>
      <w:r>
        <w:rPr>
          <w:rFonts w:ascii="Tahoma" w:hAnsi="Arial"/>
          <w:sz w:val="24"/>
          <w:szCs w:val="24"/>
        </w:rPr>
        <w:t>มีให้บริการทางโทรศัพท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บริการสาธารณสุขทางไกล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ยกเว้นการประเมินทางการแพทย์สำหรับบริการบำบัดสารเสพติดและการบำบัดภาวะเสพติด</w:t>
      </w:r>
    </w:p>
    <w:p w14:paraId="0A493BE5" w14:textId="368B7B9D" w:rsidR="00186730" w:rsidRDefault="0018673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6AFA5CC4" w14:textId="70144A84" w:rsidR="00186730" w:rsidRDefault="3AD6E4E5" w:rsidP="00DF0B49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3AD6E4E5">
        <w:rPr>
          <w:rFonts w:ascii="Tahoma" w:hAnsi="Arial"/>
          <w:b/>
          <w:bCs/>
          <w:sz w:val="24"/>
          <w:szCs w:val="24"/>
        </w:rPr>
        <w:t>บริการด้านการใช้สารเสพติดที่มีจากแผน</w:t>
      </w:r>
      <w:r w:rsidR="00082550" w:rsidRPr="00082550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แมเนจด์แคร์</w:t>
      </w:r>
      <w:r w:rsidRPr="3AD6E4E5">
        <w:rPr>
          <w:rFonts w:ascii="Tahoma" w:hAnsi="Arial"/>
          <w:b/>
          <w:bCs/>
          <w:sz w:val="24"/>
          <w:szCs w:val="24"/>
        </w:rPr>
        <w:t xml:space="preserve"> Managed Care </w:t>
      </w:r>
      <w:r w:rsidRPr="3AD6E4E5">
        <w:rPr>
          <w:rFonts w:ascii="Tahoma" w:hAnsi="Arial"/>
          <w:b/>
          <w:bCs/>
          <w:sz w:val="24"/>
          <w:szCs w:val="24"/>
        </w:rPr>
        <w:t>หรือโปรแกรม</w:t>
      </w:r>
      <w:r w:rsidRPr="3AD6E4E5">
        <w:rPr>
          <w:rFonts w:ascii="Tahoma" w:hAnsi="Arial"/>
          <w:b/>
          <w:bCs/>
          <w:sz w:val="24"/>
          <w:szCs w:val="24"/>
        </w:rPr>
        <w:t xml:space="preserve"> "</w:t>
      </w:r>
      <w:r w:rsidRPr="3AD6E4E5">
        <w:rPr>
          <w:rFonts w:ascii="Tahoma" w:hAnsi="Arial"/>
          <w:b/>
          <w:bCs/>
          <w:sz w:val="24"/>
          <w:szCs w:val="24"/>
        </w:rPr>
        <w:t>จ่ายตามบริการจริง</w:t>
      </w:r>
      <w:r w:rsidRPr="3AD6E4E5">
        <w:rPr>
          <w:rFonts w:ascii="Tahoma" w:hAnsi="Arial"/>
          <w:b/>
          <w:bCs/>
          <w:sz w:val="24"/>
          <w:szCs w:val="24"/>
        </w:rPr>
        <w:t xml:space="preserve">" </w:t>
      </w:r>
      <w:r w:rsidRPr="3AD6E4E5">
        <w:rPr>
          <w:rFonts w:ascii="Tahoma" w:hAnsi="Arial"/>
          <w:b/>
          <w:bCs/>
          <w:sz w:val="24"/>
          <w:szCs w:val="24"/>
        </w:rPr>
        <w:t>ของ</w:t>
      </w:r>
      <w:r w:rsidR="00082550" w:rsidRPr="00082550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เมดิแคล</w:t>
      </w:r>
      <w:r w:rsidRPr="3AD6E4E5">
        <w:rPr>
          <w:rFonts w:ascii="Tahoma" w:hAnsi="Arial"/>
          <w:b/>
          <w:bCs/>
          <w:sz w:val="24"/>
          <w:szCs w:val="24"/>
        </w:rPr>
        <w:t xml:space="preserve"> Medi-Cal "</w:t>
      </w:r>
      <w:r w:rsidRPr="3AD6E4E5">
        <w:rPr>
          <w:rFonts w:ascii="Tahoma" w:hAnsi="Arial"/>
          <w:b/>
          <w:bCs/>
          <w:sz w:val="24"/>
          <w:szCs w:val="24"/>
        </w:rPr>
        <w:t>ตามปกติ</w:t>
      </w:r>
      <w:r w:rsidRPr="3AD6E4E5">
        <w:rPr>
          <w:rFonts w:ascii="Tahoma" w:hAnsi="Arial"/>
          <w:b/>
          <w:bCs/>
          <w:sz w:val="24"/>
          <w:szCs w:val="24"/>
        </w:rPr>
        <w:t>"</w:t>
      </w:r>
    </w:p>
    <w:p w14:paraId="12D3DD20" w14:textId="64D6C10E" w:rsidR="00186730" w:rsidRDefault="0018673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DB92B47" w14:textId="05F668AF" w:rsidR="00186730" w:rsidRPr="00186730" w:rsidRDefault="29CA9EA2" w:rsidP="00186730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bookmarkStart w:id="3" w:name="_Hlk118721140"/>
      <w:r w:rsidRPr="29CA9EA2">
        <w:rPr>
          <w:rFonts w:ascii="Tahoma" w:hAnsi="Arial"/>
          <w:sz w:val="24"/>
          <w:szCs w:val="24"/>
        </w:rPr>
        <w:t>แผน</w:t>
      </w:r>
      <w:r w:rsidR="00082550" w:rsidRPr="002B100C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29CA9EA2">
        <w:rPr>
          <w:rFonts w:ascii="Tahoma" w:hAnsi="Arial"/>
          <w:sz w:val="24"/>
          <w:szCs w:val="24"/>
        </w:rPr>
        <w:t xml:space="preserve"> Managed Care </w:t>
      </w:r>
      <w:r w:rsidRPr="29CA9EA2">
        <w:rPr>
          <w:rFonts w:ascii="Tahoma" w:hAnsi="Arial"/>
          <w:sz w:val="24"/>
          <w:szCs w:val="24"/>
        </w:rPr>
        <w:t>จะต้องให้บริการครอบคลุมถึงการใช้สารเสพติ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วมถึงการคัดกรองการใช้แอลกอฮอล์และสารเสพติ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ประเมิ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บำบัดแบบสั้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การส่งการรักษา</w:t>
      </w:r>
      <w:r w:rsidRPr="29CA9EA2">
        <w:rPr>
          <w:rFonts w:ascii="Tahoma" w:hAnsi="Arial"/>
          <w:sz w:val="24"/>
          <w:szCs w:val="24"/>
        </w:rPr>
        <w:t xml:space="preserve"> (SABIRT) </w:t>
      </w:r>
      <w:r w:rsidRPr="29CA9EA2">
        <w:rPr>
          <w:rFonts w:ascii="Tahoma" w:hAnsi="Arial"/>
          <w:sz w:val="24"/>
          <w:szCs w:val="24"/>
        </w:rPr>
        <w:t>สำหรับผู้รับสิทธิประโยชน์ที่มีอายุ</w:t>
      </w:r>
      <w:r w:rsidRPr="29CA9EA2">
        <w:rPr>
          <w:rFonts w:ascii="Tahoma" w:hAnsi="Arial"/>
          <w:sz w:val="24"/>
          <w:szCs w:val="24"/>
        </w:rPr>
        <w:t xml:space="preserve"> 11 </w:t>
      </w:r>
      <w:r w:rsidRPr="29CA9EA2">
        <w:rPr>
          <w:rFonts w:ascii="Tahoma" w:hAnsi="Arial"/>
          <w:sz w:val="24"/>
          <w:szCs w:val="24"/>
        </w:rPr>
        <w:t>ปีขึ้นไป</w:t>
      </w:r>
      <w:bookmarkEnd w:id="3"/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วมถึงสมาชิกที่ตั้งครรภ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สถานดูแลขั้นปฐมภูมิ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ตลอดจนการคัดกรองยาสูบ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อลกอฮอล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สารเสพติดผิดกฎหมาย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ผน</w:t>
      </w:r>
      <w:r w:rsidR="00082550" w:rsidRPr="00082550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29CA9EA2">
        <w:rPr>
          <w:rFonts w:ascii="Tahoma" w:hAnsi="Arial"/>
          <w:sz w:val="24"/>
          <w:szCs w:val="24"/>
        </w:rPr>
        <w:t xml:space="preserve"> Managed Care </w:t>
      </w:r>
      <w:r w:rsidRPr="29CA9EA2">
        <w:rPr>
          <w:rFonts w:ascii="Tahoma" w:hAnsi="Arial"/>
          <w:sz w:val="24"/>
          <w:szCs w:val="24"/>
        </w:rPr>
        <w:t>ที่มีการจัดการจะต้องจัดเตรียมหรือจัดให้มีการจัดเตรียมยาสำหรับการบำบัดภาวะเสพติด</w:t>
      </w:r>
      <w:r w:rsidRPr="29CA9EA2">
        <w:rPr>
          <w:rFonts w:ascii="Tahoma" w:hAnsi="Arial"/>
          <w:sz w:val="24"/>
          <w:szCs w:val="24"/>
        </w:rPr>
        <w:t xml:space="preserve"> (</w:t>
      </w:r>
      <w:r w:rsidRPr="29CA9EA2">
        <w:rPr>
          <w:rFonts w:ascii="Tahoma" w:hAnsi="Arial"/>
          <w:sz w:val="24"/>
          <w:szCs w:val="24"/>
        </w:rPr>
        <w:t>หรือที่เรียกว่าการบำบัดโดยใช้ยาช่วย</w:t>
      </w:r>
      <w:r w:rsidRPr="29CA9EA2">
        <w:rPr>
          <w:rFonts w:ascii="Tahoma" w:hAnsi="Arial"/>
          <w:sz w:val="24"/>
          <w:szCs w:val="24"/>
        </w:rPr>
        <w:t xml:space="preserve">) </w:t>
      </w:r>
      <w:r w:rsidRPr="29CA9EA2">
        <w:rPr>
          <w:rFonts w:ascii="Tahoma" w:hAnsi="Arial"/>
          <w:sz w:val="24"/>
          <w:szCs w:val="24"/>
        </w:rPr>
        <w:t>ที่ให้บริการในสถานพยาบาลขั้นปฐมภูมิ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ผู้ป่วยในของโรงพยาบา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ผนกฉุกเฉิ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สถานพยาบาลตามสัญญาอื่นๆ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ผน</w:t>
      </w:r>
      <w:r w:rsidR="00082550" w:rsidRPr="00082550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082550">
        <w:rPr>
          <w:rFonts w:ascii="Tahoma" w:hAnsi="Arial"/>
          <w:sz w:val="24"/>
          <w:szCs w:val="24"/>
        </w:rPr>
        <w:t xml:space="preserve">Managed Care </w:t>
      </w:r>
      <w:r w:rsidRPr="29CA9EA2">
        <w:rPr>
          <w:rFonts w:ascii="Tahoma" w:hAnsi="Arial"/>
          <w:sz w:val="24"/>
          <w:szCs w:val="24"/>
        </w:rPr>
        <w:t>จะต้องให้บริการฉุกเฉินที่จำเป็นเพื่อรักษาสุขภาพของผู้รับสิทธิประโยชน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วมถึงการถอนพิษผู้ป่วยในโดยสมัครใจ</w:t>
      </w:r>
    </w:p>
    <w:p w14:paraId="1276274B" w14:textId="77777777" w:rsidR="0041271B" w:rsidRPr="001D3BB1" w:rsidRDefault="0041271B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BF76D6A" w14:textId="03417D75" w:rsidR="004116CC" w:rsidRDefault="004116CC" w:rsidP="00DF0B49">
      <w:pPr>
        <w:spacing w:after="0" w:line="360" w:lineRule="auto"/>
        <w:contextualSpacing/>
        <w:rPr>
          <w:rFonts w:hAnsiTheme="minorBidi"/>
          <w:b/>
          <w:bCs/>
          <w:sz w:val="24"/>
          <w:szCs w:val="24"/>
        </w:rPr>
      </w:pPr>
      <w:r>
        <w:rPr>
          <w:rFonts w:hAnsiTheme="minorBidi"/>
          <w:b/>
          <w:bCs/>
          <w:sz w:val="24"/>
          <w:szCs w:val="24"/>
        </w:rPr>
        <w:t>ข้อมูลเพิ่มเติมเฉพาะของเทศมณฑล</w:t>
      </w:r>
    </w:p>
    <w:p w14:paraId="708771C4" w14:textId="77777777" w:rsidR="00020F50" w:rsidRPr="00B364E8" w:rsidRDefault="00020F50" w:rsidP="00DF0B49">
      <w:pPr>
        <w:spacing w:after="0" w:line="360" w:lineRule="auto"/>
        <w:contextualSpacing/>
        <w:rPr>
          <w:rFonts w:asciiTheme="minorBidi" w:hAnsiTheme="minorBidi"/>
          <w:b/>
          <w:bCs/>
          <w:sz w:val="24"/>
          <w:szCs w:val="24"/>
        </w:rPr>
      </w:pPr>
    </w:p>
    <w:p w14:paraId="57535AAD" w14:textId="1E8F8CBF" w:rsidR="004116CC" w:rsidRPr="00937BA3" w:rsidRDefault="004116CC" w:rsidP="00DF0B49">
      <w:pPr>
        <w:spacing w:after="0" w:line="360" w:lineRule="auto"/>
        <w:contextualSpacing/>
        <w:rPr>
          <w:rFonts w:hAnsiTheme="minorBidi" w:cs="Angsana New" w:hint="cs"/>
          <w:sz w:val="24"/>
          <w:szCs w:val="30"/>
          <w:cs/>
          <w:lang w:bidi="th-TH"/>
        </w:rPr>
      </w:pPr>
      <w:r>
        <w:rPr>
          <w:rFonts w:hAnsiTheme="minorBidi"/>
          <w:sz w:val="24"/>
          <w:szCs w:val="24"/>
        </w:rPr>
        <w:t>เพิ่มข้อมูลเฉพาะของเทศมณฑลที่นี่</w:t>
      </w:r>
      <w:r>
        <w:rPr>
          <w:rFonts w:hAnsiTheme="minorBidi"/>
          <w:sz w:val="24"/>
          <w:szCs w:val="24"/>
        </w:rPr>
        <w:t xml:space="preserve"> [</w:t>
      </w:r>
      <w:r>
        <w:rPr>
          <w:rFonts w:hAnsiTheme="minorBidi"/>
          <w:sz w:val="24"/>
          <w:szCs w:val="24"/>
        </w:rPr>
        <w:t>หากมี</w:t>
      </w:r>
      <w:r>
        <w:rPr>
          <w:rFonts w:hAnsiTheme="minorBidi"/>
          <w:sz w:val="24"/>
          <w:szCs w:val="24"/>
        </w:rPr>
        <w:t>]</w:t>
      </w:r>
    </w:p>
    <w:p w14:paraId="274B0427" w14:textId="77E5EBC2" w:rsidR="005D6F70" w:rsidRPr="00937BA3" w:rsidRDefault="005D6F70" w:rsidP="00DF0B49">
      <w:pPr>
        <w:pStyle w:val="Heading1"/>
        <w:spacing w:before="0" w:line="360" w:lineRule="auto"/>
        <w:contextualSpacing/>
        <w:rPr>
          <w:rFonts w:cs="Angsana New" w:hint="cs"/>
          <w:szCs w:val="30"/>
          <w:cs/>
          <w:lang w:bidi="th-TH"/>
        </w:rPr>
      </w:pPr>
      <w:r>
        <w:br w:type="column"/>
      </w:r>
      <w:bookmarkStart w:id="4" w:name="_Toc109643977"/>
      <w:bookmarkStart w:id="5" w:name="_Toc125076912"/>
      <w:r>
        <w:t>วิธีรับบริการ</w:t>
      </w:r>
      <w:r>
        <w:t xml:space="preserve"> </w:t>
      </w:r>
      <w:r>
        <w:t>ระบบให้การบำบัดรักษาผู้ติดสารเสพติดของ</w:t>
      </w:r>
      <w:r w:rsidR="00082550" w:rsidRPr="00082550">
        <w:rPr>
          <w:rFonts w:cs="Browallia New" w:hint="cs"/>
          <w:cs/>
          <w:lang w:bidi="th-TH"/>
        </w:rPr>
        <w:t>เมดิแคล</w:t>
      </w:r>
      <w:r>
        <w:t xml:space="preserve"> Medi-Cal</w:t>
      </w:r>
      <w:bookmarkEnd w:id="4"/>
      <w:bookmarkEnd w:id="5"/>
    </w:p>
    <w:p w14:paraId="72A68523" w14:textId="794E80C7" w:rsidR="005D6F70" w:rsidRDefault="005D6F70" w:rsidP="00DF0B49">
      <w:pPr>
        <w:spacing w:after="0" w:line="360" w:lineRule="auto"/>
        <w:contextualSpacing/>
      </w:pPr>
    </w:p>
    <w:p w14:paraId="3BF26286" w14:textId="3C2A6AFA" w:rsidR="005D6F70" w:rsidRDefault="00082550" w:rsidP="3AD6E4E5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082550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3AD6E4E5" w:rsidRPr="3AD6E4E5">
        <w:rPr>
          <w:rFonts w:ascii="Tahoma" w:hAnsi="Arial"/>
          <w:b/>
          <w:bCs/>
          <w:sz w:val="24"/>
          <w:szCs w:val="24"/>
        </w:rPr>
        <w:t>จะรับบริการ</w:t>
      </w:r>
      <w:r w:rsidR="3AD6E4E5" w:rsidRPr="3AD6E4E5">
        <w:rPr>
          <w:rFonts w:ascii="Tahoma" w:hAnsi="Arial"/>
          <w:b/>
          <w:bCs/>
          <w:sz w:val="24"/>
          <w:szCs w:val="24"/>
        </w:rPr>
        <w:t xml:space="preserve"> </w:t>
      </w:r>
      <w:r w:rsidR="3AD6E4E5" w:rsidRPr="3AD6E4E5">
        <w:rPr>
          <w:rFonts w:ascii="Tahoma" w:hAnsi="Arial"/>
          <w:b/>
          <w:bCs/>
          <w:sz w:val="24"/>
          <w:szCs w:val="24"/>
        </w:rPr>
        <w:t>ระบบให้การบำบัดรักษาผู้ติดสารเสพติดของ</w:t>
      </w:r>
      <w:r w:rsidRPr="00082550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เมดิแคล</w:t>
      </w:r>
      <w:r w:rsidR="3AD6E4E5" w:rsidRPr="3AD6E4E5">
        <w:rPr>
          <w:rFonts w:ascii="Tahoma" w:hAnsi="Arial"/>
          <w:b/>
          <w:bCs/>
          <w:sz w:val="24"/>
          <w:szCs w:val="24"/>
        </w:rPr>
        <w:t xml:space="preserve"> Medi-Cal</w:t>
      </w:r>
      <w:r w:rsidR="3AD6E4E5" w:rsidRPr="3AD6E4E5">
        <w:rPr>
          <w:rFonts w:ascii="Tahoma" w:hAnsi="Arial"/>
          <w:b/>
          <w:bCs/>
          <w:sz w:val="24"/>
          <w:szCs w:val="24"/>
        </w:rPr>
        <w:t>ได้อย่างไร</w:t>
      </w:r>
    </w:p>
    <w:p w14:paraId="424FA1B7" w14:textId="77777777" w:rsidR="00020F50" w:rsidRPr="005F361C" w:rsidRDefault="00020F5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67485695" w14:textId="74C3953F" w:rsidR="0041271B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หากคุณคิดว่าคุณต้องการบริการบำบัดการใช้สารเสพติ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สามารถรับบริการได้โดยสอบถามระบบให้การบำบัดรักษาผู้ติดสารเสพติดของ</w:t>
      </w:r>
      <w:r w:rsidR="00082550" w:rsidRPr="00082550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="00082550">
        <w:rPr>
          <w:rFonts w:ascii="Tahoma" w:hAnsi="Arial" w:cs="Angsana New" w:hint="cs"/>
          <w:sz w:val="24"/>
          <w:szCs w:val="30"/>
          <w:cs/>
          <w:lang w:bidi="th-TH"/>
        </w:rPr>
        <w:t xml:space="preserve"> </w:t>
      </w:r>
      <w:r w:rsidRPr="00082550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ด้วยตัวคุณเองได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สามารถโทรไปที่หมายเลขโทรฟรีของเทศมณฑลที่แสดงอยู่ในส่วนหน้าของคู่มือนี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นอกจากนี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ยังอาจได้รับการส่งตัวต่อให้กับระบบให้การบำบัดรักษาผู้ติดสารเสพติดของ</w:t>
      </w:r>
      <w:r w:rsidR="00082550" w:rsidRPr="00082550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082550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ของคุณเพื่อรับบริการบำบัดการใช้สารเสพติดด้วยวิธีอื่นๆ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593B9767" w14:textId="77777777" w:rsidR="0041271B" w:rsidRDefault="0041271B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89BC470" w14:textId="63495526" w:rsidR="005D6F70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511FAD" w:rsidRPr="00511FAD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511FAD">
        <w:rPr>
          <w:rFonts w:ascii="Tahoma" w:hAnsi="Arial"/>
          <w:sz w:val="24"/>
          <w:szCs w:val="24"/>
        </w:rPr>
        <w:t xml:space="preserve">Medi-Cal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ที่ดูแลคุณจะต้องยินยอมส่งต่อเพื่อรับบริการบำบัดการใช้สารเสพติดจากแพทย์และผู้ให้บริการขั้นปฐมภูมิอื่นๆ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ที่คิดว่าคุณอาจต้องการบริการเหล่านี้จากแผนประกันสุขภาพ</w:t>
      </w:r>
      <w:r w:rsidR="00511FAD" w:rsidRPr="00511FAD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511FAD">
        <w:rPr>
          <w:rFonts w:ascii="Tahoma" w:hAnsi="Arial"/>
          <w:sz w:val="24"/>
          <w:szCs w:val="24"/>
        </w:rPr>
        <w:t>Managed Care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ของ</w:t>
      </w:r>
      <w:r w:rsidR="00511FAD" w:rsidRPr="00511FAD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511FAD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คุณเป็นผู้รับสิทธิประโยชน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โดยปกติแล้ว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ผู้ให้บริการหรือแผนประกันสุขภาพ</w:t>
      </w:r>
      <w:r w:rsidR="00511FAD" w:rsidRPr="00511FAD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511FAD">
        <w:rPr>
          <w:rFonts w:ascii="Tahoma" w:hAnsi="Arial"/>
          <w:sz w:val="24"/>
          <w:szCs w:val="24"/>
        </w:rPr>
        <w:t>Managed Care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ของ</w:t>
      </w:r>
      <w:r w:rsidR="00511FAD" w:rsidRPr="00511FAD">
        <w:rPr>
          <w:rFonts w:ascii="Tahoma" w:hAnsi="Arial" w:cs="Angsana New" w:hint="cs"/>
          <w:sz w:val="24"/>
          <w:szCs w:val="24"/>
          <w:cs/>
          <w:lang w:bidi="th-TH"/>
        </w:rPr>
        <w:t xml:space="preserve">เมดิแคล </w:t>
      </w:r>
      <w:r w:rsidRPr="00511FAD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จะต้องได้รับอนุญาตจากคุณหรือได้รับอนุญาตจากพ่อแม่หรือผู้ดูแลผู้เยาว์เพื่อทำการส่งต่อ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ว้นแต่มีเหตุฉุกเฉิ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บุคคลและองค์กรอื่นๆ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อาจทำการส่งต่อไปยัง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วมถึงโรงเรีย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ฝ่ายสิทธิประโยชน์หรือบริการสังคมของ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ผู้พิทักษ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ผู้ปกคร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สมาชิกในครอบครัว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หน่วยงานที่บังคับใช้กฎหมาย</w:t>
      </w:r>
    </w:p>
    <w:p w14:paraId="530EA9AF" w14:textId="77777777" w:rsidR="0041271B" w:rsidRPr="005D6F70" w:rsidRDefault="0041271B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4C83E1AA" w14:textId="0E6424C8" w:rsidR="005D6F70" w:rsidRPr="00937BA3" w:rsidRDefault="29CA9EA2" w:rsidP="00DF0B49">
      <w:pPr>
        <w:spacing w:after="0" w:line="360" w:lineRule="auto"/>
        <w:contextualSpacing/>
        <w:rPr>
          <w:rFonts w:ascii="Tahoma" w:hAnsi="Arial" w:cs="Angsana New" w:hint="cs"/>
          <w:sz w:val="24"/>
          <w:szCs w:val="30"/>
          <w:cs/>
          <w:lang w:bidi="th-TH"/>
        </w:rPr>
      </w:pPr>
      <w:r w:rsidRPr="29CA9EA2">
        <w:rPr>
          <w:rFonts w:ascii="Tahoma" w:hAnsi="Arial"/>
          <w:sz w:val="24"/>
          <w:szCs w:val="24"/>
        </w:rPr>
        <w:t>บริการที่มีจะให้บริการให้ผ่านเครือข่ายผู้ให้บริการของ</w:t>
      </w:r>
      <w:r w:rsidRPr="29CA9EA2">
        <w:rPr>
          <w:rFonts w:ascii="Tahoma" w:hAnsi="Arial"/>
          <w:sz w:val="24"/>
          <w:szCs w:val="24"/>
        </w:rPr>
        <w:t xml:space="preserve"> *[</w:t>
      </w:r>
      <w:r w:rsidRPr="29CA9EA2">
        <w:rPr>
          <w:rFonts w:ascii="Tahoma" w:hAnsi="Arial"/>
          <w:sz w:val="24"/>
          <w:szCs w:val="24"/>
        </w:rPr>
        <w:t>ใส่ชื่อเทศมณฑล</w:t>
      </w:r>
      <w:r w:rsidRPr="29CA9EA2">
        <w:rPr>
          <w:rFonts w:ascii="Tahoma" w:hAnsi="Arial"/>
          <w:sz w:val="24"/>
          <w:szCs w:val="24"/>
        </w:rPr>
        <w:t xml:space="preserve">] </w:t>
      </w:r>
      <w:r w:rsidRPr="29CA9EA2">
        <w:rPr>
          <w:rFonts w:ascii="Tahoma" w:hAnsi="Arial"/>
          <w:sz w:val="24"/>
          <w:szCs w:val="24"/>
        </w:rPr>
        <w:t>หากผู้ให้บริการตามสัญญารายใดคัดค้านการดำเนินการหรือสนับสนุนบริการที่มี</w:t>
      </w:r>
      <w:r w:rsidRPr="29CA9EA2">
        <w:rPr>
          <w:rFonts w:ascii="Tahoma" w:hAnsi="Arial"/>
          <w:sz w:val="24"/>
          <w:szCs w:val="24"/>
        </w:rPr>
        <w:t xml:space="preserve"> *[</w:t>
      </w:r>
      <w:r w:rsidRPr="29CA9EA2">
        <w:rPr>
          <w:rFonts w:ascii="Tahoma" w:hAnsi="Arial"/>
          <w:sz w:val="24"/>
          <w:szCs w:val="24"/>
        </w:rPr>
        <w:t>ใส่ชื่อเทศมณฑล</w:t>
      </w:r>
      <w:r w:rsidRPr="29CA9EA2">
        <w:rPr>
          <w:rFonts w:ascii="Tahoma" w:hAnsi="Arial"/>
          <w:sz w:val="24"/>
          <w:szCs w:val="24"/>
        </w:rPr>
        <w:t xml:space="preserve">] </w:t>
      </w:r>
      <w:r w:rsidRPr="29CA9EA2">
        <w:rPr>
          <w:rFonts w:ascii="Tahoma" w:hAnsi="Arial"/>
          <w:sz w:val="24"/>
          <w:szCs w:val="24"/>
        </w:rPr>
        <w:t>จะจัดหาผู้ให้บริการรายอื่นเพื่อให้บริการ</w:t>
      </w:r>
      <w:r w:rsidRPr="29CA9EA2">
        <w:rPr>
          <w:rFonts w:ascii="Tahoma" w:hAnsi="Arial"/>
          <w:sz w:val="24"/>
          <w:szCs w:val="24"/>
        </w:rPr>
        <w:t xml:space="preserve"> *[</w:t>
      </w:r>
      <w:r w:rsidRPr="29CA9EA2">
        <w:rPr>
          <w:rFonts w:ascii="Tahoma" w:hAnsi="Arial"/>
          <w:sz w:val="24"/>
          <w:szCs w:val="24"/>
        </w:rPr>
        <w:t>ใส่ชื่อเทศมณฑล</w:t>
      </w:r>
      <w:r w:rsidRPr="29CA9EA2">
        <w:rPr>
          <w:rFonts w:ascii="Tahoma" w:hAnsi="Arial"/>
          <w:sz w:val="24"/>
          <w:szCs w:val="24"/>
        </w:rPr>
        <w:t xml:space="preserve">] </w:t>
      </w:r>
      <w:r w:rsidRPr="29CA9EA2">
        <w:rPr>
          <w:rFonts w:ascii="Tahoma" w:hAnsi="Arial"/>
          <w:sz w:val="24"/>
          <w:szCs w:val="24"/>
        </w:rPr>
        <w:t>จะตอบกลับด้วยการส่งต่อและการประสานงานอย่างทันท่วงที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บริการที่มีไม่พร้อมให้บริการจากผู้ให้บริการอันเนื่องมาจากการคัดค้านทางศาสนา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จริยธรรม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ศีลธรรมต่อบริการที่มี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ทศมณฑลของคุณต้องไม่ปฏิเสธคำขอให้ทำการประเมินเบื้องต้นเพื่อพิจารณาว่าคุณมีคุณสมบัติตรงตามเกณฑ์ในการเข้าถึงบริการระบบให้การบำบัดรักษาผู้ติดสารเสพติดของ</w:t>
      </w:r>
      <w:r w:rsidR="00511FAD" w:rsidRPr="00511FAD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511FAD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ไม่</w:t>
      </w:r>
    </w:p>
    <w:p w14:paraId="7A7510F8" w14:textId="41E5ECB0" w:rsidR="005D6F70" w:rsidRPr="00937BA3" w:rsidRDefault="005D6F70" w:rsidP="00DF0B49">
      <w:pPr>
        <w:spacing w:after="0" w:line="360" w:lineRule="auto"/>
        <w:contextualSpacing/>
        <w:rPr>
          <w:rFonts w:ascii="Tahoma" w:hAnsi="Arial" w:cs="Angsana New" w:hint="cs"/>
          <w:iCs/>
          <w:sz w:val="24"/>
          <w:szCs w:val="30"/>
          <w:cs/>
          <w:lang w:bidi="th-TH"/>
        </w:rPr>
      </w:pPr>
      <w:r>
        <w:rPr>
          <w:rFonts w:ascii="Tahoma" w:hAnsi="Arial"/>
          <w:iCs/>
          <w:sz w:val="24"/>
          <w:szCs w:val="24"/>
        </w:rPr>
        <w:t>[</w:t>
      </w:r>
      <w:r>
        <w:rPr>
          <w:rFonts w:ascii="Tahoma" w:hAnsi="Arial"/>
          <w:iCs/>
          <w:sz w:val="24"/>
          <w:szCs w:val="24"/>
        </w:rPr>
        <w:t>เทศมณฑลควรมีคำอธิบายถึงนโยบายการเปลี่ยนผ่านการดูแลสำหรับผู้รับบริการและผู้มีโอกาสเป็นผู้รับบริการ</w:t>
      </w:r>
      <w:r>
        <w:rPr>
          <w:rFonts w:ascii="Tahoma" w:hAnsi="Arial"/>
          <w:iCs/>
          <w:sz w:val="24"/>
          <w:szCs w:val="24"/>
        </w:rPr>
        <w:t>]</w:t>
      </w:r>
    </w:p>
    <w:p w14:paraId="38509528" w14:textId="77777777" w:rsidR="005D6F70" w:rsidRDefault="005D6F70" w:rsidP="00DF0B49">
      <w:pPr>
        <w:spacing w:after="0" w:line="360" w:lineRule="auto"/>
        <w:contextualSpacing/>
        <w:rPr>
          <w:rFonts w:ascii="Arial" w:hAnsi="Arial" w:cs="Arial"/>
          <w:iCs/>
          <w:sz w:val="24"/>
          <w:szCs w:val="24"/>
        </w:rPr>
      </w:pPr>
    </w:p>
    <w:p w14:paraId="4BD693E5" w14:textId="3899FF6F" w:rsidR="005D6F70" w:rsidRDefault="005D6F70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  <w:lang w:bidi="th-TH"/>
        </w:rPr>
        <w:t>ฉันจะรับบริการ</w:t>
      </w:r>
      <w:r>
        <w:rPr>
          <w:rFonts w:ascii="Tahoma" w:hAnsi="Arial"/>
          <w:b/>
          <w:bCs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  <w:lang w:bidi="th-TH"/>
        </w:rPr>
        <w:t>ระบบให้การบำบัดรักษาผู้ติดสารเสพติดของ</w:t>
      </w:r>
      <w:r w:rsidR="00511FAD" w:rsidRPr="00511FAD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เมดิแคล</w:t>
      </w:r>
      <w:r>
        <w:rPr>
          <w:rFonts w:ascii="Tahoma" w:hAnsi="Arial"/>
          <w:b/>
          <w:bCs/>
          <w:sz w:val="24"/>
          <w:szCs w:val="24"/>
        </w:rPr>
        <w:t xml:space="preserve"> Medi-Cal</w:t>
      </w:r>
      <w:r w:rsidR="00937BA3">
        <w:rPr>
          <w:rFonts w:ascii="Tahoma" w:hAnsi="Arial" w:hint="cs"/>
          <w:b/>
          <w:bCs/>
          <w:sz w:val="24"/>
          <w:szCs w:val="24"/>
          <w:rtl/>
        </w:rPr>
        <w:t xml:space="preserve"> </w:t>
      </w:r>
      <w:r>
        <w:rPr>
          <w:rFonts w:ascii="Tahoma" w:hAnsi="Arial"/>
          <w:b/>
          <w:sz w:val="24"/>
          <w:szCs w:val="24"/>
          <w:lang w:bidi="th-TH"/>
        </w:rPr>
        <w:t>ได้จากที่ไหน</w:t>
      </w:r>
    </w:p>
    <w:p w14:paraId="3527DA14" w14:textId="77777777" w:rsidR="00020F50" w:rsidRPr="005F361C" w:rsidRDefault="00020F5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01F490C3" w14:textId="0C1D1B0D" w:rsidR="005D6F70" w:rsidRPr="005F361C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*[</w:t>
      </w:r>
      <w:r w:rsidRPr="29CA9EA2">
        <w:rPr>
          <w:rFonts w:ascii="Tahoma" w:hAnsi="Arial"/>
          <w:sz w:val="24"/>
          <w:szCs w:val="24"/>
        </w:rPr>
        <w:t>ใส่ชื่อเทศมณฑล</w:t>
      </w:r>
      <w:r w:rsidRPr="29CA9EA2">
        <w:rPr>
          <w:rFonts w:ascii="Tahoma" w:hAnsi="Arial"/>
          <w:sz w:val="24"/>
          <w:szCs w:val="24"/>
        </w:rPr>
        <w:t xml:space="preserve">] </w:t>
      </w:r>
      <w:r w:rsidRPr="29CA9EA2">
        <w:rPr>
          <w:rFonts w:ascii="Tahoma" w:hAnsi="Arial"/>
          <w:sz w:val="24"/>
          <w:szCs w:val="24"/>
        </w:rPr>
        <w:t>เข้าร่วมในโปรแกรม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511FAD" w:rsidRPr="00511FAD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511FAD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นื่องจากคุณเป็นผู้อาศัยใน</w:t>
      </w:r>
      <w:r w:rsidRPr="29CA9EA2">
        <w:rPr>
          <w:rFonts w:ascii="Tahoma" w:hAnsi="Arial"/>
          <w:sz w:val="24"/>
          <w:szCs w:val="24"/>
        </w:rPr>
        <w:t xml:space="preserve"> *[</w:t>
      </w:r>
      <w:r w:rsidRPr="29CA9EA2">
        <w:rPr>
          <w:rFonts w:ascii="Tahoma" w:hAnsi="Arial"/>
          <w:sz w:val="24"/>
          <w:szCs w:val="24"/>
        </w:rPr>
        <w:t>ใส่ชื่อเทศมณฑล</w:t>
      </w:r>
      <w:r w:rsidRPr="29CA9EA2">
        <w:rPr>
          <w:rFonts w:ascii="Tahoma" w:hAnsi="Arial"/>
          <w:sz w:val="24"/>
          <w:szCs w:val="24"/>
        </w:rPr>
        <w:t xml:space="preserve">] </w:t>
      </w:r>
      <w:r w:rsidRPr="29CA9EA2">
        <w:rPr>
          <w:rFonts w:ascii="Tahoma" w:hAnsi="Arial"/>
          <w:sz w:val="24"/>
          <w:szCs w:val="24"/>
        </w:rPr>
        <w:t>คุณจึงสามารถรับบริการระบบให้การบำบัดรักษาผู้ติดสารเสพติดของ</w:t>
      </w:r>
      <w:r w:rsidR="00511FAD" w:rsidRPr="00511FAD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511FAD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ที่คุณอาศัยผ่านระบบให้การบำบัดรักษาผู้ติดสารเสพติดของ</w:t>
      </w:r>
      <w:r w:rsidR="00511FAD" w:rsidRPr="00511FAD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511FAD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>ได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511FAD" w:rsidRPr="00511FAD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511FAD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มีผู้ให้บริการบำบัดรักษาการใช้สารเสพติ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พื่อบำบัดภาวะอาการที่ครอบคลุมตามแผ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ทศมณฑลอื่นๆ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ที่ไม่ได้เข้าร่วม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511FAD">
        <w:rPr>
          <w:rFonts w:ascii="Tahoma" w:hAnsi="Arial" w:cs="Angsana New" w:hint="cs"/>
          <w:sz w:val="24"/>
          <w:szCs w:val="30"/>
          <w:cs/>
          <w:lang w:bidi="th-TH"/>
        </w:rPr>
        <w:t>เ</w:t>
      </w:r>
      <w:r w:rsidR="00511FAD" w:rsidRPr="00511FAD">
        <w:rPr>
          <w:rFonts w:ascii="Tahoma" w:hAnsi="Arial" w:cs="Angsana New" w:hint="cs"/>
          <w:sz w:val="24"/>
          <w:szCs w:val="24"/>
          <w:cs/>
          <w:lang w:bidi="th-TH"/>
        </w:rPr>
        <w:t>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511FAD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สามารถ”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ห้บริการบำบัดของ</w:t>
      </w:r>
      <w:r w:rsidR="00511FAD" w:rsidRPr="00511FAD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511FAD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ได้ดังนี้</w:t>
      </w:r>
    </w:p>
    <w:p w14:paraId="1E6230C7" w14:textId="77777777" w:rsidR="005D6F70" w:rsidRPr="0041271B" w:rsidRDefault="005D6F70">
      <w:pPr>
        <w:pStyle w:val="ListParagraph"/>
        <w:numPr>
          <w:ilvl w:val="0"/>
          <w:numId w:val="11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ารบำบัดผู้ป่วยนอก</w:t>
      </w:r>
    </w:p>
    <w:p w14:paraId="37F61504" w14:textId="77777777" w:rsidR="005D6F70" w:rsidRPr="0041271B" w:rsidRDefault="005D6F70">
      <w:pPr>
        <w:pStyle w:val="ListParagraph"/>
        <w:numPr>
          <w:ilvl w:val="0"/>
          <w:numId w:val="11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ารบำบัดสารเสพติด</w:t>
      </w:r>
    </w:p>
    <w:p w14:paraId="7691194F" w14:textId="77777777" w:rsidR="005D6F70" w:rsidRPr="0041271B" w:rsidRDefault="005D6F70">
      <w:pPr>
        <w:pStyle w:val="ListParagraph"/>
        <w:numPr>
          <w:ilvl w:val="0"/>
          <w:numId w:val="11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ารบำบัดด้วยยานัลเทรกโซน</w:t>
      </w:r>
    </w:p>
    <w:p w14:paraId="3784EA41" w14:textId="77777777" w:rsidR="005D6F70" w:rsidRPr="0041271B" w:rsidRDefault="005D6F70">
      <w:pPr>
        <w:pStyle w:val="ListParagraph"/>
        <w:numPr>
          <w:ilvl w:val="0"/>
          <w:numId w:val="11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ารบำบัดผู้ใช้สารเสพติดอย่างใกล้ชิดในฐานะผู้ป่วยนอก</w:t>
      </w:r>
    </w:p>
    <w:p w14:paraId="25BDFAF7" w14:textId="41D98B6E" w:rsidR="005D6F70" w:rsidRPr="0041271B" w:rsidRDefault="005D6F70">
      <w:pPr>
        <w:pStyle w:val="ListParagraph"/>
        <w:numPr>
          <w:ilvl w:val="0"/>
          <w:numId w:val="11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บำบัดการใช้สารเสพติดสำหรับสตรีตั้งครรภ์ในที่พักอาศัย</w:t>
      </w:r>
      <w:r>
        <w:rPr>
          <w:rFonts w:ascii="Tahoma" w:hAnsi="Arial"/>
          <w:sz w:val="24"/>
          <w:szCs w:val="24"/>
        </w:rPr>
        <w:t xml:space="preserve"> (</w:t>
      </w:r>
      <w:r>
        <w:rPr>
          <w:rFonts w:ascii="Tahoma" w:hAnsi="Arial"/>
          <w:sz w:val="24"/>
          <w:szCs w:val="24"/>
        </w:rPr>
        <w:t>ไม่รวมห้องและอาหาร</w:t>
      </w:r>
      <w:r>
        <w:rPr>
          <w:rFonts w:ascii="Tahoma" w:hAnsi="Arial"/>
          <w:sz w:val="24"/>
          <w:szCs w:val="24"/>
        </w:rPr>
        <w:t>)</w:t>
      </w:r>
    </w:p>
    <w:p w14:paraId="63A3CBAE" w14:textId="77777777" w:rsidR="005D6F70" w:rsidRDefault="005D6F7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64498773" w14:textId="2DC4B1B5" w:rsidR="005D6F70" w:rsidRDefault="005D6F70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คุณมีอายุต่ำกว่า</w:t>
      </w:r>
      <w:r>
        <w:rPr>
          <w:rFonts w:ascii="Tahoma" w:hAnsi="Arial"/>
          <w:sz w:val="24"/>
          <w:szCs w:val="24"/>
        </w:rPr>
        <w:t xml:space="preserve"> 21 </w:t>
      </w:r>
      <w:r>
        <w:rPr>
          <w:rFonts w:ascii="Tahoma" w:hAnsi="Arial"/>
          <w:sz w:val="24"/>
          <w:szCs w:val="24"/>
        </w:rPr>
        <w:t>ป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ยังมีสิทธิ์ได้รับ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ตรวจคัดโรค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วินิจฉั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การบำบัดรักษาระยะแรกเริ่มและต่อเนื่องเป็นระยะ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ในเทศมณฑลอื่นๆ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ทั่วทั้งรัฐ</w:t>
      </w:r>
    </w:p>
    <w:p w14:paraId="613E2DD4" w14:textId="2970F755" w:rsidR="005D6F70" w:rsidRDefault="005D6F7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2BC7A1BA" w14:textId="253A361C" w:rsidR="005D6F70" w:rsidRDefault="005D6F70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การรักษานอกเวลา</w:t>
      </w:r>
      <w:r>
        <w:rPr>
          <w:rFonts w:ascii="Tahoma" w:hAnsi="Arial"/>
          <w:b/>
          <w:sz w:val="24"/>
          <w:szCs w:val="24"/>
        </w:rPr>
        <w:t xml:space="preserve"> </w:t>
      </w:r>
    </w:p>
    <w:p w14:paraId="453A8AD7" w14:textId="77777777" w:rsidR="00020F50" w:rsidRPr="005F361C" w:rsidRDefault="00020F5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24941E0F" w14:textId="1C1A65B7" w:rsidR="005D6F70" w:rsidRPr="00937BA3" w:rsidRDefault="005D6F70" w:rsidP="00DF0B49">
      <w:pPr>
        <w:spacing w:after="0" w:line="360" w:lineRule="auto"/>
        <w:contextualSpacing/>
        <w:rPr>
          <w:rFonts w:ascii="Tahoma" w:hAnsi="Arial" w:cs="Angsana New" w:hint="cs"/>
          <w:iCs/>
          <w:sz w:val="24"/>
          <w:szCs w:val="30"/>
          <w:cs/>
          <w:lang w:bidi="th-TH"/>
        </w:rPr>
      </w:pPr>
      <w:r>
        <w:rPr>
          <w:rFonts w:ascii="Tahoma" w:hAnsi="Arial"/>
          <w:iCs/>
          <w:sz w:val="24"/>
          <w:szCs w:val="24"/>
        </w:rPr>
        <w:t>[</w:t>
      </w:r>
      <w:r>
        <w:rPr>
          <w:rFonts w:ascii="Tahoma" w:hAnsi="Arial"/>
          <w:iCs/>
          <w:sz w:val="24"/>
          <w:szCs w:val="24"/>
        </w:rPr>
        <w:t>เทศมณฑลควรเพิ่มคำอธิบายวิธีการเข้าถึงการรักษานอกเวลาทำการ</w:t>
      </w:r>
      <w:r>
        <w:rPr>
          <w:rFonts w:ascii="Tahoma" w:hAnsi="Arial"/>
          <w:iCs/>
          <w:sz w:val="24"/>
          <w:szCs w:val="24"/>
        </w:rPr>
        <w:t>]</w:t>
      </w:r>
    </w:p>
    <w:p w14:paraId="62308FBD" w14:textId="7C0728B6" w:rsidR="005D6F70" w:rsidRDefault="005D6F70" w:rsidP="00DF0B49">
      <w:pPr>
        <w:spacing w:after="0" w:line="360" w:lineRule="auto"/>
        <w:contextualSpacing/>
        <w:rPr>
          <w:rFonts w:ascii="Arial" w:hAnsi="Arial" w:cs="Arial"/>
          <w:iCs/>
          <w:sz w:val="24"/>
          <w:szCs w:val="24"/>
        </w:rPr>
      </w:pPr>
    </w:p>
    <w:p w14:paraId="1936461E" w14:textId="4547D340" w:rsidR="005D6F70" w:rsidRDefault="00511FAD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511FAD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จะทราบได้อย่างไรว่าฉันต้องการความช่วยเหลือเมื่อใด</w:t>
      </w:r>
    </w:p>
    <w:p w14:paraId="3076E2C5" w14:textId="77777777" w:rsidR="00020F50" w:rsidRPr="005F361C" w:rsidRDefault="00020F5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275D6FB4" w14:textId="5FAB05CC" w:rsidR="005D6F70" w:rsidRPr="00937BA3" w:rsidRDefault="29CA9EA2" w:rsidP="00DF0B49">
      <w:pPr>
        <w:spacing w:after="0" w:line="360" w:lineRule="auto"/>
        <w:contextualSpacing/>
        <w:rPr>
          <w:rFonts w:ascii="Tahoma" w:hAnsi="Arial" w:cs="Angsana New" w:hint="cs"/>
          <w:sz w:val="24"/>
          <w:szCs w:val="30"/>
          <w:cs/>
          <w:lang w:bidi="th-TH"/>
        </w:rPr>
      </w:pPr>
      <w:r w:rsidRPr="29CA9EA2">
        <w:rPr>
          <w:rFonts w:ascii="Tahoma" w:hAnsi="Arial"/>
          <w:sz w:val="24"/>
          <w:szCs w:val="24"/>
        </w:rPr>
        <w:t>คนจำนวนมากมีช่วงเวลาที่ยากลำบากในชีวิตและอาจประสบปัญหาการใช้สารเสพติ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สิ่งที่สำคัญที่สุดคือทราบว่ามีความช่วยเหลือรออยู่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คุณมีสิทธิ์ได้รับบริการ</w:t>
      </w:r>
      <w:r w:rsidR="00511FAD" w:rsidRPr="00511FAD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511FAD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คุณคิดว่าคุณอาจต้องการความช่วยเหลือจากผู้เชี่ยวชาญ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ควรขอรับการประเมินจากระบบให้การบำบัดรักษาผู้ติดสารเสพติดของ</w:t>
      </w:r>
      <w:r w:rsidR="00511FAD" w:rsidRPr="00511FAD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511FAD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ของ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พื่อตรวจสอบให้แน่ชั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นื่องจากขณะนี้คุณอาศัยอยู่ในเทศมณฑลที่เข้าร่วมระบบให้การบำบัดรักษาผู้ติดสารเสพติดของ</w:t>
      </w:r>
      <w:r w:rsidR="00511FAD" w:rsidRPr="00511FAD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511FAD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</w:p>
    <w:p w14:paraId="70669571" w14:textId="77777777" w:rsidR="005D6F70" w:rsidRDefault="005D6F7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2FA32FA6" w14:textId="6B27AA34" w:rsidR="005D6F70" w:rsidRDefault="00511FAD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511FAD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จะทราบได้อย่างไรว่าเด็กหรือวัยรุ่นต้องการความช่วยเหลือเมื่อใด</w:t>
      </w:r>
    </w:p>
    <w:p w14:paraId="4A0A558D" w14:textId="77777777" w:rsidR="00020F50" w:rsidRPr="005F361C" w:rsidRDefault="00020F5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2267D191" w14:textId="462BC8BF" w:rsidR="005D6F70" w:rsidRDefault="29CA9EA2" w:rsidP="00DF0B49">
      <w:pPr>
        <w:pStyle w:val="BodyText"/>
        <w:widowControl/>
        <w:autoSpaceDE/>
        <w:autoSpaceDN/>
        <w:spacing w:line="360" w:lineRule="auto"/>
        <w:contextualSpacing/>
        <w:rPr>
          <w:rFonts w:eastAsia="Calibri"/>
        </w:rPr>
      </w:pPr>
      <w:r>
        <w:t>คุณอาจติดต่อระบบให้การบำบัดรักษาผู้ติดสารเสพติดของ</w:t>
      </w:r>
      <w:r w:rsidR="00361EE6">
        <w:rPr>
          <w:rFonts w:cs="Angsana New" w:hint="cs"/>
          <w:cs/>
          <w:lang w:val="en-US" w:bidi="th-TH"/>
        </w:rPr>
        <w:t>เมดิแคล</w:t>
      </w:r>
      <w:r>
        <w:t xml:space="preserve"> </w:t>
      </w:r>
      <w:r w:rsidRPr="00361EE6">
        <w:t>Medi-Cal</w:t>
      </w:r>
      <w:r>
        <w:t xml:space="preserve"> </w:t>
      </w:r>
      <w:r>
        <w:t>ในเทศมณฑลที่เข้าร่วมโครงาการเพื่อขอรับการประเมินเด็กหรือวัยรุ่น</w:t>
      </w:r>
      <w:r>
        <w:t xml:space="preserve"> </w:t>
      </w:r>
      <w:r>
        <w:t>หากคุณคิดว่าบุคคลดังกล่าวกำลังแสดงสัญญาณของการใช้สารเสพติด</w:t>
      </w:r>
      <w:r>
        <w:t xml:space="preserve"> </w:t>
      </w:r>
      <w:r>
        <w:t>หากเด็กหรือวัยรุ่นมีคุณสมบัติสำหรับ</w:t>
      </w:r>
      <w:r>
        <w:t xml:space="preserve"> </w:t>
      </w:r>
      <w:r w:rsidRPr="00361EE6">
        <w:t>Medi-Cal</w:t>
      </w:r>
      <w:r>
        <w:t xml:space="preserve"> </w:t>
      </w:r>
      <w:r>
        <w:t>และการประเมินของเทศมณฑลบ่งชี้ว่าจำเป็นต้องได้รับบริการบำบัดสารเสพติดและแอลกอฮอล์ที่เทศมณฑลเข้าร่วมโครงการ</w:t>
      </w:r>
      <w:r>
        <w:t xml:space="preserve"> </w:t>
      </w:r>
      <w:r>
        <w:t>เทศมณฑลจะจัดให้บุตรหรือวัยรุ่นดังกล่าวเข้ารับบริการ</w:t>
      </w:r>
    </w:p>
    <w:p w14:paraId="45BD5388" w14:textId="77777777" w:rsidR="000D0D8F" w:rsidRPr="005F361C" w:rsidRDefault="000D0D8F" w:rsidP="00DF0B49">
      <w:pPr>
        <w:pStyle w:val="BodyText"/>
        <w:widowControl/>
        <w:autoSpaceDE/>
        <w:autoSpaceDN/>
        <w:spacing w:line="360" w:lineRule="auto"/>
        <w:contextualSpacing/>
        <w:rPr>
          <w:rFonts w:eastAsia="Calibri"/>
        </w:rPr>
      </w:pPr>
    </w:p>
    <w:p w14:paraId="5B676A95" w14:textId="75E8F527" w:rsidR="000D0D8F" w:rsidRPr="00937BA3" w:rsidRDefault="00361EE6" w:rsidP="00DF0B49">
      <w:pPr>
        <w:pStyle w:val="BodyText"/>
        <w:widowControl/>
        <w:autoSpaceDE/>
        <w:autoSpaceDN/>
        <w:spacing w:line="360" w:lineRule="auto"/>
        <w:contextualSpacing/>
        <w:rPr>
          <w:rFonts w:eastAsia="Calibri" w:cs="Angsana New" w:hint="cs"/>
          <w:b/>
          <w:bCs/>
          <w:szCs w:val="30"/>
          <w:cs/>
          <w:lang w:bidi="th-TH"/>
        </w:rPr>
      </w:pPr>
      <w:r w:rsidRPr="00361EE6">
        <w:rPr>
          <w:rFonts w:cs="Browallia New" w:hint="cs"/>
          <w:b/>
          <w:bCs/>
          <w:cs/>
          <w:lang w:bidi="th-TH"/>
        </w:rPr>
        <w:t>ข้าพเจ้า</w:t>
      </w:r>
      <w:r w:rsidR="29CA9EA2" w:rsidRPr="29CA9EA2">
        <w:rPr>
          <w:b/>
          <w:bCs/>
        </w:rPr>
        <w:t>จะรับบริการระบบให้การบำบัดรักษาผู้ติดสารเสพติดของ</w:t>
      </w:r>
      <w:r w:rsidRPr="00361EE6">
        <w:rPr>
          <w:rFonts w:cs="Browallia New" w:hint="cs"/>
          <w:b/>
          <w:bCs/>
          <w:cs/>
          <w:lang w:bidi="th-TH"/>
        </w:rPr>
        <w:t>เมดิแคล</w:t>
      </w:r>
      <w:r w:rsidR="29CA9EA2" w:rsidRPr="29CA9EA2">
        <w:rPr>
          <w:b/>
          <w:bCs/>
        </w:rPr>
        <w:t xml:space="preserve"> Medi-Cal </w:t>
      </w:r>
      <w:r w:rsidR="29CA9EA2" w:rsidRPr="29CA9EA2">
        <w:rPr>
          <w:b/>
          <w:bCs/>
        </w:rPr>
        <w:t>ในเทศมณฑล</w:t>
      </w:r>
      <w:r w:rsidR="29CA9EA2" w:rsidRPr="29CA9EA2">
        <w:rPr>
          <w:b/>
          <w:bCs/>
        </w:rPr>
        <w:t xml:space="preserve"> </w:t>
      </w:r>
      <w:r w:rsidR="29CA9EA2" w:rsidRPr="29CA9EA2">
        <w:rPr>
          <w:b/>
          <w:bCs/>
        </w:rPr>
        <w:t>ได้เมื่อใด</w:t>
      </w:r>
    </w:p>
    <w:p w14:paraId="2E78EFA4" w14:textId="77777777" w:rsidR="00020F50" w:rsidRPr="005F361C" w:rsidRDefault="00020F50" w:rsidP="00DF0B49">
      <w:pPr>
        <w:pStyle w:val="BodyText"/>
        <w:widowControl/>
        <w:autoSpaceDE/>
        <w:autoSpaceDN/>
        <w:spacing w:line="360" w:lineRule="auto"/>
        <w:contextualSpacing/>
        <w:rPr>
          <w:rFonts w:eastAsia="Calibri"/>
          <w:b/>
          <w:bCs/>
        </w:rPr>
      </w:pPr>
    </w:p>
    <w:p w14:paraId="3C171E39" w14:textId="77777777" w:rsidR="00937BA3" w:rsidRDefault="000D0D8F" w:rsidP="00DF0B49">
      <w:pPr>
        <w:pStyle w:val="BodyText"/>
        <w:widowControl/>
        <w:autoSpaceDE/>
        <w:autoSpaceDN/>
        <w:spacing w:line="360" w:lineRule="auto"/>
        <w:contextualSpacing/>
        <w:rPr>
          <w:rFonts w:cs="Angsana New"/>
          <w:szCs w:val="30"/>
          <w:lang w:bidi="th-TH"/>
        </w:rPr>
      </w:pPr>
      <w:r>
        <w:t>ระบบให้การบำบัดรักษาผู้ติดสารเสพติดของ</w:t>
      </w:r>
      <w:r w:rsidR="00361EE6" w:rsidRPr="00361EE6">
        <w:rPr>
          <w:rFonts w:cs="Browallia New" w:hint="cs"/>
          <w:cs/>
          <w:lang w:bidi="th-TH"/>
        </w:rPr>
        <w:t>เมดิแคล</w:t>
      </w:r>
      <w:r>
        <w:t xml:space="preserve"> </w:t>
      </w:r>
      <w:r w:rsidRPr="00361EE6">
        <w:t>Medi-Cal</w:t>
      </w:r>
      <w:r>
        <w:t xml:space="preserve"> </w:t>
      </w:r>
      <w:r>
        <w:t>ในเทศมณฑลที่ดูแลคุณต้องเป็นไปตามมาตรฐานเวลานัดหมายของรัฐเมื่อทำการนัดหมายเพื่อให้คุณได้รับบริการจากระบบให้การบำบัดรักษาผู้ติดสารเสพติดของ</w:t>
      </w:r>
      <w:r>
        <w:t xml:space="preserve"> </w:t>
      </w:r>
      <w:r w:rsidR="00361EE6" w:rsidRPr="00361EE6">
        <w:rPr>
          <w:rFonts w:cs="Browallia New" w:hint="cs"/>
          <w:cs/>
          <w:lang w:bidi="th-TH"/>
        </w:rPr>
        <w:t>เมดิแคล</w:t>
      </w:r>
      <w:r w:rsidRPr="00361EE6">
        <w:t>Medi-Cal</w:t>
      </w:r>
      <w:r>
        <w:t xml:space="preserve"> </w:t>
      </w:r>
    </w:p>
    <w:p w14:paraId="4161BF24" w14:textId="77777777" w:rsidR="00937BA3" w:rsidRDefault="00937BA3" w:rsidP="00DF0B49">
      <w:pPr>
        <w:pStyle w:val="BodyText"/>
        <w:widowControl/>
        <w:autoSpaceDE/>
        <w:autoSpaceDN/>
        <w:spacing w:line="360" w:lineRule="auto"/>
        <w:contextualSpacing/>
        <w:rPr>
          <w:rFonts w:cs="Angsana New"/>
          <w:szCs w:val="30"/>
          <w:lang w:bidi="th-TH"/>
        </w:rPr>
      </w:pPr>
    </w:p>
    <w:p w14:paraId="2970B224" w14:textId="1A49986A" w:rsidR="000D0D8F" w:rsidRPr="00937BA3" w:rsidRDefault="000D0D8F" w:rsidP="00DF0B49">
      <w:pPr>
        <w:pStyle w:val="BodyText"/>
        <w:widowControl/>
        <w:autoSpaceDE/>
        <w:autoSpaceDN/>
        <w:spacing w:line="360" w:lineRule="auto"/>
        <w:contextualSpacing/>
        <w:rPr>
          <w:rFonts w:cs="Angsana New" w:hint="cs"/>
          <w:szCs w:val="30"/>
          <w:cs/>
          <w:lang w:bidi="th-TH"/>
        </w:rPr>
      </w:pPr>
      <w:r>
        <w:rPr>
          <w:lang w:bidi="th-TH"/>
        </w:rPr>
        <w:t>ระบบให้การบำบัดรักษาผู้ติดสารเสพติดของ</w:t>
      </w:r>
      <w:r w:rsidR="00361EE6" w:rsidRPr="00361EE6">
        <w:rPr>
          <w:rFonts w:cs="Browallia New" w:hint="cs"/>
          <w:cs/>
          <w:lang w:bidi="th-TH"/>
        </w:rPr>
        <w:t>เมดิแคล</w:t>
      </w:r>
      <w:r>
        <w:t xml:space="preserve"> </w:t>
      </w:r>
      <w:r w:rsidRPr="00361EE6">
        <w:t>Medi-Cal</w:t>
      </w:r>
      <w:r w:rsidR="00937BA3">
        <w:rPr>
          <w:rFonts w:hint="cs"/>
          <w:rtl/>
        </w:rPr>
        <w:t xml:space="preserve"> </w:t>
      </w:r>
      <w:r>
        <w:rPr>
          <w:lang w:bidi="th-TH"/>
        </w:rPr>
        <w:t>ในเทศมณฑลต้องเสนอเวลานัดหมายที่ตรงกับมาตรฐานเวลาการนัดหมาย</w:t>
      </w:r>
      <w:r>
        <w:t xml:space="preserve"> </w:t>
      </w:r>
      <w:r>
        <w:rPr>
          <w:lang w:bidi="th-TH"/>
        </w:rPr>
        <w:t>ดังนี้</w:t>
      </w:r>
    </w:p>
    <w:p w14:paraId="636EEB03" w14:textId="178FE1BC" w:rsidR="000D0D8F" w:rsidRPr="005F361C" w:rsidRDefault="00020F50">
      <w:pPr>
        <w:pStyle w:val="BodyText"/>
        <w:widowControl/>
        <w:numPr>
          <w:ilvl w:val="0"/>
          <w:numId w:val="28"/>
        </w:numPr>
        <w:autoSpaceDE/>
        <w:autoSpaceDN/>
        <w:spacing w:line="360" w:lineRule="auto"/>
        <w:contextualSpacing/>
      </w:pPr>
      <w:r>
        <w:t>ภายใน</w:t>
      </w:r>
      <w:r>
        <w:t xml:space="preserve"> 10 </w:t>
      </w:r>
      <w:r>
        <w:t>วันทำการสำหรับคำขอที่ไม่เร่งด่วน</w:t>
      </w:r>
      <w:r>
        <w:t xml:space="preserve"> </w:t>
      </w:r>
      <w:r>
        <w:t>เพื่อเริ่มบริการกับผู้ให้บริการด้านการใช้สารเสพติดสำหรับบริการผู้ป่วยนอกและการบำบัดผู้ใช้สารเสพติดอย่างใกล้ชิดในฐานะผู้ป่วยนอก</w:t>
      </w:r>
    </w:p>
    <w:p w14:paraId="313ACD6C" w14:textId="00599F1F" w:rsidR="000D0D8F" w:rsidRPr="005F361C" w:rsidRDefault="000D0D8F">
      <w:pPr>
        <w:pStyle w:val="BodyText"/>
        <w:widowControl/>
        <w:numPr>
          <w:ilvl w:val="0"/>
          <w:numId w:val="28"/>
        </w:numPr>
        <w:autoSpaceDE/>
        <w:autoSpaceDN/>
        <w:spacing w:line="360" w:lineRule="auto"/>
        <w:contextualSpacing/>
      </w:pPr>
      <w:r>
        <w:t>ภายใน</w:t>
      </w:r>
      <w:r>
        <w:t xml:space="preserve"> 3 </w:t>
      </w:r>
      <w:r>
        <w:t>วันทำการหลังจากคุณส่งคำขอรับบริการ</w:t>
      </w:r>
      <w:r>
        <w:t xml:space="preserve"> </w:t>
      </w:r>
      <w:r>
        <w:t>โปรแกรมบำบัดสารเสพติด</w:t>
      </w:r>
      <w:r>
        <w:t xml:space="preserve"> </w:t>
      </w:r>
    </w:p>
    <w:p w14:paraId="339D7E53" w14:textId="1B6489C0" w:rsidR="000D0D8F" w:rsidRDefault="000D0D8F">
      <w:pPr>
        <w:pStyle w:val="BodyText"/>
        <w:widowControl/>
        <w:numPr>
          <w:ilvl w:val="0"/>
          <w:numId w:val="28"/>
        </w:numPr>
        <w:autoSpaceDE/>
        <w:autoSpaceDN/>
        <w:spacing w:line="360" w:lineRule="auto"/>
        <w:contextualSpacing/>
      </w:pPr>
      <w:r>
        <w:t>นัดหมายติดตามผลภายใน</w:t>
      </w:r>
      <w:r>
        <w:t xml:space="preserve"> 10 </w:t>
      </w:r>
      <w:r>
        <w:t>วัน</w:t>
      </w:r>
      <w:r>
        <w:t xml:space="preserve"> </w:t>
      </w:r>
      <w:r>
        <w:t>หากคุณอยู่ระหว่างการรักษาการใช้สารเสพติดอย่างต่อเนื่อง</w:t>
      </w:r>
      <w:r>
        <w:t xml:space="preserve"> </w:t>
      </w:r>
      <w:r>
        <w:t>ยกเว้นบางกรณีที่ผู้ให้บริการบำบัดของคุณระบุ</w:t>
      </w:r>
      <w:r>
        <w:t xml:space="preserve"> </w:t>
      </w:r>
    </w:p>
    <w:p w14:paraId="7679AE38" w14:textId="77777777" w:rsidR="004116CC" w:rsidRDefault="004116CC" w:rsidP="00DF0B49">
      <w:pPr>
        <w:pStyle w:val="BodyText"/>
        <w:widowControl/>
        <w:autoSpaceDE/>
        <w:autoSpaceDN/>
        <w:spacing w:line="360" w:lineRule="auto"/>
        <w:contextualSpacing/>
      </w:pPr>
    </w:p>
    <w:p w14:paraId="030C8205" w14:textId="03EED776" w:rsidR="000D0D8F" w:rsidRPr="00937BA3" w:rsidRDefault="29CA9EA2" w:rsidP="29CA9EA2">
      <w:pPr>
        <w:pStyle w:val="BodyText"/>
        <w:widowControl/>
        <w:autoSpaceDE/>
        <w:autoSpaceDN/>
        <w:spacing w:line="360" w:lineRule="auto"/>
        <w:contextualSpacing/>
        <w:rPr>
          <w:rFonts w:cs="Angsana New" w:hint="cs"/>
          <w:b/>
          <w:bCs/>
          <w:szCs w:val="30"/>
          <w:cs/>
          <w:lang w:bidi="th-TH"/>
        </w:rPr>
      </w:pPr>
      <w:r w:rsidRPr="29CA9EA2">
        <w:rPr>
          <w:b/>
          <w:bCs/>
        </w:rPr>
        <w:t>ใครเป็นผู้ตัดสินใจว่า</w:t>
      </w:r>
      <w:r w:rsidR="00361EE6" w:rsidRPr="00361EE6">
        <w:rPr>
          <w:rFonts w:cs="Browallia New" w:hint="cs"/>
          <w:b/>
          <w:bCs/>
          <w:cs/>
          <w:lang w:bidi="th-TH"/>
        </w:rPr>
        <w:t>ข้าพเจ้า</w:t>
      </w:r>
      <w:r w:rsidRPr="29CA9EA2">
        <w:rPr>
          <w:b/>
          <w:bCs/>
        </w:rPr>
        <w:t>จะรับบริการใด</w:t>
      </w:r>
    </w:p>
    <w:p w14:paraId="2A77CBFB" w14:textId="77777777" w:rsidR="0041271B" w:rsidRPr="00A46DA5" w:rsidRDefault="0041271B" w:rsidP="00DF0B49">
      <w:pPr>
        <w:pStyle w:val="BodyText"/>
        <w:widowControl/>
        <w:autoSpaceDE/>
        <w:autoSpaceDN/>
        <w:spacing w:line="360" w:lineRule="auto"/>
        <w:contextualSpacing/>
        <w:rPr>
          <w:b/>
        </w:rPr>
      </w:pPr>
    </w:p>
    <w:p w14:paraId="0B0CFC9E" w14:textId="3A698FAB" w:rsidR="000D0D8F" w:rsidRPr="00C71B0A" w:rsidRDefault="29CA9EA2" w:rsidP="00DF0B49">
      <w:pPr>
        <w:pStyle w:val="BodyText"/>
        <w:widowControl/>
        <w:autoSpaceDE/>
        <w:autoSpaceDN/>
        <w:spacing w:line="360" w:lineRule="auto"/>
        <w:contextualSpacing/>
        <w:rPr>
          <w:rFonts w:cs="Angsana New" w:hint="cs"/>
          <w:szCs w:val="30"/>
          <w:cs/>
          <w:lang w:bidi="th-TH"/>
        </w:rPr>
      </w:pPr>
      <w:r>
        <w:t>คุณ</w:t>
      </w:r>
      <w:r>
        <w:t xml:space="preserve"> </w:t>
      </w:r>
      <w:r>
        <w:t>ผู้ให้บริการที่ดูแลคุณ</w:t>
      </w:r>
      <w:r>
        <w:t xml:space="preserve"> </w:t>
      </w:r>
      <w:r>
        <w:t>และระบบให้การบำบัดรักษาผู้ติดสารเสพติดของ</w:t>
      </w:r>
      <w:r w:rsidR="00361EE6" w:rsidRPr="00361EE6">
        <w:rPr>
          <w:rFonts w:cs="Browallia New" w:hint="cs"/>
          <w:cs/>
          <w:lang w:bidi="th-TH"/>
        </w:rPr>
        <w:t>เมดิแคล</w:t>
      </w:r>
      <w:r w:rsidR="006F654F">
        <w:rPr>
          <w:rFonts w:cs="Browallia New" w:hint="cs"/>
          <w:cs/>
          <w:lang w:bidi="th-TH"/>
        </w:rPr>
        <w:t xml:space="preserve"> </w:t>
      </w:r>
      <w:r w:rsidRPr="00361EE6">
        <w:t xml:space="preserve">Medi-Cal </w:t>
      </w:r>
      <w:r>
        <w:t>ในเทศมณฑลจะมีส่วนร่วมในการตัดสินใจว่าคุณต้องการรับบริการใดผ่านระบบให้การบำบัดรักษาผู้ติดสารเสพติดของ</w:t>
      </w:r>
      <w:r w:rsidR="00361EE6" w:rsidRPr="00361EE6">
        <w:rPr>
          <w:rFonts w:cs="Browallia New" w:hint="cs"/>
          <w:cs/>
          <w:lang w:bidi="th-TH"/>
        </w:rPr>
        <w:t>เมดิแคล</w:t>
      </w:r>
      <w:r>
        <w:t xml:space="preserve"> </w:t>
      </w:r>
      <w:r w:rsidRPr="00361EE6">
        <w:t>Medi-Cal</w:t>
      </w:r>
      <w:r>
        <w:t xml:space="preserve"> </w:t>
      </w:r>
      <w:r>
        <w:t>ผู้ให้บริการบำบัดการใช้สารเสพติดจะพูดคุยกับคุณและประเมินเพื่อช่วยตัดสินว่าบริการใดเหมาะกับความต้องการของคุณ</w:t>
      </w:r>
    </w:p>
    <w:p w14:paraId="51241B32" w14:textId="77777777" w:rsidR="000D0D8F" w:rsidRDefault="000D0D8F" w:rsidP="00DF0B49">
      <w:pPr>
        <w:pStyle w:val="BodyText"/>
        <w:widowControl/>
        <w:autoSpaceDE/>
        <w:autoSpaceDN/>
        <w:spacing w:line="360" w:lineRule="auto"/>
        <w:contextualSpacing/>
      </w:pPr>
    </w:p>
    <w:p w14:paraId="66DB1DB5" w14:textId="240C5666" w:rsidR="000D0D8F" w:rsidRDefault="00020F50" w:rsidP="00DF0B49">
      <w:pPr>
        <w:pStyle w:val="BodyText"/>
        <w:widowControl/>
        <w:autoSpaceDE/>
        <w:autoSpaceDN/>
        <w:spacing w:line="360" w:lineRule="auto"/>
        <w:contextualSpacing/>
      </w:pPr>
      <w:r>
        <w:t>ผู้ให้บริการบำบัดการใช้สารเสพติดจะประเมินว่าคุณมีภาวะติดสารเสพติดหรือไม่</w:t>
      </w:r>
      <w:r>
        <w:t xml:space="preserve"> </w:t>
      </w:r>
      <w:r>
        <w:t>และบริการใดที่เหมาะกับความต้องการของคุณมากที่สุด</w:t>
      </w:r>
      <w:r>
        <w:t xml:space="preserve"> </w:t>
      </w:r>
      <w:r>
        <w:t>คุณจะสามารถรับบริการที่คุณต้องการ</w:t>
      </w:r>
      <w:r>
        <w:t xml:space="preserve"> </w:t>
      </w:r>
      <w:r>
        <w:t>ในขณะที่ผู้ให้บริการบำบัดทำการประเมินนี้</w:t>
      </w:r>
      <w:r>
        <w:t xml:space="preserve"> </w:t>
      </w:r>
    </w:p>
    <w:p w14:paraId="14A5E7E2" w14:textId="77777777" w:rsidR="000D0D8F" w:rsidRPr="005F361C" w:rsidRDefault="000D0D8F" w:rsidP="00DF0B49">
      <w:pPr>
        <w:pStyle w:val="BodyText"/>
        <w:widowControl/>
        <w:autoSpaceDE/>
        <w:autoSpaceDN/>
        <w:spacing w:line="360" w:lineRule="auto"/>
        <w:contextualSpacing/>
      </w:pPr>
    </w:p>
    <w:p w14:paraId="6F1A7834" w14:textId="62628AEB" w:rsidR="00656696" w:rsidRPr="00C71B0A" w:rsidRDefault="29CA9EA2" w:rsidP="00DF0B49">
      <w:pPr>
        <w:pStyle w:val="BodyText"/>
        <w:widowControl/>
        <w:autoSpaceDE/>
        <w:autoSpaceDN/>
        <w:spacing w:line="360" w:lineRule="auto"/>
        <w:contextualSpacing/>
        <w:rPr>
          <w:rFonts w:cs="Angsana New" w:hint="cs"/>
          <w:szCs w:val="30"/>
          <w:cs/>
          <w:lang w:bidi="th-TH"/>
        </w:rPr>
      </w:pPr>
      <w:r>
        <w:t>หากคุณมีอายุต่ำกว่า</w:t>
      </w:r>
      <w:r>
        <w:t xml:space="preserve"> 21 </w:t>
      </w:r>
      <w:r>
        <w:t>ปี</w:t>
      </w:r>
      <w:r>
        <w:t xml:space="preserve"> </w:t>
      </w:r>
      <w:r>
        <w:t>ระบบให้การบำบัดรักษาผู้ติดสารเสพติดของ</w:t>
      </w:r>
      <w:r w:rsidR="00361EE6" w:rsidRPr="00361EE6">
        <w:rPr>
          <w:rFonts w:cs="Browallia New" w:hint="cs"/>
          <w:cs/>
          <w:lang w:bidi="th-TH"/>
        </w:rPr>
        <w:t>เมดิแคล</w:t>
      </w:r>
      <w:r>
        <w:t xml:space="preserve"> </w:t>
      </w:r>
      <w:r w:rsidRPr="00361EE6">
        <w:t xml:space="preserve">Medi-Cal </w:t>
      </w:r>
      <w:r>
        <w:t>ในเทศมณฑลจะต้องให้บริการทางการแพทย์เท่าที่จำเป็นเพื่อช่วยแก้ไขหรือปรับปรุงสภาพสุขภาพจิตของคุณ</w:t>
      </w:r>
      <w:r>
        <w:t xml:space="preserve"> </w:t>
      </w:r>
      <w:r>
        <w:t>บริการที่รักษา</w:t>
      </w:r>
      <w:r>
        <w:t xml:space="preserve"> </w:t>
      </w:r>
      <w:r>
        <w:t>สนับสนุน</w:t>
      </w:r>
      <w:r>
        <w:t xml:space="preserve"> </w:t>
      </w:r>
      <w:r>
        <w:t>พัฒนา</w:t>
      </w:r>
      <w:r>
        <w:t xml:space="preserve"> </w:t>
      </w:r>
      <w:r>
        <w:t>หรือทำให้สภาวะสุขภาพเชิงพฤติกรรมมีความมั่นคงมากขึ้น</w:t>
      </w:r>
      <w:r>
        <w:t xml:space="preserve"> </w:t>
      </w:r>
      <w:r>
        <w:t>ถือว่ามีความจำเป็นทางการแพทย์</w:t>
      </w:r>
    </w:p>
    <w:p w14:paraId="37DEE01E" w14:textId="77777777" w:rsidR="00B60A12" w:rsidRDefault="00B60A12" w:rsidP="00DF0B49">
      <w:pPr>
        <w:pStyle w:val="BodyText"/>
        <w:widowControl/>
        <w:autoSpaceDE/>
        <w:autoSpaceDN/>
        <w:spacing w:line="360" w:lineRule="auto"/>
        <w:contextualSpacing/>
      </w:pPr>
    </w:p>
    <w:p w14:paraId="75D28CF2" w14:textId="1C828AA5" w:rsidR="00656696" w:rsidRDefault="00656696" w:rsidP="00DF0B49">
      <w:pPr>
        <w:spacing w:after="0" w:line="360" w:lineRule="auto"/>
        <w:contextualSpacing/>
        <w:rPr>
          <w:rFonts w:hAnsiTheme="minorBidi"/>
          <w:b/>
          <w:bCs/>
          <w:sz w:val="24"/>
          <w:szCs w:val="24"/>
        </w:rPr>
      </w:pPr>
      <w:r>
        <w:rPr>
          <w:rFonts w:hAnsiTheme="minorBidi"/>
          <w:b/>
          <w:bCs/>
          <w:sz w:val="24"/>
          <w:szCs w:val="24"/>
        </w:rPr>
        <w:t>ข้อมูลเพิ่มเติมเฉพาะของเทศมณฑล</w:t>
      </w:r>
    </w:p>
    <w:p w14:paraId="48AE7D73" w14:textId="77777777" w:rsidR="00020F50" w:rsidRPr="00B364E8" w:rsidRDefault="00020F50" w:rsidP="00DF0B49">
      <w:pPr>
        <w:spacing w:after="0" w:line="360" w:lineRule="auto"/>
        <w:contextualSpacing/>
        <w:rPr>
          <w:rFonts w:asciiTheme="minorBidi" w:hAnsiTheme="minorBidi"/>
          <w:b/>
          <w:bCs/>
          <w:sz w:val="24"/>
          <w:szCs w:val="24"/>
        </w:rPr>
      </w:pPr>
    </w:p>
    <w:p w14:paraId="53F2BA8E" w14:textId="42AA9AD9" w:rsidR="00656696" w:rsidRPr="00C71B0A" w:rsidRDefault="00656696" w:rsidP="00DF0B49">
      <w:pPr>
        <w:spacing w:after="0" w:line="360" w:lineRule="auto"/>
        <w:contextualSpacing/>
        <w:rPr>
          <w:rFonts w:hAnsiTheme="minorBidi" w:cs="Angsana New" w:hint="cs"/>
          <w:sz w:val="24"/>
          <w:szCs w:val="30"/>
          <w:cs/>
          <w:lang w:bidi="th-TH"/>
        </w:rPr>
      </w:pPr>
      <w:r>
        <w:rPr>
          <w:rFonts w:hAnsiTheme="minorBidi"/>
          <w:sz w:val="24"/>
          <w:szCs w:val="24"/>
        </w:rPr>
        <w:t>เพิ่มข้อมูลเฉพาะของเทศมณฑลที่นี่</w:t>
      </w:r>
      <w:r>
        <w:rPr>
          <w:rFonts w:hAnsiTheme="minorBidi"/>
          <w:sz w:val="24"/>
          <w:szCs w:val="24"/>
        </w:rPr>
        <w:t xml:space="preserve"> [</w:t>
      </w:r>
      <w:r>
        <w:rPr>
          <w:rFonts w:hAnsiTheme="minorBidi"/>
          <w:sz w:val="24"/>
          <w:szCs w:val="24"/>
        </w:rPr>
        <w:t>หากมี</w:t>
      </w:r>
      <w:r>
        <w:rPr>
          <w:rFonts w:hAnsiTheme="minorBidi"/>
          <w:sz w:val="24"/>
          <w:szCs w:val="24"/>
        </w:rPr>
        <w:t>]</w:t>
      </w:r>
    </w:p>
    <w:p w14:paraId="220EF7E9" w14:textId="204EC8AF" w:rsidR="00656696" w:rsidRDefault="00656696" w:rsidP="00DF0B49">
      <w:pPr>
        <w:pStyle w:val="Heading1"/>
        <w:spacing w:before="0" w:line="360" w:lineRule="auto"/>
        <w:contextualSpacing/>
      </w:pPr>
      <w:r>
        <w:br w:type="column"/>
      </w:r>
      <w:bookmarkStart w:id="6" w:name="_Toc125076913"/>
      <w:r>
        <w:t>วิธีขอรับบริการด้านสุขภาพจิต</w:t>
      </w:r>
      <w:bookmarkEnd w:id="6"/>
    </w:p>
    <w:p w14:paraId="0975A0D1" w14:textId="00A73118" w:rsidR="00656696" w:rsidRDefault="00656696" w:rsidP="00DF0B49">
      <w:pPr>
        <w:spacing w:after="0" w:line="360" w:lineRule="auto"/>
        <w:contextualSpacing/>
      </w:pPr>
    </w:p>
    <w:p w14:paraId="056A5703" w14:textId="5011937D" w:rsidR="00656696" w:rsidRDefault="00361EE6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361EE6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จะรับบริการสุขภาพจิตเฉพาะทางได้ที่ไหน</w:t>
      </w:r>
    </w:p>
    <w:p w14:paraId="1E0E72F0" w14:textId="77777777" w:rsidR="00020F50" w:rsidRPr="005F361C" w:rsidRDefault="00020F5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0E214B08" w14:textId="6C8CC263" w:rsidR="00656696" w:rsidRDefault="00656696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สามารถรับบริการสุขภาพจิตเฉพาะทางได้ในพื้นที่เทศมณฑลที่คุณอาศัย</w:t>
      </w:r>
      <w:r>
        <w:rPr>
          <w:rFonts w:ascii="Tahoma" w:hAnsi="Arial"/>
          <w:sz w:val="24"/>
          <w:szCs w:val="24"/>
        </w:rPr>
        <w:t xml:space="preserve"> *[</w:t>
      </w:r>
      <w:r>
        <w:rPr>
          <w:rFonts w:ascii="Tahoma" w:hAnsi="Arial"/>
          <w:sz w:val="24"/>
          <w:szCs w:val="24"/>
        </w:rPr>
        <w:t>เทศมณฑลสามารถแทรกข้อมูลเพิ่มเติมเกี่ยวกับพื้นที่ให้บริการที่แผนประกันสุขภาพจิตครอบคลุม</w:t>
      </w:r>
      <w:r>
        <w:rPr>
          <w:rFonts w:ascii="Tahoma" w:hAnsi="Arial"/>
          <w:sz w:val="24"/>
          <w:szCs w:val="24"/>
        </w:rPr>
        <w:t xml:space="preserve">] </w:t>
      </w:r>
      <w:r>
        <w:rPr>
          <w:rFonts w:ascii="Tahoma" w:hAnsi="Arial"/>
          <w:sz w:val="24"/>
          <w:szCs w:val="24"/>
        </w:rPr>
        <w:t>มณฑลแต่ละแห่งจะมีบริการสุขภาพจิตเฉพาะทางสำหรับเด็ก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ผู้เยาว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ผู้ใหญ่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ผู้สูงอายุ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มีอายุต่ำกว่า</w:t>
      </w:r>
      <w:r>
        <w:rPr>
          <w:rFonts w:ascii="Tahoma" w:hAnsi="Arial"/>
          <w:sz w:val="24"/>
          <w:szCs w:val="24"/>
        </w:rPr>
        <w:t xml:space="preserve"> 21 </w:t>
      </w:r>
      <w:r>
        <w:rPr>
          <w:rFonts w:ascii="Tahoma" w:hAnsi="Arial"/>
          <w:sz w:val="24"/>
          <w:szCs w:val="24"/>
        </w:rPr>
        <w:t>ป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จะมีสิทธิ์ได้รับการตรวจคัดโรค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วินิจฉั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การบำบัดรักษาระยะแรกเริ่มและต่อเนื่องเป็นระยะ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ซึ่งอาจรวมถึงความคุ้มครองและสิทธิประโยชน์เพิ่มเติม</w:t>
      </w:r>
    </w:p>
    <w:p w14:paraId="7BA7293A" w14:textId="77777777" w:rsidR="00DF2FA5" w:rsidRPr="005F361C" w:rsidRDefault="00DF2FA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42CB89E7" w14:textId="3B6923FF" w:rsidR="00656696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แผนประกันสุขภาพจิตของคุณจะกำหนดว่าคุณตรงตามเกณฑ์การเข้าถึงบริการสุขภาพจิตเฉพาะทางหรือไม่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คุณตรงตามเกณฑ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ผนประกันสุขภาพจิตจะส่งต่อคุณให้กับผู้ให้บริการด้านสุขภาพจิต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ซึ่งจะประเมินเพื่อพิจารณาว่าคุณต้องการบริการใ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คุณสามารถขอรับการประเมินจากแผน</w:t>
      </w:r>
      <w:r w:rsidR="00ED360B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00ED360B">
        <w:rPr>
          <w:rFonts w:ascii="Tahoma" w:hAnsi="Arial"/>
          <w:sz w:val="24"/>
          <w:szCs w:val="24"/>
        </w:rPr>
        <w:t xml:space="preserve"> Managed Care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ของคุณได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คุณเป็นผู้รับสิทธิประโยชน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แผน</w:t>
      </w:r>
      <w:r w:rsidR="00ED360B" w:rsidRPr="00ED360B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ED360B">
        <w:rPr>
          <w:rFonts w:ascii="Tahoma" w:hAnsi="Arial"/>
          <w:sz w:val="24"/>
          <w:szCs w:val="24"/>
        </w:rPr>
        <w:t>Managed Care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พิจารณาว่าคุณมีคุณสมบัติตรงตามเกณฑ์การเข้าถึงบริการสุขภาพจิตเฉพาะทา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ผน</w:t>
      </w:r>
      <w:r w:rsidR="00ED360B" w:rsidRPr="00ED360B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ED360B">
        <w:rPr>
          <w:rFonts w:ascii="Tahoma" w:hAnsi="Arial"/>
          <w:sz w:val="24"/>
          <w:szCs w:val="24"/>
        </w:rPr>
        <w:t>Managed Care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จะช่วยให้คุณเปลี่ยนไปรับบริการสุขภาพจิตผ่านแผนสุขภาพจิต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ไม่มีทางเลือกที่ผิดสำหรับการเข้าถึงบริการสุขภาพจิต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38BE8F56" w14:textId="77777777" w:rsidR="00020F50" w:rsidRDefault="00020F50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066B8806" w14:textId="1869B6EA" w:rsidR="00656696" w:rsidRDefault="00656696" w:rsidP="00DF0B49">
      <w:pPr>
        <w:spacing w:after="0" w:line="360" w:lineRule="auto"/>
        <w:contextualSpacing/>
        <w:rPr>
          <w:rFonts w:hAnsiTheme="minorBidi"/>
          <w:b/>
          <w:bCs/>
          <w:sz w:val="24"/>
          <w:szCs w:val="24"/>
        </w:rPr>
      </w:pPr>
      <w:r>
        <w:rPr>
          <w:rFonts w:hAnsiTheme="minorBidi"/>
          <w:b/>
          <w:bCs/>
          <w:sz w:val="24"/>
          <w:szCs w:val="24"/>
        </w:rPr>
        <w:t>ข้อมูลเพิ่มเติมเฉพาะของเทศมณฑล</w:t>
      </w:r>
    </w:p>
    <w:p w14:paraId="60E66F0F" w14:textId="77777777" w:rsidR="00020F50" w:rsidRPr="00B364E8" w:rsidRDefault="00020F50" w:rsidP="00DF0B49">
      <w:pPr>
        <w:spacing w:after="0" w:line="360" w:lineRule="auto"/>
        <w:contextualSpacing/>
        <w:rPr>
          <w:rFonts w:asciiTheme="minorBidi" w:hAnsiTheme="minorBidi"/>
          <w:b/>
          <w:bCs/>
          <w:sz w:val="24"/>
          <w:szCs w:val="24"/>
        </w:rPr>
      </w:pPr>
    </w:p>
    <w:p w14:paraId="664E0D6B" w14:textId="13963939" w:rsidR="00656696" w:rsidRPr="00C71B0A" w:rsidRDefault="00656696" w:rsidP="00DF0B49">
      <w:pPr>
        <w:spacing w:after="0" w:line="360" w:lineRule="auto"/>
        <w:contextualSpacing/>
        <w:rPr>
          <w:rFonts w:hAnsiTheme="minorBidi" w:cs="Angsana New" w:hint="cs"/>
          <w:sz w:val="24"/>
          <w:szCs w:val="30"/>
          <w:cs/>
          <w:lang w:bidi="th-TH"/>
        </w:rPr>
      </w:pPr>
      <w:r>
        <w:rPr>
          <w:rFonts w:hAnsiTheme="minorBidi"/>
          <w:sz w:val="24"/>
          <w:szCs w:val="24"/>
        </w:rPr>
        <w:t>เพิ่มข้อมูลเฉพาะของเทศมณฑลที่นี่</w:t>
      </w:r>
      <w:r>
        <w:rPr>
          <w:rFonts w:hAnsiTheme="minorBidi"/>
          <w:sz w:val="24"/>
          <w:szCs w:val="24"/>
        </w:rPr>
        <w:t xml:space="preserve"> [</w:t>
      </w:r>
      <w:r>
        <w:rPr>
          <w:rFonts w:hAnsiTheme="minorBidi"/>
          <w:sz w:val="24"/>
          <w:szCs w:val="24"/>
        </w:rPr>
        <w:t>หากมี</w:t>
      </w:r>
      <w:r>
        <w:rPr>
          <w:rFonts w:hAnsiTheme="minorBidi"/>
          <w:sz w:val="24"/>
          <w:szCs w:val="24"/>
        </w:rPr>
        <w:t>]</w:t>
      </w:r>
    </w:p>
    <w:p w14:paraId="75C75DFC" w14:textId="1F13C249" w:rsidR="00656696" w:rsidRDefault="00656696" w:rsidP="00DF0B49">
      <w:pPr>
        <w:pStyle w:val="Heading1"/>
        <w:spacing w:before="0" w:line="360" w:lineRule="auto"/>
        <w:contextualSpacing/>
      </w:pPr>
      <w:r>
        <w:br w:type="column"/>
      </w:r>
      <w:bookmarkStart w:id="7" w:name="_Toc109643979"/>
      <w:bookmarkStart w:id="8" w:name="_Toc125076914"/>
      <w:r>
        <w:t>เกณฑ์การเข้าถึงและความจำเป็นทางการแพทย์</w:t>
      </w:r>
      <w:bookmarkEnd w:id="7"/>
      <w:bookmarkEnd w:id="8"/>
    </w:p>
    <w:p w14:paraId="54112A48" w14:textId="318FFC1A" w:rsidR="00656696" w:rsidRDefault="00656696" w:rsidP="00DF0B49">
      <w:pPr>
        <w:spacing w:after="0" w:line="360" w:lineRule="auto"/>
        <w:contextualSpacing/>
      </w:pPr>
    </w:p>
    <w:p w14:paraId="4C718A4E" w14:textId="4F730E06" w:rsidR="00656696" w:rsidRDefault="00656696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เกณฑ์การเข้าถึงสำหรับความครอบคลุมของบริการบำบัดการใช้สารเสพติดคืออะไร</w:t>
      </w:r>
      <w:r>
        <w:rPr>
          <w:rFonts w:ascii="Tahoma" w:hAnsi="Arial"/>
          <w:b/>
          <w:sz w:val="24"/>
          <w:szCs w:val="24"/>
        </w:rPr>
        <w:t xml:space="preserve">? </w:t>
      </w:r>
    </w:p>
    <w:p w14:paraId="0BEDC996" w14:textId="77777777" w:rsidR="00020F50" w:rsidRPr="005F361C" w:rsidRDefault="00020F5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64EB92BE" w14:textId="759DCD19" w:rsidR="00656696" w:rsidRPr="00C71B0A" w:rsidRDefault="29CA9EA2" w:rsidP="00DF0B49">
      <w:pPr>
        <w:spacing w:after="0" w:line="360" w:lineRule="auto"/>
        <w:contextualSpacing/>
        <w:rPr>
          <w:rFonts w:ascii="Tahoma" w:hAnsi="Arial" w:cs="Angsana New" w:hint="cs"/>
          <w:sz w:val="24"/>
          <w:szCs w:val="30"/>
          <w:cs/>
          <w:lang w:bidi="th-TH"/>
        </w:rPr>
      </w:pPr>
      <w:r w:rsidRPr="29CA9EA2">
        <w:rPr>
          <w:rFonts w:ascii="Tahoma" w:hAnsi="Arial"/>
          <w:sz w:val="24"/>
          <w:szCs w:val="24"/>
        </w:rPr>
        <w:t>ในฐานะที่เป็นส่วนหนึ่งของการตัดสินใจว่าคุณต้องการบริการบำบัดการใช้สารเสพติดหรือไม่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DB6CCE" w:rsidRPr="00DB6CC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DB6CCE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จะทำงานร่วมกับคุณและผู้ให้บริการบำบัดที่ดูแลคุณเพื่อตัดสินใจว่าคุณเข้าเกณฑ์การเข้าถึงเพื่อรับระบบให้การบำบัดรักษาผู้ติดสารเสพติดข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="00DB6CCE" w:rsidRPr="00DB6CC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00DB6CCE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ไม่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ส่วนนี้จะอธิบายว่าเทศมณฑลที่เข้าร่วมโครงการจะตัดสินอย่างไร</w:t>
      </w:r>
    </w:p>
    <w:p w14:paraId="42BCCD58" w14:textId="77777777" w:rsidR="00DF2FA5" w:rsidRPr="005F361C" w:rsidRDefault="00DF2FA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3C6972E4" w14:textId="17EB32BF" w:rsidR="00656696" w:rsidRPr="00C71B0A" w:rsidRDefault="29CA9EA2" w:rsidP="00DF0B49">
      <w:pPr>
        <w:spacing w:after="0" w:line="360" w:lineRule="auto"/>
        <w:contextualSpacing/>
        <w:rPr>
          <w:rFonts w:ascii="Tahoma" w:hAnsi="Arial" w:cs="Angsana New" w:hint="cs"/>
          <w:sz w:val="24"/>
          <w:szCs w:val="30"/>
          <w:cs/>
          <w:lang w:bidi="th-TH"/>
        </w:rPr>
      </w:pPr>
      <w:r w:rsidRPr="29CA9EA2">
        <w:rPr>
          <w:rFonts w:ascii="Tahoma" w:hAnsi="Arial"/>
          <w:sz w:val="24"/>
          <w:szCs w:val="24"/>
        </w:rPr>
        <w:t>ผู้ให้บริการบำบัดที่ดูแลคุณจะทำงานร่วมกับคุณเพื่อประเมินเกณฑ์พิจารณาว่าบริการระบบให้การบำบัดรักษาผู้ติดสารเสพติดของ</w:t>
      </w:r>
      <w:r w:rsidR="00DB6CCE" w:rsidRPr="00DB6CC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DB6CCE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ดที่เหมาะสมสำหรับคุณมากที่สุ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ประเมินนี้ต้องทำแบบต่อหน้า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ผ่านบริการสาธารณสุขทางไก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ทางโทรศัพท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อาจได้รับบริการบางอย่างขณะที่ทำการประเมิน</w:t>
      </w:r>
    </w:p>
    <w:p w14:paraId="2C4E8021" w14:textId="043D1E8B" w:rsidR="00656696" w:rsidRPr="00C71B0A" w:rsidRDefault="29CA9EA2" w:rsidP="00DF0B49">
      <w:pPr>
        <w:spacing w:after="0" w:line="360" w:lineRule="auto"/>
        <w:contextualSpacing/>
        <w:rPr>
          <w:rFonts w:ascii="Tahoma" w:hAnsi="Arial" w:cs="Angsana New" w:hint="cs"/>
          <w:sz w:val="24"/>
          <w:szCs w:val="30"/>
          <w:cs/>
          <w:lang w:bidi="th-TH"/>
        </w:rPr>
      </w:pPr>
      <w:r w:rsidRPr="29CA9EA2">
        <w:rPr>
          <w:rFonts w:ascii="Tahoma" w:hAnsi="Arial"/>
          <w:sz w:val="24"/>
          <w:szCs w:val="24"/>
        </w:rPr>
        <w:t>หลังจากที่ผู้ให้บริการบำบัดทำการประเมินเสร็จสิ้นก็จะกำหนดว่าคุณตรงเกณฑ์ดังต่อไปนี้เพื่อรับบริการผ่านระบบให้การบำบัดรักษาผู้ติดสารเสพติดของ</w:t>
      </w:r>
      <w:r w:rsidR="00DB6CCE" w:rsidRPr="00DB6CC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DB6CCE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ไม่</w:t>
      </w:r>
    </w:p>
    <w:p w14:paraId="0CA9FB17" w14:textId="77777777" w:rsidR="00DF2FA5" w:rsidRPr="005F361C" w:rsidRDefault="00DF2FA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5A9640BD" w14:textId="4741A779" w:rsidR="00656696" w:rsidRPr="00DF2FA5" w:rsidRDefault="29CA9EA2">
      <w:pPr>
        <w:pStyle w:val="ListParagraph"/>
        <w:numPr>
          <w:ilvl w:val="0"/>
          <w:numId w:val="29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คุณต้องลงทะเบียนโครงการ</w:t>
      </w:r>
      <w:r w:rsidR="00DB6CCE" w:rsidRPr="00DB6CC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DB6CCE">
        <w:rPr>
          <w:rFonts w:ascii="Tahoma" w:hAnsi="Arial"/>
          <w:sz w:val="24"/>
          <w:szCs w:val="24"/>
        </w:rPr>
        <w:t>Medi-Cal</w:t>
      </w:r>
    </w:p>
    <w:p w14:paraId="513E68D4" w14:textId="648F5A4D" w:rsidR="00656696" w:rsidRPr="00DF2FA5" w:rsidRDefault="29CA9EA2">
      <w:pPr>
        <w:pStyle w:val="ListParagraph"/>
        <w:numPr>
          <w:ilvl w:val="0"/>
          <w:numId w:val="29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คุณต้องอาศัยในเทศมณฑลที่เข้าร่วม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DB6CCE" w:rsidRPr="00DB6CC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DB6CCE">
        <w:rPr>
          <w:rFonts w:ascii="Tahoma" w:hAnsi="Arial"/>
          <w:sz w:val="24"/>
          <w:szCs w:val="24"/>
        </w:rPr>
        <w:t>Medi-Cal</w:t>
      </w:r>
    </w:p>
    <w:p w14:paraId="0DF7F8BC" w14:textId="3C91EBA4" w:rsidR="00656696" w:rsidRPr="00DF2FA5" w:rsidRDefault="00656696">
      <w:pPr>
        <w:pStyle w:val="ListParagraph"/>
        <w:numPr>
          <w:ilvl w:val="0"/>
          <w:numId w:val="29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ต้องได้รับการวินิจฉัยอย่างน้อยหนึ่งครั้งจากคู่มือการวินิจฉัยและสถิติด้านความผิดปกติทางจิตที่เกี่ยวข้องกับสารเสพติดและการเสพติด</w:t>
      </w:r>
      <w:r>
        <w:rPr>
          <w:rFonts w:ascii="Tahoma" w:hAnsi="Arial"/>
          <w:sz w:val="24"/>
          <w:szCs w:val="24"/>
        </w:rPr>
        <w:t xml:space="preserve"> (</w:t>
      </w:r>
      <w:r>
        <w:rPr>
          <w:rFonts w:ascii="Tahoma" w:hAnsi="Arial"/>
          <w:sz w:val="24"/>
          <w:szCs w:val="24"/>
        </w:rPr>
        <w:t>ยกเว้นภาวะที่เกี่ยวข้องกับยาสูบและภาวะที่ไม่เกี่ยวข้องกับสารเสพติด</w:t>
      </w:r>
      <w:r>
        <w:rPr>
          <w:rFonts w:ascii="Tahoma" w:hAnsi="Arial"/>
          <w:sz w:val="24"/>
          <w:szCs w:val="24"/>
        </w:rPr>
        <w:t xml:space="preserve">) </w:t>
      </w:r>
      <w:r>
        <w:rPr>
          <w:rFonts w:ascii="Tahoma" w:hAnsi="Arial"/>
          <w:sz w:val="24"/>
          <w:szCs w:val="24"/>
        </w:rPr>
        <w:t>หรือมีการวินิจฉัยอย่างน้อยหนึ่งครั้งจากคู่มือการวินิจฉัยและสถิติความผิดปกติทางจิตสำหรับความผิดปกติที่เกี่ยวข้องกับสารเสพติดและสารเสพติดก่อนถูกคุมขังหรือระหว่างต้องโทษ</w:t>
      </w:r>
      <w:r>
        <w:rPr>
          <w:rFonts w:ascii="Tahoma" w:hAnsi="Arial"/>
          <w:sz w:val="24"/>
          <w:szCs w:val="24"/>
        </w:rPr>
        <w:t xml:space="preserve"> (</w:t>
      </w:r>
      <w:r>
        <w:rPr>
          <w:rFonts w:ascii="Tahoma" w:hAnsi="Arial"/>
          <w:sz w:val="24"/>
          <w:szCs w:val="24"/>
        </w:rPr>
        <w:t>ยกเว้นภาวะที่เกี่ยวข้องกับยาสูบและภาวะที่ไม่เกี่ยวข้องกับสารเสพติด</w:t>
      </w:r>
      <w:r>
        <w:rPr>
          <w:rFonts w:ascii="Tahoma" w:hAnsi="Arial"/>
          <w:sz w:val="24"/>
          <w:szCs w:val="24"/>
        </w:rPr>
        <w:t>)</w:t>
      </w:r>
    </w:p>
    <w:p w14:paraId="309638A6" w14:textId="77777777" w:rsidR="00656696" w:rsidRPr="00656696" w:rsidRDefault="00656696" w:rsidP="00DF0B49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p w14:paraId="41B9DDF3" w14:textId="0A980B0E" w:rsidR="00656696" w:rsidRPr="00C71B0A" w:rsidRDefault="29CA9EA2" w:rsidP="00DF0B49">
      <w:pPr>
        <w:spacing w:after="0" w:line="360" w:lineRule="auto"/>
        <w:contextualSpacing/>
        <w:rPr>
          <w:rFonts w:ascii="Tahoma" w:hAnsi="Arial" w:cs="Angsana New" w:hint="cs"/>
          <w:sz w:val="24"/>
          <w:szCs w:val="30"/>
          <w:cs/>
          <w:lang w:bidi="th-TH"/>
        </w:rPr>
      </w:pPr>
      <w:r w:rsidRPr="29CA9EA2">
        <w:rPr>
          <w:rFonts w:ascii="Tahoma" w:hAnsi="Arial"/>
          <w:sz w:val="24"/>
          <w:szCs w:val="24"/>
        </w:rPr>
        <w:t>ผู้รับผลประโยชน์ที่มีอายุต่ำกว่า</w:t>
      </w:r>
      <w:r w:rsidRPr="29CA9EA2">
        <w:rPr>
          <w:rFonts w:ascii="Tahoma" w:hAnsi="Arial"/>
          <w:sz w:val="24"/>
          <w:szCs w:val="24"/>
        </w:rPr>
        <w:t xml:space="preserve"> 21 </w:t>
      </w:r>
      <w:r w:rsidRPr="29CA9EA2">
        <w:rPr>
          <w:rFonts w:ascii="Tahoma" w:hAnsi="Arial"/>
          <w:sz w:val="24"/>
          <w:szCs w:val="24"/>
        </w:rPr>
        <w:t>ปีมีสิทธิ์ได้รับบริการทั้งหมดข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DB6CCE" w:rsidRPr="00DB6CC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DB6CCE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มื่อตรงตามเกณฑ์ความจำเป็นทางการแพทย์ในการตรวจคัดโรค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วินิจฉัย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การบำบัดรักษาระยะเริ่มแรกและต่อเนื่องเป็นระยะ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โดยไม่คำนึงถึงเทศมณฑลที่อยู่อาศัยอยู่และโดยไม่คำนึงถึงข้อกำหนดการวินิจฉัยที่อธิบายไว้ข้างต้น</w:t>
      </w:r>
    </w:p>
    <w:p w14:paraId="6A92B9BF" w14:textId="77777777" w:rsidR="004116CC" w:rsidRPr="005F361C" w:rsidRDefault="004116CC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5510CD2C" w14:textId="3B301EA7" w:rsidR="00656696" w:rsidRDefault="00656696" w:rsidP="00DF0B49">
      <w:pPr>
        <w:spacing w:after="0" w:line="360" w:lineRule="auto"/>
        <w:contextualSpacing/>
        <w:rPr>
          <w:rFonts w:ascii="Tahoma" w:hAnsi="Arial" w:cs="Arial"/>
          <w:b/>
          <w:strike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ความจำเป็นทางการแพทย์คืออะไร</w:t>
      </w:r>
    </w:p>
    <w:p w14:paraId="20EC8753" w14:textId="77777777" w:rsidR="00D94751" w:rsidRPr="00656696" w:rsidRDefault="00D94751" w:rsidP="00DF0B49">
      <w:pPr>
        <w:spacing w:after="0" w:line="360" w:lineRule="auto"/>
        <w:contextualSpacing/>
        <w:rPr>
          <w:rFonts w:ascii="Arial" w:hAnsi="Arial" w:cs="Arial"/>
          <w:b/>
          <w:strike/>
          <w:sz w:val="24"/>
          <w:szCs w:val="24"/>
        </w:rPr>
      </w:pPr>
    </w:p>
    <w:p w14:paraId="3449C7F0" w14:textId="7AA4120A" w:rsidR="00656696" w:rsidRDefault="00656696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ที่คุณได้รับจะต้องเป็นความจำเป็นทางการแพทย์และเหมาะสมต่อการรักษาภาวะอาการ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สำหรับบุคคลอายุ</w:t>
      </w:r>
      <w:r>
        <w:rPr>
          <w:rFonts w:ascii="Tahoma" w:hAnsi="Arial"/>
          <w:sz w:val="24"/>
          <w:szCs w:val="24"/>
        </w:rPr>
        <w:t xml:space="preserve"> 21 </w:t>
      </w:r>
      <w:r>
        <w:rPr>
          <w:rFonts w:ascii="Tahoma" w:hAnsi="Arial"/>
          <w:sz w:val="24"/>
          <w:szCs w:val="24"/>
        </w:rPr>
        <w:t>ปีขึ้นไป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จะมีความจำเป็นทางการแพทย์เมื่อมีเหตุผลและมีความจำเป็นต่อการปกป้องชีวิต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ป้องกันการเจ็บป่วยหรือความพิการที่มีนัยสำคัญ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เพื่อบรรเทาความเจ็บปวดอย่างรุนแร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สำหรับผู้รับสิทธิประโยชน์ที่มีอายุต่ำกว่า</w:t>
      </w:r>
      <w:r>
        <w:rPr>
          <w:rFonts w:ascii="Tahoma" w:hAnsi="Arial"/>
          <w:sz w:val="24"/>
          <w:szCs w:val="24"/>
        </w:rPr>
        <w:t xml:space="preserve"> 21 </w:t>
      </w:r>
      <w:r>
        <w:rPr>
          <w:rFonts w:ascii="Tahoma" w:hAnsi="Arial"/>
          <w:sz w:val="24"/>
          <w:szCs w:val="24"/>
        </w:rPr>
        <w:t>ป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นี้จะมีความจำเป็นทางการแพทย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เป็นบริการที่แก้ไขหรือช่วยเหลือการใช้สารเสพติดในทางที่ผิ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บำบัดการใช้สารเสพติ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ที่รักษ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สนับสนุ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พัฒน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ทำให้อดกลั้นต่อการใช้สารเสพติดในทางที่ผิดหรือการใช้สารเสพติดมากขึ้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จะถือว่าช่วยเหลืออาการดังกล่าว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จึงครอบคลุมเป็นการตรวจคัดโรค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วินิจฉั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การบำบัดรักษาระยะแรกเริ่มและต่อเนื่องเป็นระยะ</w:t>
      </w:r>
      <w:r>
        <w:rPr>
          <w:rFonts w:ascii="Tahoma" w:hAnsi="Arial"/>
          <w:sz w:val="24"/>
          <w:szCs w:val="24"/>
        </w:rPr>
        <w:t xml:space="preserve"> </w:t>
      </w:r>
    </w:p>
    <w:p w14:paraId="76BF7180" w14:textId="6D7D85DF" w:rsidR="00656696" w:rsidRDefault="00656696">
      <w:pPr>
        <w:spacing w:after="0" w:line="360" w:lineRule="auto"/>
        <w:contextualSpacing/>
        <w:rPr>
          <w:rFonts w:ascii="Arial" w:hAnsi="Arial" w:cs="Arial"/>
          <w:b/>
          <w:strike/>
          <w:sz w:val="24"/>
          <w:szCs w:val="24"/>
        </w:rPr>
      </w:pPr>
    </w:p>
    <w:p w14:paraId="1C3101E5" w14:textId="098FFA92" w:rsidR="005D6565" w:rsidRDefault="005D6565">
      <w:pPr>
        <w:pStyle w:val="Heading1"/>
        <w:spacing w:before="0" w:line="360" w:lineRule="auto"/>
        <w:contextualSpacing/>
      </w:pPr>
      <w:r>
        <w:br w:type="column"/>
      </w:r>
      <w:bookmarkStart w:id="9" w:name="_Toc109643980"/>
      <w:bookmarkStart w:id="10" w:name="_Toc125076915"/>
      <w:r>
        <w:t>การเลือกผู้ให้บริการ</w:t>
      </w:r>
      <w:bookmarkEnd w:id="9"/>
      <w:bookmarkEnd w:id="10"/>
    </w:p>
    <w:p w14:paraId="738C6444" w14:textId="6BEF6B81" w:rsidR="005D6565" w:rsidRDefault="005D6565" w:rsidP="00DF0B49">
      <w:pPr>
        <w:spacing w:after="0" w:line="360" w:lineRule="auto"/>
        <w:contextualSpacing/>
      </w:pPr>
    </w:p>
    <w:p w14:paraId="6E270EB5" w14:textId="47B66327" w:rsidR="005D6565" w:rsidRDefault="00DB6CCE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DB6CCE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จะหาผู้ให้บริการบำบัดการใช้สารเสพติดที่ฉันต้องการได้อย่างไร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</w:p>
    <w:p w14:paraId="3F5A4FA9" w14:textId="77777777" w:rsidR="00D94751" w:rsidRPr="005F361C" w:rsidRDefault="00D94751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2DE97196" w14:textId="1FA7C961" w:rsidR="005D6565" w:rsidRDefault="29CA9EA2" w:rsidP="29CA9EA2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DB6CCE" w:rsidRPr="00DB6CC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DB6CCE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อาจมีข้อจำกัดในการเลือกผู้ให้บริการบำบัดสำหรับ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สามารถส่งคำขอถึงระบบให้การบำบัดรักษาผู้ติดสารเสพติดของ</w:t>
      </w:r>
      <w:r w:rsidR="00DB6CCE" w:rsidRPr="00DB6CC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DB6CCE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เสนอรายชื่อผู้ให้บริการบำบัดให้คุณเลือกในครั้งแรกได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DB6CCE" w:rsidRPr="00DB6CC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DB6CCE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ที่ดูแล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trike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ต้องอนุญาตให้คุณเปลี่ยนผู้ให้บริการบำบัดด้วย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คุณขอเปลี่ยนผู้ให้บริการบำบั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ทศมณฑลต้องอนุญาตให้คุณเลือกผู้ให้บริการอย่างน้อยสองรายในขอบเขตที่เป็นไปได้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2D87135F" w14:textId="77777777" w:rsidR="006371FC" w:rsidRPr="005F361C" w:rsidRDefault="006371FC" w:rsidP="29CA9EA2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64D97CB1" w14:textId="6DE09DBD" w:rsidR="005D6565" w:rsidRPr="00C71B0A" w:rsidRDefault="29CA9EA2" w:rsidP="29CA9EA2">
      <w:pPr>
        <w:spacing w:after="0" w:line="360" w:lineRule="auto"/>
        <w:contextualSpacing/>
        <w:rPr>
          <w:rFonts w:ascii="Tahoma" w:hAnsi="Arial" w:cs="Angsana New" w:hint="cs"/>
          <w:sz w:val="24"/>
          <w:szCs w:val="30"/>
          <w:cs/>
          <w:lang w:bidi="th-TH"/>
        </w:rPr>
      </w:pPr>
      <w:r w:rsidRPr="29CA9EA2">
        <w:rPr>
          <w:rFonts w:ascii="Tahoma" w:hAnsi="Arial"/>
          <w:sz w:val="24"/>
          <w:szCs w:val="24"/>
        </w:rPr>
        <w:t>เทศมณฑลของคุณจะต้องประกาศรายชื่อผู้ให้บริการบำบัดในปัจจุบันทางออนไลน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คุณมีคำถามเกี่ยวกับผู้ให้บริการบำบัดในปัจจุบันหรือต้องการรายชื่อของผู้ให้บริการบำบัดที่ปรับปรุงใหม่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โปรดไปที่เว็บไซต์ของเทศมณฑล</w:t>
      </w:r>
      <w:r w:rsidRPr="29CA9EA2">
        <w:rPr>
          <w:rFonts w:ascii="Tahoma" w:hAnsi="Arial"/>
          <w:sz w:val="24"/>
          <w:szCs w:val="24"/>
        </w:rPr>
        <w:t xml:space="preserve"> *[</w:t>
      </w:r>
      <w:r w:rsidRPr="29CA9EA2">
        <w:rPr>
          <w:rFonts w:ascii="Tahoma" w:hAnsi="Arial"/>
          <w:sz w:val="24"/>
          <w:szCs w:val="24"/>
        </w:rPr>
        <w:t>เทศมณฑลเพิ่มลิงก์ไปยังรายชื่อผู้ให้บริการบำบัด</w:t>
      </w:r>
      <w:r w:rsidRPr="29CA9EA2">
        <w:rPr>
          <w:rFonts w:ascii="Tahoma" w:hAnsi="Arial"/>
          <w:sz w:val="24"/>
          <w:szCs w:val="24"/>
        </w:rPr>
        <w:t xml:space="preserve">] </w:t>
      </w:r>
      <w:r w:rsidRPr="29CA9EA2">
        <w:rPr>
          <w:rFonts w:ascii="Tahoma" w:hAnsi="Arial"/>
          <w:sz w:val="24"/>
          <w:szCs w:val="24"/>
        </w:rPr>
        <w:t>หรือโทรไปที่หมายเลขโทรศัพท์โทรฟรีของ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ายชื่อผู้ให้บริการบำบัดในปัจจุบันจะแสดงผลในรูปแบบอิเล็กทรอนิกส์บนเว็บไซต์ของ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ในรูปแบบเอกสารเมื่อแจ้งความประสงค์</w:t>
      </w:r>
    </w:p>
    <w:p w14:paraId="1E475780" w14:textId="77777777" w:rsidR="006371FC" w:rsidRPr="005F361C" w:rsidRDefault="006371FC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06918B50" w14:textId="20C4EEF0" w:rsidR="005D6565" w:rsidRPr="005F361C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บางครั้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ผู้ให้บริการตามสัญญาของระบบให้การบำบัดรักษาผู้ติดสารเสพติดของ</w:t>
      </w:r>
      <w:r w:rsidR="00DB6CCE" w:rsidRPr="00DB6CC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DB6CCE">
        <w:rPr>
          <w:rFonts w:ascii="Tahoma" w:hAnsi="Arial"/>
          <w:sz w:val="24"/>
          <w:szCs w:val="24"/>
        </w:rPr>
        <w:t xml:space="preserve">Medi-Cal </w:t>
      </w:r>
      <w:r w:rsidRPr="29CA9EA2">
        <w:rPr>
          <w:rFonts w:ascii="Tahoma" w:hAnsi="Arial"/>
          <w:sz w:val="24"/>
          <w:szCs w:val="24"/>
        </w:rPr>
        <w:t>ในเทศมณฑลอาจเลือกที่จะไม่ให้บริการระบบให้การบำบัดรักษาผู้ติดสารเสพติดของ</w:t>
      </w:r>
      <w:r w:rsidR="00DB6CCE" w:rsidRPr="00DB6CC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DB6CCE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อีกต่อไปในฐานะผู้ให้บริการระบบให้การบำบัดรักษาผู้ติดสารเสพติดของ</w:t>
      </w:r>
      <w:r w:rsidR="00DB6CCE" w:rsidRPr="00DB6CC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DB6CCE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, </w:t>
      </w:r>
      <w:r w:rsidRPr="29CA9EA2">
        <w:rPr>
          <w:rFonts w:ascii="Tahoma" w:hAnsi="Arial"/>
          <w:sz w:val="24"/>
          <w:szCs w:val="24"/>
        </w:rPr>
        <w:t>ไม่ได้ทำสัญญากับระบบให้การบำบัดรักษาผู้ติดสารเสพติดของ</w:t>
      </w:r>
      <w:r w:rsidR="00DB6CCE" w:rsidRPr="00DB6CC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DB6CCE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อีกต่อไป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ไม่ยอมรับผู้ป่วยจากระบบให้การบำบัดรักษาผู้ติดสารเสพติดข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="006F654F" w:rsidRPr="006F654F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="006F654F">
        <w:rPr>
          <w:rFonts w:ascii="Tahoma" w:hAnsi="Arial" w:cs="Angsana New" w:hint="cs"/>
          <w:sz w:val="24"/>
          <w:szCs w:val="30"/>
          <w:cs/>
          <w:lang w:bidi="th-TH"/>
        </w:rPr>
        <w:t xml:space="preserve"> </w:t>
      </w:r>
      <w:r w:rsidRPr="006F654F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color w:val="FF0000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ไม่ว่าจะด้วยการตัดสินใจเองหรือด้วยคำร้องของระบบให้การบำบัดรักษาผู้ติดสารเสพติดของ</w:t>
      </w:r>
      <w:r w:rsidR="006F654F" w:rsidRPr="006F654F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54F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อีกต่อไป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มื่อเกิดเหตุการณ์นี้ขึ้นระบบให้การบำบัดรักษาผู้ติดสารเสพติดของ</w:t>
      </w:r>
      <w:r w:rsidR="006F654F" w:rsidRPr="006F654F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54F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จะต้องพยายามอย่างบริสุทธิ์ใจเพื่อออกหนังสือแจ้งเป็นลายลักษณ์อักษรเกี่ยวกับการยุติของผู้ให้บริการบำบัดตามสัญญาของเทศมณฑลภายใน</w:t>
      </w:r>
      <w:r w:rsidRPr="29CA9EA2">
        <w:rPr>
          <w:rFonts w:ascii="Tahoma" w:hAnsi="Arial"/>
          <w:sz w:val="24"/>
          <w:szCs w:val="24"/>
        </w:rPr>
        <w:t xml:space="preserve"> 15 </w:t>
      </w:r>
      <w:r w:rsidRPr="29CA9EA2">
        <w:rPr>
          <w:rFonts w:ascii="Tahoma" w:hAnsi="Arial"/>
          <w:sz w:val="24"/>
          <w:szCs w:val="24"/>
        </w:rPr>
        <w:t>วันหลังจากได้รับหรือออกหนังสือแจ้งการยุติบริการให้กับทุกบุคคลที่ได้รับบริการบำบัดการใช้สารเสพติดจากผู้ให้บริการดังกล่าว</w:t>
      </w:r>
    </w:p>
    <w:p w14:paraId="6287E871" w14:textId="2A2A3637" w:rsidR="001B4F42" w:rsidRPr="00C71B0A" w:rsidRDefault="29CA9EA2" w:rsidP="00DF0B49">
      <w:pPr>
        <w:spacing w:after="0" w:line="360" w:lineRule="auto"/>
        <w:contextualSpacing/>
        <w:rPr>
          <w:rFonts w:ascii="Tahoma" w:hAnsi="Arial" w:cs="Angsana New" w:hint="cs"/>
          <w:sz w:val="24"/>
          <w:szCs w:val="30"/>
          <w:cs/>
          <w:lang w:bidi="th-TH"/>
        </w:rPr>
      </w:pPr>
      <w:r w:rsidRPr="29CA9EA2">
        <w:rPr>
          <w:rFonts w:ascii="Tahoma" w:hAnsi="Arial"/>
          <w:sz w:val="24"/>
          <w:szCs w:val="24"/>
        </w:rPr>
        <w:t>บุคคลชาวอเมริกันอินเดียนและชาวพื้นเมืองอะแลสกาที่มีสิทธิ์สำหรับ</w:t>
      </w:r>
      <w:r w:rsidR="006F654F" w:rsidRPr="006F654F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54F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อาศัยอยู่ในเทศมณฑลที่เลือกเข้าร่วม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6F654F" w:rsidRPr="006F654F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54F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สามารถรับบริการ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6F654F" w:rsidRPr="006F654F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54F">
        <w:rPr>
          <w:rFonts w:ascii="Tahoma" w:hAnsi="Arial"/>
          <w:sz w:val="24"/>
          <w:szCs w:val="24"/>
        </w:rPr>
        <w:t xml:space="preserve">Medi-Cal </w:t>
      </w:r>
      <w:r w:rsidRPr="29CA9EA2">
        <w:rPr>
          <w:rFonts w:ascii="Tahoma" w:hAnsi="Arial"/>
          <w:sz w:val="24"/>
          <w:szCs w:val="24"/>
        </w:rPr>
        <w:t>ในเทศมณฑลผ่านผู้ให้บริการด้านสุขภาพสำหรับชาวอินเดียนพื้นเมืองที่มีใบรับรอง</w:t>
      </w:r>
      <w:r w:rsidRPr="29CA9EA2">
        <w:rPr>
          <w:rFonts w:ascii="Tahoma" w:hAnsi="Arial"/>
          <w:sz w:val="24"/>
          <w:szCs w:val="24"/>
        </w:rPr>
        <w:t xml:space="preserve"> DMC </w:t>
      </w:r>
      <w:r w:rsidRPr="29CA9EA2">
        <w:rPr>
          <w:rFonts w:ascii="Tahoma" w:hAnsi="Arial"/>
          <w:sz w:val="24"/>
          <w:szCs w:val="24"/>
        </w:rPr>
        <w:t>ที่จำเป็นได้เช่นกัน</w:t>
      </w:r>
    </w:p>
    <w:p w14:paraId="12ED2CFE" w14:textId="77777777" w:rsidR="001B4F42" w:rsidRPr="005F361C" w:rsidRDefault="001B4F42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F6737E6" w14:textId="7CDB2A69" w:rsidR="00D94751" w:rsidRDefault="3AD6E4E5" w:rsidP="3AD6E4E5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3AD6E4E5">
        <w:rPr>
          <w:rFonts w:ascii="Tahoma" w:hAnsi="Arial"/>
          <w:b/>
          <w:bCs/>
          <w:sz w:val="24"/>
          <w:szCs w:val="24"/>
          <w:lang w:bidi="th-TH"/>
        </w:rPr>
        <w:t>เมื่อพบผู้ให้บริการบำบัดแล้ว</w:t>
      </w:r>
      <w:r w:rsidRPr="3AD6E4E5">
        <w:rPr>
          <w:rFonts w:ascii="Tahoma" w:hAnsi="Arial"/>
          <w:b/>
          <w:bCs/>
          <w:sz w:val="24"/>
          <w:szCs w:val="24"/>
        </w:rPr>
        <w:t xml:space="preserve"> </w:t>
      </w:r>
      <w:r w:rsidRPr="3AD6E4E5">
        <w:rPr>
          <w:rFonts w:ascii="Tahoma" w:hAnsi="Arial"/>
          <w:b/>
          <w:bCs/>
          <w:sz w:val="24"/>
          <w:szCs w:val="24"/>
          <w:lang w:bidi="th-TH"/>
        </w:rPr>
        <w:t>ระบบให้การบำบัดรักษาผู้ติดสารเสพติดของ</w:t>
      </w:r>
      <w:r w:rsidR="006F654F" w:rsidRPr="006F654F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เมดิแคล</w:t>
      </w:r>
      <w:r w:rsidRPr="3AD6E4E5">
        <w:rPr>
          <w:rFonts w:ascii="Tahoma" w:hAnsi="Arial"/>
          <w:b/>
          <w:bCs/>
          <w:sz w:val="24"/>
          <w:szCs w:val="24"/>
        </w:rPr>
        <w:t xml:space="preserve"> Medi-Cal </w:t>
      </w:r>
      <w:r w:rsidRPr="3AD6E4E5">
        <w:rPr>
          <w:rFonts w:ascii="Tahoma" w:hAnsi="Arial"/>
          <w:b/>
          <w:bCs/>
          <w:sz w:val="24"/>
          <w:szCs w:val="24"/>
          <w:lang w:bidi="th-TH"/>
        </w:rPr>
        <w:t>จะแจ้งผู้ให้บริการให้ทราบถึงบริการที่</w:t>
      </w:r>
      <w:r w:rsidR="002B100C" w:rsidRPr="002B100C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Pr="3AD6E4E5">
        <w:rPr>
          <w:rFonts w:ascii="Tahoma" w:hAnsi="Arial"/>
          <w:b/>
          <w:bCs/>
          <w:sz w:val="24"/>
          <w:szCs w:val="24"/>
          <w:lang w:bidi="th-TH"/>
        </w:rPr>
        <w:t>จะได้รับได้หรือไม่</w:t>
      </w:r>
      <w:r w:rsidRPr="3AD6E4E5">
        <w:rPr>
          <w:rFonts w:ascii="Tahoma" w:hAnsi="Arial"/>
          <w:b/>
          <w:bCs/>
          <w:sz w:val="24"/>
          <w:szCs w:val="24"/>
        </w:rPr>
        <w:t xml:space="preserve"> </w:t>
      </w:r>
    </w:p>
    <w:p w14:paraId="58A0E9F6" w14:textId="77777777" w:rsidR="00D94751" w:rsidRPr="005F361C" w:rsidRDefault="00D94751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742D8769" w14:textId="6283946B" w:rsidR="00CD7F09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ผู้ให้บริการที่ดูแล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ระบบให้การบำบัดรักษาผู้ติดสารเสพติดข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54F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จะมีส่วนร่วมในการตัดสินใจว่าคุณต้องการรับบริการใดผ่านเทศมณฑลโดยเป็นไปตามเกณฑ์การเข้าถึงบริการระบบให้การบำบัดรักษาผู้ติดสารเสพติดของ</w:t>
      </w:r>
      <w:r w:rsidR="006F654F" w:rsidRPr="006F654F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54F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บางครั้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ทศมณฑลจะให้คุณและผู้ให้บริการบำบัดเป็นผู้ตัดสินใจ</w:t>
      </w:r>
      <w:r w:rsidRPr="29CA9EA2">
        <w:rPr>
          <w:rFonts w:ascii="Tahoma" w:hAnsi="Arial"/>
          <w:sz w:val="24"/>
          <w:szCs w:val="24"/>
        </w:rPr>
        <w:t xml:space="preserve"> </w:t>
      </w:r>
      <w:r w:rsidR="006F654F" w:rsidRPr="006F654F">
        <w:rPr>
          <w:rFonts w:ascii="Tahoma" w:hAnsi="Arial" w:cs="Angsana New" w:hint="cs"/>
          <w:sz w:val="24"/>
          <w:szCs w:val="24"/>
          <w:cs/>
          <w:lang w:bidi="th-TH"/>
        </w:rPr>
        <w:t>แต่ใน</w:t>
      </w:r>
      <w:r w:rsidRPr="29CA9EA2">
        <w:rPr>
          <w:rFonts w:ascii="Tahoma" w:hAnsi="Arial"/>
          <w:sz w:val="24"/>
          <w:szCs w:val="24"/>
        </w:rPr>
        <w:t>บางครั้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6F654F" w:rsidRPr="006F654F">
        <w:rPr>
          <w:rFonts w:ascii="Tahoma" w:hAnsi="Arial" w:cs="Angsana New" w:hint="cs"/>
          <w:sz w:val="24"/>
          <w:szCs w:val="24"/>
          <w:cs/>
          <w:lang w:bidi="th-TH"/>
        </w:rPr>
        <w:t xml:space="preserve">เมดิแคล </w:t>
      </w:r>
      <w:r w:rsidRPr="006F654F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อาจกำหนดให้ผู้ให้บริการที่ดูแลคุณขอให้ระบบให้การบำบัดรักษาผู้ติดสารเสพติดของ</w:t>
      </w:r>
      <w:r w:rsidR="006F654F" w:rsidRPr="006F654F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54F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พิจารณาเหตุผลที่ผู้ให้บริการคิดว่าคุณต้องได้รับการบริการก่อนที่จะเริ่มให้บริการ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6F654F" w:rsidRPr="006F654F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54F">
        <w:rPr>
          <w:rFonts w:ascii="Tahoma" w:hAnsi="Arial"/>
          <w:sz w:val="24"/>
          <w:szCs w:val="24"/>
        </w:rPr>
        <w:t xml:space="preserve">Medi-Cal </w:t>
      </w:r>
      <w:r w:rsidRPr="29CA9EA2">
        <w:rPr>
          <w:rFonts w:ascii="Tahoma" w:hAnsi="Arial"/>
          <w:sz w:val="24"/>
          <w:szCs w:val="24"/>
        </w:rPr>
        <w:t>ในเทศมณฑลต้องทำการพิจารณาโดยผู้เชี่ยวชาญที่มีคุณสมบัติ</w:t>
      </w:r>
    </w:p>
    <w:p w14:paraId="4497A1C5" w14:textId="77777777" w:rsidR="00CD7F09" w:rsidRDefault="00CD7F09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400604B6" w14:textId="0B536F6D" w:rsidR="00CD7F09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ขั้นตอนการพิจารณานี้เรียกว่าขั้นตอนการอนุญาตแผ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ไม่จำเป็นต้องให้อนุญาตล่วงหน้าสำหรับบริการต่างๆ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ยกเว้นบริการสำหรับในที่พักอาศัยและผู้ป่วยใน</w:t>
      </w:r>
      <w:r w:rsidRPr="29CA9EA2">
        <w:rPr>
          <w:rFonts w:ascii="Tahoma" w:hAnsi="Arial"/>
          <w:sz w:val="24"/>
          <w:szCs w:val="24"/>
        </w:rPr>
        <w:t xml:space="preserve"> (</w:t>
      </w:r>
      <w:r w:rsidRPr="29CA9EA2">
        <w:rPr>
          <w:rFonts w:ascii="Tahoma" w:hAnsi="Arial"/>
          <w:sz w:val="24"/>
          <w:szCs w:val="24"/>
        </w:rPr>
        <w:t>ไม่รวมบริการบำบัดภาวะเสพติด</w:t>
      </w:r>
      <w:r w:rsidRPr="29CA9EA2">
        <w:rPr>
          <w:rFonts w:ascii="Tahoma" w:hAnsi="Arial"/>
          <w:sz w:val="24"/>
          <w:szCs w:val="24"/>
        </w:rPr>
        <w:t xml:space="preserve">) </w:t>
      </w:r>
      <w:r w:rsidRPr="29CA9EA2">
        <w:rPr>
          <w:rFonts w:ascii="Tahoma" w:hAnsi="Arial"/>
          <w:sz w:val="24"/>
          <w:szCs w:val="24"/>
        </w:rPr>
        <w:t>ขั้นตอนการอนุญาตของระบบให้การบำบัดรักษาผู้ติดสารเสพติดของ</w:t>
      </w:r>
      <w:r w:rsidR="00CC6F1E">
        <w:rPr>
          <w:rFonts w:ascii="Tahoma" w:hAnsi="Arial" w:cs="Angsana New" w:hint="cs"/>
          <w:sz w:val="24"/>
          <w:szCs w:val="30"/>
          <w:cs/>
          <w:lang w:bidi="th-TH"/>
        </w:rPr>
        <w:t>เ</w:t>
      </w:r>
      <w:r w:rsidR="00CC6F1E" w:rsidRPr="00CC6F1E">
        <w:rPr>
          <w:rFonts w:ascii="Tahoma" w:hAnsi="Arial" w:cs="Angsana New" w:hint="cs"/>
          <w:sz w:val="24"/>
          <w:szCs w:val="24"/>
          <w:cs/>
          <w:lang w:bidi="th-TH"/>
        </w:rPr>
        <w:t>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CC6F1E">
        <w:rPr>
          <w:rFonts w:ascii="Tahoma" w:hAnsi="Arial"/>
          <w:sz w:val="24"/>
          <w:szCs w:val="24"/>
        </w:rPr>
        <w:t xml:space="preserve">Medi-Cal </w:t>
      </w:r>
      <w:r w:rsidRPr="29CA9EA2">
        <w:rPr>
          <w:rFonts w:ascii="Tahoma" w:hAnsi="Arial"/>
          <w:sz w:val="24"/>
          <w:szCs w:val="24"/>
        </w:rPr>
        <w:t>ในเทศมณฑลจะเป็นไปตามกำหนดการที่ระบุดังต่อไปนี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สำหรับการอนุญาตมาตรฐา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จะต้องตัดสินแผนการตามคำขอของผู้ให้บริการที่ดูแลคุณภายใน</w:t>
      </w:r>
      <w:r w:rsidRPr="29CA9EA2">
        <w:rPr>
          <w:rFonts w:ascii="Tahoma" w:hAnsi="Arial"/>
          <w:sz w:val="24"/>
          <w:szCs w:val="24"/>
        </w:rPr>
        <w:t xml:space="preserve"> 14 </w:t>
      </w:r>
      <w:r w:rsidRPr="29CA9EA2">
        <w:rPr>
          <w:rFonts w:ascii="Tahoma" w:hAnsi="Arial"/>
          <w:sz w:val="24"/>
          <w:szCs w:val="24"/>
        </w:rPr>
        <w:t>วันปฏิทิน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1CB32AB5" w14:textId="77777777" w:rsidR="00CD7F09" w:rsidRDefault="00CD7F09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648C686E" w14:textId="487CC06B" w:rsidR="001B4F42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หากคุณหรือผู้ให้บริการของคุณร้องขอ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หากระบบให้การบำบัดรักษาผู้ติดสารเสพติดของ</w:t>
      </w:r>
      <w:r w:rsidR="00CC6F1E" w:rsidRPr="00CC6F1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00CC6F1E">
        <w:rPr>
          <w:rFonts w:ascii="Tahoma" w:hAnsi="Arial"/>
          <w:sz w:val="24"/>
          <w:szCs w:val="24"/>
        </w:rPr>
        <w:t xml:space="preserve"> Medi-Cal </w:t>
      </w:r>
      <w:r w:rsidRPr="29CA9EA2">
        <w:rPr>
          <w:rFonts w:ascii="Tahoma" w:hAnsi="Arial"/>
          <w:sz w:val="24"/>
          <w:szCs w:val="24"/>
        </w:rPr>
        <w:t>ในเทศมณฑลคิดว่าคุณควรได้รับข้อมูลเพิ่มเติมจากผู้ให้บริการที่ดูแล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็อาจขยายกำหนดการออกไปได้อีกถึง</w:t>
      </w:r>
      <w:r w:rsidRPr="29CA9EA2">
        <w:rPr>
          <w:rFonts w:ascii="Tahoma" w:hAnsi="Arial"/>
          <w:sz w:val="24"/>
          <w:szCs w:val="24"/>
        </w:rPr>
        <w:t xml:space="preserve"> 14 </w:t>
      </w:r>
      <w:r w:rsidRPr="29CA9EA2">
        <w:rPr>
          <w:rFonts w:ascii="Tahoma" w:hAnsi="Arial"/>
          <w:sz w:val="24"/>
          <w:szCs w:val="24"/>
        </w:rPr>
        <w:t>วันปฏิทิ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ตัวอย่างของการขยายช่วงเวลาเพื่อให้คุณได้รับข้อมูลเพิ่มเติมคือเมื่อเทศมณฑลคิดว่าอาจสามารถอนุมัติคำขออนุญาตของผู้ให้บริการที่ดูแลคุณได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ระบบให้การบำบัดรักษาผู้ติดสารเสพติดของ</w:t>
      </w:r>
      <w:r w:rsidR="00CC6F1E" w:rsidRPr="00CC6F1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CC6F1E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มีข้อมูลเพิ่มเติมจากผู้ให้บริการที่ดูแล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ต้องปฏิเสธคำขอโดยไม่มีข้อมู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ระบบให้การบำบัดรักษาผู้ติดสารเสพติดของ</w:t>
      </w:r>
      <w:r w:rsidR="00CC6F1E" w:rsidRPr="00CC6F1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CC6F1E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ขยายกำหนดการ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ทศมณฑลจะส่งหนังสือแจ้งเป็นลายลักษณ์อักษรให้คุณทราบเกี่ยวกับการขยายกำหนดการ</w:t>
      </w:r>
    </w:p>
    <w:p w14:paraId="09140D03" w14:textId="77777777" w:rsidR="00CD7F09" w:rsidRPr="005F361C" w:rsidRDefault="00CD7F09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06BB6201" w14:textId="56CA55A6" w:rsidR="001B4F42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หากเทศมณฑลไม่ตัดสินคำขอมาตรฐานหรือคำขออนุญาตเร่งรัดภายในกำหนดการที่ระบุ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CC6F1E" w:rsidRPr="00CC6F1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00CC6F1E">
        <w:rPr>
          <w:rFonts w:ascii="Tahoma" w:hAnsi="Arial"/>
          <w:sz w:val="24"/>
          <w:szCs w:val="24"/>
        </w:rPr>
        <w:t xml:space="preserve"> 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จะต้องส่งหนังสือแจ้งถึงการพิจารณาสิทธิประโยชน์ที่เสียประโยชน์แก่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พื่อแจ้งให้คุณทราบว่าบริการต่างๆ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ถูกปฏิเสธ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คุณสามารถยื่นอุทธรณ์หรือร้องขอการพิจารณาโดยรัฐได้</w:t>
      </w:r>
    </w:p>
    <w:p w14:paraId="02D93B61" w14:textId="77777777" w:rsidR="00CD7F09" w:rsidRPr="005F361C" w:rsidRDefault="00CD7F09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684C566" w14:textId="0ACBEDC3" w:rsidR="001B4F42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คุณสามารถขอข้อมูลเพิ่มเติมจากระบบให้การบำบัดรักษาผู้ติดสารเสพติดของ</w:t>
      </w:r>
      <w:r w:rsidR="00CC6F1E" w:rsidRPr="00CC6F1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CC6F1E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เกี่ยวกับกระบวนการอนุญาตได้</w:t>
      </w:r>
    </w:p>
    <w:p w14:paraId="20F3BE94" w14:textId="77777777" w:rsidR="00CD7F09" w:rsidRPr="005F361C" w:rsidRDefault="00CD7F09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E95A20F" w14:textId="0A1FDDE7" w:rsidR="001B4F42" w:rsidRPr="00A9404F" w:rsidRDefault="29CA9EA2" w:rsidP="00DF0B49">
      <w:pPr>
        <w:spacing w:after="0" w:line="360" w:lineRule="auto"/>
        <w:contextualSpacing/>
        <w:rPr>
          <w:rFonts w:ascii="Tahoma" w:hAnsi="Arial" w:cs="Angsana New" w:hint="cs"/>
          <w:sz w:val="24"/>
          <w:szCs w:val="30"/>
          <w:cs/>
          <w:lang w:bidi="th-TH"/>
        </w:rPr>
      </w:pPr>
      <w:r w:rsidRPr="29CA9EA2">
        <w:rPr>
          <w:rFonts w:ascii="Tahoma" w:hAnsi="Arial"/>
          <w:sz w:val="24"/>
          <w:szCs w:val="24"/>
        </w:rPr>
        <w:t>หากคุณไม่เห็นด้วยกับคำตัดสินของระบบให้การบำบัดรักษาผู้ติดสารเสพติดของ</w:t>
      </w:r>
      <w:r w:rsidR="00CC6F1E" w:rsidRPr="00CC6F1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00CC6F1E">
        <w:rPr>
          <w:rFonts w:ascii="Tahoma" w:hAnsi="Arial"/>
          <w:sz w:val="24"/>
          <w:szCs w:val="24"/>
        </w:rPr>
        <w:t xml:space="preserve"> 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กี่ยวกับกระบวนการอนุญาต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อาจยื่นอุทธรณ์ต่อเทศมณฑลหรือร้องขอการพิจารณาโดยรัฐได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ต้องการข้อมูลเพิ่มเติม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โปรดดูที่หัวข้อการแก้ไขปัญหา</w:t>
      </w:r>
    </w:p>
    <w:p w14:paraId="1ABD9FFC" w14:textId="77777777" w:rsidR="00D94751" w:rsidRDefault="00D94751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347116D1" w14:textId="189B9351" w:rsidR="001B4F42" w:rsidRPr="002B100C" w:rsidRDefault="29CA9EA2" w:rsidP="3AD6E4E5">
      <w:pPr>
        <w:spacing w:after="0" w:line="360" w:lineRule="auto"/>
        <w:contextualSpacing/>
        <w:rPr>
          <w:rFonts w:ascii="Tahoma" w:hAnsi="Arial" w:cs="Angsana New"/>
          <w:b/>
          <w:bCs/>
          <w:sz w:val="24"/>
          <w:szCs w:val="30"/>
          <w:lang w:bidi="th-TH"/>
        </w:rPr>
      </w:pPr>
      <w:r w:rsidRPr="29CA9EA2">
        <w:rPr>
          <w:rFonts w:ascii="Tahoma" w:hAnsi="Arial"/>
          <w:b/>
          <w:bCs/>
          <w:sz w:val="24"/>
          <w:szCs w:val="24"/>
        </w:rPr>
        <w:t xml:space="preserve"> </w:t>
      </w:r>
      <w:r w:rsidRPr="29CA9EA2">
        <w:rPr>
          <w:rFonts w:ascii="Tahoma" w:hAnsi="Arial"/>
          <w:b/>
          <w:bCs/>
          <w:sz w:val="24"/>
          <w:szCs w:val="24"/>
        </w:rPr>
        <w:t>ระบบให้การบำบัดรักษาผู้ติดสารเสพติดของ</w:t>
      </w:r>
      <w:r w:rsidR="00CC6F1E">
        <w:rPr>
          <w:rFonts w:ascii="Tahoma" w:hAnsi="Arial" w:cs="Angsana New" w:hint="cs"/>
          <w:b/>
          <w:bCs/>
          <w:sz w:val="24"/>
          <w:szCs w:val="30"/>
          <w:cs/>
          <w:lang w:bidi="th-TH"/>
        </w:rPr>
        <w:t>เ</w:t>
      </w:r>
      <w:r w:rsidR="00CC6F1E" w:rsidRPr="00CC6F1E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มดิแคล</w:t>
      </w:r>
      <w:r w:rsidRPr="29CA9EA2">
        <w:rPr>
          <w:rFonts w:ascii="Tahoma" w:hAnsi="Arial"/>
          <w:b/>
          <w:bCs/>
          <w:sz w:val="24"/>
          <w:szCs w:val="24"/>
        </w:rPr>
        <w:t xml:space="preserve"> Medi-Cal </w:t>
      </w:r>
      <w:r w:rsidRPr="29CA9EA2">
        <w:rPr>
          <w:rFonts w:ascii="Tahoma" w:hAnsi="Arial"/>
          <w:b/>
          <w:bCs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="002B100C">
        <w:rPr>
          <w:rFonts w:ascii="Tahoma" w:hAnsi="Arial" w:cs="Angsana New" w:hint="cs"/>
          <w:b/>
          <w:bCs/>
          <w:sz w:val="24"/>
          <w:szCs w:val="30"/>
          <w:cs/>
          <w:lang w:bidi="th-TH"/>
        </w:rPr>
        <w:t>ได้</w:t>
      </w:r>
      <w:r w:rsidRPr="29CA9EA2">
        <w:rPr>
          <w:rFonts w:ascii="Tahoma" w:hAnsi="Arial"/>
          <w:b/>
          <w:bCs/>
          <w:sz w:val="24"/>
          <w:szCs w:val="24"/>
        </w:rPr>
        <w:t>เลือก</w:t>
      </w:r>
      <w:r w:rsidR="002B100C" w:rsidRPr="002B100C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ใช้ผู้บริการรายใดให้ข้าพเจ้า</w:t>
      </w:r>
    </w:p>
    <w:p w14:paraId="3F62AA71" w14:textId="77777777" w:rsidR="00D94751" w:rsidRPr="005F361C" w:rsidRDefault="00D94751" w:rsidP="3AD6E4E5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5AFC15CB" w14:textId="290C2176" w:rsidR="005D6565" w:rsidRPr="00E83706" w:rsidRDefault="29CA9EA2" w:rsidP="00DF0B49">
      <w:pPr>
        <w:pStyle w:val="BodyText"/>
        <w:widowControl/>
        <w:autoSpaceDE/>
        <w:autoSpaceDN/>
        <w:spacing w:line="360" w:lineRule="auto"/>
        <w:contextualSpacing/>
        <w:rPr>
          <w:rFonts w:eastAsia="Calibri"/>
        </w:rPr>
      </w:pPr>
      <w:r>
        <w:t>หากคุณเพิ่งเคยรับบริการระบบให้การบำบัดรักษาผู้ติดสารเสพติดของ</w:t>
      </w:r>
      <w:r w:rsidR="00CC6F1E">
        <w:rPr>
          <w:rFonts w:cs="Browallia New" w:hint="cs"/>
          <w:szCs w:val="30"/>
          <w:cs/>
          <w:lang w:bidi="th-TH"/>
        </w:rPr>
        <w:t>เ</w:t>
      </w:r>
      <w:r w:rsidR="00CC6F1E" w:rsidRPr="00CC6F1E">
        <w:rPr>
          <w:rFonts w:cs="Browallia New" w:hint="cs"/>
          <w:cs/>
          <w:lang w:bidi="th-TH"/>
        </w:rPr>
        <w:t>มดิแคล</w:t>
      </w:r>
      <w:r>
        <w:t xml:space="preserve"> </w:t>
      </w:r>
      <w:r w:rsidRPr="00CC6F1E">
        <w:t>Medi-Cal</w:t>
      </w:r>
      <w:r>
        <w:t xml:space="preserve"> </w:t>
      </w:r>
      <w:r>
        <w:t>ในเทศมณฑล</w:t>
      </w:r>
      <w:r>
        <w:t xml:space="preserve"> </w:t>
      </w:r>
      <w:r>
        <w:t>คุณสามารถดูรายชื่อผู้ให้บริการทั้งหมดในระบบให้การบำบัดรักษาผู้ติดสารเสพติดของ</w:t>
      </w:r>
      <w:r w:rsidR="00CC6F1E" w:rsidRPr="00CC6F1E">
        <w:rPr>
          <w:rFonts w:cs="Browallia New" w:hint="cs"/>
          <w:cs/>
          <w:lang w:bidi="th-TH"/>
        </w:rPr>
        <w:t>เมดิแคล</w:t>
      </w:r>
      <w:r>
        <w:t xml:space="preserve"> </w:t>
      </w:r>
      <w:r w:rsidRPr="00CC6F1E">
        <w:t xml:space="preserve">Medi-Cal </w:t>
      </w:r>
      <w:r>
        <w:t>ในเทศมณฑล</w:t>
      </w:r>
      <w:r>
        <w:t xml:space="preserve"> </w:t>
      </w:r>
      <w:r>
        <w:t>ได้ที่</w:t>
      </w:r>
      <w:r>
        <w:t xml:space="preserve"> *[</w:t>
      </w:r>
      <w:r>
        <w:t>เขตเพิ่มลิงก์ไปที่รายชื่อผู้ให้บริการบำบัด</w:t>
      </w:r>
      <w:r>
        <w:t xml:space="preserve">] </w:t>
      </w:r>
      <w:r>
        <w:t>และมีข้อมูลเกี่ยวกับสถานที่ตั้งของผู้ให้บริการ</w:t>
      </w:r>
      <w:r>
        <w:t xml:space="preserve"> </w:t>
      </w:r>
      <w:r>
        <w:t>บริการบำบัดการใช้สารเสพติดที่ให้บริการ</w:t>
      </w:r>
      <w:r>
        <w:t xml:space="preserve"> </w:t>
      </w:r>
      <w:r>
        <w:t>รวมถึงข้อมูลอื่นๆ</w:t>
      </w:r>
      <w:r>
        <w:t xml:space="preserve"> </w:t>
      </w:r>
      <w:r>
        <w:t>เพื่อช่วยให้คุณเข้าถึงการดูแล</w:t>
      </w:r>
      <w:r>
        <w:t xml:space="preserve"> </w:t>
      </w:r>
      <w:r>
        <w:t>ตลอดจนข้อมูลเกี่ยวกับบริการด้านวัฒนธรรมและภาษาที่มีให้จากผู้ให้บริการ</w:t>
      </w:r>
      <w:r>
        <w:t xml:space="preserve"> </w:t>
      </w:r>
      <w:r>
        <w:t>หากคุณมีคำถามเกี่ยวกับผู้ให้บริการ</w:t>
      </w:r>
      <w:r>
        <w:t xml:space="preserve"> </w:t>
      </w:r>
      <w:r>
        <w:t>คุณสามารถโทรไปที่หมายเลขโทรฟรีของเทศมณฑลตามที่แสดงอยู่ในส่วนหน้าของคู่มือนี้</w:t>
      </w:r>
    </w:p>
    <w:p w14:paraId="1BA8F9E6" w14:textId="1F227407" w:rsidR="00656696" w:rsidRPr="00967C5F" w:rsidRDefault="00656696" w:rsidP="00DF0B49">
      <w:pPr>
        <w:spacing w:after="0" w:line="360" w:lineRule="auto"/>
        <w:contextualSpacing/>
        <w:rPr>
          <w:rFonts w:ascii="Arial" w:hAnsi="Arial" w:cs="Arial"/>
          <w:strike/>
          <w:sz w:val="24"/>
          <w:szCs w:val="24"/>
        </w:rPr>
      </w:pPr>
    </w:p>
    <w:p w14:paraId="7481E44A" w14:textId="4A274FE0" w:rsidR="00E83706" w:rsidRDefault="00E83706" w:rsidP="00DF0B49">
      <w:pPr>
        <w:spacing w:after="0" w:line="360" w:lineRule="auto"/>
        <w:contextualSpacing/>
        <w:rPr>
          <w:rFonts w:hAnsiTheme="minorBidi"/>
          <w:b/>
          <w:bCs/>
          <w:sz w:val="24"/>
          <w:szCs w:val="24"/>
        </w:rPr>
      </w:pPr>
      <w:r>
        <w:rPr>
          <w:rFonts w:hAnsiTheme="minorBidi"/>
          <w:b/>
          <w:bCs/>
          <w:sz w:val="24"/>
          <w:szCs w:val="24"/>
        </w:rPr>
        <w:t>ข้อมูลเพิ่มเติมเฉพาะของเทศมณฑล</w:t>
      </w:r>
    </w:p>
    <w:p w14:paraId="4938A83E" w14:textId="77777777" w:rsidR="00D94751" w:rsidRPr="00B364E8" w:rsidRDefault="00D94751" w:rsidP="00DF0B49">
      <w:pPr>
        <w:spacing w:after="0" w:line="360" w:lineRule="auto"/>
        <w:contextualSpacing/>
        <w:rPr>
          <w:rFonts w:asciiTheme="minorBidi" w:hAnsiTheme="minorBidi"/>
          <w:b/>
          <w:bCs/>
          <w:sz w:val="24"/>
          <w:szCs w:val="24"/>
        </w:rPr>
      </w:pPr>
    </w:p>
    <w:p w14:paraId="361FE012" w14:textId="0EEFAB0D" w:rsidR="00E83706" w:rsidRPr="00A9404F" w:rsidRDefault="00E83706" w:rsidP="00DF0B49">
      <w:pPr>
        <w:spacing w:after="0" w:line="360" w:lineRule="auto"/>
        <w:contextualSpacing/>
        <w:rPr>
          <w:rFonts w:hAnsiTheme="minorBidi" w:cs="Angsana New" w:hint="cs"/>
          <w:sz w:val="24"/>
          <w:szCs w:val="30"/>
          <w:cs/>
          <w:lang w:bidi="th-TH"/>
        </w:rPr>
      </w:pPr>
      <w:r>
        <w:rPr>
          <w:rFonts w:hAnsiTheme="minorBidi"/>
          <w:sz w:val="24"/>
          <w:szCs w:val="24"/>
        </w:rPr>
        <w:t>เพิ่มข้อมูลเฉพาะของเทศมณฑลที่นี่</w:t>
      </w:r>
      <w:r>
        <w:rPr>
          <w:rFonts w:hAnsiTheme="minorBidi"/>
          <w:sz w:val="24"/>
          <w:szCs w:val="24"/>
        </w:rPr>
        <w:t xml:space="preserve"> [</w:t>
      </w:r>
      <w:r>
        <w:rPr>
          <w:rFonts w:hAnsiTheme="minorBidi"/>
          <w:sz w:val="24"/>
          <w:szCs w:val="24"/>
        </w:rPr>
        <w:t>หากมี</w:t>
      </w:r>
      <w:r>
        <w:rPr>
          <w:rFonts w:hAnsiTheme="minorBidi"/>
          <w:sz w:val="24"/>
          <w:szCs w:val="24"/>
        </w:rPr>
        <w:t>]</w:t>
      </w:r>
    </w:p>
    <w:p w14:paraId="3E93D6CE" w14:textId="77777777" w:rsidR="00E83706" w:rsidRPr="00E83706" w:rsidRDefault="00E83706" w:rsidP="00DF0B49">
      <w:pPr>
        <w:pStyle w:val="Heading1"/>
        <w:spacing w:before="0" w:line="360" w:lineRule="auto"/>
        <w:contextualSpacing/>
      </w:pPr>
      <w:r>
        <w:br w:type="column"/>
      </w:r>
      <w:bookmarkStart w:id="11" w:name="_Toc109643981"/>
      <w:bookmarkStart w:id="12" w:name="_Toc125076916"/>
      <w:r>
        <w:t>หนังสือแจ้งการพิจารณาสิทธิประโยชน์ที่เสียประโยชน์</w:t>
      </w:r>
      <w:bookmarkEnd w:id="11"/>
      <w:bookmarkEnd w:id="12"/>
    </w:p>
    <w:p w14:paraId="6947A968" w14:textId="77777777" w:rsidR="004116CC" w:rsidRDefault="004116CC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2A4E1AA5" w14:textId="21BB049D" w:rsidR="00475610" w:rsidRDefault="00CC6F1E" w:rsidP="00DF0B49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CC6F1E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06F4261" w:rsidRPr="206F4261">
        <w:rPr>
          <w:rFonts w:ascii="Tahoma" w:hAnsi="Arial"/>
          <w:b/>
          <w:bCs/>
          <w:sz w:val="24"/>
          <w:szCs w:val="24"/>
        </w:rPr>
        <w:t>มีสิทธิ์อะไรบ้างหากระบบให้การบำบัดรักษาผู้ติดสารเสพติดของ</w:t>
      </w:r>
      <w:r w:rsidRPr="00CC6F1E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เมดิแคล</w:t>
      </w:r>
      <w:r w:rsidR="206F4261" w:rsidRPr="206F4261">
        <w:rPr>
          <w:rFonts w:ascii="Tahoma" w:hAnsi="Arial"/>
          <w:b/>
          <w:bCs/>
          <w:sz w:val="24"/>
          <w:szCs w:val="24"/>
        </w:rPr>
        <w:t xml:space="preserve"> Medi-Cal </w:t>
      </w:r>
      <w:r w:rsidR="206F4261" w:rsidRPr="206F4261">
        <w:rPr>
          <w:rFonts w:ascii="Tahoma" w:hAnsi="Arial"/>
          <w:b/>
          <w:bCs/>
          <w:sz w:val="24"/>
          <w:szCs w:val="24"/>
        </w:rPr>
        <w:t>ในเทศมณฑลปฏิเสธบริการที่</w:t>
      </w:r>
      <w:r w:rsidR="002B100C" w:rsidRPr="002B100C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06F4261" w:rsidRPr="206F4261">
        <w:rPr>
          <w:rFonts w:ascii="Tahoma" w:hAnsi="Arial"/>
          <w:b/>
          <w:bCs/>
          <w:sz w:val="24"/>
          <w:szCs w:val="24"/>
        </w:rPr>
        <w:t>ต้องการหรือคิดว่าควรได้รับ</w:t>
      </w:r>
    </w:p>
    <w:p w14:paraId="1160FC31" w14:textId="77777777" w:rsidR="00475610" w:rsidRDefault="00475610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7F87CBEF" w14:textId="09C63E07" w:rsidR="00475610" w:rsidRPr="00A9404F" w:rsidRDefault="29CA9EA2" w:rsidP="00DF0B49">
      <w:pPr>
        <w:spacing w:after="0" w:line="360" w:lineRule="auto"/>
        <w:contextualSpacing/>
        <w:rPr>
          <w:rFonts w:ascii="Tahoma" w:hAnsi="Arial" w:cs="Angsana New" w:hint="cs"/>
          <w:sz w:val="24"/>
          <w:szCs w:val="30"/>
          <w:cs/>
          <w:lang w:bidi="th-TH"/>
        </w:rPr>
      </w:pPr>
      <w:r w:rsidRPr="29CA9EA2">
        <w:rPr>
          <w:rFonts w:ascii="Tahoma" w:hAnsi="Arial"/>
          <w:sz w:val="24"/>
          <w:szCs w:val="24"/>
        </w:rPr>
        <w:t>หากระบบให้การบำบัดรักษาผู้ติดสารเสพติดของ</w:t>
      </w:r>
      <w:r w:rsidR="00CC6F1E" w:rsidRPr="00CC6F1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CC6F1E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ปฏิเสธ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จำกั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ล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ชะลอ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ยุติบริการที่คุณต้องการหรือเชื่อว่าคุณควรได้รับ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มีสิทธิ์ที่จะได้รับหนังสือแจ้ง</w:t>
      </w:r>
      <w:r w:rsidRPr="29CA9EA2">
        <w:rPr>
          <w:rFonts w:ascii="Tahoma" w:hAnsi="Arial"/>
          <w:sz w:val="24"/>
          <w:szCs w:val="24"/>
        </w:rPr>
        <w:t xml:space="preserve"> (</w:t>
      </w:r>
      <w:r w:rsidRPr="29CA9EA2">
        <w:rPr>
          <w:rFonts w:ascii="Tahoma" w:hAnsi="Arial"/>
          <w:sz w:val="24"/>
          <w:szCs w:val="24"/>
        </w:rPr>
        <w:t>เรียกว่า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“หนังสือแจ้งการพิจารณาสิทธิประโยชน์ที่เสียประโยชน์”</w:t>
      </w:r>
      <w:r w:rsidRPr="29CA9EA2">
        <w:rPr>
          <w:rFonts w:ascii="Tahoma" w:hAnsi="Arial"/>
          <w:sz w:val="24"/>
          <w:szCs w:val="24"/>
        </w:rPr>
        <w:t xml:space="preserve">) </w:t>
      </w:r>
      <w:r w:rsidRPr="29CA9EA2">
        <w:rPr>
          <w:rFonts w:ascii="Tahoma" w:hAnsi="Arial"/>
          <w:sz w:val="24"/>
          <w:szCs w:val="24"/>
        </w:rPr>
        <w:t>จากระบบให้การบำบัดรักษาผู้ติดสารเสพติดของ</w:t>
      </w:r>
      <w:r w:rsidR="00CC6F1E" w:rsidRPr="00CC6F1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CC6F1E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มีสิทธิ์ที่จะไม่เห็นด้วยกับคำตัดสินด้วยการส่งคำอุทธรณ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ัวข้อด้านล่างนี้จะกล่าวถึงสิทธิ์ของคุณในการได้รับหนังสือแจ้งและขั้นตอนที่ต้องทำหากคุณไม่เห็นด้วยกับการตัดสินของระบบให้การบำบัดรักษาผู้ติดสารเสพติดข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="00CC6F1E" w:rsidRPr="00CC6F1E">
        <w:rPr>
          <w:rFonts w:ascii="Tahoma" w:hAnsi="Arial" w:cs="Angsana New" w:hint="cs"/>
          <w:sz w:val="24"/>
          <w:szCs w:val="24"/>
          <w:cs/>
          <w:lang w:bidi="th-TH"/>
        </w:rPr>
        <w:t xml:space="preserve">เมดิแคล </w:t>
      </w:r>
      <w:r w:rsidRPr="00CC6F1E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ที่ดูแลคุณ</w:t>
      </w:r>
    </w:p>
    <w:p w14:paraId="1155F96A" w14:textId="77777777" w:rsidR="00475610" w:rsidRDefault="0047561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1A701BE3" w14:textId="6E2CF9A9" w:rsidR="00E83706" w:rsidRDefault="29CA9EA2" w:rsidP="206F4261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29CA9EA2">
        <w:rPr>
          <w:rFonts w:ascii="Tahoma" w:hAnsi="Arial"/>
          <w:b/>
          <w:bCs/>
          <w:sz w:val="24"/>
          <w:szCs w:val="24"/>
          <w:lang w:bidi="th-TH"/>
        </w:rPr>
        <w:t>การพิจารณาสิทธิประโยชน์ที่เสียประโยชน์</w:t>
      </w:r>
      <w:r w:rsidR="00A9404F">
        <w:rPr>
          <w:rFonts w:ascii="Tahoma" w:hAnsi="Arial" w:hint="cs"/>
          <w:b/>
          <w:bCs/>
          <w:sz w:val="24"/>
          <w:szCs w:val="24"/>
          <w:rtl/>
        </w:rPr>
        <w:t xml:space="preserve"> </w:t>
      </w:r>
      <w:r w:rsidRPr="29CA9EA2">
        <w:rPr>
          <w:rFonts w:ascii="Tahoma" w:hAnsi="Arial"/>
          <w:b/>
          <w:bCs/>
          <w:sz w:val="24"/>
          <w:szCs w:val="24"/>
          <w:lang w:bidi="th-TH"/>
        </w:rPr>
        <w:t>คืออะไร</w:t>
      </w:r>
    </w:p>
    <w:p w14:paraId="725E620B" w14:textId="77777777" w:rsidR="00D94751" w:rsidRPr="005F361C" w:rsidRDefault="00D94751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526C3B72" w14:textId="75124604" w:rsidR="009248BE" w:rsidRPr="00861BE0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การพิจารณาสิทธิประโยชน์ที่เสียประโยชน์จะกำหนดให้หมายถึงการดำเนินการใดๆ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ที่ดำเนินการโดยระบบให้การบำบัดรักษาผู้ติดสารเสพติดของ</w:t>
      </w:r>
      <w:r w:rsidR="00CC6F1E" w:rsidRPr="00CC6F1E">
        <w:rPr>
          <w:rFonts w:ascii="Tahoma" w:hAnsi="Arial" w:cs="Angsana New" w:hint="cs"/>
          <w:sz w:val="24"/>
          <w:szCs w:val="24"/>
          <w:cs/>
          <w:lang w:bidi="th-TH"/>
        </w:rPr>
        <w:t xml:space="preserve">เมดิแคล </w:t>
      </w:r>
      <w:r w:rsidRPr="0038437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ดังนี้</w:t>
      </w:r>
    </w:p>
    <w:p w14:paraId="49D75CB0" w14:textId="77777777" w:rsidR="002A4013" w:rsidRPr="0072040C" w:rsidRDefault="009248BE">
      <w:pPr>
        <w:pStyle w:val="ListParagraph"/>
        <w:widowControl w:val="0"/>
        <w:numPr>
          <w:ilvl w:val="0"/>
          <w:numId w:val="30"/>
        </w:numPr>
        <w:autoSpaceDE w:val="0"/>
        <w:autoSpaceDN w:val="0"/>
        <w:spacing w:after="0" w:line="360" w:lineRule="auto"/>
        <w:rPr>
          <w:sz w:val="24"/>
          <w:szCs w:val="24"/>
        </w:rPr>
      </w:pPr>
      <w:r>
        <w:rPr>
          <w:rFonts w:ascii="Tahoma" w:hAnsi="Arial"/>
          <w:sz w:val="24"/>
          <w:szCs w:val="24"/>
        </w:rPr>
        <w:t>การปฏิเสธหรือการอนุญาตโดยมีข้อจำกัดของบริการที่ร้องขอ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รวมถึงการกำหนดตามประเภทหรือระดับของบริกา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วามจำเป็นทางการแพทย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วามเหมาะสม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สภาพ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ประสิทธิภาพของสิทธิประโยชน์ที่ครอบคลุม</w:t>
      </w:r>
      <w:r>
        <w:rPr>
          <w:sz w:val="24"/>
          <w:szCs w:val="24"/>
        </w:rPr>
        <w:t xml:space="preserve"> </w:t>
      </w:r>
    </w:p>
    <w:p w14:paraId="1D316D77" w14:textId="6CBA8042" w:rsidR="009248BE" w:rsidRPr="0072040C" w:rsidRDefault="009248BE">
      <w:pPr>
        <w:pStyle w:val="ListParagraph"/>
        <w:widowControl w:val="0"/>
        <w:numPr>
          <w:ilvl w:val="0"/>
          <w:numId w:val="30"/>
        </w:numPr>
        <w:autoSpaceDE w:val="0"/>
        <w:autoSpaceDN w:val="0"/>
        <w:spacing w:after="0" w:line="360" w:lineRule="auto"/>
        <w:rPr>
          <w:sz w:val="24"/>
          <w:szCs w:val="24"/>
        </w:rPr>
      </w:pPr>
      <w:r>
        <w:rPr>
          <w:rFonts w:ascii="Tahoma" w:hAnsi="Arial"/>
          <w:sz w:val="24"/>
          <w:szCs w:val="24"/>
        </w:rPr>
        <w:t>การล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ระงับ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การยุติบริการที่ได้รับอนุญาตก่อนหน้า</w:t>
      </w:r>
    </w:p>
    <w:p w14:paraId="0C413B09" w14:textId="77777777" w:rsidR="009248BE" w:rsidRPr="0072040C" w:rsidRDefault="009248BE">
      <w:pPr>
        <w:pStyle w:val="ListParagraph"/>
        <w:widowControl w:val="0"/>
        <w:numPr>
          <w:ilvl w:val="0"/>
          <w:numId w:val="30"/>
        </w:numPr>
        <w:autoSpaceDE w:val="0"/>
        <w:autoSpaceDN w:val="0"/>
        <w:spacing w:after="0" w:line="360" w:lineRule="auto"/>
        <w:rPr>
          <w:sz w:val="24"/>
          <w:szCs w:val="24"/>
        </w:rPr>
      </w:pPr>
      <w:r>
        <w:rPr>
          <w:rFonts w:ascii="Tahoma" w:hAnsi="Arial"/>
          <w:sz w:val="24"/>
          <w:szCs w:val="24"/>
        </w:rPr>
        <w:t>การปฏิเสธการชำระค่าบริการทั้งหมดหรือบางส่วน</w:t>
      </w:r>
    </w:p>
    <w:p w14:paraId="3D8282B7" w14:textId="77777777" w:rsidR="009248BE" w:rsidRPr="0072040C" w:rsidRDefault="009248BE">
      <w:pPr>
        <w:pStyle w:val="ListParagraph"/>
        <w:widowControl w:val="0"/>
        <w:numPr>
          <w:ilvl w:val="0"/>
          <w:numId w:val="30"/>
        </w:numPr>
        <w:autoSpaceDE w:val="0"/>
        <w:autoSpaceDN w:val="0"/>
        <w:spacing w:after="0" w:line="360" w:lineRule="auto"/>
        <w:rPr>
          <w:sz w:val="24"/>
          <w:szCs w:val="24"/>
        </w:rPr>
      </w:pPr>
      <w:r>
        <w:rPr>
          <w:rFonts w:ascii="Tahoma" w:hAnsi="Arial"/>
          <w:sz w:val="24"/>
          <w:szCs w:val="24"/>
        </w:rPr>
        <w:t>การไม่สามารถให้บริการได้อย่างทันท่วงที</w:t>
      </w:r>
    </w:p>
    <w:p w14:paraId="1A3EF006" w14:textId="3A3DA4FE" w:rsidR="00A9647C" w:rsidRPr="0072040C" w:rsidRDefault="29CA9EA2" w:rsidP="005D0736">
      <w:pPr>
        <w:pStyle w:val="ListParagraph"/>
        <w:numPr>
          <w:ilvl w:val="0"/>
          <w:numId w:val="30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  <w:lang w:bidi="th-TH"/>
        </w:rPr>
        <w:t>การไม่สามารถดำเนินการภายในกรอบเวลาที่กำหนดเพื่อแก้ไขปัญหาข้อร้องทุกข์และการอุทธรณ์มาตรฐาน</w:t>
      </w:r>
      <w:r w:rsidRPr="29CA9EA2">
        <w:rPr>
          <w:rFonts w:ascii="Tahoma" w:hAnsi="Arial"/>
          <w:sz w:val="24"/>
          <w:szCs w:val="24"/>
        </w:rPr>
        <w:t xml:space="preserve"> (</w:t>
      </w:r>
      <w:r w:rsidRPr="29CA9EA2">
        <w:rPr>
          <w:rFonts w:ascii="Tahoma" w:hAnsi="Arial"/>
          <w:sz w:val="24"/>
          <w:szCs w:val="24"/>
          <w:lang w:bidi="th-TH"/>
        </w:rPr>
        <w:t>หากคุณยื่นเรื่องร้องทุกข์กับระบบให้การบำบัดรักษาผู้ติดสารเสพติดของ</w:t>
      </w:r>
      <w:r w:rsidR="005D0736">
        <w:rPr>
          <w:rFonts w:ascii="Tahoma" w:hAnsi="Arial" w:cs="Angsana New" w:hint="cs"/>
          <w:sz w:val="24"/>
          <w:szCs w:val="24"/>
          <w:cs/>
          <w:lang w:val="en-US" w:bidi="th-TH"/>
        </w:rPr>
        <w:t>เมดิแคล</w:t>
      </w:r>
      <w:r w:rsidRPr="29CA9EA2">
        <w:rPr>
          <w:rFonts w:ascii="Tahoma" w:hAnsi="Arial"/>
          <w:color w:val="FF0000"/>
          <w:sz w:val="24"/>
          <w:szCs w:val="24"/>
        </w:rPr>
        <w:t xml:space="preserve"> </w:t>
      </w:r>
      <w:r w:rsidRPr="005D073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และระบบให้การบำบัดรักษาผู้ติดสารเสพติดของ</w:t>
      </w:r>
      <w:r w:rsidR="005D0736" w:rsidRPr="005D073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color w:val="FF0000"/>
          <w:sz w:val="24"/>
          <w:szCs w:val="24"/>
        </w:rPr>
        <w:t xml:space="preserve"> </w:t>
      </w:r>
      <w:r w:rsidRPr="005D073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ในเทศมณฑลไม่ติดต่อกลับพร้อมคำตัดสินที่เป็นลายลักษณ์อักษรเกี่ยวกับข้อร้องทุกข์ของคุณภายใน</w:t>
      </w:r>
      <w:r w:rsidRPr="29CA9EA2">
        <w:rPr>
          <w:rFonts w:ascii="Tahoma" w:hAnsi="Arial"/>
          <w:sz w:val="24"/>
          <w:szCs w:val="24"/>
        </w:rPr>
        <w:t xml:space="preserve"> 90 </w:t>
      </w:r>
      <w:r w:rsidRPr="29CA9EA2">
        <w:rPr>
          <w:rFonts w:ascii="Tahoma" w:hAnsi="Arial"/>
          <w:sz w:val="24"/>
          <w:szCs w:val="24"/>
          <w:lang w:bidi="th-TH"/>
        </w:rPr>
        <w:t>วั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หากคุณยื่นอุทธรณ์กับระบบให้การบำบัดรักษาผู้ติดสารเสพติดของ</w:t>
      </w:r>
      <w:r w:rsidR="005D0736" w:rsidRPr="005D073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5D073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และระบบให้การบำบัดรักษาผู้ติดสารเสพติดของ</w:t>
      </w:r>
      <w:r w:rsidR="005D0736" w:rsidRPr="005D073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5D073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ในเทศมณฑลไม่ติดต่อกลับพร้อมคำตัดสินที่เป็นลายลักษณ์อักษรเกี่ยวกับการอุทธรณ์ของคุณภายใน</w:t>
      </w:r>
      <w:r w:rsidRPr="29CA9EA2">
        <w:rPr>
          <w:rFonts w:ascii="Tahoma" w:hAnsi="Arial"/>
          <w:sz w:val="24"/>
          <w:szCs w:val="24"/>
        </w:rPr>
        <w:t xml:space="preserve"> 30 </w:t>
      </w:r>
      <w:r w:rsidRPr="29CA9EA2">
        <w:rPr>
          <w:rFonts w:ascii="Tahoma" w:hAnsi="Arial"/>
          <w:sz w:val="24"/>
          <w:szCs w:val="24"/>
          <w:lang w:bidi="th-TH"/>
        </w:rPr>
        <w:t>วั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หรือหากคุณยื่นอุทธรณ์แบบเร่งรัดและไม่ได้รับการตอบกลับภายใน</w:t>
      </w:r>
      <w:r w:rsidRPr="29CA9EA2">
        <w:rPr>
          <w:rFonts w:ascii="Tahoma" w:hAnsi="Arial"/>
          <w:sz w:val="24"/>
          <w:szCs w:val="24"/>
        </w:rPr>
        <w:t xml:space="preserve"> 72 </w:t>
      </w:r>
      <w:r w:rsidRPr="29CA9EA2">
        <w:rPr>
          <w:rFonts w:ascii="Tahoma" w:hAnsi="Arial"/>
          <w:sz w:val="24"/>
          <w:szCs w:val="24"/>
          <w:lang w:bidi="th-TH"/>
        </w:rPr>
        <w:t>ชั่วโมง</w:t>
      </w:r>
      <w:r w:rsidRPr="29CA9EA2">
        <w:rPr>
          <w:rFonts w:ascii="Tahoma" w:hAnsi="Arial"/>
          <w:sz w:val="24"/>
          <w:szCs w:val="24"/>
        </w:rPr>
        <w:t xml:space="preserve">) </w:t>
      </w:r>
      <w:r w:rsidRPr="29CA9EA2">
        <w:rPr>
          <w:rFonts w:ascii="Tahoma" w:hAnsi="Arial"/>
          <w:sz w:val="24"/>
          <w:szCs w:val="24"/>
          <w:lang w:bidi="th-TH"/>
        </w:rPr>
        <w:t>หรือ</w:t>
      </w:r>
    </w:p>
    <w:p w14:paraId="1601E62D" w14:textId="2172EAFB" w:rsidR="009248BE" w:rsidRPr="0072040C" w:rsidRDefault="7D69639A">
      <w:pPr>
        <w:pStyle w:val="ListParagraph"/>
        <w:widowControl w:val="0"/>
        <w:numPr>
          <w:ilvl w:val="0"/>
          <w:numId w:val="30"/>
        </w:numPr>
        <w:autoSpaceDE w:val="0"/>
        <w:autoSpaceDN w:val="0"/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ารปฏิเสธคำขอของผู้รับสิทธิประโยชน์ในการโต้แย้งความรับผิดทางการเงิน</w:t>
      </w:r>
    </w:p>
    <w:p w14:paraId="0E0DA8DA" w14:textId="77777777" w:rsidR="002B3C54" w:rsidRDefault="002B3C54" w:rsidP="00DF0B49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b/>
          <w:bCs/>
          <w:sz w:val="24"/>
        </w:rPr>
      </w:pPr>
    </w:p>
    <w:p w14:paraId="39D3BF7F" w14:textId="5AB6E838" w:rsidR="002B3C54" w:rsidRPr="00A9404F" w:rsidRDefault="29CA9EA2" w:rsidP="206F4261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Tahoma" w:hAnsi="Arial" w:cs="Angsana New" w:hint="cs"/>
          <w:b/>
          <w:bCs/>
          <w:sz w:val="24"/>
          <w:szCs w:val="30"/>
          <w:cs/>
          <w:lang w:bidi="th-TH"/>
        </w:rPr>
      </w:pPr>
      <w:r w:rsidRPr="29CA9EA2">
        <w:rPr>
          <w:rFonts w:ascii="Tahoma" w:hAnsi="Arial"/>
          <w:b/>
          <w:bCs/>
          <w:sz w:val="24"/>
          <w:szCs w:val="24"/>
        </w:rPr>
        <w:t>หนังสือแจ้งการพิจารณาสิทธิประโยชน์ที่เสียประโยชน์คืออะไร</w:t>
      </w:r>
    </w:p>
    <w:p w14:paraId="2BCB85AB" w14:textId="77777777" w:rsidR="002B3C54" w:rsidRDefault="002B3C54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6B216D71" w14:textId="4ADFEF6C" w:rsidR="00E83706" w:rsidRPr="00A9404F" w:rsidRDefault="29CA9EA2" w:rsidP="00DF0B49">
      <w:pPr>
        <w:spacing w:after="0" w:line="360" w:lineRule="auto"/>
        <w:contextualSpacing/>
        <w:rPr>
          <w:rFonts w:ascii="Tahoma" w:hAnsi="Arial" w:cs="Angsana New" w:hint="cs"/>
          <w:sz w:val="24"/>
          <w:szCs w:val="30"/>
          <w:cs/>
          <w:lang w:bidi="th-TH"/>
        </w:rPr>
      </w:pPr>
      <w:r w:rsidRPr="29CA9EA2">
        <w:rPr>
          <w:rFonts w:ascii="Tahoma" w:hAnsi="Arial"/>
          <w:sz w:val="24"/>
          <w:szCs w:val="24"/>
          <w:lang w:bidi="th-TH"/>
        </w:rPr>
        <w:t>หนังสือแจ้งการพิจารณาสิทธิประโยชน์ที่เสียประโยชน์คือหนังสือที่ระบบให้การบำบัดรักษาผู้ติดสารเสพติดของ</w:t>
      </w:r>
      <w:r w:rsidR="005D0736" w:rsidRPr="005D073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5D073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ในเทศมณฑลจะส่งถึง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หากมีการตัดสินปฏิเสธ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จำกั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ล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ชะลอ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หรือสิ้นสุดบริการที่คุณและผู้ให้บริการที่ดูแลคุณเชื่อว่าควรได้รับ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ซึ่งรวมถึงการปฏิเสธการชำระค่าบริการ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การปฏิเสธโดยอ้างสิทธิ์ในบริการนั้นไม่ครอบคลุม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หรือการปฏิเสธว่าบริการนั้นมาจากระบบการบำบัดรักษาที่ไม่ถูกต้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หรือปฏิเสธคำขอโต้แย้งความรับผิดทางการเงิน</w:t>
      </w:r>
      <w:r w:rsidR="00A9404F">
        <w:rPr>
          <w:rFonts w:ascii="Tahoma" w:hAnsi="Arial" w:hint="cs"/>
          <w:sz w:val="24"/>
          <w:szCs w:val="24"/>
          <w:rtl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นอกจากนี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หนังสือแจ้งการพิจารณาสิทธิประโยชน์ที่เสียประโยชน์จะใช้เพื่อแจ้งให้คุณทราบ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หากการร้องทุกข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การอุทธรณ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หรือการอุทธรณ์แบบเร่งรัดไม่ได้รับการแก้ไขในภายในกำหนดการที่ระบุ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หรือหากคุณไม่ได้รับบริการภายในระยะเวลามาตรฐานของระบบให้การบำบัดรักษาผู้ติดสารเสพติดของ</w:t>
      </w:r>
      <w:r w:rsidR="005D0736" w:rsidRPr="005D073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5D073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  <w:lang w:bidi="th-TH"/>
        </w:rPr>
        <w:t>คุณมีสิทธิ์ที่จะได้รับหนังสือแจ้งการบอกกล่าวว่าด้วยการพิจารณาสิทธิประโยชน์ที่เสียประโยชน์ที่เป็นลายลักษณ์อักษร</w:t>
      </w:r>
    </w:p>
    <w:p w14:paraId="02B6B1E1" w14:textId="07093382" w:rsidR="001251C3" w:rsidRPr="00A9647C" w:rsidRDefault="001251C3" w:rsidP="00213FC7"/>
    <w:p w14:paraId="6D0718C8" w14:textId="31320258" w:rsidR="000E5895" w:rsidRDefault="000E5895" w:rsidP="00DF0B49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ระยะเวลาของการส่งหนังสือแจ้ง</w:t>
      </w:r>
    </w:p>
    <w:p w14:paraId="4BA6CCA3" w14:textId="77777777" w:rsidR="0072040C" w:rsidRPr="000E5895" w:rsidRDefault="0072040C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4A8F85FF" w14:textId="0E89A01D" w:rsidR="00C251E1" w:rsidRPr="007F64D2" w:rsidRDefault="29CA9EA2" w:rsidP="007F64D2">
      <w:pPr>
        <w:spacing w:after="0" w:line="360" w:lineRule="auto"/>
        <w:contextualSpacing/>
        <w:rPr>
          <w:rFonts w:ascii="Tahoma" w:hAnsi="Arial" w:cs="Angsana New"/>
          <w:sz w:val="24"/>
          <w:szCs w:val="30"/>
          <w:lang w:bidi="th-TH"/>
        </w:rPr>
      </w:pPr>
      <w:r w:rsidRPr="29CA9EA2">
        <w:rPr>
          <w:rFonts w:ascii="Tahoma" w:hAnsi="Arial"/>
          <w:sz w:val="24"/>
          <w:szCs w:val="24"/>
        </w:rPr>
        <w:t>แผนจะต้องส่งหนังสือแจ้ง</w:t>
      </w:r>
      <w:r w:rsidR="007F64D2" w:rsidRPr="007F64D2">
        <w:rPr>
          <w:rFonts w:ascii="Tahoma" w:hAnsi="Arial" w:cs="Angsana New" w:hint="cs"/>
          <w:sz w:val="24"/>
          <w:szCs w:val="24"/>
          <w:cs/>
          <w:lang w:bidi="th-TH"/>
        </w:rPr>
        <w:t>ทางไปรษณีย์</w:t>
      </w:r>
      <w:r w:rsidRPr="29CA9EA2">
        <w:rPr>
          <w:rFonts w:ascii="Tahoma" w:hAnsi="Arial"/>
          <w:sz w:val="24"/>
          <w:szCs w:val="24"/>
        </w:rPr>
        <w:t>ให้ผู้รับสิทธิประโยชน์ทราบอย่างน้อย</w:t>
      </w:r>
      <w:r w:rsidRPr="29CA9EA2">
        <w:rPr>
          <w:rFonts w:ascii="Tahoma" w:hAnsi="Arial"/>
          <w:sz w:val="24"/>
          <w:szCs w:val="24"/>
        </w:rPr>
        <w:t xml:space="preserve"> 10 </w:t>
      </w:r>
      <w:r w:rsidRPr="29CA9EA2">
        <w:rPr>
          <w:rFonts w:ascii="Tahoma" w:hAnsi="Arial"/>
          <w:sz w:val="24"/>
          <w:szCs w:val="24"/>
        </w:rPr>
        <w:t>วันก่อนวันที่มีผลยุติ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งับ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ลดขนาดบริการระบบให้การบำบัดรักษาผู้ติดสารเสพติดข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="005D0736" w:rsidRPr="005D073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="005D0736">
        <w:rPr>
          <w:rFonts w:ascii="Tahoma" w:hAnsi="Arial" w:cs="Angsana New" w:hint="cs"/>
          <w:color w:val="FF0000"/>
          <w:sz w:val="24"/>
          <w:szCs w:val="30"/>
          <w:cs/>
          <w:lang w:bidi="th-TH"/>
        </w:rPr>
        <w:t xml:space="preserve"> </w:t>
      </w:r>
      <w:r w:rsidRPr="005D073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ที่ได้รับอนุญาตก่อนหน้า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นอกจากนี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ผนจะต้องส่งหนังสือแจ้ง</w:t>
      </w:r>
      <w:r w:rsidR="007F64D2" w:rsidRPr="007F64D2">
        <w:rPr>
          <w:rFonts w:ascii="Tahoma" w:hAnsi="Arial" w:cs="Angsana New" w:hint="cs"/>
          <w:sz w:val="24"/>
          <w:szCs w:val="24"/>
          <w:cs/>
          <w:lang w:bidi="th-TH"/>
        </w:rPr>
        <w:t>ทางไปรษณีย์</w:t>
      </w:r>
      <w:r w:rsidRPr="29CA9EA2">
        <w:rPr>
          <w:rFonts w:ascii="Tahoma" w:hAnsi="Arial"/>
          <w:sz w:val="24"/>
          <w:szCs w:val="24"/>
        </w:rPr>
        <w:t>ให้ผู้รับสิทธิประโยชน์ทราบภายในสองวันทำการหลังมีการตัดสินปฏิเสธการชำระเงินหรือการตัดสินที่เป็นผลให้เกิดการปฏิเสธ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ชะลอ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การปรับเปลี่ยนบริการระบบให้การบำบัดรักษาผู้ติดสารเสพติดของ</w:t>
      </w:r>
      <w:r w:rsidR="007F64D2" w:rsidRPr="007F64D2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7F64D2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ทั้งหมดหรือบางส่วนที่ร้องขอ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คุณได้รับหนังสือแจ้งการพิจารณาสิทธิประโยชน์ที่เสียประโยชน์หลังจากที่คุณได้รับบริการ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จะไม่ต้องชำระค่าบริการ</w:t>
      </w:r>
      <w:r w:rsidRPr="29CA9EA2">
        <w:rPr>
          <w:rFonts w:ascii="Tahoma" w:hAnsi="Arial"/>
          <w:strike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38801978" w14:textId="77777777" w:rsidR="007B66CA" w:rsidRPr="00C251E1" w:rsidRDefault="007B66CA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63B0BB47" w14:textId="48CABF73" w:rsidR="00E83706" w:rsidRDefault="007F64D2" w:rsidP="206F4261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bookmarkStart w:id="13" w:name="_Hlk114834438"/>
      <w:r w:rsidRPr="007F64D2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จะได้รับหนังสือแจ้งการพิจารณาสิทธิประโยชน์ที่เสียประโยชน์ทุกครั้งที่</w:t>
      </w:r>
      <w:r w:rsidRPr="007F64D2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ไม่ได้รับบริการที่ฉันต้องการหรือไม่</w:t>
      </w:r>
    </w:p>
    <w:p w14:paraId="35AE3888" w14:textId="77777777" w:rsidR="00D94751" w:rsidRPr="005F361C" w:rsidRDefault="00D94751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231965EC" w14:textId="42AD87A9" w:rsidR="00E83706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ใช่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จะได้รับหนังสือแจ้งการพิจารณาสิทธิประโยชน์ที่เสียประโยชน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อย่างไรก็ตาม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คุณไม่ได้หนังสือแจ้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อาจยื่นอุทธรณ์ต่อระบบให้การบำบัดรักษาผู้ติดสารเสพติดของ</w:t>
      </w:r>
      <w:r w:rsidR="007F64D2" w:rsidRPr="007F64D2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7F64D2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="00DD603F">
        <w:rPr>
          <w:rFonts w:ascii="Tahoma" w:hAnsi="Arial" w:cs="Angsana New" w:hint="cs"/>
          <w:sz w:val="24"/>
          <w:szCs w:val="30"/>
          <w:cs/>
          <w:lang w:bidi="th-TH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หากคุณได้ดำเนินการขั้นตอนยื่นอุทธรณ์แล้ว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สามารถร้องขอการพิจารณาโดยรัฐได้</w:t>
      </w:r>
      <w:r w:rsidRPr="29CA9EA2">
        <w:rPr>
          <w:rFonts w:ascii="Tahoma" w:hAnsi="Arial"/>
          <w:sz w:val="24"/>
          <w:szCs w:val="24"/>
        </w:rPr>
        <w:t xml:space="preserve"> </w:t>
      </w:r>
      <w:r>
        <w:t xml:space="preserve"> </w:t>
      </w:r>
      <w:r w:rsidRPr="29CA9EA2">
        <w:rPr>
          <w:rFonts w:ascii="Tahoma" w:hAnsi="Arial"/>
          <w:sz w:val="24"/>
          <w:szCs w:val="24"/>
        </w:rPr>
        <w:t>เมื่อคุณติดต่อ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ห้ระบุว่าคุณได้รับการพิจารณาสิทธิประโยชน์ที่เสียประโยชน์แต่ไม่ได้รับหนังสือแจ้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ข้อมูลเกี่ยวกับวิธียื่นอุทธรณ์หรือขอให้มีการพิจารณามีอยู่ในคู่มือเล่มนี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นอกจากนี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สำนักงานของผู้ให้บริการที่ดูแลคุณก็จะมีข้อมูลดังกล่าวด้วยเช่นกัน</w:t>
      </w:r>
      <w:bookmarkEnd w:id="13"/>
    </w:p>
    <w:p w14:paraId="6DDFA701" w14:textId="77777777" w:rsidR="00E83706" w:rsidRDefault="00E83706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DD68F80" w14:textId="344CF5E1" w:rsidR="00E83706" w:rsidRDefault="29CA9EA2" w:rsidP="206F4261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29CA9EA2">
        <w:rPr>
          <w:rFonts w:ascii="Tahoma" w:hAnsi="Arial"/>
          <w:b/>
          <w:bCs/>
          <w:sz w:val="24"/>
          <w:szCs w:val="24"/>
        </w:rPr>
        <w:t>หนังสือแจ้งการพิจารณาสิทธิประโยชน์ที่เสียประโยชน์จะบอกอะไรบ้าง</w:t>
      </w:r>
    </w:p>
    <w:p w14:paraId="07819940" w14:textId="77777777" w:rsidR="00D94751" w:rsidRPr="005F361C" w:rsidRDefault="00D94751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4B4BE742" w14:textId="77777777" w:rsidR="00E83706" w:rsidRPr="005F361C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หนังสือแจ้งการพิจารณาสิทธิประโยชน์ที่เสียประโยชน์จะบอกให้คุณทราบดังนี้</w:t>
      </w:r>
    </w:p>
    <w:p w14:paraId="39F3ACF0" w14:textId="2CD4B17E" w:rsidR="00E83706" w:rsidRPr="0072040C" w:rsidRDefault="29CA9EA2">
      <w:pPr>
        <w:pStyle w:val="ListParagraph"/>
        <w:numPr>
          <w:ilvl w:val="0"/>
          <w:numId w:val="7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การดำเนินการของระบบให้การบำบัดรักษาผู้ติดสารเสพติดของ</w:t>
      </w:r>
      <w:r w:rsidR="007F64D2" w:rsidRPr="007F64D2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7F64D2">
        <w:rPr>
          <w:rFonts w:ascii="Tahoma" w:hAnsi="Arial"/>
          <w:sz w:val="24"/>
          <w:szCs w:val="24"/>
        </w:rPr>
        <w:t xml:space="preserve">Medi-Cal </w:t>
      </w:r>
      <w:r w:rsidRPr="29CA9EA2">
        <w:rPr>
          <w:rFonts w:ascii="Tahoma" w:hAnsi="Arial"/>
          <w:sz w:val="24"/>
          <w:szCs w:val="24"/>
        </w:rPr>
        <w:t>ในเทศมณฑลที่ส่งผลต่อคุณและความสามารถของคุณในการรับบริการ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543E447C" w14:textId="77777777" w:rsidR="00E83706" w:rsidRPr="0072040C" w:rsidRDefault="00E83706">
      <w:pPr>
        <w:pStyle w:val="ListParagraph"/>
        <w:numPr>
          <w:ilvl w:val="0"/>
          <w:numId w:val="7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วันที่คำตัดสินมีผล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เหตุผลที่แผนตัดสินเช่นนั้น</w:t>
      </w:r>
    </w:p>
    <w:p w14:paraId="73D625F5" w14:textId="600825EE" w:rsidR="00E83706" w:rsidRPr="0072040C" w:rsidRDefault="29CA9EA2">
      <w:pPr>
        <w:pStyle w:val="ListParagraph"/>
        <w:numPr>
          <w:ilvl w:val="0"/>
          <w:numId w:val="7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กฎของรัฐหรือรัฐบาลกลางที่ระบบให้การบำบัดรักษาผู้ติดสารเสพติดของ</w:t>
      </w:r>
      <w:r w:rsidR="007F64D2" w:rsidRPr="007F64D2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7F64D2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ปฏิบัติตามเมื่อดำเนินการตัดสิน</w:t>
      </w:r>
    </w:p>
    <w:p w14:paraId="797B0AD5" w14:textId="77777777" w:rsidR="00E83706" w:rsidRPr="0072040C" w:rsidRDefault="00E83706">
      <w:pPr>
        <w:pStyle w:val="ListParagraph"/>
        <w:numPr>
          <w:ilvl w:val="0"/>
          <w:numId w:val="7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สิทธิ์ที่คุณม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ไม่เห็นด้วยกับการตัดสินของแผน</w:t>
      </w:r>
      <w:r>
        <w:rPr>
          <w:rFonts w:ascii="Tahoma" w:hAnsi="Arial"/>
          <w:sz w:val="24"/>
          <w:szCs w:val="24"/>
        </w:rPr>
        <w:t xml:space="preserve"> </w:t>
      </w:r>
    </w:p>
    <w:p w14:paraId="005B7DB3" w14:textId="77777777" w:rsidR="00E83706" w:rsidRPr="0072040C" w:rsidRDefault="00E83706">
      <w:pPr>
        <w:pStyle w:val="ListParagraph"/>
        <w:numPr>
          <w:ilvl w:val="0"/>
          <w:numId w:val="7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วิธีการยื่นอุทธรณ์ต่อแผน</w:t>
      </w:r>
    </w:p>
    <w:p w14:paraId="50F1FA4B" w14:textId="77777777" w:rsidR="00E83706" w:rsidRPr="0072040C" w:rsidRDefault="00E83706">
      <w:pPr>
        <w:pStyle w:val="ListParagraph"/>
        <w:numPr>
          <w:ilvl w:val="0"/>
          <w:numId w:val="7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วิธีการส่งคำร้องการพิจารณาโดยรัฐ</w:t>
      </w:r>
    </w:p>
    <w:p w14:paraId="6E1BE6E9" w14:textId="77777777" w:rsidR="00E83706" w:rsidRPr="0072040C" w:rsidRDefault="00E83706">
      <w:pPr>
        <w:pStyle w:val="ListParagraph"/>
        <w:numPr>
          <w:ilvl w:val="0"/>
          <w:numId w:val="7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วิธีการร้องขอการอุทธรณ์แบบเร่งรัดหรือการพิจารณาแบบเร่งรัด</w:t>
      </w:r>
    </w:p>
    <w:p w14:paraId="3F7674CD" w14:textId="77777777" w:rsidR="00E83706" w:rsidRPr="0072040C" w:rsidRDefault="00E83706">
      <w:pPr>
        <w:pStyle w:val="ListParagraph"/>
        <w:numPr>
          <w:ilvl w:val="0"/>
          <w:numId w:val="7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วิธีขอความช่วยเหลือในการยื่นอุทธรณ์หรือขอการพิจารณาโดยรัฐ</w:t>
      </w:r>
    </w:p>
    <w:p w14:paraId="3E6BB590" w14:textId="77777777" w:rsidR="00E83706" w:rsidRPr="0072040C" w:rsidRDefault="00E83706">
      <w:pPr>
        <w:pStyle w:val="ListParagraph"/>
        <w:numPr>
          <w:ilvl w:val="0"/>
          <w:numId w:val="7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ระยะเวลาที่คุณต้องยื่นอุทธรณ์หรือร้องขอการพิจารณาโดยรัฐ</w:t>
      </w:r>
      <w:r>
        <w:rPr>
          <w:rFonts w:ascii="Tahoma" w:hAnsi="Arial"/>
          <w:sz w:val="24"/>
          <w:szCs w:val="24"/>
        </w:rPr>
        <w:t xml:space="preserve"> </w:t>
      </w:r>
    </w:p>
    <w:p w14:paraId="45212E07" w14:textId="5ED9B444" w:rsidR="00E83706" w:rsidRPr="0072040C" w:rsidRDefault="29CA9EA2">
      <w:pPr>
        <w:pStyle w:val="ListParagraph"/>
        <w:numPr>
          <w:ilvl w:val="0"/>
          <w:numId w:val="7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สิทธิ์ที่คุณมีเพื่อรับบริการต่อไปในขณะที่คุณรอการอุทธรณ์หรือการตัดสินจากการพิจารณาโดยรัฐ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วิธีการขอรับบริการเหล่านี้อย่างต่อเนื่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</w:t>
      </w:r>
      <w:r w:rsidRPr="29CA9EA2">
        <w:rPr>
          <w:rFonts w:ascii="Tahoma" w:hAnsi="Arial"/>
          <w:sz w:val="24"/>
          <w:szCs w:val="24"/>
        </w:rPr>
        <w:t xml:space="preserve"> </w:t>
      </w:r>
      <w:r w:rsidR="007F64D2" w:rsidRPr="007F64D2">
        <w:rPr>
          <w:rFonts w:ascii="Tahoma" w:hAnsi="Arial" w:cs="Angsana New" w:hint="cs"/>
          <w:sz w:val="24"/>
          <w:szCs w:val="24"/>
          <w:cs/>
          <w:lang w:bidi="th-TH"/>
        </w:rPr>
        <w:t xml:space="preserve">เมดิแคล </w:t>
      </w:r>
      <w:r w:rsidRPr="007F64D2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จะรับผิดชอบค่าใช้จ่ายของบริการเหล่านี้หรือไม่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17AB2923" w14:textId="2605396F" w:rsidR="00E83706" w:rsidRPr="0072040C" w:rsidRDefault="00E83706">
      <w:pPr>
        <w:pStyle w:val="ListParagraph"/>
        <w:numPr>
          <w:ilvl w:val="0"/>
          <w:numId w:val="7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เวลาที่คุณต้องยื่นคำร้องอุทธรณ์หรือร้องขอการพิจารณาโดยรัฐ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ต้องการให้ดำเนินการบริการอย่างต่อเนื่อง</w:t>
      </w:r>
    </w:p>
    <w:p w14:paraId="31792D91" w14:textId="77777777" w:rsidR="004116CC" w:rsidRPr="00E83706" w:rsidRDefault="004116CC" w:rsidP="00DF0B49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p w14:paraId="60A88FCF" w14:textId="77777777" w:rsidR="00DD603F" w:rsidRDefault="00DD603F" w:rsidP="206F4261">
      <w:pPr>
        <w:spacing w:after="0" w:line="360" w:lineRule="auto"/>
        <w:contextualSpacing/>
        <w:rPr>
          <w:rFonts w:ascii="Tahoma" w:hAnsi="Arial" w:cs="Angsana New"/>
          <w:b/>
          <w:bCs/>
          <w:sz w:val="24"/>
          <w:szCs w:val="24"/>
          <w:lang w:bidi="th-TH"/>
        </w:rPr>
      </w:pPr>
    </w:p>
    <w:p w14:paraId="04D571DE" w14:textId="77777777" w:rsidR="00DD603F" w:rsidRDefault="00DD603F" w:rsidP="206F4261">
      <w:pPr>
        <w:spacing w:after="0" w:line="360" w:lineRule="auto"/>
        <w:contextualSpacing/>
        <w:rPr>
          <w:rFonts w:ascii="Tahoma" w:hAnsi="Arial" w:cs="Angsana New"/>
          <w:b/>
          <w:bCs/>
          <w:sz w:val="24"/>
          <w:szCs w:val="24"/>
          <w:lang w:bidi="th-TH"/>
        </w:rPr>
      </w:pPr>
    </w:p>
    <w:p w14:paraId="7D6F0498" w14:textId="77777777" w:rsidR="00DD603F" w:rsidRDefault="00DD603F" w:rsidP="206F4261">
      <w:pPr>
        <w:spacing w:after="0" w:line="360" w:lineRule="auto"/>
        <w:contextualSpacing/>
        <w:rPr>
          <w:rFonts w:ascii="Tahoma" w:hAnsi="Arial" w:cs="Angsana New"/>
          <w:b/>
          <w:bCs/>
          <w:sz w:val="24"/>
          <w:szCs w:val="24"/>
          <w:lang w:bidi="th-TH"/>
        </w:rPr>
      </w:pPr>
    </w:p>
    <w:p w14:paraId="2757E001" w14:textId="0B7E0ABF" w:rsidR="00E83706" w:rsidRDefault="007F64D2" w:rsidP="206F4261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7F64D2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ควรทำอย่างไรหากได้รับหนังสือแจ้งการพิจารณาสิทธิประโยชน์ที่เสียประโยชน์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</w:p>
    <w:p w14:paraId="1DBFEA9E" w14:textId="77777777" w:rsidR="00D94751" w:rsidRPr="005F361C" w:rsidRDefault="00D94751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3F6C10BD" w14:textId="7C52CFDA" w:rsidR="00E83706" w:rsidRDefault="00E83706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เมื่อคุณได้รับหนังสือแจ้งการพิจารณาสิทธิประโยชน์ที่เสียประโยชน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ควรอ่านข้อมูลทั้งหมดในหนังสือแจ้งนั้นอย่างถี่ถ้ว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ไม่เข้าใจหนังสือแจ้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7F64D2" w:rsidRPr="007F64D2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>
        <w:rPr>
          <w:rFonts w:ascii="Tahoma" w:hAnsi="Arial"/>
          <w:sz w:val="24"/>
          <w:szCs w:val="24"/>
        </w:rPr>
        <w:t xml:space="preserve"> Medi-Cal </w:t>
      </w:r>
      <w:r>
        <w:rPr>
          <w:rFonts w:ascii="Tahoma" w:hAnsi="Arial"/>
          <w:sz w:val="24"/>
          <w:szCs w:val="24"/>
        </w:rPr>
        <w:t>ในเทศมณฑลสามารถช่วยคุณ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คุณสามารถขอความช่วยเหลือจากบุคคลอื่นได้</w:t>
      </w:r>
      <w:r>
        <w:rPr>
          <w:rFonts w:ascii="Tahoma" w:hAnsi="Arial"/>
          <w:sz w:val="24"/>
          <w:szCs w:val="24"/>
        </w:rPr>
        <w:t xml:space="preserve"> </w:t>
      </w:r>
    </w:p>
    <w:p w14:paraId="4033C7F6" w14:textId="77777777" w:rsidR="002854B9" w:rsidRPr="005F361C" w:rsidRDefault="002854B9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4D188BB" w14:textId="7A6A4E18" w:rsidR="00E83706" w:rsidRDefault="00E83706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สามารถร้องขอเพื่อรับบริการอย่างที่ถูกยกเลิกต่อเนื่อง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มื่อคุณส่งคำอุทธรณ์หรือคำร้องให้พิจารณาโดยรัฐ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ต้องร้องขอเพื่อรับบริการอย่างต่อเนื่องในระยะเวลาไม่เกิน</w:t>
      </w:r>
      <w:r>
        <w:rPr>
          <w:rFonts w:ascii="Tahoma" w:hAnsi="Arial"/>
          <w:sz w:val="24"/>
          <w:szCs w:val="24"/>
        </w:rPr>
        <w:t xml:space="preserve"> 10 </w:t>
      </w:r>
      <w:r>
        <w:rPr>
          <w:rFonts w:ascii="Tahoma" w:hAnsi="Arial"/>
          <w:sz w:val="24"/>
          <w:szCs w:val="24"/>
        </w:rPr>
        <w:t>วันปฏิทินหลังจากวันที่ประทับตราในหนังสือแจ้งการพิจารณาสิทธิประโยชน์ที่เสียประโยชน์ได้รับหรือมอบให้คุณเป็นการส่วนตัว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ก่อนวันที่การเปลี่ยนแปลงมีผล</w:t>
      </w:r>
    </w:p>
    <w:p w14:paraId="5B42F7B0" w14:textId="77777777" w:rsidR="004116CC" w:rsidRDefault="004116CC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42F140B9" w14:textId="73377D70" w:rsidR="00E83706" w:rsidRDefault="00E83706" w:rsidP="00DF0B49">
      <w:pPr>
        <w:spacing w:after="0" w:line="360" w:lineRule="auto"/>
        <w:contextualSpacing/>
        <w:rPr>
          <w:rFonts w:hAnsiTheme="minorBidi"/>
          <w:b/>
          <w:bCs/>
          <w:sz w:val="24"/>
          <w:szCs w:val="24"/>
        </w:rPr>
      </w:pPr>
      <w:r>
        <w:rPr>
          <w:rFonts w:hAnsiTheme="minorBidi"/>
          <w:b/>
          <w:bCs/>
          <w:sz w:val="24"/>
          <w:szCs w:val="24"/>
        </w:rPr>
        <w:t>ข้อมูลเพิ่มเติมเฉพาะของเทศมณฑล</w:t>
      </w:r>
    </w:p>
    <w:p w14:paraId="253F8FE5" w14:textId="77777777" w:rsidR="00D94751" w:rsidRPr="00B364E8" w:rsidRDefault="00D94751" w:rsidP="00DF0B49">
      <w:pPr>
        <w:spacing w:after="0" w:line="360" w:lineRule="auto"/>
        <w:contextualSpacing/>
        <w:rPr>
          <w:rFonts w:asciiTheme="minorBidi" w:hAnsiTheme="minorBidi"/>
          <w:b/>
          <w:bCs/>
          <w:sz w:val="24"/>
          <w:szCs w:val="24"/>
        </w:rPr>
      </w:pPr>
    </w:p>
    <w:p w14:paraId="3C4CE3FB" w14:textId="0DF5D2C2" w:rsidR="00E83706" w:rsidRDefault="00E83706" w:rsidP="00DF0B49">
      <w:pPr>
        <w:spacing w:after="0" w:line="360" w:lineRule="auto"/>
        <w:contextualSpacing/>
        <w:rPr>
          <w:rFonts w:hAnsiTheme="minorBidi"/>
          <w:sz w:val="24"/>
          <w:szCs w:val="24"/>
        </w:rPr>
      </w:pPr>
      <w:r>
        <w:rPr>
          <w:rFonts w:hAnsiTheme="minorBidi"/>
          <w:sz w:val="24"/>
          <w:szCs w:val="24"/>
        </w:rPr>
        <w:t>เพิ่มข้อมูลเฉพาะของเทศมณฑลที่นี่</w:t>
      </w:r>
      <w:r>
        <w:rPr>
          <w:rFonts w:hAnsiTheme="minorBidi"/>
          <w:sz w:val="24"/>
          <w:szCs w:val="24"/>
        </w:rPr>
        <w:t xml:space="preserve"> [</w:t>
      </w:r>
      <w:r>
        <w:rPr>
          <w:rFonts w:hAnsiTheme="minorBidi"/>
          <w:sz w:val="24"/>
          <w:szCs w:val="24"/>
        </w:rPr>
        <w:t>หากมี</w:t>
      </w:r>
      <w:r>
        <w:rPr>
          <w:rFonts w:hAnsiTheme="minorBidi"/>
          <w:sz w:val="24"/>
          <w:szCs w:val="24"/>
        </w:rPr>
        <w:t>]</w:t>
      </w:r>
    </w:p>
    <w:p w14:paraId="7E882216" w14:textId="2C08C561" w:rsidR="00E83706" w:rsidRDefault="006D3392" w:rsidP="00DF0B49">
      <w:pPr>
        <w:pStyle w:val="Heading1"/>
        <w:spacing w:before="0" w:line="360" w:lineRule="auto"/>
        <w:contextualSpacing/>
      </w:pPr>
      <w:r>
        <w:br w:type="column"/>
      </w:r>
      <w:bookmarkStart w:id="14" w:name="_Toc125076917"/>
      <w:r>
        <w:t>กระบวนการแก้ไขปัญหา</w:t>
      </w:r>
      <w:bookmarkEnd w:id="14"/>
    </w:p>
    <w:p w14:paraId="6788EDEE" w14:textId="77777777" w:rsidR="004116CC" w:rsidRPr="004116CC" w:rsidRDefault="004116CC" w:rsidP="00DF0B49">
      <w:pPr>
        <w:spacing w:after="0" w:line="360" w:lineRule="auto"/>
        <w:contextualSpacing/>
      </w:pPr>
    </w:p>
    <w:p w14:paraId="079957BA" w14:textId="47ADB63D" w:rsidR="006D3392" w:rsidRDefault="206F4261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06F4261">
        <w:rPr>
          <w:rFonts w:ascii="Tahoma" w:hAnsi="Arial"/>
          <w:b/>
          <w:bCs/>
          <w:sz w:val="24"/>
          <w:szCs w:val="24"/>
        </w:rPr>
        <w:t>จะต้องทำอย่างไรหาก</w:t>
      </w:r>
      <w:r w:rsidR="00161BF7" w:rsidRPr="00161BF7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Pr="206F4261">
        <w:rPr>
          <w:rFonts w:ascii="Tahoma" w:hAnsi="Arial"/>
          <w:b/>
          <w:bCs/>
          <w:sz w:val="24"/>
          <w:szCs w:val="24"/>
        </w:rPr>
        <w:t>ไม่ได้รับบริการที่ต้องการจากแผน</w:t>
      </w:r>
      <w:r w:rsidRPr="206F4261">
        <w:rPr>
          <w:rFonts w:ascii="Tahoma" w:hAnsi="Arial"/>
          <w:b/>
          <w:bCs/>
          <w:sz w:val="24"/>
          <w:szCs w:val="24"/>
        </w:rPr>
        <w:t xml:space="preserve"> </w:t>
      </w:r>
      <w:r w:rsidRPr="206F4261">
        <w:rPr>
          <w:rFonts w:ascii="Tahoma" w:hAnsi="Arial"/>
          <w:b/>
          <w:bCs/>
          <w:sz w:val="24"/>
          <w:szCs w:val="24"/>
        </w:rPr>
        <w:t>ระบบให้การบำบัดรักษาผู้ติดสารเสพติดของ</w:t>
      </w:r>
      <w:r w:rsidR="00161BF7" w:rsidRPr="00161BF7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เมดิแคล</w:t>
      </w:r>
      <w:r w:rsidRPr="206F4261">
        <w:rPr>
          <w:rFonts w:ascii="Tahoma" w:hAnsi="Arial"/>
          <w:b/>
          <w:bCs/>
          <w:sz w:val="24"/>
          <w:szCs w:val="24"/>
        </w:rPr>
        <w:t xml:space="preserve"> Medi-Cal</w:t>
      </w:r>
      <w:r w:rsidR="00DD603F">
        <w:rPr>
          <w:rFonts w:ascii="Tahoma" w:hAnsi="Arial" w:cs="Angsana New" w:hint="cs"/>
          <w:b/>
          <w:bCs/>
          <w:sz w:val="24"/>
          <w:szCs w:val="30"/>
          <w:cs/>
          <w:lang w:bidi="th-TH"/>
        </w:rPr>
        <w:t xml:space="preserve"> </w:t>
      </w:r>
      <w:r w:rsidRPr="206F4261">
        <w:rPr>
          <w:rFonts w:ascii="Tahoma" w:hAnsi="Arial"/>
          <w:b/>
          <w:bCs/>
          <w:sz w:val="24"/>
          <w:szCs w:val="24"/>
        </w:rPr>
        <w:t>ในเทศมณฑลของ</w:t>
      </w:r>
      <w:r w:rsidR="00161BF7" w:rsidRPr="00161BF7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Pr="206F4261">
        <w:rPr>
          <w:rFonts w:ascii="Tahoma" w:hAnsi="Arial"/>
          <w:sz w:val="24"/>
          <w:szCs w:val="24"/>
        </w:rPr>
        <w:t xml:space="preserve"> </w:t>
      </w:r>
    </w:p>
    <w:p w14:paraId="2242455A" w14:textId="77777777" w:rsidR="00DD603F" w:rsidRDefault="00DD603F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20C73C49" w14:textId="1E986C30" w:rsidR="006D3392" w:rsidRPr="005F361C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161BF7" w:rsidRPr="00161BF7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161BF7">
        <w:rPr>
          <w:rFonts w:ascii="Tahoma" w:hAnsi="Arial"/>
          <w:sz w:val="24"/>
          <w:szCs w:val="24"/>
        </w:rPr>
        <w:t xml:space="preserve">Medi-Cal </w:t>
      </w:r>
      <w:r w:rsidRPr="29CA9EA2">
        <w:rPr>
          <w:rFonts w:ascii="Tahoma" w:hAnsi="Arial"/>
          <w:sz w:val="24"/>
          <w:szCs w:val="24"/>
        </w:rPr>
        <w:t>ในเทศมณฑลของคุณมีวิธีให้คุณแก้ไขปัญหาที่เกี่ยวข้องกับบริการบำบัดการใช้สารเสพติ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ที่คุณได้รับ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ซึ่งจะเรียกว่ากระบวนการแก้ไขปัญหา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อาจเกี่ยวข้องกับกระบวนการต่อไปนี้</w:t>
      </w:r>
    </w:p>
    <w:p w14:paraId="16607B76" w14:textId="2E3DBD26" w:rsidR="006D3392" w:rsidRPr="0072040C" w:rsidRDefault="29CA9EA2">
      <w:pPr>
        <w:pStyle w:val="ListParagraph"/>
        <w:numPr>
          <w:ilvl w:val="0"/>
          <w:numId w:val="31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b/>
          <w:bCs/>
          <w:sz w:val="24"/>
          <w:szCs w:val="24"/>
        </w:rPr>
        <w:t>กระบวนการร้องทุกข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แสดงความไม่พึงพอใจเกี่ยวกับบริการการบำบัดการใช้สารเสพติดที่คุณได้รับ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นอกเหนือจากการพิจารณาสิทธิประโยชน์ที่เสียประโยชน์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0E6D2786" w14:textId="1113BA9A" w:rsidR="006D3392" w:rsidRPr="0072040C" w:rsidRDefault="29CA9EA2">
      <w:pPr>
        <w:pStyle w:val="ListParagraph"/>
        <w:numPr>
          <w:ilvl w:val="0"/>
          <w:numId w:val="31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b/>
          <w:bCs/>
          <w:sz w:val="24"/>
          <w:szCs w:val="24"/>
        </w:rPr>
        <w:t>กระบวนการอุทธรณ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ทบทวนคำตัดสิน</w:t>
      </w:r>
      <w:r w:rsidRPr="29CA9EA2">
        <w:rPr>
          <w:rFonts w:ascii="Tahoma" w:hAnsi="Arial"/>
          <w:sz w:val="24"/>
          <w:szCs w:val="24"/>
        </w:rPr>
        <w:t xml:space="preserve"> (</w:t>
      </w:r>
      <w:r w:rsidRPr="29CA9EA2">
        <w:rPr>
          <w:rFonts w:ascii="Tahoma" w:hAnsi="Arial"/>
          <w:sz w:val="24"/>
          <w:szCs w:val="24"/>
        </w:rPr>
        <w:t>ปฏิเสธ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ยุติ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ลดการให้บริการ</w:t>
      </w:r>
      <w:r w:rsidRPr="29CA9EA2">
        <w:rPr>
          <w:rFonts w:ascii="Tahoma" w:hAnsi="Arial"/>
          <w:sz w:val="24"/>
          <w:szCs w:val="24"/>
        </w:rPr>
        <w:t xml:space="preserve">) </w:t>
      </w:r>
      <w:r w:rsidRPr="29CA9EA2">
        <w:rPr>
          <w:rFonts w:ascii="Tahoma" w:hAnsi="Arial"/>
          <w:sz w:val="24"/>
          <w:szCs w:val="24"/>
        </w:rPr>
        <w:t>โดยระบบให้การบำบัดรักษาผู้ติดสารเสพติดของ</w:t>
      </w:r>
      <w:r w:rsidR="00161BF7" w:rsidRPr="00161BF7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00161BF7">
        <w:rPr>
          <w:rFonts w:ascii="Tahoma" w:hAnsi="Arial"/>
          <w:sz w:val="24"/>
          <w:szCs w:val="24"/>
        </w:rPr>
        <w:t xml:space="preserve"> Medi-Cal</w:t>
      </w:r>
      <w:r w:rsidRPr="29CA9EA2">
        <w:rPr>
          <w:rFonts w:ascii="Tahoma" w:hAnsi="Arial"/>
          <w:color w:val="FF0000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หรือผู้ให้บริการบำบัดที่เกี่ยวข้องกับบริการบำบัดการใช้สารเสพติดที่คุณได้รับ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1B88F3A8" w14:textId="23D80E95" w:rsidR="00365E51" w:rsidRPr="0072040C" w:rsidRDefault="29CA9EA2">
      <w:pPr>
        <w:pStyle w:val="ListParagraph"/>
        <w:numPr>
          <w:ilvl w:val="0"/>
          <w:numId w:val="31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b/>
          <w:bCs/>
          <w:sz w:val="24"/>
          <w:szCs w:val="24"/>
        </w:rPr>
        <w:t>กระบวนการพิจารณาโดยรัฐ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จะพิจารณาเพื่อให้แน่ใจว่าคุณจะได้รับบริการบำบัดการใช้สารเสพติดที่คุณมีสิทธิ์ได้รับภายใต้โปรแกรม</w:t>
      </w:r>
      <w:r w:rsidR="00161BF7" w:rsidRPr="00161BF7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color w:val="FF0000"/>
          <w:sz w:val="24"/>
          <w:szCs w:val="24"/>
        </w:rPr>
        <w:t xml:space="preserve"> </w:t>
      </w:r>
      <w:r w:rsidRPr="00161BF7">
        <w:rPr>
          <w:rFonts w:ascii="Tahoma" w:hAnsi="Arial"/>
          <w:sz w:val="24"/>
          <w:szCs w:val="24"/>
        </w:rPr>
        <w:t xml:space="preserve">Medi-Cal </w:t>
      </w:r>
    </w:p>
    <w:p w14:paraId="124F8995" w14:textId="77777777" w:rsidR="004116CC" w:rsidRPr="004116CC" w:rsidRDefault="004116CC" w:rsidP="00DF0B49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p w14:paraId="243783BA" w14:textId="38D1B086" w:rsidR="00365E51" w:rsidRDefault="00365E51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ารยื่นเรื่องร้องทุกข์หรืออุทธรณ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ร้องขอการพิจารณาโดยรัฐจะไม่ส่งผลต่อ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จะไม่กระทบต่อบริการที่คุณได้รับ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มื่อการร้องทุกข์หรือการอุทธรณ์ของคุณเสร็จสิ้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2924BA" w:rsidRPr="002924BA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>
        <w:rPr>
          <w:rFonts w:ascii="Tahoma" w:hAnsi="Arial"/>
          <w:sz w:val="24"/>
          <w:szCs w:val="24"/>
        </w:rPr>
        <w:t xml:space="preserve"> Medi-Cal </w:t>
      </w:r>
      <w:r>
        <w:rPr>
          <w:rFonts w:ascii="Tahoma" w:hAnsi="Arial"/>
          <w:sz w:val="24"/>
          <w:szCs w:val="24"/>
        </w:rPr>
        <w:t>ในเทศมณฑลของคุณจะแจ้งให้คุณและบุคคลอื่นๆ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ที่เกี่ยวข้องทราบถึงผลลัพธ์สุดท้า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มื่อการพิจารณาโดยรัฐเสร็จสิ้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สำนักงานการพิจารณากรณีร้องเรีย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ดยรัฐจะแจ้งให้คุณและผู้ให้บริการบำบัดทราบถึงผลลัพธ์สุดท้าย</w:t>
      </w:r>
      <w:r>
        <w:rPr>
          <w:rFonts w:ascii="Tahoma" w:hAnsi="Arial"/>
          <w:sz w:val="24"/>
          <w:szCs w:val="24"/>
        </w:rPr>
        <w:t xml:space="preserve"> </w:t>
      </w:r>
    </w:p>
    <w:p w14:paraId="06A426CC" w14:textId="77777777" w:rsidR="00365E51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7D4460B" w14:textId="05EEDBA2" w:rsidR="00365E51" w:rsidRDefault="00365E51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เรียนรู้เพิ่มเติมเกี่ยวกับกระบวนการแก้ไขปัญหาแต่ละขั้นตอนด้านล่าง</w:t>
      </w:r>
    </w:p>
    <w:p w14:paraId="376C837C" w14:textId="58FCF746" w:rsidR="00365E51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3C330C53" w14:textId="4E1FC54E" w:rsidR="00365E51" w:rsidRDefault="002924BA" w:rsidP="206F4261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2924BA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06F4261" w:rsidRPr="206F4261">
        <w:rPr>
          <w:rFonts w:ascii="Tahoma" w:hAnsi="Arial"/>
          <w:b/>
          <w:bCs/>
          <w:sz w:val="24"/>
          <w:szCs w:val="24"/>
        </w:rPr>
        <w:t>จะขอความช่วยเหลือในการยื่นอุทธรณ์</w:t>
      </w:r>
      <w:r w:rsidR="206F4261" w:rsidRPr="206F4261">
        <w:rPr>
          <w:rFonts w:ascii="Tahoma" w:hAnsi="Arial"/>
          <w:b/>
          <w:bCs/>
          <w:sz w:val="24"/>
          <w:szCs w:val="24"/>
        </w:rPr>
        <w:t xml:space="preserve"> </w:t>
      </w:r>
      <w:r w:rsidR="206F4261" w:rsidRPr="206F4261">
        <w:rPr>
          <w:rFonts w:ascii="Tahoma" w:hAnsi="Arial"/>
          <w:b/>
          <w:bCs/>
          <w:sz w:val="24"/>
          <w:szCs w:val="24"/>
        </w:rPr>
        <w:t>การร้องทุกข์</w:t>
      </w:r>
      <w:r w:rsidR="206F4261" w:rsidRPr="206F4261">
        <w:rPr>
          <w:rFonts w:ascii="Tahoma" w:hAnsi="Arial"/>
          <w:b/>
          <w:bCs/>
          <w:sz w:val="24"/>
          <w:szCs w:val="24"/>
        </w:rPr>
        <w:t xml:space="preserve"> </w:t>
      </w:r>
      <w:r w:rsidR="206F4261" w:rsidRPr="206F4261">
        <w:rPr>
          <w:rFonts w:ascii="Tahoma" w:hAnsi="Arial"/>
          <w:b/>
          <w:bCs/>
          <w:sz w:val="24"/>
          <w:szCs w:val="24"/>
        </w:rPr>
        <w:t>หรือการพิจารณาโดยรัฐได้หรือไม่</w:t>
      </w:r>
      <w:r w:rsidR="206F4261" w:rsidRPr="206F4261">
        <w:rPr>
          <w:rFonts w:ascii="Tahoma" w:hAnsi="Arial"/>
          <w:b/>
          <w:bCs/>
          <w:sz w:val="24"/>
          <w:szCs w:val="24"/>
        </w:rPr>
        <w:t xml:space="preserve"> </w:t>
      </w:r>
    </w:p>
    <w:p w14:paraId="6816369C" w14:textId="77777777" w:rsidR="00AE35A0" w:rsidRPr="005F361C" w:rsidRDefault="00AE35A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1F292030" w14:textId="77777777" w:rsidR="00DD603F" w:rsidRDefault="29CA9EA2" w:rsidP="00D35B53">
      <w:pPr>
        <w:spacing w:after="0" w:line="360" w:lineRule="auto"/>
        <w:contextualSpacing/>
        <w:rPr>
          <w:rFonts w:ascii="Tahoma" w:hAnsi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2924BA" w:rsidRPr="002924BA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2924BA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จะมีเจ้าหน้าที่ที่พร้อมอธิบายกระบวนการเหล่านี้ให้คุณทราบ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ช่วยคุณรายงานปัญหา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ไม่ว่าจะเป็นเรื่องร้องทุกข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อุทธรณ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การร้องขอการพิจารณาโดยรัฐ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จ้าหน้าที่ยังอาจช่วยให้คุณตัดสินใจได้ว่าคุณมีคุณสมบัติตามกระบวนการที่เรียกว่า</w:t>
      </w:r>
      <w:r w:rsidRPr="29CA9EA2">
        <w:rPr>
          <w:rFonts w:ascii="Tahoma" w:hAnsi="Arial"/>
          <w:sz w:val="24"/>
          <w:szCs w:val="24"/>
        </w:rPr>
        <w:t xml:space="preserve"> '</w:t>
      </w:r>
      <w:r w:rsidRPr="29CA9EA2">
        <w:rPr>
          <w:rFonts w:ascii="Tahoma" w:hAnsi="Arial"/>
          <w:sz w:val="24"/>
          <w:szCs w:val="24"/>
        </w:rPr>
        <w:t>เร่งรัด</w:t>
      </w:r>
      <w:r w:rsidRPr="29CA9EA2">
        <w:rPr>
          <w:rFonts w:ascii="Tahoma" w:hAnsi="Arial"/>
          <w:sz w:val="24"/>
          <w:szCs w:val="24"/>
        </w:rPr>
        <w:t xml:space="preserve">' </w:t>
      </w:r>
      <w:r w:rsidRPr="29CA9EA2">
        <w:rPr>
          <w:rFonts w:ascii="Tahoma" w:hAnsi="Arial"/>
          <w:sz w:val="24"/>
          <w:szCs w:val="24"/>
        </w:rPr>
        <w:t>หรือไม่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ซึ่งหมายความว่าข้อร้องเรียนของคุณจะได้รับการพิจารณาเร็วขึ้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นื่องจากความเสี่ยงที่มีต่อสุขภาพหรือความมั่นคงของ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ยังอาจมอบอำนาจให้บุคคลอื่นดำเนินการแทนคุณได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วมถึงผู้ให้บริการบำบัดการใช้สารเสพติดที่ดูแลคุณหรือผู้สนับสนุน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02EF937B" w14:textId="1D1CC94A" w:rsidR="00D35B53" w:rsidRPr="00160669" w:rsidRDefault="29CA9EA2" w:rsidP="00D35B53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2924BA" w:rsidRPr="002924BA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2924BA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ของคุณจะต้องให้ความช่วยเหลือที่สมเหตุสมผลในการกรอกแบบฟอร์มและขั้นตอนอื่นๆ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กระบวนการที่เกี่ยวข้องกับการร้องทุกข์หรือการอุทธรณ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ซึ่งรวมถึงแต่ไม่จำกัดเฉพาะการให้บริการล่ามและหมายเลขโทรฟรีที่มีบริการ</w:t>
      </w:r>
      <w:r w:rsidRPr="29CA9EA2">
        <w:rPr>
          <w:rFonts w:ascii="Tahoma" w:hAnsi="Arial"/>
          <w:sz w:val="24"/>
          <w:szCs w:val="24"/>
        </w:rPr>
        <w:t xml:space="preserve"> TTY/TDD </w:t>
      </w:r>
      <w:r w:rsidRPr="29CA9EA2">
        <w:rPr>
          <w:rFonts w:ascii="Tahoma" w:hAnsi="Arial"/>
          <w:sz w:val="24"/>
          <w:szCs w:val="24"/>
        </w:rPr>
        <w:t>และล่าม</w:t>
      </w:r>
    </w:p>
    <w:p w14:paraId="194EB3CC" w14:textId="35C101BB" w:rsidR="00365E51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2CEB3BB5" w14:textId="4F4E0334" w:rsidR="00365E51" w:rsidRDefault="29CA9EA2" w:rsidP="206F4261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29CA9EA2">
        <w:rPr>
          <w:rFonts w:ascii="Tahoma" w:hAnsi="Arial"/>
          <w:b/>
          <w:bCs/>
          <w:sz w:val="24"/>
          <w:szCs w:val="24"/>
        </w:rPr>
        <w:t>จะต้องทำอย่างไรหาก</w:t>
      </w:r>
      <w:r w:rsidR="002924BA" w:rsidRPr="002924BA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Pr="29CA9EA2">
        <w:rPr>
          <w:rFonts w:ascii="Tahoma" w:hAnsi="Arial"/>
          <w:b/>
          <w:bCs/>
          <w:sz w:val="24"/>
          <w:szCs w:val="24"/>
        </w:rPr>
        <w:t>ต้องการความช่วยเหลือเพื่อแก้ไขปัญหากับแผนระบบให้การบำบัดรักษาผู้ติดสารเสพติดของ</w:t>
      </w:r>
      <w:r w:rsidR="002924BA" w:rsidRPr="002924BA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b/>
          <w:bCs/>
          <w:sz w:val="24"/>
          <w:szCs w:val="24"/>
        </w:rPr>
        <w:t xml:space="preserve"> Medi-Cal </w:t>
      </w:r>
      <w:r w:rsidRPr="29CA9EA2">
        <w:rPr>
          <w:rFonts w:ascii="Tahoma" w:hAnsi="Arial"/>
          <w:b/>
          <w:bCs/>
          <w:sz w:val="24"/>
          <w:szCs w:val="24"/>
        </w:rPr>
        <w:t>ในเทศมณฑลแต่ไม่ต้องการยื่นร้องทุกข์หรืออุทธรณ์</w:t>
      </w:r>
    </w:p>
    <w:p w14:paraId="47F773C6" w14:textId="77777777" w:rsidR="00AE35A0" w:rsidRPr="005F361C" w:rsidRDefault="00AE35A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5789D2CF" w14:textId="64A59F01" w:rsidR="00365E51" w:rsidRDefault="00365E51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สามารถขอความช่วยเหลือจากรัฐ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มีปัญหาในค้นหาบุคคลในเทศมณฑลที่สามารถช่วยเหลือคุณผ่านทางระบบ</w:t>
      </w:r>
      <w:r>
        <w:rPr>
          <w:rFonts w:ascii="Tahoma" w:hAnsi="Arial"/>
          <w:sz w:val="24"/>
          <w:szCs w:val="24"/>
        </w:rPr>
        <w:t xml:space="preserve"> </w:t>
      </w:r>
    </w:p>
    <w:p w14:paraId="40D1CBBF" w14:textId="77777777" w:rsidR="0072040C" w:rsidRPr="005F361C" w:rsidRDefault="0072040C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5ACB5C3C" w14:textId="1A21B5FF" w:rsidR="0072040C" w:rsidRDefault="00365E51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สามารถติดต่อกรมบริการสุขภาพ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สำนักงานผู้ตรวจการแผ่นดินได้ตั้งแต่วันจันทร์ถึงวันศุกร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วลา</w:t>
      </w:r>
      <w:r>
        <w:rPr>
          <w:rFonts w:ascii="Tahoma" w:hAnsi="Arial"/>
          <w:sz w:val="24"/>
          <w:szCs w:val="24"/>
        </w:rPr>
        <w:t xml:space="preserve"> 8.00 </w:t>
      </w:r>
      <w:r>
        <w:rPr>
          <w:rFonts w:ascii="Tahoma" w:hAnsi="Arial"/>
          <w:sz w:val="24"/>
          <w:szCs w:val="24"/>
        </w:rPr>
        <w:t>น</w:t>
      </w:r>
      <w:r>
        <w:rPr>
          <w:rFonts w:ascii="Tahoma" w:hAnsi="Arial"/>
          <w:sz w:val="24"/>
          <w:szCs w:val="24"/>
        </w:rPr>
        <w:t xml:space="preserve">. </w:t>
      </w:r>
      <w:r>
        <w:rPr>
          <w:rFonts w:ascii="Tahoma" w:hAnsi="Arial"/>
          <w:sz w:val="24"/>
          <w:szCs w:val="24"/>
        </w:rPr>
        <w:t>ถึง</w:t>
      </w:r>
      <w:r>
        <w:rPr>
          <w:rFonts w:ascii="Tahoma" w:hAnsi="Arial"/>
          <w:sz w:val="24"/>
          <w:szCs w:val="24"/>
        </w:rPr>
        <w:t xml:space="preserve"> 17.00 </w:t>
      </w:r>
      <w:r>
        <w:rPr>
          <w:rFonts w:ascii="Tahoma" w:hAnsi="Arial"/>
          <w:sz w:val="24"/>
          <w:szCs w:val="24"/>
        </w:rPr>
        <w:t>น</w:t>
      </w:r>
      <w:r>
        <w:rPr>
          <w:rFonts w:ascii="Tahoma" w:hAnsi="Arial"/>
          <w:sz w:val="24"/>
          <w:szCs w:val="24"/>
        </w:rPr>
        <w:t>. (</w:t>
      </w:r>
      <w:r>
        <w:rPr>
          <w:rFonts w:ascii="Tahoma" w:hAnsi="Arial"/>
          <w:sz w:val="24"/>
          <w:szCs w:val="24"/>
        </w:rPr>
        <w:t>ยกเว้นวันหยุด</w:t>
      </w:r>
      <w:r>
        <w:rPr>
          <w:rFonts w:ascii="Tahoma" w:hAnsi="Arial"/>
          <w:sz w:val="24"/>
          <w:szCs w:val="24"/>
        </w:rPr>
        <w:t xml:space="preserve">) </w:t>
      </w:r>
      <w:r>
        <w:rPr>
          <w:rFonts w:ascii="Tahoma" w:hAnsi="Arial"/>
          <w:sz w:val="24"/>
          <w:szCs w:val="24"/>
        </w:rPr>
        <w:t>ทางโทรศัพท์ที่หมายเลข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888-452-8609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ทางอีเมลที่</w:t>
      </w:r>
      <w:r>
        <w:rPr>
          <w:rFonts w:ascii="Tahoma" w:hAnsi="Arial"/>
          <w:sz w:val="24"/>
          <w:szCs w:val="24"/>
        </w:rPr>
        <w:t xml:space="preserve"> </w:t>
      </w:r>
      <w:hyperlink r:id="rId12" w:history="1">
        <w:r>
          <w:rPr>
            <w:rStyle w:val="Hyperlink"/>
            <w:rFonts w:ascii="Tahoma" w:hAnsi="Arial"/>
            <w:sz w:val="24"/>
            <w:szCs w:val="24"/>
          </w:rPr>
          <w:t>MMCDOmbudsmanOffice@dhcs.ca.gov</w:t>
        </w:r>
      </w:hyperlink>
      <w:r>
        <w:rPr>
          <w:rFonts w:ascii="Tahoma" w:hAnsi="Arial"/>
          <w:sz w:val="24"/>
          <w:szCs w:val="24"/>
        </w:rPr>
        <w:t xml:space="preserve"> </w:t>
      </w:r>
    </w:p>
    <w:p w14:paraId="453E8037" w14:textId="77777777" w:rsidR="0072040C" w:rsidRDefault="0072040C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0F81E5D" w14:textId="01D69600" w:rsidR="00365E51" w:rsidRDefault="00365E51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โปรดทราบ</w:t>
      </w:r>
      <w:r>
        <w:rPr>
          <w:rFonts w:ascii="Tahoma" w:hAnsi="Arial"/>
          <w:b/>
          <w:bCs/>
          <w:sz w:val="24"/>
          <w:szCs w:val="24"/>
        </w:rPr>
        <w:t>: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ข้อความอีเมลไม่ถือเป็นความลับ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ไม่ควรระบุข้อมูลส่วนบุคคลในข้อความอีเมล</w:t>
      </w:r>
    </w:p>
    <w:p w14:paraId="5ADCD35E" w14:textId="77777777" w:rsidR="0072040C" w:rsidRPr="005F361C" w:rsidRDefault="0072040C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4AB50378" w14:textId="56A76EC5" w:rsidR="00365E51" w:rsidRPr="005F361C" w:rsidRDefault="00365E51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อาจได้รับความช่วยเหลือทางกฎหมายฟรีที่สำนักงานช่วยเหลือทางกฎหมายหรือกลุ่มอื่นๆ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ในพื้นที่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สามารถสอบถามเกี่ยวกับสิทธิ์การพิจารณาหรือความช่วยเหลือทางกฎหมายได้ฟรีจากหน่วยงานการสอบถามและตอบกลับสาธารณะที่</w:t>
      </w:r>
    </w:p>
    <w:p w14:paraId="1D52ED8F" w14:textId="6467ACAA" w:rsidR="00365E51" w:rsidRPr="005F361C" w:rsidRDefault="00365E51" w:rsidP="00DF0B49">
      <w:pPr>
        <w:spacing w:after="0" w:line="360" w:lineRule="auto"/>
        <w:ind w:left="720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  <w:u w:val="single"/>
        </w:rPr>
        <w:t>หมายเลขโทรฟรี</w:t>
      </w:r>
      <w:r>
        <w:rPr>
          <w:rFonts w:ascii="Tahoma" w:hAnsi="Arial"/>
          <w:sz w:val="24"/>
          <w:szCs w:val="24"/>
          <w:u w:val="single"/>
        </w:rPr>
        <w:t>: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1-800-952-5253</w:t>
      </w:r>
    </w:p>
    <w:p w14:paraId="5DAC9C44" w14:textId="099069C2" w:rsidR="00365E51" w:rsidRDefault="00365E51" w:rsidP="00DF0B49">
      <w:pPr>
        <w:spacing w:after="0" w:line="360" w:lineRule="auto"/>
        <w:ind w:left="720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sz w:val="24"/>
          <w:szCs w:val="24"/>
        </w:rPr>
        <w:t>หากคุณมีปัญหาด้านการได้ยินและใช้บริการ</w:t>
      </w:r>
      <w:r>
        <w:rPr>
          <w:rFonts w:ascii="Tahoma" w:hAnsi="Arial"/>
          <w:sz w:val="24"/>
          <w:szCs w:val="24"/>
        </w:rPr>
        <w:t xml:space="preserve"> TDD </w:t>
      </w:r>
      <w:r>
        <w:rPr>
          <w:rFonts w:ascii="Tahoma" w:hAnsi="Arial"/>
          <w:sz w:val="24"/>
          <w:szCs w:val="24"/>
        </w:rPr>
        <w:t>โปรดโทร</w:t>
      </w:r>
      <w:r>
        <w:rPr>
          <w:rFonts w:ascii="Tahoma" w:hAnsi="Arial"/>
          <w:sz w:val="24"/>
          <w:szCs w:val="24"/>
        </w:rPr>
        <w:t xml:space="preserve">: </w:t>
      </w:r>
      <w:r>
        <w:rPr>
          <w:rFonts w:ascii="Tahoma" w:hAnsi="Arial"/>
          <w:b/>
          <w:bCs/>
          <w:sz w:val="24"/>
          <w:szCs w:val="24"/>
        </w:rPr>
        <w:t>1-800-952-8349</w:t>
      </w:r>
    </w:p>
    <w:p w14:paraId="0435EEA1" w14:textId="77777777" w:rsidR="00365E51" w:rsidRPr="00365E51" w:rsidRDefault="00365E51" w:rsidP="00DF0B49">
      <w:pPr>
        <w:spacing w:after="0" w:line="360" w:lineRule="auto"/>
        <w:ind w:left="720"/>
        <w:contextualSpacing/>
        <w:rPr>
          <w:rFonts w:ascii="Arial" w:hAnsi="Arial" w:cs="Arial"/>
          <w:b/>
          <w:bCs/>
          <w:sz w:val="24"/>
          <w:szCs w:val="24"/>
        </w:rPr>
      </w:pPr>
    </w:p>
    <w:p w14:paraId="671D42D3" w14:textId="165D4B78" w:rsidR="00365E51" w:rsidRDefault="00365E51" w:rsidP="00DF0B49">
      <w:pPr>
        <w:spacing w:after="0" w:line="360" w:lineRule="auto"/>
        <w:contextualSpacing/>
        <w:rPr>
          <w:rFonts w:hAnsiTheme="minorBidi"/>
          <w:b/>
          <w:bCs/>
          <w:sz w:val="24"/>
          <w:szCs w:val="24"/>
        </w:rPr>
      </w:pPr>
      <w:r>
        <w:rPr>
          <w:rFonts w:hAnsiTheme="minorBidi"/>
          <w:b/>
          <w:bCs/>
          <w:sz w:val="24"/>
          <w:szCs w:val="24"/>
        </w:rPr>
        <w:t>ข้อมูลเพิ่มเติมเฉพาะของเทศมณฑล</w:t>
      </w:r>
    </w:p>
    <w:p w14:paraId="0B04BD7D" w14:textId="77777777" w:rsidR="00AE35A0" w:rsidRPr="00B364E8" w:rsidRDefault="00AE35A0" w:rsidP="00DF0B49">
      <w:pPr>
        <w:spacing w:after="0" w:line="360" w:lineRule="auto"/>
        <w:contextualSpacing/>
        <w:rPr>
          <w:rFonts w:asciiTheme="minorBidi" w:hAnsiTheme="minorBidi"/>
          <w:b/>
          <w:bCs/>
          <w:sz w:val="24"/>
          <w:szCs w:val="24"/>
        </w:rPr>
      </w:pPr>
    </w:p>
    <w:p w14:paraId="68998C90" w14:textId="671EA219" w:rsidR="00365E51" w:rsidRDefault="00365E51" w:rsidP="00DF0B49">
      <w:pPr>
        <w:spacing w:after="0" w:line="360" w:lineRule="auto"/>
        <w:contextualSpacing/>
        <w:rPr>
          <w:rFonts w:hAnsiTheme="minorBidi"/>
          <w:sz w:val="24"/>
          <w:szCs w:val="24"/>
        </w:rPr>
      </w:pPr>
      <w:r>
        <w:rPr>
          <w:rFonts w:hAnsiTheme="minorBidi"/>
          <w:sz w:val="24"/>
          <w:szCs w:val="24"/>
        </w:rPr>
        <w:t>เพิ่มข้อมูลเฉพาะของเทศมณฑลที่นี่</w:t>
      </w:r>
      <w:r>
        <w:rPr>
          <w:rFonts w:hAnsiTheme="minorBidi"/>
          <w:sz w:val="24"/>
          <w:szCs w:val="24"/>
        </w:rPr>
        <w:t xml:space="preserve"> [</w:t>
      </w:r>
      <w:r>
        <w:rPr>
          <w:rFonts w:hAnsiTheme="minorBidi"/>
          <w:sz w:val="24"/>
          <w:szCs w:val="24"/>
        </w:rPr>
        <w:t>หากมี</w:t>
      </w:r>
      <w:r>
        <w:rPr>
          <w:rFonts w:hAnsiTheme="minorBidi"/>
          <w:sz w:val="24"/>
          <w:szCs w:val="24"/>
        </w:rPr>
        <w:t>]</w:t>
      </w:r>
    </w:p>
    <w:p w14:paraId="6EF736F8" w14:textId="6684086A" w:rsidR="00365E51" w:rsidRDefault="00365E51" w:rsidP="00DF0B49">
      <w:pPr>
        <w:pStyle w:val="Heading1"/>
        <w:spacing w:before="0" w:line="360" w:lineRule="auto"/>
        <w:contextualSpacing/>
      </w:pPr>
      <w:r>
        <w:br w:type="column"/>
      </w:r>
      <w:bookmarkStart w:id="15" w:name="_Toc109643983"/>
      <w:bookmarkStart w:id="16" w:name="_Toc125076918"/>
      <w:r>
        <w:t>กระบวนการร้องทุกข์</w:t>
      </w:r>
      <w:bookmarkEnd w:id="15"/>
      <w:bookmarkEnd w:id="16"/>
    </w:p>
    <w:p w14:paraId="7243A70B" w14:textId="77777777" w:rsidR="00365E51" w:rsidRPr="00365E51" w:rsidRDefault="00365E51" w:rsidP="00DF0B49">
      <w:pPr>
        <w:spacing w:after="0" w:line="360" w:lineRule="auto"/>
        <w:contextualSpacing/>
      </w:pPr>
    </w:p>
    <w:p w14:paraId="7332E555" w14:textId="36715D09" w:rsidR="00365E51" w:rsidRDefault="00365E51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การร้องทุกข์คืออะไร</w:t>
      </w:r>
    </w:p>
    <w:p w14:paraId="360AFFB5" w14:textId="77777777" w:rsidR="00AE35A0" w:rsidRPr="005F361C" w:rsidRDefault="00AE35A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26534F3E" w14:textId="443FA260" w:rsidR="00365E51" w:rsidRPr="005F361C" w:rsidRDefault="00365E51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ารร้องทุกข์เป็นการแสดงความไม่พอใจขั้นตอนใดๆ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ที่เกี่ยวข้องกับบริการบำบัดการใช้สารเสพติดที่คุณได้รับ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ซึ่งไม่ใช่หนึ่งในปัญหาที่รวมอยู่ในกระบวนการอุทธรณ์และการพิจารณาโดยรัฐ</w:t>
      </w:r>
      <w:r>
        <w:rPr>
          <w:rFonts w:ascii="Tahoma" w:hAnsi="Arial"/>
          <w:sz w:val="24"/>
          <w:szCs w:val="24"/>
        </w:rPr>
        <w:t xml:space="preserve"> </w:t>
      </w:r>
    </w:p>
    <w:p w14:paraId="6513C801" w14:textId="77777777" w:rsidR="00365E51" w:rsidRPr="005F361C" w:rsidRDefault="00365E51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ระบวนการร้องทุกข์จะต้อง</w:t>
      </w:r>
      <w:r>
        <w:rPr>
          <w:rFonts w:ascii="Tahoma" w:hAnsi="Arial"/>
          <w:sz w:val="24"/>
          <w:szCs w:val="24"/>
        </w:rPr>
        <w:t xml:space="preserve"> </w:t>
      </w:r>
    </w:p>
    <w:p w14:paraId="42ECADF9" w14:textId="77777777" w:rsidR="00365E51" w:rsidRPr="0072040C" w:rsidRDefault="00365E51">
      <w:pPr>
        <w:pStyle w:val="ListParagraph"/>
        <w:numPr>
          <w:ilvl w:val="0"/>
          <w:numId w:val="32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มีขั้นตอนที่เรียบง่ายและเข้าใจได้ง่า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ซึ่งช่วยให้คุณสามารถเสนอข้อร้องเรียนของคุณด้วยวาจาหรือเป็นลายลักษณ์อักษร</w:t>
      </w:r>
      <w:r>
        <w:rPr>
          <w:rFonts w:ascii="Tahoma" w:hAnsi="Arial"/>
          <w:sz w:val="24"/>
          <w:szCs w:val="24"/>
        </w:rPr>
        <w:t xml:space="preserve"> </w:t>
      </w:r>
    </w:p>
    <w:p w14:paraId="0CDAFA9C" w14:textId="77777777" w:rsidR="00365E51" w:rsidRPr="0072040C" w:rsidRDefault="00365E51">
      <w:pPr>
        <w:pStyle w:val="ListParagraph"/>
        <w:numPr>
          <w:ilvl w:val="0"/>
          <w:numId w:val="32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ไม่ส่งผลต่อคุณหรือผู้ให้บริการบำบัดของคุณในทางใดทางหนึ่ง</w:t>
      </w:r>
      <w:r>
        <w:rPr>
          <w:rFonts w:ascii="Tahoma" w:hAnsi="Arial"/>
          <w:sz w:val="24"/>
          <w:szCs w:val="24"/>
        </w:rPr>
        <w:t xml:space="preserve"> </w:t>
      </w:r>
    </w:p>
    <w:p w14:paraId="47CCDB48" w14:textId="6ACD1F14" w:rsidR="00365E51" w:rsidRPr="0072040C" w:rsidRDefault="29CA9EA2">
      <w:pPr>
        <w:pStyle w:val="ListParagraph"/>
        <w:numPr>
          <w:ilvl w:val="0"/>
          <w:numId w:val="32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อนุญาตให้คุณมอบอำนาจแก่บุคคลอื่นเพื่อดำเนินการแทน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วมถึงผู้ให้บริการบำบั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ผู้สนับสนุ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คุณอนุญาตให้บุคคลอื่นดำเนินการในนามของ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2E5CE6" w:rsidRPr="002E5CE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2E5CE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อาจขอให้คุณลงนามในแบบฟอร์มอนุญาตให้แผนเปิดเผยข้อมูลแก่บุคคลดังกล่าว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1905443B" w14:textId="77777777" w:rsidR="00365E51" w:rsidRPr="0072040C" w:rsidRDefault="00365E51">
      <w:pPr>
        <w:pStyle w:val="ListParagraph"/>
        <w:numPr>
          <w:ilvl w:val="0"/>
          <w:numId w:val="32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รับรองว่าบุคคลที่ทำการตัดสินมีคุณสมบัติเหมาะสมที่จะตัดสิ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ไม่เกี่ยวข้องกับการพิจารณาหรือการตัดสินในระดับก่อนหน้า</w:t>
      </w:r>
      <w:r>
        <w:rPr>
          <w:rFonts w:ascii="Tahoma" w:hAnsi="Arial"/>
          <w:sz w:val="24"/>
          <w:szCs w:val="24"/>
        </w:rPr>
        <w:t xml:space="preserve"> </w:t>
      </w:r>
    </w:p>
    <w:p w14:paraId="7A17548F" w14:textId="6A207A7D" w:rsidR="00365E51" w:rsidRPr="0072040C" w:rsidRDefault="29CA9EA2">
      <w:pPr>
        <w:pStyle w:val="ListParagraph"/>
        <w:numPr>
          <w:ilvl w:val="0"/>
          <w:numId w:val="32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ระบุบทบาทและความรับผิดชอบของ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2E5CE6" w:rsidRPr="002E5CE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2E5CE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ของ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ผู้ให้บริการบำบัดของคุณ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6C13FCF0" w14:textId="77777777" w:rsidR="00365E51" w:rsidRPr="0072040C" w:rsidRDefault="00365E51">
      <w:pPr>
        <w:pStyle w:val="ListParagraph"/>
        <w:numPr>
          <w:ilvl w:val="0"/>
          <w:numId w:val="32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แก้ไขปัญหาคำร้องทุกข์ตามระยะเวลาที่กำหนด</w:t>
      </w:r>
    </w:p>
    <w:p w14:paraId="55DB814A" w14:textId="77777777" w:rsidR="00365E51" w:rsidRPr="005F361C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3B1AD552" w14:textId="0C085B47" w:rsidR="00365E51" w:rsidRDefault="002E5CE6" w:rsidP="206F4261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2E5CE6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06F4261" w:rsidRPr="206F4261">
        <w:rPr>
          <w:rFonts w:ascii="Tahoma" w:hAnsi="Arial"/>
          <w:b/>
          <w:bCs/>
          <w:sz w:val="24"/>
          <w:szCs w:val="24"/>
        </w:rPr>
        <w:t>จะยื่นร้องทุกข์ได้เมื่อไหร่</w:t>
      </w:r>
      <w:r w:rsidR="206F4261" w:rsidRPr="206F4261">
        <w:rPr>
          <w:rFonts w:ascii="Tahoma" w:hAnsi="Arial"/>
          <w:b/>
          <w:bCs/>
          <w:sz w:val="24"/>
          <w:szCs w:val="24"/>
        </w:rPr>
        <w:t xml:space="preserve"> </w:t>
      </w:r>
    </w:p>
    <w:p w14:paraId="2C1B8F7F" w14:textId="77777777" w:rsidR="00AE35A0" w:rsidRPr="005F361C" w:rsidRDefault="00AE35A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529C9135" w14:textId="086D339E" w:rsidR="00365E51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คุณสามารถยื่นร้องทุกข์ต่อระบบให้การบำบัดรักษาผู้ติดสารเสพติดของ</w:t>
      </w:r>
      <w:r w:rsidR="002E5CE6" w:rsidRPr="002E5CE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2E5CE6">
        <w:rPr>
          <w:rFonts w:ascii="Tahoma" w:hAnsi="Arial"/>
          <w:sz w:val="24"/>
          <w:szCs w:val="24"/>
        </w:rPr>
        <w:t xml:space="preserve">Medi-Cal </w:t>
      </w:r>
      <w:r w:rsidRPr="29CA9EA2">
        <w:rPr>
          <w:rFonts w:ascii="Tahoma" w:hAnsi="Arial"/>
          <w:sz w:val="24"/>
          <w:szCs w:val="24"/>
        </w:rPr>
        <w:t>ในเทศมณฑลได้ทุกเวลาที่คุณไม่พอใจกับบริการบำบัดการใช้สารเสพติดที่คุณได้รับจากระบบให้การบำบัดรักษาผู้ติดสารเสพติดของ</w:t>
      </w:r>
      <w:r w:rsidR="002E5CE6" w:rsidRPr="002E5CE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2E5CE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มีข้อกังวงอื่นเกี่ยวกับระบบให้การบำบัดรักษาผู้ติดสารเสพติดของ</w:t>
      </w:r>
      <w:r w:rsidR="002E5CE6" w:rsidRPr="002E5CE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2E5CE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53A9112B" w14:textId="77777777" w:rsidR="00365E51" w:rsidRPr="005F361C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2E195B98" w14:textId="78D3A909" w:rsidR="00365E51" w:rsidRDefault="002E5CE6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2E5CE6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ะยื่นร้องทุกข์ได้อย่างไร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</w:p>
    <w:p w14:paraId="1E546023" w14:textId="77777777" w:rsidR="00AE35A0" w:rsidRPr="005F361C" w:rsidRDefault="00AE35A0" w:rsidP="29CA9EA2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1DDBA6EB" w14:textId="56CF3678" w:rsidR="00365E51" w:rsidRPr="005F361C" w:rsidRDefault="29CA9EA2" w:rsidP="002E5CE6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คุณอาจโทรหาหมายเลขโทรศัพท์โทรฟรีของระบบให้การบำบัดรักษาผู้ติดสารเสพติดของ</w:t>
      </w:r>
      <w:r w:rsidR="002E5CE6" w:rsidRPr="002E5CE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2E5CE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เพื่อขอความช่วยเหลือในการร้องทุกข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ทศมลทลของระบบให้การบำบัดรักษาผู้ติดสารเสพติดของ</w:t>
      </w:r>
      <w:r w:rsidR="002E5CE6" w:rsidRPr="002E5CE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2E5CE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จะจัดเตรียมซองจดหมายที่จ่าหน้าถึงตนเองไว้ที่สำนักงานของผู้ให้บริการบำบัดทุกรายเพื่อให้คุณส่งเรื่องร้องทุกข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ร้องทุกข์สามารถทำได้ด้วยวาจาหรือเป็นลายลักษณ์อักษร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ร้องทุกข์ด้วยวาจาไม่ต้องมีลายลักษณ์อักษรตามมา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0E9F50E7" w14:textId="77777777" w:rsidR="00365E51" w:rsidRPr="005F361C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4D04945F" w14:textId="55F7DC21" w:rsidR="00365E51" w:rsidRDefault="002E5CE6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2E5CE6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จะทราบได้อย่างไรว่าเทศมณฑลได้รับคำร้องทุกข์ของ</w:t>
      </w:r>
      <w:r w:rsidRPr="002E5CE6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แล้ว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</w:p>
    <w:p w14:paraId="73C1D929" w14:textId="77777777" w:rsidR="00AE35A0" w:rsidRDefault="00AE35A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4F7F144E" w14:textId="580B70D3" w:rsidR="00365E51" w:rsidRDefault="29CA9EA2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2E5CE6" w:rsidRPr="002E5CE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2E5CE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จะแจ้งให้คุณทราบเมื่อได้รับคำร้องทุกข์ของคุณโดยส่งคำยืนยันเป็นลายลักษณ์อักษร</w:t>
      </w:r>
    </w:p>
    <w:p w14:paraId="109D7061" w14:textId="77777777" w:rsidR="00365E51" w:rsidRPr="00365E51" w:rsidRDefault="00365E51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4151D705" w14:textId="2332506B" w:rsidR="00365E51" w:rsidRDefault="29CA9EA2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29CA9EA2">
        <w:rPr>
          <w:rFonts w:ascii="Tahoma" w:hAnsi="Arial"/>
          <w:b/>
          <w:bCs/>
          <w:sz w:val="24"/>
          <w:szCs w:val="24"/>
        </w:rPr>
        <w:t>คำร้องทุกข์ของ</w:t>
      </w:r>
      <w:r w:rsidR="002E5CE6" w:rsidRPr="002E5CE6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Pr="29CA9EA2">
        <w:rPr>
          <w:rFonts w:ascii="Tahoma" w:hAnsi="Arial"/>
          <w:b/>
          <w:bCs/>
          <w:sz w:val="24"/>
          <w:szCs w:val="24"/>
        </w:rPr>
        <w:t>จะได้รับการตัดสินเมื่อใด</w:t>
      </w:r>
      <w:r w:rsidRPr="29CA9EA2">
        <w:rPr>
          <w:rFonts w:ascii="Tahoma" w:hAnsi="Arial"/>
          <w:b/>
          <w:bCs/>
          <w:sz w:val="24"/>
          <w:szCs w:val="24"/>
        </w:rPr>
        <w:t xml:space="preserve"> </w:t>
      </w:r>
    </w:p>
    <w:p w14:paraId="2DD4BAE3" w14:textId="77777777" w:rsidR="00AE35A0" w:rsidRPr="005F361C" w:rsidRDefault="00AE35A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0F11C201" w14:textId="1CC69A4E" w:rsidR="00365E51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2E5CE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2E5CE6">
        <w:rPr>
          <w:rFonts w:ascii="Tahoma" w:hAnsi="Arial"/>
          <w:sz w:val="24"/>
          <w:szCs w:val="24"/>
        </w:rPr>
        <w:t xml:space="preserve">Medi-Cal </w:t>
      </w:r>
      <w:r w:rsidRPr="29CA9EA2">
        <w:rPr>
          <w:rFonts w:ascii="Tahoma" w:hAnsi="Arial"/>
          <w:sz w:val="24"/>
          <w:szCs w:val="24"/>
        </w:rPr>
        <w:t>ในเทศมณฑลต้องตัดสินคำร้องทุกข์ของคุณภายใน</w:t>
      </w:r>
      <w:r w:rsidRPr="29CA9EA2">
        <w:rPr>
          <w:rFonts w:ascii="Tahoma" w:hAnsi="Arial"/>
          <w:sz w:val="24"/>
          <w:szCs w:val="24"/>
        </w:rPr>
        <w:t xml:space="preserve"> 90 </w:t>
      </w:r>
      <w:r w:rsidRPr="29CA9EA2">
        <w:rPr>
          <w:rFonts w:ascii="Tahoma" w:hAnsi="Arial"/>
          <w:sz w:val="24"/>
          <w:szCs w:val="24"/>
        </w:rPr>
        <w:t>วันปฏิทินนับจากวันที่คุณส่งข้อร้องทุกข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ยะเวลาอาจขยายออกไปได้สูงสุด</w:t>
      </w:r>
      <w:r w:rsidRPr="29CA9EA2">
        <w:rPr>
          <w:rFonts w:ascii="Tahoma" w:hAnsi="Arial"/>
          <w:sz w:val="24"/>
          <w:szCs w:val="24"/>
        </w:rPr>
        <w:t xml:space="preserve"> 14 </w:t>
      </w:r>
      <w:r w:rsidRPr="29CA9EA2">
        <w:rPr>
          <w:rFonts w:ascii="Tahoma" w:hAnsi="Arial"/>
          <w:sz w:val="24"/>
          <w:szCs w:val="24"/>
        </w:rPr>
        <w:t>วันปฏิทิ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คุณส่งคำขอขยายระยะเวลา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หากระบบให้การบำบัดรักษาผู้ติดสารเสพติดของ</w:t>
      </w:r>
      <w:r w:rsidR="002E5CE6" w:rsidRPr="002E5CE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Medi-Cal </w:t>
      </w:r>
      <w:r w:rsidRPr="29CA9EA2">
        <w:rPr>
          <w:rFonts w:ascii="Tahoma" w:hAnsi="Arial"/>
          <w:sz w:val="24"/>
          <w:szCs w:val="24"/>
        </w:rPr>
        <w:t>ในเทศมณฑลเชื่อว่ามีความจำเป็นต้องขอข้อมูลเพิ่มเติมและความล่าช้านั้นเป็นผลดีต่อ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ตัวอย่างของกรณีที่ความล่าช้าที่อาจเป็นผลดีต่อคุณคือ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มื่อเทศมณฑลเชื่อว่าอาจสามารถแก้ไขคำร้องทุกข์ของคุณได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ระบบให้การบำบัดรักษาผู้ติดสารเสพติดของ</w:t>
      </w:r>
      <w:r w:rsidR="002E5CE6" w:rsidRPr="002E5CE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Medi-Cal </w:t>
      </w:r>
      <w:r w:rsidRPr="29CA9EA2">
        <w:rPr>
          <w:rFonts w:ascii="Tahoma" w:hAnsi="Arial"/>
          <w:sz w:val="24"/>
          <w:szCs w:val="24"/>
        </w:rPr>
        <w:t>ในเทศมณฑลมีเวลามากขึ้นอีกเล็กน้อยในการรวบรวมข้อมูลจากคุณหรือบุคคลอื่นที่เกี่ยวข้อง</w:t>
      </w:r>
    </w:p>
    <w:p w14:paraId="6F87AD23" w14:textId="77777777" w:rsidR="00365E51" w:rsidRPr="005F361C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062231D1" w14:textId="3A47A23B" w:rsidR="00365E51" w:rsidRDefault="002E5CE6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2E5CE6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จะทราบได้อย่างไรว่าเทศมณฑลของระบบให้การบำบัดรักษาผู้ติดสารเสพติดของ</w:t>
      </w:r>
      <w:r w:rsidRPr="002E5CE6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เมดิแคล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  <w:r w:rsidR="29CA9EA2" w:rsidRPr="002E5CE6">
        <w:rPr>
          <w:rFonts w:ascii="Tahoma" w:hAnsi="Arial"/>
          <w:b/>
          <w:bCs/>
          <w:sz w:val="24"/>
          <w:szCs w:val="24"/>
        </w:rPr>
        <w:t>Medi-Cal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  <w:r w:rsidR="29CA9EA2" w:rsidRPr="29CA9EA2">
        <w:rPr>
          <w:rFonts w:ascii="Tahoma" w:hAnsi="Arial"/>
          <w:b/>
          <w:bCs/>
          <w:sz w:val="24"/>
          <w:szCs w:val="24"/>
        </w:rPr>
        <w:t>ในเทศมณฑล</w:t>
      </w:r>
      <w:r w:rsidR="29CA9EA2" w:rsidRPr="29CA9EA2">
        <w:rPr>
          <w:rFonts w:ascii="Tahoma" w:hAnsi="Arial"/>
          <w:sz w:val="24"/>
          <w:szCs w:val="24"/>
        </w:rPr>
        <w:t xml:space="preserve"> </w:t>
      </w:r>
      <w:r w:rsidR="29CA9EA2" w:rsidRPr="29CA9EA2">
        <w:rPr>
          <w:rFonts w:ascii="Tahoma" w:hAnsi="Arial"/>
          <w:b/>
          <w:bCs/>
          <w:sz w:val="24"/>
          <w:szCs w:val="24"/>
        </w:rPr>
        <w:t>ตัดสินคำร้องทุกข์ของ</w:t>
      </w:r>
      <w:r w:rsidRPr="002E5CE6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แล้ว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</w:p>
    <w:p w14:paraId="3F982C4B" w14:textId="77777777" w:rsidR="00AE35A0" w:rsidRPr="005F361C" w:rsidRDefault="00AE35A0" w:rsidP="29CA9EA2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1FFD552E" w14:textId="41591451" w:rsidR="00365E51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เมื่อมีการตัดสินคำร้องทุกข์ของคุณแล้ว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2E5CE6" w:rsidRPr="002E5CE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2E5CE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จะแจ้งให้คุณหรือตัวแทนของคุณทราบเป็นลายลักษณ์อักษรถึงคำตัดสิ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ระบบให้การบำบัดรักษาผู้ติดสารเสพติดของ</w:t>
      </w:r>
      <w:r w:rsidR="002E5CE6" w:rsidRPr="002E5CE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E62845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ของคุณไม่สามารถแจ้งให้คุณหรือฝ่ายที่ได้รับผลกระทบจากคำตัดสินคำร้องทุกข์ทราบในเวลาที่กำหน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E62845" w:rsidRPr="00E6284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E62845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จะส่งหนังสือแจ้งการพิจารณาสิทธิประโยชน์ที่เสียประโยชน์ให้คุณเพื่อแนะนำคุณเกี่ยวกับสิทธิ์ในการร้องขอการพิจารณาโดยรัฐ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AF15EB" w:rsidRPr="00AF15EB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AF15EB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ของคุณ</w:t>
      </w:r>
      <w:r w:rsidRPr="29CA9EA2">
        <w:rPr>
          <w:rFonts w:hAnsiTheme="minorBidi"/>
          <w:sz w:val="24"/>
          <w:szCs w:val="24"/>
        </w:rPr>
        <w:t>จำเป็นต้อง</w:t>
      </w:r>
      <w:r w:rsidRPr="29CA9EA2">
        <w:rPr>
          <w:rFonts w:ascii="Tahoma" w:hAnsi="Arial"/>
          <w:sz w:val="24"/>
          <w:szCs w:val="24"/>
        </w:rPr>
        <w:t>ส่งหนังสือแจ้งการพิจารณาสิทธิประโยชน์ที่เสียประโยชน์ภายในระยะเวลาที่กำหนด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2EBA368E" w14:textId="77777777" w:rsidR="00365E51" w:rsidRPr="005F361C" w:rsidRDefault="00365E5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6C875FCB" w14:textId="4BE80453" w:rsidR="00365E51" w:rsidRDefault="00365E51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มีกำหนดเวลาในการยื่นร้องทุกข์หรือไม่</w:t>
      </w:r>
      <w:r>
        <w:rPr>
          <w:rFonts w:ascii="Tahoma" w:hAnsi="Arial"/>
          <w:b/>
          <w:sz w:val="24"/>
          <w:szCs w:val="24"/>
        </w:rPr>
        <w:t xml:space="preserve"> </w:t>
      </w:r>
    </w:p>
    <w:p w14:paraId="1EFABE25" w14:textId="77777777" w:rsidR="00AE35A0" w:rsidRPr="005F361C" w:rsidRDefault="00AE35A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2072E702" w14:textId="77777777" w:rsidR="00365E51" w:rsidRPr="005F361C" w:rsidRDefault="00365E51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สามารถยื่นร้องทุกข์ได้ตลอดเวลา</w:t>
      </w:r>
    </w:p>
    <w:p w14:paraId="5535864A" w14:textId="0538756F" w:rsidR="00365E51" w:rsidRDefault="00365E51" w:rsidP="00DF0B49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016DBAAD" w14:textId="295C2023" w:rsidR="00365E51" w:rsidRDefault="00365E51" w:rsidP="00DF0B49">
      <w:pPr>
        <w:spacing w:after="0" w:line="360" w:lineRule="auto"/>
        <w:contextualSpacing/>
        <w:rPr>
          <w:rFonts w:hAnsiTheme="minorBidi"/>
          <w:b/>
          <w:bCs/>
          <w:sz w:val="24"/>
          <w:szCs w:val="24"/>
        </w:rPr>
      </w:pPr>
      <w:r>
        <w:rPr>
          <w:rFonts w:hAnsiTheme="minorBidi"/>
          <w:b/>
          <w:bCs/>
          <w:sz w:val="24"/>
          <w:szCs w:val="24"/>
        </w:rPr>
        <w:t>ข้อมูลเพิ่มเติมเฉพาะของเทศมณฑล</w:t>
      </w:r>
    </w:p>
    <w:p w14:paraId="090DAFD4" w14:textId="77777777" w:rsidR="00AE35A0" w:rsidRPr="00B364E8" w:rsidRDefault="00AE35A0" w:rsidP="00DF0B49">
      <w:pPr>
        <w:spacing w:after="0" w:line="360" w:lineRule="auto"/>
        <w:contextualSpacing/>
        <w:rPr>
          <w:rFonts w:asciiTheme="minorBidi" w:hAnsiTheme="minorBidi"/>
          <w:b/>
          <w:bCs/>
          <w:sz w:val="24"/>
          <w:szCs w:val="24"/>
        </w:rPr>
      </w:pPr>
    </w:p>
    <w:p w14:paraId="699F20A3" w14:textId="790F813C" w:rsidR="00365E51" w:rsidRDefault="00365E51" w:rsidP="00DF0B49">
      <w:pPr>
        <w:spacing w:after="0" w:line="360" w:lineRule="auto"/>
        <w:contextualSpacing/>
        <w:rPr>
          <w:rFonts w:hAnsiTheme="minorBidi"/>
          <w:sz w:val="24"/>
          <w:szCs w:val="24"/>
        </w:rPr>
      </w:pPr>
      <w:r>
        <w:rPr>
          <w:rFonts w:hAnsiTheme="minorBidi"/>
          <w:sz w:val="24"/>
          <w:szCs w:val="24"/>
        </w:rPr>
        <w:t>เพิ่มข้อมูลเฉพาะของเทศมณฑลที่นี่</w:t>
      </w:r>
      <w:r>
        <w:rPr>
          <w:rFonts w:hAnsiTheme="minorBidi"/>
          <w:sz w:val="24"/>
          <w:szCs w:val="24"/>
        </w:rPr>
        <w:t xml:space="preserve"> [</w:t>
      </w:r>
      <w:r>
        <w:rPr>
          <w:rFonts w:hAnsiTheme="minorBidi"/>
          <w:sz w:val="24"/>
          <w:szCs w:val="24"/>
        </w:rPr>
        <w:t>หากมี</w:t>
      </w:r>
      <w:r>
        <w:rPr>
          <w:rFonts w:hAnsiTheme="minorBidi"/>
          <w:sz w:val="24"/>
          <w:szCs w:val="24"/>
        </w:rPr>
        <w:t>]</w:t>
      </w:r>
    </w:p>
    <w:p w14:paraId="0E0FC3A0" w14:textId="0AE3DEE7" w:rsidR="00866C15" w:rsidRDefault="00866C15" w:rsidP="00DF0B49">
      <w:pPr>
        <w:pStyle w:val="Heading1"/>
        <w:spacing w:before="0" w:line="360" w:lineRule="auto"/>
        <w:contextualSpacing/>
      </w:pPr>
      <w:r>
        <w:br w:type="column"/>
      </w:r>
      <w:bookmarkStart w:id="17" w:name="_Toc109643984"/>
      <w:bookmarkStart w:id="18" w:name="_Toc125076919"/>
      <w:r>
        <w:t>กระบวนการอุทธรณ์</w:t>
      </w:r>
      <w:r>
        <w:t xml:space="preserve"> (</w:t>
      </w:r>
      <w:r>
        <w:t>มาตรฐานและเร่งด่วน</w:t>
      </w:r>
      <w:r>
        <w:t>)</w:t>
      </w:r>
      <w:bookmarkEnd w:id="17"/>
      <w:bookmarkEnd w:id="18"/>
    </w:p>
    <w:p w14:paraId="63104EE1" w14:textId="77777777" w:rsidR="00866C15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6DACC88F" w14:textId="1664DCF2" w:rsidR="00866C15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991B1B" w:rsidRPr="00991B1B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991B1B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ของคุณมีหน้าที่รับผิดชอบในการอนุญาตให้คุณทักท้วงคำตัดสินเกี่ยวกับบริการบำบัดการเสพติดของคุณโดยแผนหรือผู้ให้บริการบำบัดที่คุณไม่เห็นชอบด้วย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สามารถส่งคำขอทบทวนคำตัดสินได้สองวิธี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วิธีแรกคือการใช้กระบวนการอุทธรณ์มาตรฐา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วิธีที่สองคือการใช้กระบวนการอุทธรณ์แบบเร่งรั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อุทธรณ์ทั้งสองวิธีมีความคล้ายคลึงกั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อย่างไรก็ตาม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อุทธรณ์แบบเร่งรัดต้องผ่านข้อกำหนดเฉพาะเพื่อให้เข้าเกณฑ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ด้านล่างนี้จะอธิบายถึงข้อกำหนดเฉพาะ</w:t>
      </w:r>
    </w:p>
    <w:p w14:paraId="396B9F84" w14:textId="77777777" w:rsidR="004116CC" w:rsidRDefault="004116CC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CAD7A2B" w14:textId="2F1E1A1C" w:rsidR="00866C15" w:rsidRPr="005F361C" w:rsidRDefault="00866C15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การอุทธรณ์มาตรฐานคืออะไร</w:t>
      </w:r>
    </w:p>
    <w:p w14:paraId="2634BB35" w14:textId="77777777" w:rsidR="00866C15" w:rsidRPr="005F361C" w:rsidRDefault="00866C15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4FFEB632" w14:textId="54DAA009" w:rsidR="00866C15" w:rsidRPr="005F361C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การอุทธรณ์มาตรฐานคือการส่งคำขอทบทวนปัญหาที่คุณมีต่อแผนหรือผู้ให้บริการบำบัดที่เกี่ยวข้องกับการปฏิเสธหรือเปลี่ยนแปลงบริการที่คุณคิดว่าจำเป็นต่อ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คุณส่งคำขออุทธรณ์มาตรฐา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991B1B" w:rsidRPr="00991B1B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991B1B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อาจใช้เวลาสูงสุด</w:t>
      </w:r>
      <w:r w:rsidRPr="29CA9EA2">
        <w:rPr>
          <w:rFonts w:ascii="Tahoma" w:hAnsi="Arial"/>
          <w:sz w:val="24"/>
          <w:szCs w:val="24"/>
        </w:rPr>
        <w:t xml:space="preserve"> 30 </w:t>
      </w:r>
      <w:r w:rsidRPr="29CA9EA2">
        <w:rPr>
          <w:rFonts w:ascii="Tahoma" w:hAnsi="Arial"/>
          <w:sz w:val="24"/>
          <w:szCs w:val="24"/>
        </w:rPr>
        <w:t>วันปฏิทินเพื่อทบทวนคำตัดสิ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คุณคิดว่าการรอถึง</w:t>
      </w:r>
      <w:r w:rsidRPr="29CA9EA2">
        <w:rPr>
          <w:rFonts w:ascii="Tahoma" w:hAnsi="Arial"/>
          <w:sz w:val="24"/>
          <w:szCs w:val="24"/>
        </w:rPr>
        <w:t xml:space="preserve"> 30 </w:t>
      </w:r>
      <w:r w:rsidRPr="29CA9EA2">
        <w:rPr>
          <w:rFonts w:ascii="Tahoma" w:hAnsi="Arial"/>
          <w:sz w:val="24"/>
          <w:szCs w:val="24"/>
        </w:rPr>
        <w:t>วันปฏิทินจะทำให้เกิดความเสี่ยงต่อสุขภาพของ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สามารถส่งคำขอ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‘อุทธรณ์แบบเร่งรัด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ได้</w:t>
      </w:r>
    </w:p>
    <w:p w14:paraId="79A0831D" w14:textId="77777777" w:rsidR="00866C15" w:rsidRPr="005F361C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DD2DF68" w14:textId="77777777" w:rsidR="00866C15" w:rsidRPr="005F361C" w:rsidRDefault="00866C15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ระบวนการอุทธรณ์มาตรฐานจะ</w:t>
      </w:r>
      <w:r>
        <w:rPr>
          <w:rFonts w:ascii="Tahoma" w:hAnsi="Arial"/>
          <w:sz w:val="24"/>
          <w:szCs w:val="24"/>
        </w:rPr>
        <w:t xml:space="preserve"> </w:t>
      </w:r>
    </w:p>
    <w:p w14:paraId="3DD1539A" w14:textId="62AA0702" w:rsidR="00866C15" w:rsidRPr="00F40B3D" w:rsidRDefault="00866C15">
      <w:pPr>
        <w:pStyle w:val="ListParagraph"/>
        <w:numPr>
          <w:ilvl w:val="0"/>
          <w:numId w:val="3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อนุญาตให้คุณยื่นอุทธรณ์ต่อหน้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ทางโทรศัพท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เป็นลายลักษณ์อักษร</w:t>
      </w:r>
    </w:p>
    <w:p w14:paraId="228104FA" w14:textId="77777777" w:rsidR="00866C15" w:rsidRPr="00F40B3D" w:rsidRDefault="00866C15">
      <w:pPr>
        <w:pStyle w:val="ListParagraph"/>
        <w:numPr>
          <w:ilvl w:val="0"/>
          <w:numId w:val="3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รับรองว่าการยื่นอุทธรณ์จะไม่ส่งผลต่อคุณหรือผู้ให้บริการบำบัดของคุณในทางใดทางหนึ่ง</w:t>
      </w:r>
      <w:r>
        <w:rPr>
          <w:rFonts w:ascii="Tahoma" w:hAnsi="Arial"/>
          <w:sz w:val="24"/>
          <w:szCs w:val="24"/>
        </w:rPr>
        <w:t xml:space="preserve"> </w:t>
      </w:r>
    </w:p>
    <w:p w14:paraId="4AA8AFFB" w14:textId="77777777" w:rsidR="00866C15" w:rsidRPr="00F40B3D" w:rsidRDefault="00866C15">
      <w:pPr>
        <w:pStyle w:val="ListParagraph"/>
        <w:numPr>
          <w:ilvl w:val="0"/>
          <w:numId w:val="3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อนุญาตให้คุณมอบอำนาจแก่บุคคลอื่นเพื่อดำเนินการแทน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รวมถึงผู้ให้บริการบำบั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อนุญาตให้บุคคลอื่นดำเนินการในนาม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อาจขอให้คุณลงนามในแบบฟอร์มอนุญาตให้แผนเปิดเผยข้อมูลแก่บุคคลดังกล่าว</w:t>
      </w:r>
      <w:r>
        <w:rPr>
          <w:rFonts w:ascii="Tahoma" w:hAnsi="Arial"/>
          <w:sz w:val="24"/>
          <w:szCs w:val="24"/>
        </w:rPr>
        <w:t xml:space="preserve"> </w:t>
      </w:r>
    </w:p>
    <w:p w14:paraId="4473FCC3" w14:textId="77777777" w:rsidR="00866C15" w:rsidRPr="00F40B3D" w:rsidRDefault="3410CF9B">
      <w:pPr>
        <w:pStyle w:val="ListParagraph"/>
        <w:numPr>
          <w:ilvl w:val="0"/>
          <w:numId w:val="3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สิทธิประโยชน์ที่คุณได้รับยังคงมีผลต่อเนื่องเมื่อคุณส่งคำขออุทธรณ์ภายในระยะเวลาที่กำหน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ซึ่งก็คือ</w:t>
      </w:r>
      <w:r>
        <w:rPr>
          <w:rFonts w:ascii="Tahoma" w:hAnsi="Arial"/>
          <w:sz w:val="24"/>
          <w:szCs w:val="24"/>
        </w:rPr>
        <w:t xml:space="preserve"> 10 </w:t>
      </w:r>
      <w:r>
        <w:rPr>
          <w:rFonts w:ascii="Tahoma" w:hAnsi="Arial"/>
          <w:sz w:val="24"/>
          <w:szCs w:val="24"/>
        </w:rPr>
        <w:t>วันปฏิทินนับจากวันที่ประทับตราในหนังสือแจ้งการพิจารณาสิทธิประโยชน์ที่เสียประโยชน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มอบให้คุณเป็นการส่วนตัว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ไม่ต้องจ่ายค่าบริการต่อเนื่องนี้ในระหว่างที่คำอุทธรณ์อยู่ระหว่างดำเนินกา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ร้องขอรับสิทธิประโยชน์ต่อเนื่อ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คำตัดสินขั้นสุดท้ายของการอุทธรณ์ยืนยันการตัดสินลดหรือยุติบริการที่คุณได้รับ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อาจต้องจ่ายค่าบริการที่ได้รับในขณะที่การอุทธรณ์อยู่ระหว่างดำเนินการ</w:t>
      </w:r>
    </w:p>
    <w:p w14:paraId="30B490BE" w14:textId="77777777" w:rsidR="00866C15" w:rsidRPr="00F40B3D" w:rsidRDefault="00866C15">
      <w:pPr>
        <w:pStyle w:val="ListParagraph"/>
        <w:numPr>
          <w:ilvl w:val="0"/>
          <w:numId w:val="3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รับรองว่าบุคคลที่ทำการตัดสินมีคุณสมบัติเหมาะสมที่จะตัดสิ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ไม่เกี่ยวข้องกับการพิจารณาหรือการตัดสินในระดับก่อนหน้า</w:t>
      </w:r>
      <w:r>
        <w:rPr>
          <w:rFonts w:ascii="Tahoma" w:hAnsi="Arial"/>
          <w:sz w:val="24"/>
          <w:szCs w:val="24"/>
        </w:rPr>
        <w:t xml:space="preserve"> </w:t>
      </w:r>
    </w:p>
    <w:p w14:paraId="1A21A2F1" w14:textId="77777777" w:rsidR="00866C15" w:rsidRPr="00F40B3D" w:rsidRDefault="00866C15">
      <w:pPr>
        <w:pStyle w:val="ListParagraph"/>
        <w:numPr>
          <w:ilvl w:val="0"/>
          <w:numId w:val="3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อนุญาตให้คุณหรือตัวแทนของคุณตรวจสอบแฟ้มกรณีร้องเรียน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รวมถึงประวัติทางการแพทย์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ตลอดจนเอกสารหรือบันทึกอื่นๆ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ที่พิจารณาระหว่างกระบวนการอุทธรณ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ทั้งก่อนและระหว่างกระบวนการอุทธรณ์</w:t>
      </w:r>
      <w:r>
        <w:rPr>
          <w:rFonts w:ascii="Tahoma" w:hAnsi="Arial"/>
          <w:sz w:val="24"/>
          <w:szCs w:val="24"/>
        </w:rPr>
        <w:t xml:space="preserve"> </w:t>
      </w:r>
    </w:p>
    <w:p w14:paraId="1774A9D5" w14:textId="77777777" w:rsidR="00866C15" w:rsidRPr="00F40B3D" w:rsidRDefault="00866C15">
      <w:pPr>
        <w:pStyle w:val="ListParagraph"/>
        <w:numPr>
          <w:ilvl w:val="0"/>
          <w:numId w:val="3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อนุญาตให้คุณมีโอกาสอันสมควรในการแสดงหลักฐานและข้อกล่าวหาถึงข้อเท็จจริงหรือข้อกฎหมายต่อหน้าหรือเป็นลายลักษณ์อักษร</w:t>
      </w:r>
      <w:r>
        <w:rPr>
          <w:rFonts w:ascii="Tahoma" w:hAnsi="Arial"/>
          <w:sz w:val="24"/>
          <w:szCs w:val="24"/>
        </w:rPr>
        <w:t xml:space="preserve"> </w:t>
      </w:r>
    </w:p>
    <w:p w14:paraId="71A3FF48" w14:textId="6211E626" w:rsidR="00866C15" w:rsidRPr="00F40B3D" w:rsidRDefault="29CA9EA2">
      <w:pPr>
        <w:pStyle w:val="ListParagraph"/>
        <w:numPr>
          <w:ilvl w:val="0"/>
          <w:numId w:val="33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อนุญาตให้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ตัวแทนของ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ตัวแทนทางกฎหมายด้านอสังหาริมทรัพย์ของผู้รับสิทธิประโยชน์ที่เสียชีวิตเข้าร่วมเป็นภาคีในการอุทธรณ์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3B85621F" w14:textId="169829DA" w:rsidR="00866C15" w:rsidRPr="00F40B3D" w:rsidRDefault="00866C15">
      <w:pPr>
        <w:pStyle w:val="ListParagraph"/>
        <w:numPr>
          <w:ilvl w:val="0"/>
          <w:numId w:val="3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แจ้งให้คุณทราบว่าคำอุทธรณ์ของคุณกำลังได้รับการพิจารณ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ดยส่งหนังสือยืนยันเป็นลายลักษณ์อักษรถึงคุณ</w:t>
      </w:r>
      <w:r>
        <w:rPr>
          <w:rFonts w:ascii="Tahoma" w:hAnsi="Arial"/>
          <w:sz w:val="24"/>
          <w:szCs w:val="24"/>
        </w:rPr>
        <w:t xml:space="preserve"> </w:t>
      </w:r>
    </w:p>
    <w:p w14:paraId="07120792" w14:textId="5293B89E" w:rsidR="00866C15" w:rsidRPr="00F40B3D" w:rsidRDefault="00866C15">
      <w:pPr>
        <w:pStyle w:val="ListParagraph"/>
        <w:numPr>
          <w:ilvl w:val="0"/>
          <w:numId w:val="3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แจ้งให้คุณทราบถึงสิทธิ์ที่คุณมีในการร้องขอการพิจารณาโดยรัฐ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ลังจากกระบวนการอุทธรณ์เสร็จสิ้น</w:t>
      </w:r>
    </w:p>
    <w:p w14:paraId="0F460EEB" w14:textId="77777777" w:rsidR="00866C15" w:rsidRPr="005F361C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400A3D9E" w14:textId="4CB0F1A6" w:rsidR="00866C15" w:rsidRDefault="00991B1B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991B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จะยื่นอุทธรณ์ได้เมื่อใด</w:t>
      </w:r>
    </w:p>
    <w:p w14:paraId="5BBDCA4C" w14:textId="77777777" w:rsidR="00AE35A0" w:rsidRPr="005F361C" w:rsidRDefault="00AE35A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63EAAC44" w14:textId="487C8387" w:rsidR="00866C15" w:rsidRPr="005F361C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คุณสามารถยื่นอุทธรณ์ต่อแผนระบบให้การบำบัดรักษาผู้ติดสารเสพติดของ</w:t>
      </w:r>
      <w:r w:rsidR="00991B1B" w:rsidRPr="00991B1B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991B1B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ของเทศมณฑลของคุณได้ในกรณีดังนี้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3CDF8CB0" w14:textId="2D4BC677" w:rsidR="00866C15" w:rsidRPr="00F40B3D" w:rsidRDefault="29CA9EA2">
      <w:pPr>
        <w:pStyle w:val="ListParagraph"/>
        <w:numPr>
          <w:ilvl w:val="0"/>
          <w:numId w:val="34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หากเทศมณฑลของคุณหรือหนึ่งในผู้ให้บริการบำบัดตามสัญญาของเทศมณฑลตัดสินว่าคุณไม่มีคุณสมบัติที่จะรับบริการการบำบัดการใช้สารใดๆ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ข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="00991B1B" w:rsidRPr="00991B1B">
        <w:rPr>
          <w:rFonts w:ascii="Tahoma" w:hAnsi="Arial" w:cs="Angsana New" w:hint="cs"/>
          <w:sz w:val="24"/>
          <w:szCs w:val="24"/>
          <w:cs/>
          <w:lang w:bidi="th-TH"/>
        </w:rPr>
        <w:t xml:space="preserve">เมดิแคล </w:t>
      </w:r>
      <w:r w:rsidRPr="00991B1B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นื่องจากคุณไม่เข้าเกณฑ์ความจำเป็นทางการแพทย์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67250990" w14:textId="70E9C221" w:rsidR="00866C15" w:rsidRPr="00F40B3D" w:rsidRDefault="00866C15">
      <w:pPr>
        <w:pStyle w:val="ListParagraph"/>
        <w:numPr>
          <w:ilvl w:val="0"/>
          <w:numId w:val="34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ผู้ให้บริการบำบัดที่ดูแลคุณคิดว่าคุณต้องการบริการบำบัดการใช้สารเสพติ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ขออนุมัติจากเทศมณฑล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ต่เทศมณฑลไม่เห็นด้วยและปฏิเสธคำขอของผู้ให้บริกา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เปลี่ยนประเภท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ความถี่ในการให้บริการ</w:t>
      </w:r>
      <w:r>
        <w:rPr>
          <w:rFonts w:ascii="Tahoma" w:hAnsi="Arial"/>
          <w:sz w:val="24"/>
          <w:szCs w:val="24"/>
        </w:rPr>
        <w:t xml:space="preserve"> </w:t>
      </w:r>
    </w:p>
    <w:p w14:paraId="12ECBA0C" w14:textId="63273109" w:rsidR="00866C15" w:rsidRPr="00F40B3D" w:rsidRDefault="29CA9EA2">
      <w:pPr>
        <w:pStyle w:val="ListParagraph"/>
        <w:numPr>
          <w:ilvl w:val="0"/>
          <w:numId w:val="34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หากผู้ให้บริการที่ดูแลคุณขออนุมัติจากระบบให้การบำบัดรักษาผู้ติดสารเสพติดของ</w:t>
      </w:r>
      <w:r w:rsidR="00991B1B" w:rsidRPr="00991B1B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991B1B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ต่เทศมณฑลต้องการข้อมูลเพิ่มเติมเพื่อตัดสินใจ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ดำเนินการอนุมัติไม่เสร็จทันเวลา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1EAA24F2" w14:textId="62C26115" w:rsidR="00866C15" w:rsidRPr="00F40B3D" w:rsidRDefault="29CA9EA2">
      <w:pPr>
        <w:pStyle w:val="ListParagraph"/>
        <w:numPr>
          <w:ilvl w:val="0"/>
          <w:numId w:val="34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หากระบบให้การบำบัดรักษาผู้ติดสารเสพติดของ</w:t>
      </w:r>
      <w:r w:rsidR="00991B1B" w:rsidRPr="00991B1B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991B1B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ของคุณไม่ได้ให้บริการแก่คุณตามกำหนดการระบบให้การบำบัดรักษาผู้ติดสารเสพติดของ</w:t>
      </w:r>
      <w:r w:rsidR="00991B1B" w:rsidRPr="00991B1B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991B1B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ระบุไว้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00580F71" w14:textId="5C5FD753" w:rsidR="00866C15" w:rsidRPr="00F40B3D" w:rsidRDefault="29CA9EA2">
      <w:pPr>
        <w:pStyle w:val="ListParagraph"/>
        <w:numPr>
          <w:ilvl w:val="0"/>
          <w:numId w:val="34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หากคุณไม่เชื่อว่าระบบให้การบำบัดรักษาผู้ติดสารเสพติดของ</w:t>
      </w:r>
      <w:r w:rsidR="00991B1B" w:rsidRPr="00991B1B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991B1B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จะให้บริการรวดเร็วพอที่จะตอบสนองความต้องการของคุณ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4D550604" w14:textId="77777777" w:rsidR="00866C15" w:rsidRPr="00F40B3D" w:rsidRDefault="00866C15">
      <w:pPr>
        <w:pStyle w:val="ListParagraph"/>
        <w:numPr>
          <w:ilvl w:val="0"/>
          <w:numId w:val="34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การร้องทุกข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อุทธรณ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การอุทธรณ์แบบเร่งรัดของคุณไม่ได้รับการแก้ไขอย่างทันท่วงที</w:t>
      </w:r>
      <w:r>
        <w:rPr>
          <w:rFonts w:ascii="Tahoma" w:hAnsi="Arial"/>
          <w:sz w:val="24"/>
          <w:szCs w:val="24"/>
        </w:rPr>
        <w:t xml:space="preserve"> </w:t>
      </w:r>
    </w:p>
    <w:p w14:paraId="51D4A87C" w14:textId="65A8BC9B" w:rsidR="00866C15" w:rsidRPr="00F40B3D" w:rsidRDefault="00866C15">
      <w:pPr>
        <w:pStyle w:val="ListParagraph"/>
        <w:numPr>
          <w:ilvl w:val="0"/>
          <w:numId w:val="34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คุณและผู้ให้บริการบำบัดของคุณไม่เห็นด้วยกับบริการบำบัดการใช้สารเสพติดที่จำเป็นต่อคุณ</w:t>
      </w:r>
      <w:r>
        <w:rPr>
          <w:rFonts w:ascii="Tahoma" w:hAnsi="Arial"/>
          <w:sz w:val="24"/>
          <w:szCs w:val="24"/>
        </w:rPr>
        <w:t xml:space="preserve"> </w:t>
      </w:r>
    </w:p>
    <w:p w14:paraId="59475B29" w14:textId="40CEFD5E" w:rsidR="00866C15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39B9D0B3" w14:textId="192C9901" w:rsidR="00866C15" w:rsidRDefault="00991B1B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991B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จะยื่นอุทธรณ์ได้อย่างไร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</w:p>
    <w:p w14:paraId="696781B4" w14:textId="77777777" w:rsidR="00AE35A0" w:rsidRPr="005F361C" w:rsidRDefault="00AE35A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288845EF" w14:textId="48B86912" w:rsidR="00866C15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คุณอาจโทรหาหมายเลขโทรศัพท์โทรฟรีของระบบให้การบำบัดรักษาผู้ติดสารเสพติดของ</w:t>
      </w:r>
      <w:r w:rsidR="00991B1B" w:rsidRPr="00991B1B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991B1B">
        <w:rPr>
          <w:rFonts w:ascii="Tahoma" w:hAnsi="Arial"/>
          <w:sz w:val="24"/>
          <w:szCs w:val="24"/>
        </w:rPr>
        <w:t xml:space="preserve">Medi-Cal </w:t>
      </w:r>
      <w:r w:rsidRPr="29CA9EA2">
        <w:rPr>
          <w:rFonts w:ascii="Tahoma" w:hAnsi="Arial"/>
          <w:sz w:val="24"/>
          <w:szCs w:val="24"/>
        </w:rPr>
        <w:t>ในเทศมณฑลเพื่อขอความช่วยเหลือในการยื่นอุทธรณ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ผนจะจัดเตรียมซองจดหมายที่จ่าหน้าถึงตนเองไว้ที่สำนักงานของผู้ให้บริการทุกราย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พื่อให้คุณส่งคำอุทธรณ์ทางไปรษณีย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อุทธรณ์สามารถทำได้ด้วยวาจาหรือเป็นลายลักษณ์อักษร</w:t>
      </w:r>
    </w:p>
    <w:p w14:paraId="1B948754" w14:textId="77777777" w:rsidR="00866C15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48C84378" w14:textId="088D87F4" w:rsidR="00866C15" w:rsidRDefault="00991B1B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991B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จะทราบได้อย่างไรว่าคำอุทธรณ์ของ</w:t>
      </w:r>
      <w:r w:rsidRPr="00991B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ได้รับการตัดสินแล้ว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</w:p>
    <w:p w14:paraId="6E034928" w14:textId="77777777" w:rsidR="00AE35A0" w:rsidRPr="005F361C" w:rsidRDefault="00AE35A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45D11FB2" w14:textId="444E6F2D" w:rsidR="00866C15" w:rsidRPr="005F361C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แผนระบบให้การบำบัดรักษาผู้ติดสารเสพติดของ</w:t>
      </w:r>
      <w:r w:rsidR="00991B1B" w:rsidRPr="00991B1B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991B1B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ของคุณจะแจ้งเตือนคุณหรือตัวแทนของคุณเป็นลายลักษณ์อักษรถึงผลการตัดสินคำอุทธรณ์ของ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แจ้งเตือนจะประกอบด้วยข้อมูลต่อไปนี้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02B9C5FC" w14:textId="77777777" w:rsidR="00866C15" w:rsidRPr="00F40B3D" w:rsidRDefault="00866C15">
      <w:pPr>
        <w:pStyle w:val="ListParagraph"/>
        <w:numPr>
          <w:ilvl w:val="0"/>
          <w:numId w:val="35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ผลของกระบวนการตัดสินคำอุทธรณ์</w:t>
      </w:r>
    </w:p>
    <w:p w14:paraId="2BED119D" w14:textId="77777777" w:rsidR="00866C15" w:rsidRPr="00F40B3D" w:rsidRDefault="00866C15">
      <w:pPr>
        <w:pStyle w:val="ListParagraph"/>
        <w:numPr>
          <w:ilvl w:val="0"/>
          <w:numId w:val="35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วันที่ตัดสินคำอุทธรณ์</w:t>
      </w:r>
    </w:p>
    <w:p w14:paraId="40C98F4D" w14:textId="122DD515" w:rsidR="00866C15" w:rsidRPr="00F40B3D" w:rsidRDefault="00866C15">
      <w:pPr>
        <w:pStyle w:val="ListParagraph"/>
        <w:numPr>
          <w:ilvl w:val="0"/>
          <w:numId w:val="35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การอุทธรณ์ไม่ได้รับการแก้ไขในลักษณะที่เป็นประโยชน์ต่อคุณทั้งหม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นังสือแจ้งจะมีข้อมูลเกี่ยวกับสิทธิ์ของคุณในการร้องขอการพิจารณาโดยรัฐ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ขั้นตอนในการยื่นเรื่องการพิจารณาโดยรัฐ</w:t>
      </w:r>
      <w:r>
        <w:rPr>
          <w:rFonts w:ascii="Tahoma" w:hAnsi="Arial"/>
          <w:sz w:val="24"/>
          <w:szCs w:val="24"/>
        </w:rPr>
        <w:t xml:space="preserve"> </w:t>
      </w:r>
    </w:p>
    <w:p w14:paraId="42CE4024" w14:textId="77777777" w:rsidR="00866C15" w:rsidRDefault="00866C15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03B4BC87" w14:textId="0F1A6970" w:rsidR="00866C15" w:rsidRDefault="00866C15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มีกำหนดเวลาในการยื่นอุทธรณ์หรือไม่</w:t>
      </w:r>
      <w:r>
        <w:rPr>
          <w:rFonts w:ascii="Tahoma" w:hAnsi="Arial"/>
          <w:b/>
          <w:sz w:val="24"/>
          <w:szCs w:val="24"/>
        </w:rPr>
        <w:t xml:space="preserve"> </w:t>
      </w:r>
    </w:p>
    <w:p w14:paraId="034BA25E" w14:textId="77777777" w:rsidR="00AE35A0" w:rsidRPr="00866C15" w:rsidRDefault="00AE35A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7544304E" w14:textId="7002AA52" w:rsidR="00866C15" w:rsidRDefault="29CA9EA2" w:rsidP="0097771B">
      <w:pPr>
        <w:spacing w:after="0" w:line="360" w:lineRule="auto"/>
        <w:ind w:rightChars="300" w:right="660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คุณต้องยื่นอุทธรณ์ภายใน</w:t>
      </w:r>
      <w:r w:rsidRPr="29CA9EA2">
        <w:rPr>
          <w:rFonts w:ascii="Tahoma" w:hAnsi="Arial"/>
          <w:sz w:val="24"/>
          <w:szCs w:val="24"/>
        </w:rPr>
        <w:t xml:space="preserve"> 60 </w:t>
      </w:r>
      <w:r w:rsidRPr="29CA9EA2">
        <w:rPr>
          <w:rFonts w:ascii="Tahoma" w:hAnsi="Arial"/>
          <w:sz w:val="24"/>
          <w:szCs w:val="24"/>
        </w:rPr>
        <w:t>วันปฏิทิ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นับจากวันที่ที่ระบุใ</w:t>
      </w:r>
      <w:r w:rsidR="00991B1B" w:rsidRPr="00991B1B">
        <w:rPr>
          <w:rFonts w:ascii="Tahoma" w:hAnsi="Arial" w:cs="Angsana New" w:hint="cs"/>
          <w:sz w:val="24"/>
          <w:szCs w:val="24"/>
          <w:cs/>
          <w:lang w:bidi="th-TH"/>
        </w:rPr>
        <w:t>นห</w:t>
      </w:r>
      <w:r w:rsidRPr="29CA9EA2">
        <w:rPr>
          <w:rFonts w:ascii="Tahoma" w:hAnsi="Arial"/>
          <w:sz w:val="24"/>
          <w:szCs w:val="24"/>
        </w:rPr>
        <w:t>นังสือแจ้งการพิจารณาสิทธิประโยชน์ที่เสียประโยชน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โปรดทราบว่าคุณอาจไม่ได้รับหนังสือแจ้งการพิจารณาสิทธิประโยชน์ที่เสียประโยชน์ในทุกครั้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ไม่มีกำหนดเวลาในการยื่นอุทธรณ์เมื่อคุณไม่ได้รับหนังสือแจ้งการพิจารณาสิทธิประโยชน์ที่เสียประโยชน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จึงยื่นอุทธรณ์ในรูปแบบนี้ได้ทุกเมื่อ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346EC811" w14:textId="77777777" w:rsidR="00866C15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C5B3591" w14:textId="257769D1" w:rsidR="00AE35A0" w:rsidRDefault="29CA9EA2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29CA9EA2">
        <w:rPr>
          <w:rFonts w:ascii="Tahoma" w:hAnsi="Arial"/>
          <w:b/>
          <w:bCs/>
          <w:sz w:val="24"/>
          <w:szCs w:val="24"/>
        </w:rPr>
        <w:t>คำอุทธรณ์ของ</w:t>
      </w:r>
      <w:r w:rsidR="00991B1B" w:rsidRPr="00991B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Pr="29CA9EA2">
        <w:rPr>
          <w:rFonts w:ascii="Tahoma" w:hAnsi="Arial"/>
          <w:b/>
          <w:bCs/>
          <w:sz w:val="24"/>
          <w:szCs w:val="24"/>
        </w:rPr>
        <w:t>จะได้รับการตัดสินเมื่อใด</w:t>
      </w:r>
      <w:r w:rsidRPr="29CA9EA2">
        <w:rPr>
          <w:rFonts w:ascii="Tahoma" w:hAnsi="Arial"/>
          <w:b/>
          <w:bCs/>
          <w:sz w:val="24"/>
          <w:szCs w:val="24"/>
        </w:rPr>
        <w:t xml:space="preserve"> </w:t>
      </w:r>
    </w:p>
    <w:p w14:paraId="39162C49" w14:textId="77777777" w:rsidR="00AE35A0" w:rsidRDefault="00AE35A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1C339EBE" w14:textId="7152206B" w:rsidR="00866C15" w:rsidRPr="00AE35A0" w:rsidRDefault="00866C15" w:rsidP="0097771B">
      <w:pPr>
        <w:spacing w:after="0" w:line="360" w:lineRule="auto"/>
        <w:ind w:rightChars="300" w:right="660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sz w:val="24"/>
          <w:szCs w:val="24"/>
          <w:lang w:bidi="th-TH"/>
        </w:rPr>
        <w:t>ระบบให้การบำบัดรักษาผู้ติดสารเสพติดของ</w:t>
      </w:r>
      <w:r w:rsidR="00991B1B" w:rsidRPr="00991B1B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>
        <w:rPr>
          <w:rFonts w:ascii="Tahoma" w:hAnsi="Arial"/>
          <w:sz w:val="24"/>
          <w:szCs w:val="24"/>
        </w:rPr>
        <w:t xml:space="preserve"> Medi-Cal </w:t>
      </w:r>
      <w:r>
        <w:rPr>
          <w:rFonts w:ascii="Tahoma" w:hAnsi="Arial"/>
          <w:sz w:val="24"/>
          <w:szCs w:val="24"/>
          <w:lang w:bidi="th-TH"/>
        </w:rPr>
        <w:t>ในเทศมณฑลต้องตัดสินคำอุทธรณ์ของคุณภายใน</w:t>
      </w:r>
      <w:r>
        <w:rPr>
          <w:rFonts w:ascii="Tahoma" w:hAnsi="Arial"/>
          <w:sz w:val="24"/>
          <w:szCs w:val="24"/>
        </w:rPr>
        <w:t xml:space="preserve"> 30 </w:t>
      </w:r>
      <w:r>
        <w:rPr>
          <w:rFonts w:ascii="Tahoma" w:hAnsi="Arial"/>
          <w:sz w:val="24"/>
          <w:szCs w:val="24"/>
          <w:lang w:bidi="th-TH"/>
        </w:rPr>
        <w:t>วันปฏิทิ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นับจากวันที่ระบบให้การบำบัดรักษาผู้ติดสารเสพติดของ</w:t>
      </w:r>
      <w:r w:rsidR="00991B1B" w:rsidRPr="00991B1B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>
        <w:rPr>
          <w:rFonts w:ascii="Tahoma" w:hAnsi="Arial"/>
          <w:sz w:val="24"/>
          <w:szCs w:val="24"/>
        </w:rPr>
        <w:t xml:space="preserve"> Medi-Cal </w:t>
      </w:r>
      <w:r>
        <w:rPr>
          <w:rFonts w:ascii="Tahoma" w:hAnsi="Arial"/>
          <w:sz w:val="24"/>
          <w:szCs w:val="24"/>
          <w:lang w:bidi="th-TH"/>
        </w:rPr>
        <w:t>ในเทศมณฑลได้รับคำขออุทธรณ์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ระยะเวลาอาจขยายออกไปได้สูงสุด</w:t>
      </w:r>
      <w:r>
        <w:rPr>
          <w:rFonts w:ascii="Tahoma" w:hAnsi="Arial"/>
          <w:sz w:val="24"/>
          <w:szCs w:val="24"/>
        </w:rPr>
        <w:t xml:space="preserve"> 14 </w:t>
      </w:r>
      <w:r>
        <w:rPr>
          <w:rFonts w:ascii="Tahoma" w:hAnsi="Arial"/>
          <w:sz w:val="24"/>
          <w:szCs w:val="24"/>
          <w:lang w:bidi="th-TH"/>
        </w:rPr>
        <w:t>วันปฏิทิ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หากคุณส่งคำขอขยายระยะเวล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หรือหากระบบให้การบำบัดรักษาผู้ติดสารเสพติดของ</w:t>
      </w:r>
      <w:r w:rsidR="000807E9" w:rsidRPr="000807E9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>
        <w:rPr>
          <w:rFonts w:ascii="Tahoma" w:hAnsi="Arial"/>
          <w:sz w:val="24"/>
          <w:szCs w:val="24"/>
        </w:rPr>
        <w:t xml:space="preserve"> Medi-Cal </w:t>
      </w:r>
      <w:r>
        <w:rPr>
          <w:rFonts w:ascii="Tahoma" w:hAnsi="Arial"/>
          <w:sz w:val="24"/>
          <w:szCs w:val="24"/>
          <w:lang w:bidi="th-TH"/>
        </w:rPr>
        <w:t>ในเทศมณฑลเชื่อว่ามีความจำเป็นต้องขอข้อมูลเพิ่มเติมและความล่าช้านั้นเป็นผลดีต่อ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ตัวอย่างของกรณีที่ความล่าช้าที่เป็นผลดีต่อคุณคือ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เมื่อเทศมณฑลเชื่อว่าอาจสามารถอนุมัติคำอุทธรณ์ของคุณ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หากระบบให้การบำบัดรักษาผู้ติดสารเสพติดของ</w:t>
      </w:r>
      <w:r w:rsidR="000807E9" w:rsidRPr="000807E9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>
        <w:rPr>
          <w:rFonts w:ascii="Tahoma" w:hAnsi="Arial"/>
          <w:sz w:val="24"/>
          <w:szCs w:val="24"/>
        </w:rPr>
        <w:t xml:space="preserve"> Medi-Cal </w:t>
      </w:r>
      <w:r>
        <w:rPr>
          <w:rFonts w:ascii="Tahoma" w:hAnsi="Arial"/>
          <w:sz w:val="24"/>
          <w:szCs w:val="24"/>
          <w:lang w:bidi="th-TH"/>
        </w:rPr>
        <w:t>ในเทศมณฑลมีเวลามากขึ้นอีกเล็กน้อยในการรวบรวมข้อมูลจากคุณหรือผู้ให้บริการบำบัดของคุณ</w:t>
      </w:r>
      <w:r>
        <w:rPr>
          <w:rFonts w:ascii="Tahoma" w:hAnsi="Arial"/>
          <w:sz w:val="24"/>
          <w:szCs w:val="24"/>
        </w:rPr>
        <w:t xml:space="preserve"> </w:t>
      </w:r>
    </w:p>
    <w:p w14:paraId="035D8E9B" w14:textId="77777777" w:rsidR="00866C15" w:rsidRPr="005F361C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6A7910E" w14:textId="34D04651" w:rsidR="00866C15" w:rsidRDefault="29CA9EA2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29CA9EA2">
        <w:rPr>
          <w:rFonts w:ascii="Tahoma" w:hAnsi="Arial"/>
          <w:b/>
          <w:bCs/>
          <w:sz w:val="24"/>
          <w:szCs w:val="24"/>
        </w:rPr>
        <w:t>จะทำอย่างไรหาก</w:t>
      </w:r>
      <w:r w:rsidR="000807E9" w:rsidRPr="000807E9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Pr="29CA9EA2">
        <w:rPr>
          <w:rFonts w:ascii="Tahoma" w:hAnsi="Arial"/>
          <w:b/>
          <w:bCs/>
          <w:sz w:val="24"/>
          <w:szCs w:val="24"/>
        </w:rPr>
        <w:t>ไม่สามารถรอการตัดสินคำอุทธรณ์ได้ถึง</w:t>
      </w:r>
      <w:r w:rsidRPr="29CA9EA2">
        <w:rPr>
          <w:rFonts w:ascii="Tahoma" w:hAnsi="Arial"/>
          <w:b/>
          <w:bCs/>
          <w:sz w:val="24"/>
          <w:szCs w:val="24"/>
        </w:rPr>
        <w:t xml:space="preserve"> 30 </w:t>
      </w:r>
      <w:r w:rsidRPr="29CA9EA2">
        <w:rPr>
          <w:rFonts w:ascii="Tahoma" w:hAnsi="Arial"/>
          <w:b/>
          <w:bCs/>
          <w:sz w:val="24"/>
          <w:szCs w:val="24"/>
        </w:rPr>
        <w:t>วัน</w:t>
      </w:r>
      <w:r w:rsidRPr="29CA9EA2">
        <w:rPr>
          <w:rFonts w:ascii="Tahoma" w:hAnsi="Arial"/>
          <w:b/>
          <w:bCs/>
          <w:sz w:val="24"/>
          <w:szCs w:val="24"/>
        </w:rPr>
        <w:t xml:space="preserve"> </w:t>
      </w:r>
    </w:p>
    <w:p w14:paraId="6168CB8B" w14:textId="77777777" w:rsidR="00AE35A0" w:rsidRPr="005F361C" w:rsidRDefault="00AE35A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3CFEAA03" w14:textId="5F2343D1" w:rsidR="00866C15" w:rsidRDefault="00866C15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ระบวนการอุทธรณ์อาจเร็วขึ้น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เข้าเกณฑ์กระบวนการอุทธรณ์แบบเร่งรัด</w:t>
      </w:r>
      <w:r>
        <w:rPr>
          <w:rFonts w:ascii="Tahoma" w:hAnsi="Arial"/>
          <w:sz w:val="24"/>
          <w:szCs w:val="24"/>
        </w:rPr>
        <w:t xml:space="preserve"> </w:t>
      </w:r>
    </w:p>
    <w:p w14:paraId="66ED91D3" w14:textId="77777777" w:rsidR="00866C15" w:rsidRPr="005F361C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23474EB7" w14:textId="721E5C50" w:rsidR="00866C15" w:rsidRDefault="00866C15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การอุทธรณ์แบบเร่งรัดคืออะไร</w:t>
      </w:r>
      <w:r>
        <w:rPr>
          <w:rFonts w:ascii="Tahoma" w:hAnsi="Arial"/>
          <w:b/>
          <w:sz w:val="24"/>
          <w:szCs w:val="24"/>
        </w:rPr>
        <w:t xml:space="preserve"> </w:t>
      </w:r>
    </w:p>
    <w:p w14:paraId="11C86453" w14:textId="77777777" w:rsidR="00AE35A0" w:rsidRPr="005F361C" w:rsidRDefault="00AE35A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01A391E9" w14:textId="77777777" w:rsidR="00866C15" w:rsidRPr="005F361C" w:rsidRDefault="00866C15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ารอุทธรณ์แบบเร่งรัดคือวิธีการตัดสินอุทธรณ์ที่รวดเร็วขึ้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ระบวนการอุทธรณ์แบบเร่งรัดจะมีขั้นตอนเหมือนกับกระบวนการอุทธรณ์มาตรฐา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อย่างไรก็ตาม</w:t>
      </w:r>
      <w:r>
        <w:rPr>
          <w:rFonts w:ascii="Tahoma" w:hAnsi="Arial"/>
          <w:sz w:val="24"/>
          <w:szCs w:val="24"/>
        </w:rPr>
        <w:t xml:space="preserve"> </w:t>
      </w:r>
    </w:p>
    <w:p w14:paraId="7B21396F" w14:textId="77777777" w:rsidR="00866C15" w:rsidRPr="00BA5232" w:rsidRDefault="00866C15">
      <w:pPr>
        <w:pStyle w:val="ListParagraph"/>
        <w:numPr>
          <w:ilvl w:val="0"/>
          <w:numId w:val="36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ารอุทธรณ์ของคุณจะต้องตรงตามข้อกำหนดบางอย่าง</w:t>
      </w:r>
      <w:r>
        <w:rPr>
          <w:rFonts w:ascii="Tahoma" w:hAnsi="Arial"/>
          <w:sz w:val="24"/>
          <w:szCs w:val="24"/>
        </w:rPr>
        <w:t xml:space="preserve"> </w:t>
      </w:r>
    </w:p>
    <w:p w14:paraId="44A55475" w14:textId="77777777" w:rsidR="00866C15" w:rsidRPr="00BA5232" w:rsidRDefault="00866C15">
      <w:pPr>
        <w:pStyle w:val="ListParagraph"/>
        <w:numPr>
          <w:ilvl w:val="0"/>
          <w:numId w:val="36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ระบวนการอุทธรณ์แบบเร่งรัดยังมีกำหนดเวลาที่แตกต่างจากการอุทธรณ์มาตรฐานอีกด้วย</w:t>
      </w:r>
      <w:r>
        <w:rPr>
          <w:rFonts w:ascii="Tahoma" w:hAnsi="Arial"/>
          <w:sz w:val="24"/>
          <w:szCs w:val="24"/>
        </w:rPr>
        <w:t xml:space="preserve"> </w:t>
      </w:r>
    </w:p>
    <w:p w14:paraId="15A5D88F" w14:textId="77777777" w:rsidR="00866C15" w:rsidRPr="00BA5232" w:rsidRDefault="00866C15" w:rsidP="00C645CC">
      <w:pPr>
        <w:pStyle w:val="ListParagraph"/>
        <w:numPr>
          <w:ilvl w:val="0"/>
          <w:numId w:val="36"/>
        </w:numPr>
        <w:spacing w:after="0" w:line="360" w:lineRule="auto"/>
        <w:ind w:left="714" w:rightChars="300" w:right="660" w:hanging="357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สามารถร้องการอุทธรณ์แบบเร่งรัดด้วยวาจา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ไม่ต้องส่งคำขออุทธรณ์แบบเร่งรัดเป็นลายลักษณ์อักษร</w:t>
      </w:r>
      <w:r>
        <w:rPr>
          <w:rFonts w:ascii="Tahoma" w:hAnsi="Arial"/>
          <w:sz w:val="24"/>
          <w:szCs w:val="24"/>
        </w:rPr>
        <w:t xml:space="preserve"> </w:t>
      </w:r>
    </w:p>
    <w:p w14:paraId="1671A770" w14:textId="77777777" w:rsidR="00866C15" w:rsidRPr="005F361C" w:rsidRDefault="00866C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A0DD602" w14:textId="2E71EE57" w:rsidR="00866C15" w:rsidRDefault="000807E9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0807E9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จะยื่นอุทธรณ์เร่งรัดได้อย่างไร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</w:p>
    <w:p w14:paraId="4AA31900" w14:textId="77777777" w:rsidR="00AE35A0" w:rsidRPr="005F361C" w:rsidRDefault="00AE35A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4FE4D721" w14:textId="66F2024D" w:rsidR="00BA5232" w:rsidRDefault="00866C15" w:rsidP="00C645CC">
      <w:pPr>
        <w:spacing w:after="0" w:line="360" w:lineRule="auto"/>
        <w:ind w:rightChars="300" w:right="660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คุณคิดว่าการรอคำตัดสินการอุทธรณ์มาตรฐานถึง</w:t>
      </w:r>
      <w:r>
        <w:rPr>
          <w:rFonts w:ascii="Tahoma" w:hAnsi="Arial"/>
          <w:sz w:val="24"/>
          <w:szCs w:val="24"/>
        </w:rPr>
        <w:t xml:space="preserve"> 30 </w:t>
      </w:r>
      <w:r>
        <w:rPr>
          <w:rFonts w:ascii="Tahoma" w:hAnsi="Arial"/>
          <w:sz w:val="24"/>
          <w:szCs w:val="24"/>
        </w:rPr>
        <w:t>วันปฏิทินจะเป็นอันตรายต่อชีวิต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สุขภาพ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ความสามารถของคุณในการได้รับ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ประคับประคอ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ฟื้นฟูความสามารถในการใช้ชีวิตอย่างเต็มที่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อาจร้องขอให้เร่งรัดการตัดสินคำอุทธรณ์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ระบบให้การบำบัดรักษาผู้ติดสารเสพติดของ</w:t>
      </w:r>
      <w:r w:rsidR="000807E9" w:rsidRPr="000807E9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>
        <w:rPr>
          <w:rFonts w:ascii="Tahoma" w:hAnsi="Arial"/>
          <w:sz w:val="24"/>
          <w:szCs w:val="24"/>
        </w:rPr>
        <w:t xml:space="preserve"> Medi-Cal </w:t>
      </w:r>
      <w:r>
        <w:rPr>
          <w:rFonts w:ascii="Tahoma" w:hAnsi="Arial"/>
          <w:sz w:val="24"/>
          <w:szCs w:val="24"/>
        </w:rPr>
        <w:t>ในเทศมณฑลเห็นพ้องว่าการอุทธรณ์ของคุณตรงตามข้อกำหนดการอุทธรณ์แบบเร่งรั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ทศมณฑลของคุณจะเร่งรัดการตัดสินคำอุทธรณ์ของคุณภายใน</w:t>
      </w:r>
      <w:r>
        <w:rPr>
          <w:rFonts w:ascii="Tahoma" w:hAnsi="Arial"/>
          <w:sz w:val="24"/>
          <w:szCs w:val="24"/>
        </w:rPr>
        <w:t xml:space="preserve"> 72 </w:t>
      </w:r>
      <w:r>
        <w:rPr>
          <w:rFonts w:ascii="Tahoma" w:hAnsi="Arial"/>
          <w:sz w:val="24"/>
          <w:szCs w:val="24"/>
        </w:rPr>
        <w:t>ชั่วโมงหลังจากระบบให้การบำบัดรักษาผู้ติดสารเสพติดของ</w:t>
      </w:r>
      <w:r w:rsidR="000807E9" w:rsidRPr="000807E9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>
        <w:rPr>
          <w:rFonts w:ascii="Tahoma" w:hAnsi="Arial"/>
          <w:sz w:val="24"/>
          <w:szCs w:val="24"/>
        </w:rPr>
        <w:t xml:space="preserve"> Medi-Cal </w:t>
      </w:r>
      <w:r>
        <w:rPr>
          <w:rFonts w:ascii="Tahoma" w:hAnsi="Arial"/>
          <w:sz w:val="24"/>
          <w:szCs w:val="24"/>
        </w:rPr>
        <w:t>ในเทศมณฑลได้รับคำอุทธรณ์</w:t>
      </w:r>
      <w:r>
        <w:rPr>
          <w:rFonts w:ascii="Tahoma" w:hAnsi="Arial"/>
          <w:sz w:val="24"/>
          <w:szCs w:val="24"/>
        </w:rPr>
        <w:t xml:space="preserve"> </w:t>
      </w:r>
    </w:p>
    <w:p w14:paraId="2BCB3D93" w14:textId="77777777" w:rsidR="00BA5232" w:rsidRDefault="00BA5232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B6ABDC4" w14:textId="6DB3E574" w:rsidR="00866C15" w:rsidRDefault="00866C15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ระยะเวลาอาจขยายออกไปได้สูงสุด</w:t>
      </w:r>
      <w:r>
        <w:rPr>
          <w:rFonts w:ascii="Tahoma" w:hAnsi="Arial"/>
          <w:sz w:val="24"/>
          <w:szCs w:val="24"/>
        </w:rPr>
        <w:t xml:space="preserve"> 14 </w:t>
      </w:r>
      <w:r>
        <w:rPr>
          <w:rFonts w:ascii="Tahoma" w:hAnsi="Arial"/>
          <w:sz w:val="24"/>
          <w:szCs w:val="24"/>
        </w:rPr>
        <w:t>วันปฏิทิ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ส่งคำขอขยายระยะเวล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หากระบบให้การบำบัดรักษาผู้ติดสารเสพติดของ</w:t>
      </w:r>
      <w:r w:rsidR="000807E9" w:rsidRPr="000807E9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>
        <w:rPr>
          <w:rFonts w:ascii="Tahoma" w:hAnsi="Arial"/>
          <w:sz w:val="24"/>
          <w:szCs w:val="24"/>
        </w:rPr>
        <w:t xml:space="preserve"> Medi-Cal </w:t>
      </w:r>
      <w:r>
        <w:rPr>
          <w:rFonts w:ascii="Tahoma" w:hAnsi="Arial"/>
          <w:sz w:val="24"/>
          <w:szCs w:val="24"/>
        </w:rPr>
        <w:t>ในเทศมณฑลแสดงให้เห็นว่ามีความจำเป็นต้องขอข้อมูลเพิ่มเติมและความล่าช้านั้นเป็นผลประโยชน์ต่อ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ระบบให้การบำบัดรักษาผู้ติดสารเสพติดของ</w:t>
      </w:r>
      <w:r w:rsidR="000807E9" w:rsidRPr="000807E9">
        <w:rPr>
          <w:rFonts w:ascii="Tahoma" w:hAnsi="Arial" w:cs="Angsana New" w:hint="cs"/>
          <w:sz w:val="24"/>
          <w:szCs w:val="24"/>
          <w:cs/>
          <w:lang w:bidi="th-TH"/>
        </w:rPr>
        <w:t xml:space="preserve">เมดิแคล </w:t>
      </w:r>
      <w:r>
        <w:rPr>
          <w:rFonts w:ascii="Tahoma" w:hAnsi="Arial"/>
          <w:sz w:val="24"/>
          <w:szCs w:val="24"/>
        </w:rPr>
        <w:t xml:space="preserve">Medi-Cal </w:t>
      </w:r>
      <w:r>
        <w:rPr>
          <w:rFonts w:ascii="Tahoma" w:hAnsi="Arial"/>
          <w:sz w:val="24"/>
          <w:szCs w:val="24"/>
        </w:rPr>
        <w:t>ในเทศมณฑลของคุณขยายกำหนดกา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จะส่งคำอธิบายเป็นลายลักษณ์อักษรถึงเหตุผลที่ขยายกำหนดการออกไป</w:t>
      </w:r>
      <w:r>
        <w:rPr>
          <w:rFonts w:ascii="Tahoma" w:hAnsi="Arial"/>
          <w:sz w:val="24"/>
          <w:szCs w:val="24"/>
        </w:rPr>
        <w:t xml:space="preserve"> </w:t>
      </w:r>
    </w:p>
    <w:p w14:paraId="163998E5" w14:textId="77777777" w:rsidR="00BA5232" w:rsidRPr="005F361C" w:rsidRDefault="00BA5232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1A63A8A" w14:textId="39C79483" w:rsidR="00866C15" w:rsidRPr="005F361C" w:rsidRDefault="00866C15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ระบบให้การบำบัดรักษาผู้ติดสารเสพติดของ</w:t>
      </w:r>
      <w:r w:rsidR="000807E9" w:rsidRPr="000807E9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>
        <w:rPr>
          <w:rFonts w:ascii="Tahoma" w:hAnsi="Arial"/>
          <w:sz w:val="24"/>
          <w:szCs w:val="24"/>
        </w:rPr>
        <w:t xml:space="preserve"> Medi-Cal </w:t>
      </w:r>
      <w:r>
        <w:rPr>
          <w:rFonts w:ascii="Tahoma" w:hAnsi="Arial"/>
          <w:sz w:val="24"/>
          <w:szCs w:val="24"/>
        </w:rPr>
        <w:t>ในเทศมณฑลตัดสินว่าการอุทธรณ์ของคุณไม่เข้าเกณฑ์การอุทธรณ์แบบเร่งรั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0807E9" w:rsidRPr="000807E9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>
        <w:rPr>
          <w:rFonts w:ascii="Tahoma" w:hAnsi="Arial"/>
          <w:sz w:val="24"/>
          <w:szCs w:val="24"/>
        </w:rPr>
        <w:t xml:space="preserve"> Medi-Cal </w:t>
      </w:r>
      <w:r>
        <w:rPr>
          <w:rFonts w:ascii="Tahoma" w:hAnsi="Arial"/>
          <w:sz w:val="24"/>
          <w:szCs w:val="24"/>
        </w:rPr>
        <w:t>ในเทศมณฑลต้องพยายามตามสมควรเพื่อแจ้งให้คุณทราบด้วยวาจาโดยทันท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จะแจ้งให้คุณทราบเป็นลายลักษณ์อักษรภายใน</w:t>
      </w:r>
      <w:r>
        <w:rPr>
          <w:rFonts w:ascii="Tahoma" w:hAnsi="Arial"/>
          <w:sz w:val="24"/>
          <w:szCs w:val="24"/>
        </w:rPr>
        <w:t xml:space="preserve"> 2 </w:t>
      </w:r>
      <w:r>
        <w:rPr>
          <w:rFonts w:ascii="Tahoma" w:hAnsi="Arial"/>
          <w:sz w:val="24"/>
          <w:szCs w:val="24"/>
        </w:rPr>
        <w:t>วันปฏิทินพร้อมแจ้งเหตุผลของคำตัดสิ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อุทธรณ์ของคุณจะเป็นไปตามกรอบเวลาการอุทธรณ์มาตรฐานที่ระบุไว้ก่อนหน้าในหัวข้อนี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ไม่เห็นด้วยกับคำตัดสินของเทศมณฑลที่ว่าการอุทธรณ์ของคุณไม่เป็นไปตามเกณฑ์การอุทธรณ์แบบเร่งรั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สามารถยื่นร้องทุกข์ได้</w:t>
      </w:r>
      <w:r>
        <w:rPr>
          <w:rFonts w:ascii="Tahoma" w:hAnsi="Arial"/>
          <w:sz w:val="24"/>
          <w:szCs w:val="24"/>
        </w:rPr>
        <w:t xml:space="preserve"> </w:t>
      </w:r>
    </w:p>
    <w:p w14:paraId="31207110" w14:textId="681F4535" w:rsidR="00866C15" w:rsidRDefault="00866C15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เมื่อระบบให้การบำบัดรักษาผู้ติดสารเสพติดของ</w:t>
      </w:r>
      <w:r w:rsidR="000807E9" w:rsidRPr="000807E9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>
        <w:rPr>
          <w:rFonts w:ascii="Tahoma" w:hAnsi="Arial"/>
          <w:sz w:val="24"/>
          <w:szCs w:val="24"/>
        </w:rPr>
        <w:t xml:space="preserve"> Medi-Cal </w:t>
      </w:r>
      <w:r>
        <w:rPr>
          <w:rFonts w:ascii="Tahoma" w:hAnsi="Arial"/>
          <w:sz w:val="24"/>
          <w:szCs w:val="24"/>
        </w:rPr>
        <w:t>ในเทศมณฑลตัดสินการอุทธรณ์แบบเร่งรัดของคุณแล้ว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จะแจ้งให้คุณและทุกฝ่ายที่ได้รับผลกระทบทราบด้วยวาจาและเป็นลายลักษณ์อักษร</w:t>
      </w:r>
    </w:p>
    <w:p w14:paraId="0358954D" w14:textId="77777777" w:rsidR="00253D69" w:rsidRPr="005F361C" w:rsidRDefault="00253D69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65408AAB" w14:textId="5EC776A2" w:rsidR="00866C15" w:rsidRDefault="00866C15" w:rsidP="00DF0B49">
      <w:pPr>
        <w:spacing w:after="0" w:line="360" w:lineRule="auto"/>
        <w:contextualSpacing/>
        <w:rPr>
          <w:rFonts w:hAnsiTheme="minorBidi"/>
          <w:b/>
          <w:bCs/>
          <w:sz w:val="24"/>
          <w:szCs w:val="24"/>
        </w:rPr>
      </w:pPr>
      <w:r>
        <w:rPr>
          <w:rFonts w:hAnsiTheme="minorBidi"/>
          <w:b/>
          <w:bCs/>
          <w:sz w:val="24"/>
          <w:szCs w:val="24"/>
        </w:rPr>
        <w:t>ข้อมูลเพิ่มเติมเฉพาะของเทศมณฑล</w:t>
      </w:r>
    </w:p>
    <w:p w14:paraId="42C403D1" w14:textId="77777777" w:rsidR="00AE35A0" w:rsidRPr="00B364E8" w:rsidRDefault="00AE35A0" w:rsidP="00DF0B49">
      <w:pPr>
        <w:spacing w:after="0" w:line="360" w:lineRule="auto"/>
        <w:contextualSpacing/>
        <w:rPr>
          <w:rFonts w:asciiTheme="minorBidi" w:hAnsiTheme="minorBidi"/>
          <w:b/>
          <w:bCs/>
          <w:sz w:val="24"/>
          <w:szCs w:val="24"/>
        </w:rPr>
      </w:pPr>
    </w:p>
    <w:p w14:paraId="78149FB4" w14:textId="3148BC09" w:rsidR="00866C15" w:rsidRDefault="00866C15" w:rsidP="00DF0B49">
      <w:pPr>
        <w:spacing w:after="0" w:line="360" w:lineRule="auto"/>
        <w:contextualSpacing/>
        <w:rPr>
          <w:rFonts w:hAnsiTheme="minorBidi"/>
          <w:sz w:val="24"/>
          <w:szCs w:val="24"/>
        </w:rPr>
      </w:pPr>
      <w:r>
        <w:rPr>
          <w:rFonts w:hAnsiTheme="minorBidi"/>
          <w:sz w:val="24"/>
          <w:szCs w:val="24"/>
        </w:rPr>
        <w:t>เพิ่มข้อมูลเฉพาะของเทศมณฑลที่นี่</w:t>
      </w:r>
      <w:r>
        <w:rPr>
          <w:rFonts w:hAnsiTheme="minorBidi"/>
          <w:sz w:val="24"/>
          <w:szCs w:val="24"/>
        </w:rPr>
        <w:t xml:space="preserve"> [</w:t>
      </w:r>
      <w:r>
        <w:rPr>
          <w:rFonts w:hAnsiTheme="minorBidi"/>
          <w:sz w:val="24"/>
          <w:szCs w:val="24"/>
        </w:rPr>
        <w:t>หากมี</w:t>
      </w:r>
      <w:r>
        <w:rPr>
          <w:rFonts w:hAnsiTheme="minorBidi"/>
          <w:sz w:val="24"/>
          <w:szCs w:val="24"/>
        </w:rPr>
        <w:t>]</w:t>
      </w:r>
    </w:p>
    <w:p w14:paraId="4DEDF983" w14:textId="77777777" w:rsidR="00253D69" w:rsidRPr="00253D69" w:rsidRDefault="00253D69" w:rsidP="00DF0B49">
      <w:pPr>
        <w:pStyle w:val="Heading1"/>
        <w:spacing w:before="0" w:line="360" w:lineRule="auto"/>
        <w:contextualSpacing/>
      </w:pPr>
      <w:r>
        <w:br w:type="column"/>
      </w:r>
      <w:bookmarkStart w:id="19" w:name="_Toc109643985"/>
      <w:bookmarkStart w:id="20" w:name="_Toc125076920"/>
      <w:r>
        <w:t>กระบวนการพิจารณาโดยรัฐ</w:t>
      </w:r>
      <w:bookmarkEnd w:id="19"/>
      <w:bookmarkEnd w:id="20"/>
    </w:p>
    <w:p w14:paraId="3F59DE80" w14:textId="3D89F021" w:rsidR="00253D69" w:rsidRDefault="00253D69" w:rsidP="00DF0B49">
      <w:pPr>
        <w:spacing w:after="0" w:line="360" w:lineRule="auto"/>
        <w:contextualSpacing/>
        <w:rPr>
          <w:rFonts w:asciiTheme="minorBidi" w:hAnsiTheme="minorBidi"/>
          <w:sz w:val="24"/>
          <w:szCs w:val="24"/>
        </w:rPr>
      </w:pPr>
    </w:p>
    <w:p w14:paraId="19A21F47" w14:textId="1D700EAE" w:rsidR="00253D69" w:rsidRDefault="00253D69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การพิจารณาโดยรัฐคืออะไร</w:t>
      </w:r>
    </w:p>
    <w:p w14:paraId="6EEFED65" w14:textId="77777777" w:rsidR="00AE35A0" w:rsidRPr="005F361C" w:rsidRDefault="00AE35A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7B96B191" w14:textId="2EB5C43C" w:rsidR="00253D69" w:rsidRPr="005F361C" w:rsidRDefault="00253D69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ารพิจารณาโดยรัฐเป็นขั้นตอนการพิจารณาอิสระที่ดำเนินการโดยกรมบริการสังคมแห่งแคลิฟอร์เนี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พื่อรับรองว่าคุณจะได้รับบริการบำบัดการใช้สารเสพติดตามสิทธิ์ที่คุณมีภายใต้โปรแกรม</w:t>
      </w:r>
      <w:r w:rsidR="000807E9" w:rsidRPr="000807E9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>
        <w:rPr>
          <w:rFonts w:ascii="Tahoma" w:hAnsi="Arial"/>
          <w:sz w:val="24"/>
          <w:szCs w:val="24"/>
        </w:rPr>
        <w:t xml:space="preserve"> Medi-Cal </w:t>
      </w:r>
      <w:r>
        <w:rPr>
          <w:rFonts w:ascii="Tahoma" w:hAnsi="Arial"/>
          <w:sz w:val="24"/>
          <w:szCs w:val="24"/>
        </w:rPr>
        <w:t>คุณสามารถไปที่หน้าของกรมบริการสังคมแห่งแคลิฟอร์เนียที่</w:t>
      </w:r>
      <w:r>
        <w:rPr>
          <w:rFonts w:ascii="Tahoma" w:hAnsi="Arial"/>
          <w:sz w:val="24"/>
          <w:szCs w:val="24"/>
        </w:rPr>
        <w:t xml:space="preserve"> </w:t>
      </w:r>
      <w:hyperlink r:id="rId13" w:history="1">
        <w:r>
          <w:rPr>
            <w:rStyle w:val="Hyperlink"/>
            <w:rFonts w:ascii="Tahoma" w:hAnsi="Arial"/>
            <w:sz w:val="24"/>
            <w:szCs w:val="24"/>
          </w:rPr>
          <w:t>https://www.cdss.ca.gov/hearing-requests</w:t>
        </w:r>
      </w:hyperlink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พื่อดูข้อมูลเพิ่มเติม</w:t>
      </w:r>
    </w:p>
    <w:p w14:paraId="2ED28056" w14:textId="77777777" w:rsidR="00253D69" w:rsidRDefault="00253D69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1701C1DF" w14:textId="4AA02BAD" w:rsidR="00253D69" w:rsidRDefault="002A70B6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2A70B6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มีสิทธิ์อะไรบ้างในการร้องขอการพิจารณาโดยรัฐ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</w:p>
    <w:p w14:paraId="4F381D2E" w14:textId="77777777" w:rsidR="00AE35A0" w:rsidRPr="005F361C" w:rsidRDefault="00AE35A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39774514" w14:textId="77777777" w:rsidR="00253D69" w:rsidRPr="005F361C" w:rsidRDefault="00253D69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มีสิทธิ์ที่จะ</w:t>
      </w:r>
      <w:r>
        <w:rPr>
          <w:rFonts w:ascii="Tahoma" w:hAnsi="Arial"/>
          <w:sz w:val="24"/>
          <w:szCs w:val="24"/>
        </w:rPr>
        <w:t xml:space="preserve"> </w:t>
      </w:r>
    </w:p>
    <w:p w14:paraId="2FA1EB88" w14:textId="77777777" w:rsidR="00253D69" w:rsidRPr="005F361C" w:rsidRDefault="00253D69">
      <w:pPr>
        <w:pStyle w:val="ListParagraph"/>
        <w:numPr>
          <w:ilvl w:val="0"/>
          <w:numId w:val="9"/>
        </w:numPr>
        <w:spacing w:after="0" w:line="360" w:lineRule="auto"/>
        <w:ind w:firstLine="0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ร้องขอการพิจารณาต่อหน้ากรมบริการสังคมแห่งแคลิฟอร์เนีย</w:t>
      </w:r>
      <w:r>
        <w:rPr>
          <w:rFonts w:ascii="Tahoma" w:hAnsi="Arial"/>
          <w:sz w:val="24"/>
          <w:szCs w:val="24"/>
        </w:rPr>
        <w:t xml:space="preserve"> (</w:t>
      </w:r>
      <w:r>
        <w:rPr>
          <w:rFonts w:ascii="Tahoma" w:hAnsi="Arial"/>
          <w:sz w:val="24"/>
          <w:szCs w:val="24"/>
        </w:rPr>
        <w:t>หรือที่เรียกว่าการพิจารณาโดยรัฐ</w:t>
      </w:r>
      <w:r>
        <w:rPr>
          <w:rFonts w:ascii="Tahoma" w:hAnsi="Arial"/>
          <w:sz w:val="24"/>
          <w:szCs w:val="24"/>
        </w:rPr>
        <w:t>)</w:t>
      </w:r>
    </w:p>
    <w:p w14:paraId="71D57D05" w14:textId="77777777" w:rsidR="00253D69" w:rsidRPr="005F361C" w:rsidRDefault="00253D69">
      <w:pPr>
        <w:pStyle w:val="ListParagraph"/>
        <w:numPr>
          <w:ilvl w:val="0"/>
          <w:numId w:val="9"/>
        </w:numPr>
        <w:spacing w:after="0" w:line="360" w:lineRule="auto"/>
        <w:ind w:firstLine="0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ได้รับแจ้งถึงวิธีการร้องขอการพิจารณาโดยรัฐ</w:t>
      </w:r>
    </w:p>
    <w:p w14:paraId="262A26FF" w14:textId="77777777" w:rsidR="00253D69" w:rsidRPr="005F361C" w:rsidRDefault="00253D69">
      <w:pPr>
        <w:pStyle w:val="ListParagraph"/>
        <w:numPr>
          <w:ilvl w:val="0"/>
          <w:numId w:val="9"/>
        </w:numPr>
        <w:spacing w:after="0" w:line="360" w:lineRule="auto"/>
        <w:ind w:firstLine="0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ได้รับแจ้งถึงกฎที่กำกับดูแลการเป็นตัวแทนในการพิจารณาโดยรัฐ</w:t>
      </w:r>
    </w:p>
    <w:p w14:paraId="3A26D9FB" w14:textId="77777777" w:rsidR="00253D69" w:rsidRPr="005F361C" w:rsidRDefault="00253D69">
      <w:pPr>
        <w:pStyle w:val="ListParagraph"/>
        <w:numPr>
          <w:ilvl w:val="0"/>
          <w:numId w:val="9"/>
        </w:numPr>
        <w:spacing w:after="0" w:line="360" w:lineRule="auto"/>
        <w:ind w:firstLine="0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รับสิทธิประโยชน์ของคุณอย่างต่อเนื่องตามที่ร้องขอในระหว่างกระบวนการพิจารณาโดยรัฐ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ร้องขอการพิจารณาโดยรัฐภายในระยะเวลาที่กำหนด</w:t>
      </w:r>
    </w:p>
    <w:p w14:paraId="7F8547C0" w14:textId="77777777" w:rsidR="00253D69" w:rsidRPr="005F361C" w:rsidRDefault="00253D69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276A17E5" w14:textId="16862EF6" w:rsidR="00253D69" w:rsidRDefault="002A70B6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 w:rsidRPr="002A70B6">
        <w:rPr>
          <w:rFonts w:ascii="Tahoma" w:hAnsi="Arial" w:cs="Angsana New" w:hint="cs"/>
          <w:b/>
          <w:sz w:val="24"/>
          <w:szCs w:val="24"/>
          <w:cs/>
          <w:lang w:bidi="th-TH"/>
        </w:rPr>
        <w:t>ข้าพเจ้า</w:t>
      </w:r>
      <w:r w:rsidR="00253D69">
        <w:rPr>
          <w:rFonts w:ascii="Tahoma" w:hAnsi="Arial"/>
          <w:b/>
          <w:sz w:val="24"/>
          <w:szCs w:val="24"/>
        </w:rPr>
        <w:t>จะยื่นขอการพิจารณาโดยรัฐได้เมื่อใด</w:t>
      </w:r>
      <w:r w:rsidR="00253D69">
        <w:rPr>
          <w:rFonts w:ascii="Tahoma" w:hAnsi="Arial"/>
          <w:b/>
          <w:sz w:val="24"/>
          <w:szCs w:val="24"/>
        </w:rPr>
        <w:t xml:space="preserve"> </w:t>
      </w:r>
    </w:p>
    <w:p w14:paraId="21AC4CE6" w14:textId="77777777" w:rsidR="00AE35A0" w:rsidRPr="005F361C" w:rsidRDefault="00AE35A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2C236C08" w14:textId="77777777" w:rsidR="00253D69" w:rsidRPr="005F361C" w:rsidRDefault="00253D69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สามารถยื่นขอการพิจารณาโดยรัฐได้ในกรณีที่</w:t>
      </w:r>
      <w:r>
        <w:rPr>
          <w:rFonts w:ascii="Tahoma" w:hAnsi="Arial"/>
          <w:sz w:val="24"/>
          <w:szCs w:val="24"/>
        </w:rPr>
        <w:t xml:space="preserve"> </w:t>
      </w:r>
    </w:p>
    <w:p w14:paraId="65F43F74" w14:textId="4C947230" w:rsidR="00253D69" w:rsidRPr="00581C47" w:rsidRDefault="00253D69">
      <w:pPr>
        <w:pStyle w:val="ListParagraph"/>
        <w:numPr>
          <w:ilvl w:val="0"/>
          <w:numId w:val="37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ได้ดำเนินการกระบวนการอุทธรณ์ระบบให้การบำบัดรักษาผู้ติดสารเสพติดของ</w:t>
      </w:r>
      <w:r w:rsidR="002A70B6" w:rsidRPr="002A70B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>
        <w:rPr>
          <w:rFonts w:ascii="Tahoma" w:hAnsi="Arial"/>
          <w:sz w:val="24"/>
          <w:szCs w:val="24"/>
        </w:rPr>
        <w:t xml:space="preserve"> Medi-Cal </w:t>
      </w:r>
      <w:r>
        <w:rPr>
          <w:rFonts w:ascii="Tahoma" w:hAnsi="Arial"/>
          <w:sz w:val="24"/>
          <w:szCs w:val="24"/>
        </w:rPr>
        <w:t>ในเทศมณฑลเสร็จสิ้นแล้ว</w:t>
      </w:r>
    </w:p>
    <w:p w14:paraId="66332918" w14:textId="144F142F" w:rsidR="00253D69" w:rsidRPr="00581C47" w:rsidRDefault="29CA9EA2">
      <w:pPr>
        <w:pStyle w:val="ListParagraph"/>
        <w:numPr>
          <w:ilvl w:val="0"/>
          <w:numId w:val="37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หากเทศมณฑลของคุณหรือหนึ่งในผู้ให้บริการบำบัดตามสัญญาของเทศมณฑลตัดสินว่าคุณไม่มีคุณสมบัติที่จะรับบริการการบำบัดการใช้สารใดๆ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ข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="002A70B6">
        <w:rPr>
          <w:rFonts w:ascii="Tahoma" w:hAnsi="Arial" w:cs="Angsana New" w:hint="cs"/>
          <w:sz w:val="24"/>
          <w:szCs w:val="30"/>
          <w:cs/>
          <w:lang w:bidi="th-TH"/>
        </w:rPr>
        <w:t xml:space="preserve"> </w:t>
      </w:r>
      <w:r w:rsidR="002A70B6" w:rsidRPr="002A70B6">
        <w:rPr>
          <w:rFonts w:ascii="Tahoma" w:hAnsi="Arial" w:cs="Angsana New" w:hint="cs"/>
          <w:sz w:val="24"/>
          <w:szCs w:val="24"/>
          <w:cs/>
          <w:lang w:bidi="th-TH"/>
        </w:rPr>
        <w:t xml:space="preserve">เมดิแคล </w:t>
      </w:r>
      <w:r w:rsidRPr="002A70B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นื่องจากคุณไม่เข้าเกณฑ์ความจำเป็นทางการแพทย์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53BC6365" w14:textId="2DADE4AF" w:rsidR="00253D69" w:rsidRPr="00581C47" w:rsidRDefault="29CA9EA2">
      <w:pPr>
        <w:pStyle w:val="ListParagraph"/>
        <w:numPr>
          <w:ilvl w:val="0"/>
          <w:numId w:val="37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หากผู้ให้บริการบำบัดที่ดูแลคุณคิดว่าคุณต้องการบริการบำบัดการใช้สารเสพติ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ขออนุมัติจากระบบให้การบำบัดรักษาผู้ติดสารเสพติดข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="002A70B6" w:rsidRPr="002A70B6">
        <w:rPr>
          <w:rFonts w:ascii="Tahoma" w:hAnsi="Arial" w:cs="Angsana New" w:hint="cs"/>
          <w:sz w:val="24"/>
          <w:szCs w:val="24"/>
          <w:cs/>
          <w:lang w:bidi="th-TH"/>
        </w:rPr>
        <w:t xml:space="preserve">เมดิแคล </w:t>
      </w:r>
      <w:r w:rsidRPr="002A70B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ของ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ต่ระบบให้การบำบัดรักษาผู้ติดสารเสพติดของ</w:t>
      </w:r>
      <w:r w:rsidR="002A70B6" w:rsidRPr="002A70B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Medi-Cal </w:t>
      </w:r>
      <w:r w:rsidRPr="29CA9EA2">
        <w:rPr>
          <w:rFonts w:ascii="Tahoma" w:hAnsi="Arial"/>
          <w:sz w:val="24"/>
          <w:szCs w:val="24"/>
        </w:rPr>
        <w:t>ในเทศมณฑลไม่เห็นด้วยและปฏิเสธคำขอของผู้ให้บริการ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เปลี่ยนประเภท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ความถี่ในการให้บริการ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7D3E062F" w14:textId="0325992E" w:rsidR="00253D69" w:rsidRPr="00581C47" w:rsidRDefault="00253D69">
      <w:pPr>
        <w:pStyle w:val="ListParagraph"/>
        <w:numPr>
          <w:ilvl w:val="0"/>
          <w:numId w:val="37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ผู้ให้บริการที่ดูแลคุณขออนุมัติจากระบบให้การบำบัดรักษาผู้ติดสารเสพติดของ</w:t>
      </w:r>
      <w:r w:rsidR="002A70B6" w:rsidRPr="002A70B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>
        <w:rPr>
          <w:rFonts w:ascii="Tahoma" w:hAnsi="Arial"/>
          <w:sz w:val="24"/>
          <w:szCs w:val="24"/>
        </w:rPr>
        <w:t xml:space="preserve"> Medi-Cal </w:t>
      </w:r>
      <w:r>
        <w:rPr>
          <w:rFonts w:ascii="Tahoma" w:hAnsi="Arial"/>
          <w:sz w:val="24"/>
          <w:szCs w:val="24"/>
        </w:rPr>
        <w:t>ในเทศมณฑล</w:t>
      </w:r>
      <w:r w:rsidR="00FC2233">
        <w:rPr>
          <w:rFonts w:ascii="Tahoma" w:hAnsi="Arial" w:cs="Angsana New" w:hint="cs"/>
          <w:sz w:val="24"/>
          <w:szCs w:val="30"/>
          <w:cs/>
          <w:lang w:bidi="th-TH"/>
        </w:rPr>
        <w:t xml:space="preserve"> </w:t>
      </w:r>
      <w:r>
        <w:rPr>
          <w:rFonts w:ascii="Tahoma" w:hAnsi="Arial"/>
          <w:sz w:val="24"/>
          <w:szCs w:val="24"/>
        </w:rPr>
        <w:t>แต่เทศมณฑลต้องการข้อมูลเพิ่มเติมเพื่อตัดสินใจ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ดำเนินการอนุมัติไม่เสร็จทันเวลา</w:t>
      </w:r>
      <w:r>
        <w:rPr>
          <w:rFonts w:ascii="Tahoma" w:hAnsi="Arial"/>
          <w:sz w:val="24"/>
          <w:szCs w:val="24"/>
        </w:rPr>
        <w:t xml:space="preserve"> </w:t>
      </w:r>
    </w:p>
    <w:p w14:paraId="4F8039E0" w14:textId="213A84D3" w:rsidR="00253D69" w:rsidRPr="00581C47" w:rsidRDefault="29CA9EA2">
      <w:pPr>
        <w:pStyle w:val="ListParagraph"/>
        <w:numPr>
          <w:ilvl w:val="0"/>
          <w:numId w:val="37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หากระบบให้การบำบัดรักษาผู้ติดสารเสพติดของ</w:t>
      </w:r>
      <w:r w:rsidR="002A70B6" w:rsidRPr="002A70B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2A70B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ของคุณไม่ได้ให้บริการแก่คุณตามกำหนดการที่เทศมณฑลระบุไว้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05392982" w14:textId="2D2C2E6A" w:rsidR="00253D69" w:rsidRPr="00581C47" w:rsidRDefault="29CA9EA2">
      <w:pPr>
        <w:pStyle w:val="ListParagraph"/>
        <w:numPr>
          <w:ilvl w:val="0"/>
          <w:numId w:val="37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หากคุณไม่เชื่อว่าระบบให้การบำบัดรักษาผู้ติดสารเสพติดของ</w:t>
      </w:r>
      <w:r w:rsidR="002A70B6" w:rsidRPr="002A70B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2A70B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จะให้บริการรวดเร็วพอที่จะตอบสนองความต้องการของคุณ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7CFA1F9D" w14:textId="77777777" w:rsidR="00253D69" w:rsidRPr="00581C47" w:rsidRDefault="00253D69">
      <w:pPr>
        <w:pStyle w:val="ListParagraph"/>
        <w:numPr>
          <w:ilvl w:val="0"/>
          <w:numId w:val="37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การร้องทุกข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อุทธรณ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การอุทธรณ์แบบเร่งรัดของคุณไม่ได้รับการแก้ไขอย่างทันท่วงที</w:t>
      </w:r>
      <w:r>
        <w:rPr>
          <w:rFonts w:ascii="Tahoma" w:hAnsi="Arial"/>
          <w:sz w:val="24"/>
          <w:szCs w:val="24"/>
        </w:rPr>
        <w:t xml:space="preserve"> </w:t>
      </w:r>
    </w:p>
    <w:p w14:paraId="229BBD80" w14:textId="30811751" w:rsidR="00253D69" w:rsidRPr="00581C47" w:rsidRDefault="00253D69">
      <w:pPr>
        <w:pStyle w:val="ListParagraph"/>
        <w:numPr>
          <w:ilvl w:val="0"/>
          <w:numId w:val="37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คุณและผู้ให้บริการบำบัดของคุณไม่เห็นด้วยกับบริการบำบัดการใช้สารเสพติดที่จำเป็นต่อคุณ</w:t>
      </w:r>
      <w:r>
        <w:rPr>
          <w:rFonts w:ascii="Tahoma" w:hAnsi="Arial"/>
          <w:sz w:val="24"/>
          <w:szCs w:val="24"/>
        </w:rPr>
        <w:t xml:space="preserve"> </w:t>
      </w:r>
    </w:p>
    <w:p w14:paraId="4BC1ADE4" w14:textId="31156828" w:rsidR="00253D69" w:rsidRPr="00581C47" w:rsidRDefault="00253D69">
      <w:pPr>
        <w:pStyle w:val="ListParagraph"/>
        <w:numPr>
          <w:ilvl w:val="0"/>
          <w:numId w:val="37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การร้องทุกข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อุทธรณ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การอุทธรณ์เร่งด่วนของคุณไม่ได้รับการแก้ไขอย่างทันท่วงที</w:t>
      </w:r>
    </w:p>
    <w:p w14:paraId="6038EE3A" w14:textId="77777777" w:rsidR="00253D69" w:rsidRDefault="00253D69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0317FE37" w14:textId="5570CCC8" w:rsidR="00253D69" w:rsidRDefault="004B5AF2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4B5AF2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จะส่งคำร้องการพิจารณาโดยรัฐได้อย่างไร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</w:p>
    <w:p w14:paraId="4EC1D6EF" w14:textId="77777777" w:rsidR="00AE35A0" w:rsidRPr="005F361C" w:rsidRDefault="00AE35A0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44C6203A" w14:textId="2CB12D27" w:rsidR="00253D69" w:rsidRPr="00253D69" w:rsidRDefault="00253D69" w:rsidP="00DF0B49">
      <w:pPr>
        <w:spacing w:after="0" w:line="360" w:lineRule="auto"/>
        <w:contextualSpacing/>
        <w:rPr>
          <w:rFonts w:hAnsiTheme="minorBidi"/>
          <w:sz w:val="24"/>
          <w:szCs w:val="24"/>
        </w:rPr>
      </w:pPr>
      <w:r>
        <w:rPr>
          <w:rFonts w:hAnsiTheme="minorBidi"/>
          <w:sz w:val="24"/>
          <w:szCs w:val="24"/>
        </w:rPr>
        <w:t>คุณสามารถส่งคำร้องการพิจารณาโดยรัฐได้</w:t>
      </w:r>
      <w:r>
        <w:rPr>
          <w:rFonts w:hAnsiTheme="minorBidi"/>
          <w:sz w:val="24"/>
          <w:szCs w:val="24"/>
        </w:rPr>
        <w:t xml:space="preserve"> </w:t>
      </w:r>
      <w:r>
        <w:rPr>
          <w:rFonts w:hAnsiTheme="minorBidi"/>
          <w:sz w:val="24"/>
          <w:szCs w:val="24"/>
        </w:rPr>
        <w:t>ดังนี้</w:t>
      </w:r>
    </w:p>
    <w:p w14:paraId="4331509E" w14:textId="1A8E3C69" w:rsidR="00253D69" w:rsidRPr="00581C47" w:rsidRDefault="00253D69">
      <w:pPr>
        <w:pStyle w:val="ListParagraph"/>
        <w:numPr>
          <w:ilvl w:val="0"/>
          <w:numId w:val="38"/>
        </w:numPr>
        <w:spacing w:after="0" w:line="360" w:lineRule="auto"/>
        <w:rPr>
          <w:rFonts w:hAnsiTheme="minorBidi"/>
          <w:sz w:val="24"/>
          <w:szCs w:val="24"/>
        </w:rPr>
      </w:pPr>
      <w:r>
        <w:rPr>
          <w:rFonts w:hAnsiTheme="minorBidi"/>
          <w:sz w:val="24"/>
          <w:szCs w:val="24"/>
          <w:u w:val="single"/>
        </w:rPr>
        <w:t>ทางออนไลน์</w:t>
      </w:r>
      <w:r>
        <w:rPr>
          <w:rFonts w:hAnsiTheme="minorBidi"/>
          <w:sz w:val="24"/>
          <w:szCs w:val="24"/>
        </w:rPr>
        <w:t>ที่</w:t>
      </w:r>
      <w:r>
        <w:rPr>
          <w:rFonts w:hAnsiTheme="minorBidi"/>
          <w:sz w:val="24"/>
          <w:szCs w:val="24"/>
        </w:rPr>
        <w:t xml:space="preserve">: </w:t>
      </w:r>
      <w:hyperlink r:id="rId14" w:history="1">
        <w:r>
          <w:rPr>
            <w:rStyle w:val="Hyperlink"/>
            <w:rFonts w:hAnsiTheme="minorBidi"/>
            <w:sz w:val="24"/>
            <w:szCs w:val="24"/>
          </w:rPr>
          <w:t>https://acms.dss.ca.gov/acms/login.request.do</w:t>
        </w:r>
      </w:hyperlink>
    </w:p>
    <w:p w14:paraId="6B7BEC62" w14:textId="09F93BF3" w:rsidR="00253D69" w:rsidRPr="00581C47" w:rsidRDefault="00253D69">
      <w:pPr>
        <w:pStyle w:val="ListParagraph"/>
        <w:numPr>
          <w:ilvl w:val="0"/>
          <w:numId w:val="38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  <w:u w:val="single"/>
        </w:rPr>
        <w:t>เป็นลายลักษณ์อักษร</w:t>
      </w:r>
      <w:r>
        <w:rPr>
          <w:rFonts w:ascii="Tahoma" w:hAnsi="Arial"/>
          <w:sz w:val="24"/>
          <w:szCs w:val="24"/>
        </w:rPr>
        <w:t xml:space="preserve">: </w:t>
      </w:r>
      <w:r>
        <w:rPr>
          <w:rFonts w:ascii="Tahoma" w:hAnsi="Arial"/>
          <w:sz w:val="24"/>
          <w:szCs w:val="24"/>
        </w:rPr>
        <w:t>ส่งคำขอของคุณถึงแผนกสิทธิประโยชน์ของเทศมณฑลตามที่อยู่ที่ระบุในหนังสือแจ้งการพิจารณาสิทธิประโยชน์ที่เสียประโยชน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ทางโทรสารหรือไปรษณีย์ไปที่</w:t>
      </w:r>
      <w:r>
        <w:rPr>
          <w:rFonts w:ascii="Tahoma" w:hAnsi="Arial"/>
          <w:sz w:val="24"/>
          <w:szCs w:val="24"/>
        </w:rPr>
        <w:t>:</w:t>
      </w:r>
    </w:p>
    <w:p w14:paraId="0C2851BB" w14:textId="55EE8926" w:rsidR="00253D69" w:rsidRPr="00253D69" w:rsidRDefault="00253D69" w:rsidP="00DF0B49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p w14:paraId="01D43C98" w14:textId="77777777" w:rsidR="00253D69" w:rsidRPr="00502EF7" w:rsidRDefault="00253D69" w:rsidP="00DF0B49">
      <w:pPr>
        <w:pStyle w:val="ListParagraph"/>
        <w:spacing w:after="0" w:line="360" w:lineRule="auto"/>
        <w:rPr>
          <w:rFonts w:ascii="Tahoma" w:hAnsi="Arial" w:cs="Arial"/>
          <w:sz w:val="24"/>
          <w:szCs w:val="24"/>
          <w:lang w:val="en-US"/>
        </w:rPr>
      </w:pPr>
      <w:r w:rsidRPr="00502EF7">
        <w:rPr>
          <w:rFonts w:ascii="Tahoma" w:hAnsi="Arial"/>
          <w:sz w:val="24"/>
          <w:szCs w:val="24"/>
          <w:lang w:val="en-US"/>
        </w:rPr>
        <w:t>California Department of Social Services State Hearings Division</w:t>
      </w:r>
    </w:p>
    <w:p w14:paraId="46253589" w14:textId="77777777" w:rsidR="00253D69" w:rsidRPr="00502EF7" w:rsidRDefault="00253D69" w:rsidP="00DF0B49">
      <w:pPr>
        <w:pStyle w:val="ListParagraph"/>
        <w:spacing w:after="0" w:line="360" w:lineRule="auto"/>
        <w:rPr>
          <w:rFonts w:ascii="Tahoma" w:hAnsi="Arial" w:cs="Arial"/>
          <w:sz w:val="24"/>
          <w:szCs w:val="24"/>
          <w:lang w:val="en-US"/>
        </w:rPr>
      </w:pPr>
      <w:r w:rsidRPr="00502EF7">
        <w:rPr>
          <w:rFonts w:ascii="Tahoma" w:hAnsi="Arial"/>
          <w:sz w:val="24"/>
          <w:szCs w:val="24"/>
          <w:lang w:val="en-US"/>
        </w:rPr>
        <w:t xml:space="preserve">P.O. Box 944243, Mail Station 9-17-37 </w:t>
      </w:r>
    </w:p>
    <w:p w14:paraId="1C83A9F5" w14:textId="3B106925" w:rsidR="00253D69" w:rsidRDefault="00253D69" w:rsidP="00DF0B49">
      <w:pPr>
        <w:pStyle w:val="ListParagraph"/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Sacramento, CA 94244-2430</w:t>
      </w:r>
    </w:p>
    <w:p w14:paraId="7F9E9152" w14:textId="77777777" w:rsidR="00253D69" w:rsidRPr="00253D69" w:rsidRDefault="00253D69" w:rsidP="00DF0B49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p w14:paraId="3B05AD7D" w14:textId="2E71C47F" w:rsidR="00253D69" w:rsidRDefault="00253D69" w:rsidP="00DF0B49">
      <w:pPr>
        <w:pStyle w:val="ListParagraph"/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รือทางโทรสารไปที่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916-651-5210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916-651-2789</w:t>
      </w:r>
      <w:r>
        <w:rPr>
          <w:rFonts w:ascii="Tahoma" w:hAnsi="Arial"/>
          <w:sz w:val="24"/>
          <w:szCs w:val="24"/>
        </w:rPr>
        <w:t>**</w:t>
      </w:r>
    </w:p>
    <w:p w14:paraId="5D8C0544" w14:textId="77777777" w:rsidR="00AE35A0" w:rsidRDefault="00AE35A0" w:rsidP="00DF0B49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p w14:paraId="7333AE10" w14:textId="6F0F4834" w:rsidR="00253D69" w:rsidRDefault="00253D69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รือคุณสามารถส่งคำร้องการพิจารณาโดยรัฐ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คำร้องการพิจารณาคดีโดยรัฐแบบเร่งรัด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ดังนี้</w:t>
      </w:r>
      <w:r>
        <w:rPr>
          <w:rFonts w:ascii="Tahoma" w:hAnsi="Arial"/>
          <w:sz w:val="24"/>
          <w:szCs w:val="24"/>
        </w:rPr>
        <w:t xml:space="preserve"> </w:t>
      </w:r>
    </w:p>
    <w:p w14:paraId="5B229128" w14:textId="77777777" w:rsidR="007557CC" w:rsidRDefault="007557CC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E991C04" w14:textId="681F8BEB" w:rsidR="00253D69" w:rsidRDefault="00253D69">
      <w:pPr>
        <w:pStyle w:val="ListParagraph"/>
        <w:numPr>
          <w:ilvl w:val="0"/>
          <w:numId w:val="39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  <w:u w:val="single"/>
        </w:rPr>
        <w:t>ทางโทรศัพท์</w:t>
      </w:r>
      <w:r>
        <w:rPr>
          <w:rFonts w:ascii="Tahoma" w:hAnsi="Arial"/>
          <w:sz w:val="24"/>
          <w:szCs w:val="24"/>
        </w:rPr>
        <w:t xml:space="preserve">: </w:t>
      </w:r>
      <w:r>
        <w:rPr>
          <w:rFonts w:ascii="Tahoma" w:hAnsi="Arial"/>
          <w:sz w:val="24"/>
          <w:szCs w:val="24"/>
        </w:rPr>
        <w:t>โทรหาแผนกพิจารณาโดยรัฐ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ที่หมายเลขโทรฟร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800-743-8525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855-795-0634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โทรหาสายด่วนหน่วยงานการสอบถามและตอบกลับสาธารณะที่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800-952-5253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</w:t>
      </w:r>
      <w:r>
        <w:rPr>
          <w:rFonts w:ascii="Tahoma" w:hAnsi="Arial"/>
          <w:sz w:val="24"/>
          <w:szCs w:val="24"/>
        </w:rPr>
        <w:t xml:space="preserve"> TDD </w:t>
      </w:r>
      <w:r>
        <w:rPr>
          <w:rFonts w:ascii="Tahoma" w:hAnsi="Arial"/>
          <w:b/>
          <w:bCs/>
          <w:sz w:val="24"/>
          <w:szCs w:val="24"/>
        </w:rPr>
        <w:t>800-952-8349</w:t>
      </w:r>
    </w:p>
    <w:p w14:paraId="4FA8174C" w14:textId="77777777" w:rsidR="00DF1A41" w:rsidRDefault="00DF1A41" w:rsidP="00DF0B49">
      <w:pPr>
        <w:spacing w:after="0" w:line="360" w:lineRule="auto"/>
        <w:contextualSpacing/>
        <w:rPr>
          <w:rFonts w:ascii="Arial" w:hAnsi="Arial" w:cs="Arial"/>
          <w:strike/>
          <w:sz w:val="24"/>
          <w:szCs w:val="24"/>
        </w:rPr>
      </w:pPr>
    </w:p>
    <w:p w14:paraId="303EDAF8" w14:textId="1A49E558" w:rsidR="00DF1A41" w:rsidRDefault="00DF1A41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มีกำหนดเวลาในการยื่นขอการพิจารณาโดยรัฐหรือไม่</w:t>
      </w:r>
      <w:r>
        <w:rPr>
          <w:rFonts w:ascii="Tahoma" w:hAnsi="Arial"/>
          <w:b/>
          <w:sz w:val="24"/>
          <w:szCs w:val="24"/>
        </w:rPr>
        <w:t xml:space="preserve"> </w:t>
      </w:r>
    </w:p>
    <w:p w14:paraId="1FF00F6D" w14:textId="77777777" w:rsidR="007557CC" w:rsidRDefault="007557CC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60938DE2" w14:textId="4430ED48" w:rsidR="00DF1A41" w:rsidRDefault="00DF1A41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มีเวลา</w:t>
      </w:r>
      <w:r>
        <w:rPr>
          <w:rFonts w:ascii="Tahoma" w:hAnsi="Arial"/>
          <w:sz w:val="24"/>
          <w:szCs w:val="24"/>
        </w:rPr>
        <w:t xml:space="preserve"> 120 </w:t>
      </w:r>
      <w:r>
        <w:rPr>
          <w:rFonts w:ascii="Tahoma" w:hAnsi="Arial"/>
          <w:sz w:val="24"/>
          <w:szCs w:val="24"/>
        </w:rPr>
        <w:t>วันปฏิทินเท่านั้นในการขอการพิจารณาโดยรัฐ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ดย</w:t>
      </w:r>
      <w:r>
        <w:rPr>
          <w:rFonts w:ascii="Tahoma" w:hAnsi="Arial"/>
          <w:sz w:val="24"/>
          <w:szCs w:val="24"/>
        </w:rPr>
        <w:t xml:space="preserve"> 120 </w:t>
      </w:r>
      <w:r>
        <w:rPr>
          <w:rFonts w:ascii="Tahoma" w:hAnsi="Arial"/>
          <w:sz w:val="24"/>
          <w:szCs w:val="24"/>
        </w:rPr>
        <w:t>วันจะเริ่มต้นหลังจากวันที่ระบบให้การบำบัดรักษาผู้ติดสารเสพติดของ</w:t>
      </w:r>
      <w:r w:rsidR="002A70B6" w:rsidRPr="002A70B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>
        <w:rPr>
          <w:rFonts w:ascii="Tahoma" w:hAnsi="Arial"/>
          <w:sz w:val="24"/>
          <w:szCs w:val="24"/>
        </w:rPr>
        <w:t xml:space="preserve"> Medi-Cal </w:t>
      </w:r>
      <w:r>
        <w:rPr>
          <w:rFonts w:ascii="Tahoma" w:hAnsi="Arial"/>
          <w:sz w:val="24"/>
          <w:szCs w:val="24"/>
        </w:rPr>
        <w:t>ในเทศมณฑลส่งหนังสือแจ้งผลการตัดสินคำอุทธรณ์ถึงคุณเป็นการส่วนตัว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หลังวันที่ประทับตราในหนังสือแจ้งผลการตัดสินคำอุทธรณ์ของเทศมณฑล</w:t>
      </w:r>
    </w:p>
    <w:p w14:paraId="70A17255" w14:textId="77777777" w:rsidR="00581C47" w:rsidRPr="00DF1A41" w:rsidRDefault="00581C47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3D5D1852" w14:textId="769BBE3E" w:rsidR="00DF1A41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หากคุณไม่ได้รับหนังสือแจ้งการพิจารณาสิทธิประโยชน์ที่เสียประโยชน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อาจยื่นคำร้องขอการพิจารณาโดยรัฐได้ทุกเมื่อ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4FDE56F2" w14:textId="77777777" w:rsidR="00DF1A41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0806DDD5" w14:textId="14D2C8CC" w:rsidR="00DF1A41" w:rsidRDefault="002A70B6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2A70B6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002A70B6">
        <w:rPr>
          <w:rFonts w:ascii="Tahoma" w:hAnsi="Arial"/>
          <w:b/>
          <w:bCs/>
          <w:sz w:val="24"/>
          <w:szCs w:val="24"/>
        </w:rPr>
        <w:t>จะยัง</w:t>
      </w:r>
      <w:r w:rsidR="29CA9EA2" w:rsidRPr="29CA9EA2">
        <w:rPr>
          <w:rFonts w:ascii="Tahoma" w:hAnsi="Arial"/>
          <w:b/>
          <w:bCs/>
          <w:sz w:val="24"/>
          <w:szCs w:val="24"/>
        </w:rPr>
        <w:t>ได้รับบริการอย่างต่อเนื่องในขณะที่รอผลการตัดสินการพิจารณาโดยรัฐหรือไม่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</w:p>
    <w:p w14:paraId="52ABEF5D" w14:textId="77777777" w:rsidR="007557CC" w:rsidRPr="005F361C" w:rsidRDefault="007557CC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5BD0C951" w14:textId="22550F9B" w:rsidR="00DF1A41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ใช่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คุณกำลังรับการรักษาและต้องการรักษาต่อเนื่องในขณะที่คุณยื่นอุทธรณ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ต้องร้องขอการพิจารณาโดยรัฐภายใน</w:t>
      </w:r>
      <w:r w:rsidRPr="29CA9EA2">
        <w:rPr>
          <w:rFonts w:ascii="Tahoma" w:hAnsi="Arial"/>
          <w:sz w:val="24"/>
          <w:szCs w:val="24"/>
        </w:rPr>
        <w:t xml:space="preserve"> 10 </w:t>
      </w:r>
      <w:r w:rsidRPr="29CA9EA2">
        <w:rPr>
          <w:rFonts w:ascii="Tahoma" w:hAnsi="Arial"/>
          <w:sz w:val="24"/>
          <w:szCs w:val="24"/>
        </w:rPr>
        <w:t>วันนับจากวันที่ประทับตราในหนังสือแจ้งผลการตัดสินคำอุทธรณ์หรือวันที่ที่ส่งถึง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ก่อนวันที่คุณระบบให้การบำบัดรักษาผู้ติดสารเสพติดของ</w:t>
      </w:r>
      <w:r w:rsidR="002A70B6" w:rsidRPr="002A70B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2A70B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ุว่าจะยุติหรือลดบริการ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มื่อคุณร้องขอการพิจารณาโดยรัฐ</w:t>
      </w:r>
      <w:r w:rsidRPr="29CA9EA2">
        <w:rPr>
          <w:rFonts w:ascii="Tahoma" w:hAnsi="Arial"/>
          <w:b/>
          <w:bCs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ต้องระบุว่าคุณต้องการรับการรักษาอย่างต่อเนื่อ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นอกจากนี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จะไม่ต้องจ่ายค่าบริการที่ได้รับในระหว่างที่การพิจารณาโดยรัฐกำลังรอดำเนินการ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5F34DA1C" w14:textId="63AEA0BC" w:rsidR="00A24015" w:rsidRPr="005F361C" w:rsidRDefault="00A2401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5A81C295" w14:textId="19AB632A" w:rsidR="00DF1A41" w:rsidRDefault="00DF1A41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คุณร้องขอรับสิทธิประโยชน์ต่อเนื่อ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คำตัดสินขั้นสุดท้ายของการพิจารณาโดยรัฐยืนยันการตัดสินลดหรือยุติบริการที่คุณได้รับ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อาจต้องจ่ายค่าบริการที่ได้รับในขณะที่การพิจารณาโดยรัฐอยู่ระหว่างดำเนินการ</w:t>
      </w:r>
    </w:p>
    <w:p w14:paraId="5F07F967" w14:textId="77777777" w:rsidR="00DF1A41" w:rsidRPr="005F361C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4A9D1CF0" w14:textId="20A8B08B" w:rsidR="00DF1A41" w:rsidRDefault="00DF1A41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การพิจารณาโดยรัฐจะได้รับการตัดสินเมื่อใด</w:t>
      </w:r>
    </w:p>
    <w:p w14:paraId="31DED676" w14:textId="77777777" w:rsidR="007557CC" w:rsidRPr="00DF1A41" w:rsidRDefault="007557CC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30D412DB" w14:textId="0ACBC538" w:rsidR="00DF1A41" w:rsidRDefault="00DF1A41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ลังจากที่คุณร้องขอการพิจารณาโดยรัฐแล้ว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อาจใช้เวลาถึง</w:t>
      </w:r>
      <w:r>
        <w:rPr>
          <w:rFonts w:ascii="Tahoma" w:hAnsi="Arial"/>
          <w:sz w:val="24"/>
          <w:szCs w:val="24"/>
        </w:rPr>
        <w:t xml:space="preserve"> 90 </w:t>
      </w:r>
      <w:r>
        <w:rPr>
          <w:rFonts w:ascii="Tahoma" w:hAnsi="Arial"/>
          <w:sz w:val="24"/>
          <w:szCs w:val="24"/>
        </w:rPr>
        <w:t>วันเพื่อตัดสินคดีของคุณและส่งผลถึงคุณ</w:t>
      </w:r>
    </w:p>
    <w:p w14:paraId="7F832638" w14:textId="77777777" w:rsidR="00DF1A41" w:rsidRPr="005F361C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6E752D62" w14:textId="75B87B54" w:rsidR="007557CC" w:rsidRDefault="002A70B6" w:rsidP="29CA9EA2">
      <w:pPr>
        <w:spacing w:after="0" w:line="360" w:lineRule="auto"/>
        <w:contextualSpacing/>
        <w:rPr>
          <w:rFonts w:ascii="Tahoma" w:hAnsi="Arial" w:cs="Arial"/>
          <w:b/>
          <w:bCs/>
          <w:strike/>
          <w:sz w:val="24"/>
          <w:szCs w:val="24"/>
        </w:rPr>
      </w:pPr>
      <w:r w:rsidRPr="002A70B6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สามารถเร่งการพิจารณาโดยรัฐให้เร็วขึ้นได้หรือไม่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</w:p>
    <w:p w14:paraId="571D582A" w14:textId="77777777" w:rsidR="00E435B5" w:rsidRPr="005F361C" w:rsidRDefault="00E435B5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44F4D2E8" w14:textId="4F34741B" w:rsidR="00DF1A41" w:rsidRDefault="00DF1A41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คุณคิดว่าการรอเป็นเวลานานจะเป็นอันตรายต่อสุขภาพ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สามารถขอเร่งผลการตัดสินได้ในเวลาสามวันทำกา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ปรดแจ้งให้แพทย์หรือผู้ให้บริการบำบัดของคุณเขียนจดหมายให้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คุณสามารถเขียนจดหมายเอง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ดยจดหมายต้องอธิบายอย่างละเอียดว่าการรอตัดสินกรณีร้องเรียนถึง</w:t>
      </w:r>
      <w:r>
        <w:rPr>
          <w:rFonts w:ascii="Tahoma" w:hAnsi="Arial"/>
          <w:sz w:val="24"/>
          <w:szCs w:val="24"/>
        </w:rPr>
        <w:t xml:space="preserve"> 90 </w:t>
      </w:r>
      <w:r>
        <w:rPr>
          <w:rFonts w:ascii="Tahoma" w:hAnsi="Arial"/>
          <w:sz w:val="24"/>
          <w:szCs w:val="24"/>
        </w:rPr>
        <w:t>วันจะส่งผลอันตรายต่อสุขภาพ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ความสามารถในการได้รับ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ประคับประคอ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ฟื้นฟูความสามารถในการใช้ชีวิตอย่างเต็มที่ของคุณอย่างไ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จากนั้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ตรวจสอบว่าคุณขอ</w:t>
      </w:r>
      <w:r>
        <w:rPr>
          <w:rFonts w:ascii="Tahoma" w:hAnsi="Arial"/>
          <w:sz w:val="24"/>
          <w:szCs w:val="24"/>
        </w:rPr>
        <w:t xml:space="preserve"> "</w:t>
      </w:r>
      <w:r>
        <w:rPr>
          <w:rFonts w:ascii="Tahoma" w:hAnsi="Arial"/>
          <w:sz w:val="24"/>
          <w:szCs w:val="24"/>
        </w:rPr>
        <w:t>การพิจารณาแบบเร่งรัด</w:t>
      </w:r>
      <w:r>
        <w:rPr>
          <w:rFonts w:ascii="Tahoma" w:hAnsi="Arial"/>
          <w:sz w:val="24"/>
          <w:szCs w:val="24"/>
        </w:rPr>
        <w:t xml:space="preserve">" </w:t>
      </w:r>
      <w:r>
        <w:rPr>
          <w:rFonts w:ascii="Tahoma" w:hAnsi="Arial"/>
          <w:sz w:val="24"/>
          <w:szCs w:val="24"/>
        </w:rPr>
        <w:t>และยื่นจดหมายพร้อมคำขอการพิจารณา</w:t>
      </w:r>
    </w:p>
    <w:p w14:paraId="04A6EA2A" w14:textId="77777777" w:rsidR="00E435B5" w:rsidRPr="005F361C" w:rsidRDefault="00E435B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F4BE006" w14:textId="3F27B4F9" w:rsidR="00DF1A41" w:rsidRDefault="00DF1A41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อาจร้องขอให้มีการพิจารณาโดยรัฐแบบเร่งรัด</w:t>
      </w:r>
      <w:r>
        <w:rPr>
          <w:rFonts w:ascii="Tahoma" w:hAnsi="Arial"/>
          <w:sz w:val="24"/>
          <w:szCs w:val="24"/>
        </w:rPr>
        <w:t xml:space="preserve"> (</w:t>
      </w:r>
      <w:r>
        <w:rPr>
          <w:rFonts w:ascii="Tahoma" w:hAnsi="Arial"/>
          <w:sz w:val="24"/>
          <w:szCs w:val="24"/>
        </w:rPr>
        <w:t>เร็วขึ้น</w:t>
      </w:r>
      <w:r>
        <w:rPr>
          <w:rFonts w:ascii="Tahoma" w:hAnsi="Arial"/>
          <w:sz w:val="24"/>
          <w:szCs w:val="24"/>
        </w:rPr>
        <w:t xml:space="preserve">) </w:t>
      </w:r>
      <w:r>
        <w:rPr>
          <w:rFonts w:ascii="Tahoma" w:hAnsi="Arial"/>
          <w:sz w:val="24"/>
          <w:szCs w:val="24"/>
        </w:rPr>
        <w:t>หากคุณคิดว่าระยะเวลา</w:t>
      </w:r>
      <w:r>
        <w:rPr>
          <w:rFonts w:ascii="Tahoma" w:hAnsi="Arial"/>
          <w:sz w:val="24"/>
          <w:szCs w:val="24"/>
        </w:rPr>
        <w:t xml:space="preserve"> 90 </w:t>
      </w:r>
      <w:r>
        <w:rPr>
          <w:rFonts w:ascii="Tahoma" w:hAnsi="Arial"/>
          <w:sz w:val="24"/>
          <w:szCs w:val="24"/>
        </w:rPr>
        <w:t>วันปฏิทินตามปกติจะทำให้เกิดปัญหาร้ายแรงต่อสุขภาพ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รวมถึงปัญหาเกี่ยวกับความสามารถของคุณในการได้ได้รับ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ประคับประคอ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ฟื้นฟูความสามารถที่สำคัญในการใช้ชีวิต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รมบริการสังคม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กการพิจารณาโดยรัฐ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จะตรวจสอบคำขอของคุณเพื่อการพิจารณาโดยรัฐแบบเร่งรั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ตัดสินว่าคำขอเข้าเกณฑ์หรือไม่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ำร้องขอการพิจารณาโดยรัฐแบบเร่งรัดของคุณได้รับการอนุมัติ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พิจารณาจะเกิดขึ้นและตัดสินผลการพิจารณาภายใน</w:t>
      </w:r>
      <w:r>
        <w:rPr>
          <w:rFonts w:ascii="Tahoma" w:hAnsi="Arial"/>
          <w:sz w:val="24"/>
          <w:szCs w:val="24"/>
        </w:rPr>
        <w:t xml:space="preserve"> 3 </w:t>
      </w:r>
      <w:r>
        <w:rPr>
          <w:rFonts w:ascii="Tahoma" w:hAnsi="Arial"/>
          <w:sz w:val="24"/>
          <w:szCs w:val="24"/>
        </w:rPr>
        <w:t>วันทำกา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นับจากวันที่แผนกการพิจารณาโดยรัฐได้รับคำขอของคุณ</w:t>
      </w:r>
    </w:p>
    <w:p w14:paraId="71569D47" w14:textId="77777777" w:rsidR="00DF1A41" w:rsidRPr="005F361C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44DC2AC7" w14:textId="668A68F3" w:rsidR="00DF1A41" w:rsidRDefault="00DF1A41" w:rsidP="00DF0B49">
      <w:pPr>
        <w:spacing w:after="0" w:line="360" w:lineRule="auto"/>
        <w:contextualSpacing/>
        <w:rPr>
          <w:rFonts w:hAnsiTheme="minorBidi"/>
          <w:b/>
          <w:bCs/>
          <w:sz w:val="24"/>
          <w:szCs w:val="24"/>
        </w:rPr>
      </w:pPr>
      <w:r>
        <w:rPr>
          <w:rFonts w:hAnsiTheme="minorBidi"/>
          <w:b/>
          <w:bCs/>
          <w:sz w:val="24"/>
          <w:szCs w:val="24"/>
        </w:rPr>
        <w:t>ข้อมูลเพิ่มเติมเฉพาะของเทศมณฑล</w:t>
      </w:r>
    </w:p>
    <w:p w14:paraId="7555C6EA" w14:textId="77777777" w:rsidR="007557CC" w:rsidRPr="00B364E8" w:rsidRDefault="007557CC" w:rsidP="00DF0B49">
      <w:pPr>
        <w:spacing w:after="0" w:line="360" w:lineRule="auto"/>
        <w:contextualSpacing/>
        <w:rPr>
          <w:rFonts w:asciiTheme="minorBidi" w:hAnsiTheme="minorBidi"/>
          <w:b/>
          <w:bCs/>
          <w:sz w:val="24"/>
          <w:szCs w:val="24"/>
        </w:rPr>
      </w:pPr>
    </w:p>
    <w:p w14:paraId="4D61E1FE" w14:textId="1ACC8FA9" w:rsidR="00DF1A41" w:rsidRDefault="00DF1A41" w:rsidP="00DF0B49">
      <w:pPr>
        <w:spacing w:after="0" w:line="360" w:lineRule="auto"/>
        <w:contextualSpacing/>
        <w:rPr>
          <w:rFonts w:hAnsiTheme="minorBidi"/>
          <w:sz w:val="24"/>
          <w:szCs w:val="24"/>
        </w:rPr>
      </w:pPr>
      <w:r>
        <w:rPr>
          <w:rFonts w:hAnsiTheme="minorBidi"/>
          <w:sz w:val="24"/>
          <w:szCs w:val="24"/>
        </w:rPr>
        <w:t>เพิ่มข้อมูลเฉพาะของเทศมณฑลที่นี่</w:t>
      </w:r>
      <w:r>
        <w:rPr>
          <w:rFonts w:hAnsiTheme="minorBidi"/>
          <w:sz w:val="24"/>
          <w:szCs w:val="24"/>
        </w:rPr>
        <w:t xml:space="preserve"> [</w:t>
      </w:r>
      <w:r>
        <w:rPr>
          <w:rFonts w:hAnsiTheme="minorBidi"/>
          <w:sz w:val="24"/>
          <w:szCs w:val="24"/>
        </w:rPr>
        <w:t>หากมี</w:t>
      </w:r>
      <w:r>
        <w:rPr>
          <w:rFonts w:hAnsiTheme="minorBidi"/>
          <w:sz w:val="24"/>
          <w:szCs w:val="24"/>
        </w:rPr>
        <w:t>]</w:t>
      </w:r>
    </w:p>
    <w:p w14:paraId="66928629" w14:textId="35D3866F" w:rsidR="00DF1A41" w:rsidRDefault="00DF1A41" w:rsidP="00DF0B49">
      <w:pPr>
        <w:pStyle w:val="Heading1"/>
        <w:spacing w:before="0" w:line="360" w:lineRule="auto"/>
        <w:contextualSpacing/>
      </w:pPr>
      <w:r>
        <w:br w:type="column"/>
      </w:r>
      <w:bookmarkStart w:id="21" w:name="_Toc109643986"/>
      <w:bookmarkStart w:id="22" w:name="_Toc125076921"/>
      <w:r>
        <w:t>ข้อมูลสำคัญเกี่ยวกับโปรแกรม</w:t>
      </w:r>
      <w:r w:rsidR="002A70B6" w:rsidRPr="002A70B6">
        <w:rPr>
          <w:rFonts w:cs="Browallia New" w:hint="cs"/>
          <w:cs/>
          <w:lang w:bidi="th-TH"/>
        </w:rPr>
        <w:t>เมดิแคล</w:t>
      </w:r>
      <w:r>
        <w:t xml:space="preserve"> MEDI-CAL </w:t>
      </w:r>
      <w:r>
        <w:t>ของรัฐแคลิฟอร์เนีย</w:t>
      </w:r>
      <w:bookmarkEnd w:id="21"/>
      <w:bookmarkEnd w:id="22"/>
    </w:p>
    <w:p w14:paraId="63467514" w14:textId="21066E0A" w:rsidR="00DF1A41" w:rsidRDefault="00DF1A41" w:rsidP="00DF0B49">
      <w:pPr>
        <w:spacing w:after="0" w:line="360" w:lineRule="auto"/>
        <w:contextualSpacing/>
      </w:pPr>
    </w:p>
    <w:p w14:paraId="5E9C9784" w14:textId="0038BB29" w:rsidR="00DF1A41" w:rsidRDefault="00DF1A41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ใครที่สามารถรับบริการ</w:t>
      </w:r>
      <w:r w:rsidR="002A70B6" w:rsidRPr="002A70B6">
        <w:rPr>
          <w:rFonts w:ascii="Tahoma" w:hAnsi="Arial" w:cs="Angsana New" w:hint="cs"/>
          <w:b/>
          <w:sz w:val="24"/>
          <w:szCs w:val="24"/>
          <w:cs/>
          <w:lang w:bidi="th-TH"/>
        </w:rPr>
        <w:t>เมดิแคล</w:t>
      </w:r>
      <w:r>
        <w:rPr>
          <w:rFonts w:ascii="Tahoma" w:hAnsi="Arial"/>
          <w:b/>
          <w:sz w:val="24"/>
          <w:szCs w:val="24"/>
        </w:rPr>
        <w:t xml:space="preserve"> Medi-Cal </w:t>
      </w:r>
      <w:r>
        <w:rPr>
          <w:rFonts w:ascii="Tahoma" w:hAnsi="Arial"/>
          <w:b/>
          <w:sz w:val="24"/>
          <w:szCs w:val="24"/>
        </w:rPr>
        <w:t>ได้</w:t>
      </w:r>
    </w:p>
    <w:p w14:paraId="012C7498" w14:textId="77777777" w:rsidR="007557CC" w:rsidRPr="005F361C" w:rsidRDefault="007557CC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386D808A" w14:textId="340F05B5" w:rsidR="00DF1A41" w:rsidRPr="005F361C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คุณมีสิทธิ์รับบริการ</w:t>
      </w:r>
      <w:r w:rsidR="002A70B6" w:rsidRPr="002A70B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2A70B6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คุณอยู่ในกลุ่มต่อไปนี้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5BE902F3" w14:textId="77777777" w:rsidR="00DF1A41" w:rsidRPr="00FD1562" w:rsidRDefault="00DF1A41">
      <w:pPr>
        <w:pStyle w:val="ListParagraph"/>
        <w:numPr>
          <w:ilvl w:val="0"/>
          <w:numId w:val="40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มีอายุ</w:t>
      </w:r>
      <w:r>
        <w:rPr>
          <w:rFonts w:ascii="Tahoma" w:hAnsi="Arial"/>
          <w:sz w:val="24"/>
          <w:szCs w:val="24"/>
        </w:rPr>
        <w:t xml:space="preserve"> 65 </w:t>
      </w:r>
      <w:r>
        <w:rPr>
          <w:rFonts w:ascii="Tahoma" w:hAnsi="Arial"/>
          <w:sz w:val="24"/>
          <w:szCs w:val="24"/>
        </w:rPr>
        <w:t>ปีขึ้นไป</w:t>
      </w:r>
    </w:p>
    <w:p w14:paraId="152315CC" w14:textId="77777777" w:rsidR="00DF1A41" w:rsidRPr="00FD1562" w:rsidRDefault="00DF1A41">
      <w:pPr>
        <w:pStyle w:val="ListParagraph"/>
        <w:numPr>
          <w:ilvl w:val="0"/>
          <w:numId w:val="40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มีอายุต่ำกว่า</w:t>
      </w:r>
      <w:r>
        <w:rPr>
          <w:rFonts w:ascii="Tahoma" w:hAnsi="Arial"/>
          <w:sz w:val="24"/>
          <w:szCs w:val="24"/>
        </w:rPr>
        <w:t xml:space="preserve"> 21 </w:t>
      </w:r>
      <w:r>
        <w:rPr>
          <w:rFonts w:ascii="Tahoma" w:hAnsi="Arial"/>
          <w:sz w:val="24"/>
          <w:szCs w:val="24"/>
        </w:rPr>
        <w:t>ปี</w:t>
      </w:r>
      <w:r>
        <w:rPr>
          <w:rFonts w:ascii="Tahoma" w:hAnsi="Arial"/>
          <w:sz w:val="24"/>
          <w:szCs w:val="24"/>
        </w:rPr>
        <w:t xml:space="preserve"> </w:t>
      </w:r>
    </w:p>
    <w:p w14:paraId="7E07EDB3" w14:textId="78405C1A" w:rsidR="00DF1A41" w:rsidRPr="00FD1562" w:rsidRDefault="29CA9EA2">
      <w:pPr>
        <w:pStyle w:val="ListParagraph"/>
        <w:numPr>
          <w:ilvl w:val="0"/>
          <w:numId w:val="40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ผู้ใหญ่ที่มีอายุระหว่าง</w:t>
      </w:r>
      <w:r w:rsidRPr="29CA9EA2">
        <w:rPr>
          <w:rFonts w:ascii="Tahoma" w:hAnsi="Arial"/>
          <w:sz w:val="24"/>
          <w:szCs w:val="24"/>
        </w:rPr>
        <w:t xml:space="preserve"> 21 </w:t>
      </w:r>
      <w:r w:rsidRPr="29CA9EA2">
        <w:rPr>
          <w:rFonts w:ascii="Tahoma" w:hAnsi="Arial"/>
          <w:sz w:val="24"/>
          <w:szCs w:val="24"/>
        </w:rPr>
        <w:t>ถึง</w:t>
      </w:r>
      <w:r w:rsidRPr="29CA9EA2">
        <w:rPr>
          <w:rFonts w:ascii="Tahoma" w:hAnsi="Arial"/>
          <w:sz w:val="24"/>
          <w:szCs w:val="24"/>
        </w:rPr>
        <w:t xml:space="preserve"> 65 </w:t>
      </w:r>
      <w:r w:rsidRPr="29CA9EA2">
        <w:rPr>
          <w:rFonts w:ascii="Tahoma" w:hAnsi="Arial"/>
          <w:sz w:val="24"/>
          <w:szCs w:val="24"/>
        </w:rPr>
        <w:t>ปี</w:t>
      </w:r>
      <w:r w:rsidR="002A70B6" w:rsidRPr="002A70B6">
        <w:rPr>
          <w:rFonts w:ascii="Tahoma" w:hAnsi="Arial" w:cs="Angsana New" w:hint="cs"/>
          <w:sz w:val="24"/>
          <w:szCs w:val="24"/>
          <w:cs/>
          <w:lang w:bidi="th-TH"/>
        </w:rPr>
        <w:t>ที่มีรายได้</w:t>
      </w:r>
      <w:r w:rsidRPr="29CA9EA2">
        <w:rPr>
          <w:rFonts w:ascii="Tahoma" w:hAnsi="Arial"/>
          <w:sz w:val="24"/>
          <w:szCs w:val="24"/>
        </w:rPr>
        <w:t>ตามเกณฑ์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1136EDE2" w14:textId="77777777" w:rsidR="00DF1A41" w:rsidRPr="00FD1562" w:rsidRDefault="00DF1A41">
      <w:pPr>
        <w:pStyle w:val="ListParagraph"/>
        <w:numPr>
          <w:ilvl w:val="0"/>
          <w:numId w:val="40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ตาบอดหรือพิการ</w:t>
      </w:r>
      <w:r>
        <w:rPr>
          <w:rFonts w:ascii="Tahoma" w:hAnsi="Arial"/>
          <w:sz w:val="24"/>
          <w:szCs w:val="24"/>
        </w:rPr>
        <w:t xml:space="preserve"> </w:t>
      </w:r>
    </w:p>
    <w:p w14:paraId="0350A257" w14:textId="77777777" w:rsidR="00DF1A41" w:rsidRPr="00FD1562" w:rsidRDefault="00DF1A41">
      <w:pPr>
        <w:pStyle w:val="ListParagraph"/>
        <w:numPr>
          <w:ilvl w:val="0"/>
          <w:numId w:val="40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ตั้งครรภ์</w:t>
      </w:r>
      <w:r>
        <w:rPr>
          <w:rFonts w:ascii="Tahoma" w:hAnsi="Arial"/>
          <w:sz w:val="24"/>
          <w:szCs w:val="24"/>
        </w:rPr>
        <w:t xml:space="preserve"> </w:t>
      </w:r>
    </w:p>
    <w:p w14:paraId="47708FAA" w14:textId="77777777" w:rsidR="00DF1A41" w:rsidRPr="00FD1562" w:rsidRDefault="00DF1A41">
      <w:pPr>
        <w:pStyle w:val="ListParagraph"/>
        <w:numPr>
          <w:ilvl w:val="0"/>
          <w:numId w:val="40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เป็นผู้ลี้ภัยบางกลุ่ม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ผู้อพยพชาวคิวบา</w:t>
      </w:r>
      <w:r>
        <w:rPr>
          <w:rFonts w:ascii="Tahoma" w:hAnsi="Arial"/>
          <w:sz w:val="24"/>
          <w:szCs w:val="24"/>
        </w:rPr>
        <w:t>/</w:t>
      </w:r>
      <w:r>
        <w:rPr>
          <w:rFonts w:ascii="Tahoma" w:hAnsi="Arial"/>
          <w:sz w:val="24"/>
          <w:szCs w:val="24"/>
        </w:rPr>
        <w:t>เฮติ</w:t>
      </w:r>
      <w:r>
        <w:rPr>
          <w:rFonts w:ascii="Tahoma" w:hAnsi="Arial"/>
          <w:sz w:val="24"/>
          <w:szCs w:val="24"/>
        </w:rPr>
        <w:t xml:space="preserve"> </w:t>
      </w:r>
    </w:p>
    <w:p w14:paraId="44443F1B" w14:textId="77777777" w:rsidR="00DF1A41" w:rsidRPr="00FD1562" w:rsidRDefault="00DF1A41">
      <w:pPr>
        <w:pStyle w:val="ListParagraph"/>
        <w:numPr>
          <w:ilvl w:val="0"/>
          <w:numId w:val="40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ได้รับการดูแลในบ้านพักคนชรา</w:t>
      </w:r>
    </w:p>
    <w:p w14:paraId="04D8B8BE" w14:textId="568B4DB6" w:rsidR="00DF1A41" w:rsidRPr="00FD1562" w:rsidRDefault="00DF1A41">
      <w:pPr>
        <w:pStyle w:val="ListParagraph"/>
        <w:numPr>
          <w:ilvl w:val="0"/>
          <w:numId w:val="40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ุคคลที่มีอายุต่ำกว่า</w:t>
      </w:r>
      <w:r>
        <w:rPr>
          <w:rFonts w:ascii="Tahoma" w:hAnsi="Arial"/>
          <w:sz w:val="24"/>
          <w:szCs w:val="24"/>
        </w:rPr>
        <w:t xml:space="preserve"> 26 </w:t>
      </w:r>
      <w:r>
        <w:rPr>
          <w:rFonts w:ascii="Tahoma" w:hAnsi="Arial"/>
          <w:sz w:val="24"/>
          <w:szCs w:val="24"/>
        </w:rPr>
        <w:t>ป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มากกว่า</w:t>
      </w:r>
      <w:r>
        <w:rPr>
          <w:rFonts w:ascii="Tahoma" w:hAnsi="Arial"/>
          <w:sz w:val="24"/>
          <w:szCs w:val="24"/>
        </w:rPr>
        <w:t xml:space="preserve"> 50 </w:t>
      </w:r>
      <w:r>
        <w:rPr>
          <w:rFonts w:ascii="Tahoma" w:hAnsi="Arial"/>
          <w:sz w:val="24"/>
          <w:szCs w:val="24"/>
        </w:rPr>
        <w:t>ป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ดยไม่คำนึงถึงสถานะการย้ายถิ่นฐาน</w:t>
      </w:r>
    </w:p>
    <w:p w14:paraId="48A66215" w14:textId="77777777" w:rsidR="007557CC" w:rsidRPr="007557CC" w:rsidRDefault="007557CC" w:rsidP="00DF0B49">
      <w:pPr>
        <w:spacing w:after="0" w:line="360" w:lineRule="auto"/>
        <w:ind w:left="360"/>
        <w:contextualSpacing/>
        <w:rPr>
          <w:rFonts w:ascii="Arial" w:hAnsi="Arial" w:cs="Arial"/>
          <w:sz w:val="24"/>
          <w:szCs w:val="24"/>
        </w:rPr>
      </w:pPr>
    </w:p>
    <w:p w14:paraId="5366CCBF" w14:textId="6CA30C22" w:rsidR="00DF1A41" w:rsidRPr="005F361C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คุณต้องอาศัยอยู่ในแคลิฟอร์เนียจึงจะมีสิทธิ์ได้รับ</w:t>
      </w:r>
      <w:r w:rsidR="002A70B6" w:rsidRPr="002A70B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="002A70B6">
        <w:rPr>
          <w:rFonts w:ascii="Tahoma" w:hAnsi="Arial" w:cs="Angsana New" w:hint="cs"/>
          <w:sz w:val="24"/>
          <w:szCs w:val="30"/>
          <w:cs/>
          <w:lang w:bidi="th-TH"/>
        </w:rPr>
        <w:t xml:space="preserve"> </w:t>
      </w:r>
      <w:r w:rsidRPr="002A70B6">
        <w:rPr>
          <w:rFonts w:ascii="Tahoma" w:hAnsi="Arial"/>
          <w:sz w:val="24"/>
          <w:szCs w:val="24"/>
        </w:rPr>
        <w:t>Medi-Ca</w:t>
      </w:r>
      <w:r w:rsidRPr="29CA9EA2">
        <w:rPr>
          <w:rFonts w:ascii="Tahoma" w:hAnsi="Arial"/>
          <w:sz w:val="24"/>
          <w:szCs w:val="24"/>
        </w:rPr>
        <w:t xml:space="preserve">l </w:t>
      </w:r>
      <w:r w:rsidRPr="29CA9EA2">
        <w:rPr>
          <w:rFonts w:ascii="Tahoma" w:hAnsi="Arial"/>
          <w:sz w:val="24"/>
          <w:szCs w:val="24"/>
        </w:rPr>
        <w:t>โปรดโทรหรือไปที่สำนักงานบริการสังคมของเทศมณฑลในพื้นที่ของคุณเพื่อขอใบสมัคร</w:t>
      </w:r>
      <w:r w:rsidR="002A70B6" w:rsidRPr="002A70B6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AA135A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ขอรับใบสมัครทางอินเทอร์เน็ตได้ที่</w:t>
      </w:r>
      <w:r w:rsidRPr="29CA9EA2">
        <w:rPr>
          <w:rFonts w:ascii="Tahoma" w:hAnsi="Arial"/>
          <w:sz w:val="24"/>
          <w:szCs w:val="24"/>
        </w:rPr>
        <w:t xml:space="preserve"> </w:t>
      </w:r>
      <w:hyperlink r:id="rId15">
        <w:r w:rsidRPr="29CA9EA2">
          <w:rPr>
            <w:rStyle w:val="Hyperlink"/>
            <w:rFonts w:ascii="Tahoma" w:hAnsi="Arial"/>
            <w:sz w:val="24"/>
            <w:szCs w:val="24"/>
          </w:rPr>
          <w:t>https://www.dhcs.ca.gov/services/medi-cal/Pages/ApplyforMedi-Cal.aspx</w:t>
        </w:r>
      </w:hyperlink>
    </w:p>
    <w:p w14:paraId="51C33138" w14:textId="77777777" w:rsidR="00BA0784" w:rsidRPr="005F361C" w:rsidRDefault="00BA0784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624D3E9" w14:textId="543E8267" w:rsidR="00DF1A41" w:rsidRDefault="00AA135A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AA135A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ต้องจ่ายค่าบริการ</w:t>
      </w:r>
      <w:r w:rsidRPr="00AA135A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เมดิแคล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  <w:r w:rsidR="29CA9EA2" w:rsidRPr="00AA135A">
        <w:rPr>
          <w:rFonts w:ascii="Tahoma" w:hAnsi="Arial"/>
          <w:b/>
          <w:bCs/>
          <w:sz w:val="24"/>
          <w:szCs w:val="24"/>
        </w:rPr>
        <w:t>Medi-Cal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  <w:r w:rsidR="29CA9EA2" w:rsidRPr="29CA9EA2">
        <w:rPr>
          <w:rFonts w:ascii="Tahoma" w:hAnsi="Arial"/>
          <w:b/>
          <w:bCs/>
          <w:sz w:val="24"/>
          <w:szCs w:val="24"/>
        </w:rPr>
        <w:t>หรือไม่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</w:p>
    <w:p w14:paraId="59474A6F" w14:textId="77777777" w:rsidR="007557CC" w:rsidRPr="005F361C" w:rsidRDefault="007557CC" w:rsidP="29CA9EA2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1DE26245" w14:textId="7A153BD7" w:rsidR="00DF1A41" w:rsidRPr="005F361C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คุณอาจต้องจ่ายค่าบริการ</w:t>
      </w:r>
      <w:r w:rsidR="00AA135A">
        <w:rPr>
          <w:rFonts w:ascii="Tahoma" w:hAnsi="Arial" w:cs="Angsana New" w:hint="cs"/>
          <w:sz w:val="24"/>
          <w:szCs w:val="30"/>
          <w:cs/>
          <w:lang w:bidi="th-TH"/>
        </w:rPr>
        <w:t>เ</w:t>
      </w:r>
      <w:r w:rsidR="00AA135A" w:rsidRPr="00AA135A">
        <w:rPr>
          <w:rFonts w:ascii="Tahoma" w:hAnsi="Arial" w:cs="Angsana New" w:hint="cs"/>
          <w:sz w:val="24"/>
          <w:szCs w:val="24"/>
          <w:cs/>
          <w:lang w:bidi="th-TH"/>
        </w:rPr>
        <w:t>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AA135A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ตามจำนวนเงินที่คุณได้รับหรือรายได้ในแต่ละเดือน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10E0B5A1" w14:textId="6BD2F09B" w:rsidR="00DF1A41" w:rsidRPr="00DF329E" w:rsidRDefault="29CA9EA2" w:rsidP="00AA135A">
      <w:pPr>
        <w:pStyle w:val="ListParagraph"/>
        <w:numPr>
          <w:ilvl w:val="0"/>
          <w:numId w:val="41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หากรายได้ของคุณน้อยกว่า</w:t>
      </w:r>
      <w:r w:rsidR="00AA135A" w:rsidRPr="00AA135A">
        <w:rPr>
          <w:rFonts w:ascii="Tahoma" w:hAnsi="Arial" w:cs="Angsana New" w:hint="cs"/>
          <w:sz w:val="24"/>
          <w:szCs w:val="24"/>
          <w:cs/>
          <w:lang w:bidi="th-TH"/>
        </w:rPr>
        <w:t>ที่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AA135A">
        <w:rPr>
          <w:rFonts w:ascii="Tahoma" w:hAnsi="Arial"/>
          <w:sz w:val="24"/>
          <w:szCs w:val="24"/>
        </w:rPr>
        <w:t xml:space="preserve">Medi-Cal </w:t>
      </w:r>
      <w:r w:rsidR="00AA135A" w:rsidRPr="00AA135A">
        <w:rPr>
          <w:rFonts w:ascii="Tahoma" w:hAnsi="Arial" w:cs="Angsana New" w:hint="cs"/>
          <w:sz w:val="24"/>
          <w:szCs w:val="24"/>
          <w:cs/>
          <w:lang w:bidi="th-TH"/>
        </w:rPr>
        <w:t>กำหนดโดยเทียบกับ</w:t>
      </w:r>
      <w:r w:rsidRPr="29CA9EA2">
        <w:rPr>
          <w:rFonts w:ascii="Tahoma" w:hAnsi="Arial"/>
          <w:sz w:val="24"/>
          <w:szCs w:val="24"/>
        </w:rPr>
        <w:t>ขนาดครอบครัว</w:t>
      </w:r>
      <w:r w:rsidR="00AA135A" w:rsidRPr="00AA135A">
        <w:rPr>
          <w:rFonts w:ascii="Tahoma" w:hAnsi="Arial" w:cs="Angsana New" w:hint="cs"/>
          <w:sz w:val="24"/>
          <w:szCs w:val="24"/>
          <w:cs/>
          <w:lang w:bidi="th-TH"/>
        </w:rPr>
        <w:t>ของคุณ คุณ</w:t>
      </w:r>
      <w:r w:rsidRPr="29CA9EA2">
        <w:rPr>
          <w:rFonts w:ascii="Tahoma" w:hAnsi="Arial"/>
          <w:sz w:val="24"/>
          <w:szCs w:val="24"/>
        </w:rPr>
        <w:t>จะไม่ต้องจ่ายค่าบริการ</w:t>
      </w:r>
      <w:r w:rsidR="00AA135A" w:rsidRPr="00AA135A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Medi-Cal </w:t>
      </w:r>
    </w:p>
    <w:p w14:paraId="17A49CAF" w14:textId="13969373" w:rsidR="00DF1A41" w:rsidRPr="00DF329E" w:rsidRDefault="29CA9EA2">
      <w:pPr>
        <w:pStyle w:val="ListParagraph"/>
        <w:numPr>
          <w:ilvl w:val="0"/>
          <w:numId w:val="41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หากรายได้ของคุณมากก</w:t>
      </w:r>
      <w:r w:rsidR="001309C0" w:rsidRPr="001309C0">
        <w:rPr>
          <w:rFonts w:ascii="Tahoma" w:hAnsi="Arial" w:cs="Angsana New" w:hint="cs"/>
          <w:sz w:val="24"/>
          <w:szCs w:val="24"/>
          <w:cs/>
          <w:lang w:bidi="th-TH"/>
        </w:rPr>
        <w:t>ว่า</w:t>
      </w:r>
      <w:r w:rsidRPr="29CA9EA2">
        <w:rPr>
          <w:rFonts w:ascii="Tahoma" w:hAnsi="Arial"/>
          <w:sz w:val="24"/>
          <w:szCs w:val="24"/>
        </w:rPr>
        <w:t>ของ</w:t>
      </w:r>
      <w:r w:rsidR="008E3B92" w:rsidRPr="008E3B92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8E3B92">
        <w:rPr>
          <w:rFonts w:ascii="Tahoma" w:hAnsi="Arial"/>
          <w:sz w:val="24"/>
          <w:szCs w:val="24"/>
        </w:rPr>
        <w:t>Medi-Cal</w:t>
      </w:r>
      <w:r w:rsidRPr="001309C0">
        <w:rPr>
          <w:rFonts w:ascii="Tahoma" w:hAnsi="Arial"/>
          <w:sz w:val="24"/>
          <w:szCs w:val="24"/>
        </w:rPr>
        <w:t xml:space="preserve"> </w:t>
      </w:r>
      <w:r w:rsidR="001309C0" w:rsidRPr="001309C0">
        <w:rPr>
          <w:rFonts w:ascii="Tahoma" w:hAnsi="Arial" w:cs="Angsana New" w:hint="cs"/>
          <w:sz w:val="24"/>
          <w:szCs w:val="24"/>
          <w:cs/>
          <w:lang w:bidi="th-TH"/>
        </w:rPr>
        <w:t>กำหนดโดยเทียบกับ</w:t>
      </w:r>
      <w:r w:rsidRPr="29CA9EA2">
        <w:rPr>
          <w:rFonts w:ascii="Tahoma" w:hAnsi="Arial"/>
          <w:sz w:val="24"/>
          <w:szCs w:val="24"/>
        </w:rPr>
        <w:t>ขนาดครอบครัว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จะต้องจ่ายเงินบางส่วนสำหรับค่าบริการทางการแพทย์หรือบริการบำบัดการใช้สารเสพติ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จำนวนเงินคุณต้องจ่ายจะเรียกว่า</w:t>
      </w:r>
      <w:r w:rsidRPr="29CA9EA2">
        <w:rPr>
          <w:rFonts w:ascii="Tahoma" w:hAnsi="Arial"/>
          <w:sz w:val="24"/>
          <w:szCs w:val="24"/>
        </w:rPr>
        <w:t xml:space="preserve"> '</w:t>
      </w:r>
      <w:r w:rsidR="001309C0" w:rsidRPr="001309C0">
        <w:rPr>
          <w:rFonts w:ascii="Tahoma" w:hAnsi="Arial" w:cs="Angsana New" w:hint="cs"/>
          <w:sz w:val="24"/>
          <w:szCs w:val="24"/>
          <w:cs/>
          <w:lang w:bidi="th-TH"/>
        </w:rPr>
        <w:t>ค่าใช้จ่ายเบื้องต้น</w:t>
      </w:r>
      <w:r w:rsidRPr="001309C0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มื่อคุณจ่าย</w:t>
      </w:r>
      <w:r w:rsidRPr="29CA9EA2">
        <w:rPr>
          <w:rFonts w:ascii="Tahoma" w:hAnsi="Arial"/>
          <w:sz w:val="24"/>
          <w:szCs w:val="24"/>
        </w:rPr>
        <w:t xml:space="preserve"> '</w:t>
      </w:r>
      <w:r w:rsidR="001309C0" w:rsidRPr="001309C0">
        <w:rPr>
          <w:rFonts w:ascii="Tahoma" w:hAnsi="Arial" w:cs="Angsana New" w:hint="cs"/>
          <w:sz w:val="24"/>
          <w:szCs w:val="24"/>
          <w:cs/>
          <w:lang w:bidi="th-TH"/>
        </w:rPr>
        <w:t>ค่าใช้จ่ายเบื้องต้น</w:t>
      </w:r>
      <w:r w:rsidRPr="29CA9EA2">
        <w:rPr>
          <w:rFonts w:ascii="Tahoma" w:hAnsi="Arial"/>
          <w:sz w:val="24"/>
          <w:szCs w:val="24"/>
        </w:rPr>
        <w:t xml:space="preserve">' </w:t>
      </w:r>
      <w:r w:rsidRPr="29CA9EA2">
        <w:rPr>
          <w:rFonts w:ascii="Tahoma" w:hAnsi="Arial"/>
          <w:sz w:val="24"/>
          <w:szCs w:val="24"/>
        </w:rPr>
        <w:t>ของคุณแล้ว</w:t>
      </w:r>
      <w:r w:rsidR="001309C0" w:rsidRPr="001309C0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001309C0">
        <w:rPr>
          <w:rFonts w:ascii="Tahoma" w:hAnsi="Arial"/>
          <w:sz w:val="24"/>
          <w:szCs w:val="24"/>
        </w:rPr>
        <w:t xml:space="preserve"> Medi-Cal</w:t>
      </w:r>
      <w:r w:rsidRPr="29CA9EA2">
        <w:rPr>
          <w:rFonts w:ascii="Tahoma" w:hAnsi="Arial"/>
          <w:color w:val="FF0000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จะจ่ายค่ารักษาพยาบาลส่วนที่เหลือที่ครอบคลุมสำหรับเดือนนั้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ไม่ต้องจ่ายค่าบริการในเดือนที่ไม่มีค่ารักษาพยาบาล</w:t>
      </w:r>
    </w:p>
    <w:p w14:paraId="4662E63A" w14:textId="78EC5346" w:rsidR="00BA0784" w:rsidRPr="00DF329E" w:rsidRDefault="29CA9EA2">
      <w:pPr>
        <w:pStyle w:val="ListParagraph"/>
        <w:numPr>
          <w:ilvl w:val="0"/>
          <w:numId w:val="41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คุณอาจต้อง</w:t>
      </w:r>
      <w:r w:rsidRPr="29CA9EA2">
        <w:rPr>
          <w:rFonts w:ascii="Tahoma" w:hAnsi="Arial"/>
          <w:sz w:val="24"/>
          <w:szCs w:val="24"/>
        </w:rPr>
        <w:t xml:space="preserve"> '</w:t>
      </w:r>
      <w:r w:rsidRPr="29CA9EA2">
        <w:rPr>
          <w:rFonts w:ascii="Tahoma" w:hAnsi="Arial"/>
          <w:sz w:val="24"/>
          <w:szCs w:val="24"/>
        </w:rPr>
        <w:t>ร่วมจ่าย</w:t>
      </w:r>
      <w:r w:rsidRPr="29CA9EA2">
        <w:rPr>
          <w:rFonts w:ascii="Tahoma" w:hAnsi="Arial"/>
          <w:sz w:val="24"/>
          <w:szCs w:val="24"/>
        </w:rPr>
        <w:t xml:space="preserve">' </w:t>
      </w:r>
      <w:r w:rsidRPr="29CA9EA2">
        <w:rPr>
          <w:rFonts w:ascii="Tahoma" w:hAnsi="Arial"/>
          <w:sz w:val="24"/>
          <w:szCs w:val="24"/>
        </w:rPr>
        <w:t>สำหรับการรักษาภายใต้</w:t>
      </w:r>
      <w:r w:rsidR="001309C0" w:rsidRPr="001309C0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1309C0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ซึ่งหมายความว่าคุณจะจ่ายเงินนอกจำนวนที่ครอบคลุมทุกครั้งที่เข้ารับบริการทางการแพทย์หรือบริการบำบัดการใช้สารเสพติ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ยาตามใบสั่งแพทย์</w:t>
      </w:r>
      <w:r w:rsidRPr="29CA9EA2">
        <w:rPr>
          <w:rFonts w:ascii="Tahoma" w:hAnsi="Arial"/>
          <w:sz w:val="24"/>
          <w:szCs w:val="24"/>
        </w:rPr>
        <w:t xml:space="preserve"> (</w:t>
      </w:r>
      <w:r w:rsidRPr="29CA9EA2">
        <w:rPr>
          <w:rFonts w:ascii="Tahoma" w:hAnsi="Arial"/>
          <w:sz w:val="24"/>
          <w:szCs w:val="24"/>
        </w:rPr>
        <w:t>ยา</w:t>
      </w:r>
      <w:r w:rsidRPr="29CA9EA2">
        <w:rPr>
          <w:rFonts w:ascii="Tahoma" w:hAnsi="Arial"/>
          <w:sz w:val="24"/>
          <w:szCs w:val="24"/>
        </w:rPr>
        <w:t xml:space="preserve">) </w:t>
      </w:r>
      <w:r w:rsidRPr="29CA9EA2">
        <w:rPr>
          <w:rFonts w:ascii="Tahoma" w:hAnsi="Arial"/>
          <w:sz w:val="24"/>
          <w:szCs w:val="24"/>
        </w:rPr>
        <w:t>และร่วมจ่ายหากคุณใช้บริการห้องฉุกเฉินของโรงพยาบาลเพื่อรับบริการตามปกติ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45F07326" w14:textId="77777777" w:rsidR="00BA0784" w:rsidRDefault="00BA0784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00E6150" w14:textId="47C0AE6D" w:rsidR="00DF1A41" w:rsidRPr="005F361C" w:rsidRDefault="00DF1A41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ผู้ให้บริการของคุณจะแจ้งให้คุณทราบว่าคุณจำเป็นต้องร่วมจ่ายหรือไม่</w:t>
      </w:r>
      <w:r>
        <w:rPr>
          <w:rFonts w:ascii="Tahoma" w:hAnsi="Arial"/>
          <w:sz w:val="24"/>
          <w:szCs w:val="24"/>
        </w:rPr>
        <w:t xml:space="preserve"> </w:t>
      </w:r>
    </w:p>
    <w:p w14:paraId="12B7F45C" w14:textId="77777777" w:rsidR="00DF1A41" w:rsidRPr="005F361C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19A9446" w14:textId="2F1AF089" w:rsidR="00DF1A41" w:rsidRDefault="00C3656D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มีบริการรับส่งหรือไม่</w:t>
      </w:r>
    </w:p>
    <w:p w14:paraId="748932C0" w14:textId="77777777" w:rsidR="007557CC" w:rsidRPr="005F361C" w:rsidRDefault="007557CC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523731BF" w14:textId="33D77050" w:rsidR="00DF1A41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หากคุณมีปัญหาในการไปตามนัดหมายเพื่อรักษา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รับยา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รับการบำบัดแอลกอฮอล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โปรแกรม</w:t>
      </w:r>
      <w:r w:rsidR="001309C0" w:rsidRPr="001309C0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1309C0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สามารถช่วยค้นหาบริการรับส่งได้</w:t>
      </w:r>
    </w:p>
    <w:p w14:paraId="4B1D9AF6" w14:textId="58998F82" w:rsidR="00C3656D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อาจมีการขนส่งแบบไม่ฉุกเฉินและการขนส่งที่ไม่ใช่ทางการแพทย์สำหรับผู้รับสิทธิประโยชน์ของ</w:t>
      </w:r>
      <w:r w:rsidR="001309C0" w:rsidRPr="001309C0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1309C0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ที่ไม่สามารถหาบริการขนส่งด้วยตนเองได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สำหรับผู้ที่มีความจำเป็นทางการแพทย์ในการรับบริการที่ครอบคลุมบางอย่างของ</w:t>
      </w:r>
      <w:r w:rsidR="001309C0" w:rsidRPr="001309C0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1309C0">
        <w:rPr>
          <w:rFonts w:ascii="Tahoma" w:hAnsi="Arial"/>
          <w:sz w:val="24"/>
          <w:szCs w:val="24"/>
        </w:rPr>
        <w:t>Medi-Ca</w:t>
      </w:r>
      <w:r w:rsidRPr="29CA9EA2">
        <w:rPr>
          <w:rFonts w:ascii="Tahoma" w:hAnsi="Arial"/>
          <w:sz w:val="24"/>
          <w:szCs w:val="24"/>
        </w:rPr>
        <w:t xml:space="preserve">l </w:t>
      </w:r>
      <w:r w:rsidRPr="29CA9EA2">
        <w:rPr>
          <w:rFonts w:ascii="Tahoma" w:hAnsi="Arial"/>
          <w:sz w:val="24"/>
          <w:szCs w:val="24"/>
        </w:rPr>
        <w:t>หากคุณต้องการความช่วยเหลือในการรับส่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โปรดติดต่อแผนการดูแลในโครงการเพื่อขอข้อมูลและความช่วยเหลือ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6186C3B2" w14:textId="77777777" w:rsidR="00DF329E" w:rsidRPr="00C3656D" w:rsidRDefault="00DF329E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5D3AB27" w14:textId="4E95D3D0" w:rsidR="00C3656D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หากคุณมีสิทธิ์รับ</w:t>
      </w:r>
      <w:r w:rsidR="001309C0" w:rsidRPr="001309C0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1309C0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ต่ไม่ได้ลงทะเบียนในแผนการดูแลในโครงการ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คุณต้องการบริการรับส่งที่ไม่ใช่ทางการแพทย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color w:val="000000" w:themeColor="text1"/>
          <w:sz w:val="24"/>
          <w:szCs w:val="24"/>
        </w:rPr>
        <w:t>คุณสามารถติดต่อระบบให้การบำบัดรักษาผู้ติดสารเสพติดของ</w:t>
      </w:r>
      <w:r w:rsidR="001309C0" w:rsidRPr="001309C0">
        <w:rPr>
          <w:rFonts w:ascii="Tahoma" w:hAnsi="Arial" w:cs="Angsana New" w:hint="cs"/>
          <w:color w:val="000000" w:themeColor="text1"/>
          <w:sz w:val="24"/>
          <w:szCs w:val="24"/>
          <w:cs/>
          <w:lang w:bidi="th-TH"/>
        </w:rPr>
        <w:t>เมดิแคล</w:t>
      </w:r>
      <w:r w:rsidRPr="001309C0">
        <w:rPr>
          <w:rFonts w:ascii="Tahoma" w:hAnsi="Arial"/>
          <w:sz w:val="24"/>
          <w:szCs w:val="24"/>
        </w:rPr>
        <w:t xml:space="preserve"> 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ของคุณเพื่อขอความช่วยเหลือได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มื่อคุณติดต่อบริษัทรับส่ง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บริษัทจะสอบถามข้อมูลเกี่ยวกับวันที่และเวลานัดหมายของ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คุณต้องบริการรับส่งทางการแพทย์ที่ไม่ใช้บริการฉุกเฉิ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ผู้ให้บริการของคุณสามารถกำหนดการรับส่งทางการแพทย์ที่ไม่ใช้บริการฉุกเฉิ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ให้จะแนะนำให้คุณติดต่อผู้ให้บริการรับส่งเพื่อประสานงานการเดินทางไปและกลับเพื่อรับบริการตามนัดหมายของคุณ</w:t>
      </w:r>
    </w:p>
    <w:p w14:paraId="67D4C51D" w14:textId="77777777" w:rsidR="00DF329E" w:rsidRPr="005F361C" w:rsidRDefault="00DF329E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4FF15A2D" w14:textId="439D366C" w:rsidR="00BA0784" w:rsidRPr="002D6147" w:rsidRDefault="00BA0784" w:rsidP="00DF0B49">
      <w:pPr>
        <w:spacing w:after="0" w:line="360" w:lineRule="auto"/>
        <w:contextualSpacing/>
        <w:rPr>
          <w:rFonts w:hAnsiTheme="minorBidi"/>
          <w:b/>
          <w:bCs/>
          <w:sz w:val="24"/>
          <w:szCs w:val="24"/>
        </w:rPr>
      </w:pPr>
      <w:r>
        <w:rPr>
          <w:rFonts w:hAnsiTheme="minorBidi"/>
          <w:b/>
          <w:bCs/>
          <w:sz w:val="24"/>
          <w:szCs w:val="24"/>
        </w:rPr>
        <w:t>ข้อมูลเพิ่มเติมเฉพาะของเทศมณฑล</w:t>
      </w:r>
    </w:p>
    <w:p w14:paraId="2B0CB057" w14:textId="77777777" w:rsidR="007557CC" w:rsidRPr="002D6147" w:rsidRDefault="007557CC" w:rsidP="00DF0B49">
      <w:pPr>
        <w:spacing w:after="0" w:line="360" w:lineRule="auto"/>
        <w:contextualSpacing/>
        <w:rPr>
          <w:rFonts w:asciiTheme="minorBidi" w:hAnsiTheme="minorBidi"/>
          <w:b/>
          <w:bCs/>
          <w:sz w:val="24"/>
          <w:szCs w:val="24"/>
        </w:rPr>
      </w:pPr>
    </w:p>
    <w:p w14:paraId="791D526D" w14:textId="347EBE3D" w:rsidR="00BA0784" w:rsidRDefault="00BA0784" w:rsidP="00DF0B49">
      <w:pPr>
        <w:spacing w:after="0" w:line="360" w:lineRule="auto"/>
        <w:contextualSpacing/>
        <w:rPr>
          <w:rFonts w:hAnsiTheme="minorBidi"/>
          <w:sz w:val="24"/>
          <w:szCs w:val="24"/>
        </w:rPr>
      </w:pPr>
      <w:r>
        <w:rPr>
          <w:rFonts w:hAnsiTheme="minorBidi"/>
          <w:sz w:val="24"/>
          <w:szCs w:val="24"/>
        </w:rPr>
        <w:t>เพิ่มข้อมูลเฉพาะของเทศมณฑลที่นี่</w:t>
      </w:r>
      <w:r>
        <w:rPr>
          <w:rFonts w:hAnsiTheme="minorBidi"/>
          <w:sz w:val="24"/>
          <w:szCs w:val="24"/>
        </w:rPr>
        <w:t xml:space="preserve"> [</w:t>
      </w:r>
      <w:r>
        <w:rPr>
          <w:rFonts w:hAnsiTheme="minorBidi"/>
          <w:sz w:val="24"/>
          <w:szCs w:val="24"/>
        </w:rPr>
        <w:t>หากมี</w:t>
      </w:r>
      <w:r>
        <w:rPr>
          <w:rFonts w:hAnsiTheme="minorBidi"/>
          <w:sz w:val="24"/>
          <w:szCs w:val="24"/>
        </w:rPr>
        <w:t>]</w:t>
      </w:r>
    </w:p>
    <w:p w14:paraId="6FD65A74" w14:textId="5884E0E2" w:rsidR="00DF1A41" w:rsidRPr="00BA0784" w:rsidRDefault="00BA0784" w:rsidP="00DF0B49">
      <w:pPr>
        <w:pStyle w:val="Heading1"/>
        <w:spacing w:before="0" w:line="360" w:lineRule="auto"/>
        <w:contextualSpacing/>
      </w:pPr>
      <w:r>
        <w:br w:type="column"/>
      </w:r>
      <w:bookmarkStart w:id="23" w:name="_Toc109643987"/>
      <w:bookmarkStart w:id="24" w:name="_Toc125076922"/>
      <w:r>
        <w:t>การแสดงเจตนาล่วงหน้า</w:t>
      </w:r>
      <w:r>
        <w:t xml:space="preserve"> (ADVANCE DIRECTIVE)</w:t>
      </w:r>
      <w:bookmarkEnd w:id="23"/>
      <w:bookmarkEnd w:id="24"/>
    </w:p>
    <w:p w14:paraId="0D591279" w14:textId="77777777" w:rsidR="00DF1A41" w:rsidRPr="005F361C" w:rsidRDefault="00DF1A41" w:rsidP="00DF0B49">
      <w:pPr>
        <w:pStyle w:val="NoSpacing"/>
        <w:spacing w:line="360" w:lineRule="auto"/>
        <w:contextualSpacing/>
        <w:rPr>
          <w:rFonts w:ascii="Arial" w:hAnsi="Arial" w:cs="Arial"/>
          <w:szCs w:val="24"/>
          <w:highlight w:val="green"/>
        </w:rPr>
      </w:pPr>
    </w:p>
    <w:p w14:paraId="3597E671" w14:textId="728708E8" w:rsidR="00DF1A41" w:rsidRDefault="00DF1A41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การแสดงเจตนาล่วงหน้าคืออะไร</w:t>
      </w:r>
      <w:r>
        <w:rPr>
          <w:rFonts w:ascii="Tahoma" w:hAnsi="Arial"/>
          <w:b/>
          <w:sz w:val="24"/>
          <w:szCs w:val="24"/>
        </w:rPr>
        <w:t xml:space="preserve"> </w:t>
      </w:r>
    </w:p>
    <w:p w14:paraId="21E9971D" w14:textId="77777777" w:rsidR="007557CC" w:rsidRPr="00BA0784" w:rsidRDefault="007557CC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1F706009" w14:textId="502FD55A" w:rsidR="00DF1A41" w:rsidRPr="005F361C" w:rsidRDefault="007557CC" w:rsidP="00DF0B49">
      <w:pPr>
        <w:pStyle w:val="BodyText"/>
        <w:spacing w:line="360" w:lineRule="auto"/>
        <w:ind w:right="245"/>
        <w:contextualSpacing/>
      </w:pPr>
      <w:r>
        <w:t>คุณมีสิทธิ์ที่จะแสดงเจตนาล่วงหน้า</w:t>
      </w:r>
      <w:r>
        <w:t xml:space="preserve"> </w:t>
      </w:r>
      <w:r>
        <w:t>การแสดงเจตนาล่วงหน้า</w:t>
      </w:r>
      <w:r>
        <w:t xml:space="preserve"> </w:t>
      </w:r>
      <w:r>
        <w:t>คือคำสั่งที่เป็นลายลักษณ์อักษรเกี่ยวกับการดูแลสุขภาพของคุณ</w:t>
      </w:r>
      <w:r>
        <w:t xml:space="preserve"> </w:t>
      </w:r>
      <w:r>
        <w:t>ซึ่งเป็นที่ยอมรับโดยกฎหมายของรัฐแคลิฟอร์เนีย</w:t>
      </w:r>
      <w:r>
        <w:t xml:space="preserve"> </w:t>
      </w:r>
      <w:r>
        <w:t>รวมถึงข้อมูลที่ระบุว่าคุณต้องการให้ดูแลสุขภาพอย่างไร</w:t>
      </w:r>
      <w:r>
        <w:t xml:space="preserve"> </w:t>
      </w:r>
      <w:r>
        <w:t>หรือบอกให้เราทราบว่าคุณต้องการให้ตัดสินอย่างไร</w:t>
      </w:r>
      <w:r>
        <w:t xml:space="preserve"> </w:t>
      </w:r>
      <w:r>
        <w:t>หากหรือเมื่อใดที่คุณไม่สามารถพูดได้ด้วยตัวคุณเอง</w:t>
      </w:r>
      <w:r>
        <w:t xml:space="preserve"> </w:t>
      </w:r>
      <w:r>
        <w:t>บางครั้งคุณอาจได้ยินการแสดงเจตนาล่วงหน้าที่อธิบายว่าเป็นหนังสือแสดงเจตนารับหรือปฏิเสธบริการสาธารณสุขหรือหนังสือมอบอำนาจการตัดสินใจทางสุขภาพ</w:t>
      </w:r>
    </w:p>
    <w:p w14:paraId="3520EAB9" w14:textId="77777777" w:rsidR="00DF1A41" w:rsidRPr="005F361C" w:rsidRDefault="00DF1A41" w:rsidP="00DF0B49">
      <w:pPr>
        <w:pStyle w:val="BodyText"/>
        <w:spacing w:line="360" w:lineRule="auto"/>
        <w:contextualSpacing/>
      </w:pPr>
    </w:p>
    <w:p w14:paraId="4AD9908D" w14:textId="65066BB5" w:rsidR="00DF1A41" w:rsidRPr="005F361C" w:rsidRDefault="29CA9EA2" w:rsidP="00DF0B49">
      <w:pPr>
        <w:pStyle w:val="BodyText"/>
        <w:spacing w:line="360" w:lineRule="auto"/>
        <w:contextualSpacing/>
      </w:pPr>
      <w:r>
        <w:t>กฎหมายของรัฐแคลิฟอร์เนียกำหนดให้การแสดงเจตนาล่วงหน้าเป็นคำแนะนำด้านการดูแลสุขภาพส่วนบุคคลหรือที่แจ้งด้วยวาจา</w:t>
      </w:r>
      <w:r>
        <w:t xml:space="preserve"> </w:t>
      </w:r>
      <w:r>
        <w:t>หรือเป็นลายลักษณ์อักษร</w:t>
      </w:r>
      <w:r>
        <w:t xml:space="preserve"> </w:t>
      </w:r>
      <w:r>
        <w:t>หรือเป็นหนังสือมอบอำนาจ</w:t>
      </w:r>
      <w:r>
        <w:t xml:space="preserve"> (</w:t>
      </w:r>
      <w:r>
        <w:t>เอกสารที่เป็นลายลักษณ์อักษรที่อนุญาตให้ผู้อื่นตัดสินใจแทนคุณ</w:t>
      </w:r>
      <w:r>
        <w:t xml:space="preserve">) </w:t>
      </w:r>
      <w:r>
        <w:t>ระบบให้การบำบัดรักษาผู้ติดสารเสพติดของ</w:t>
      </w:r>
      <w:r w:rsidR="006455BA" w:rsidRPr="006455BA">
        <w:rPr>
          <w:rFonts w:cs="Browallia New" w:hint="cs"/>
          <w:cs/>
          <w:lang w:bidi="th-TH"/>
        </w:rPr>
        <w:t>เมดิแคล</w:t>
      </w:r>
      <w:r w:rsidRPr="29CA9EA2">
        <w:rPr>
          <w:color w:val="FF0000"/>
        </w:rPr>
        <w:t xml:space="preserve"> </w:t>
      </w:r>
      <w:r w:rsidRPr="006455BA">
        <w:t>Medi-Cal</w:t>
      </w:r>
      <w:r>
        <w:t xml:space="preserve"> </w:t>
      </w:r>
      <w:r>
        <w:t>ในเทศมณฑลทุกแห่งจะต้องกำหนดนโยบายการแสดงเจตนาล่วงหน้า</w:t>
      </w:r>
      <w:r>
        <w:t xml:space="preserve"> </w:t>
      </w:r>
      <w:r>
        <w:t>ระบบให้การบำบัดรักษาผู้ติดสารเสพติดของ</w:t>
      </w:r>
      <w:r w:rsidR="006455BA" w:rsidRPr="006455BA">
        <w:rPr>
          <w:rFonts w:cs="Browallia New" w:hint="cs"/>
          <w:cs/>
          <w:lang w:bidi="th-TH"/>
        </w:rPr>
        <w:t>เมดิแคล</w:t>
      </w:r>
      <w:r w:rsidRPr="006455BA">
        <w:t xml:space="preserve"> Medi-Cal</w:t>
      </w:r>
      <w:r>
        <w:t xml:space="preserve">* </w:t>
      </w:r>
      <w:r>
        <w:t>ในเทศมณฑล</w:t>
      </w:r>
      <w:r>
        <w:t>*</w:t>
      </w:r>
      <w:r>
        <w:t>ของคุณต้องให้ข้อมูลที่เป็นลายลักษณ์อักษรเกี่ยวกับนโยบายการแสดงเจตนาล่วงหน้าของระบบให้การบำบัดรักษาผู้ติดสารเสพติดของ</w:t>
      </w:r>
      <w:r w:rsidR="006455BA" w:rsidRPr="006455BA">
        <w:rPr>
          <w:rFonts w:cs="Browallia New" w:hint="cs"/>
          <w:cs/>
          <w:lang w:bidi="th-TH"/>
        </w:rPr>
        <w:t>เมดิแคล</w:t>
      </w:r>
      <w:r>
        <w:t xml:space="preserve"> </w:t>
      </w:r>
      <w:r w:rsidRPr="006455BA">
        <w:t>Medi-Ca</w:t>
      </w:r>
      <w:r>
        <w:t xml:space="preserve">l </w:t>
      </w:r>
      <w:r>
        <w:t>ในเทศมณฑล</w:t>
      </w:r>
      <w:r>
        <w:t xml:space="preserve"> </w:t>
      </w:r>
      <w:r>
        <w:t>และอธิบายถึงกฎหมายของรัฐ</w:t>
      </w:r>
      <w:r>
        <w:t xml:space="preserve"> </w:t>
      </w:r>
      <w:r>
        <w:t>หากมีการถามถึงข้อมูล</w:t>
      </w:r>
      <w:r>
        <w:t xml:space="preserve"> </w:t>
      </w:r>
      <w:r>
        <w:t>หากคุณต้องการขอข้อมูล</w:t>
      </w:r>
      <w:r>
        <w:t xml:space="preserve"> </w:t>
      </w:r>
      <w:r>
        <w:t>โปรดโทรสอบถามระบบให้การบำบัดรักษาผู้ติดสารเสพติดของ</w:t>
      </w:r>
      <w:r w:rsidR="006455BA" w:rsidRPr="006455BA">
        <w:rPr>
          <w:rFonts w:cs="Browallia New" w:hint="cs"/>
          <w:cs/>
          <w:lang w:bidi="th-TH"/>
        </w:rPr>
        <w:t>เมดิแคล</w:t>
      </w:r>
      <w:r>
        <w:t xml:space="preserve"> </w:t>
      </w:r>
      <w:r w:rsidRPr="006455BA">
        <w:t>Medi-Cal</w:t>
      </w:r>
      <w:r>
        <w:t xml:space="preserve"> </w:t>
      </w:r>
      <w:r>
        <w:t>ในเทศมณฑลเพื่อขอข้อมูลเพิ่มเติม</w:t>
      </w:r>
    </w:p>
    <w:p w14:paraId="178B46CB" w14:textId="77777777" w:rsidR="00DF1A41" w:rsidRDefault="00DF1A41" w:rsidP="00DF0B49">
      <w:pPr>
        <w:pStyle w:val="BodyText"/>
        <w:spacing w:line="360" w:lineRule="auto"/>
        <w:ind w:left="144" w:right="158"/>
        <w:contextualSpacing/>
        <w:rPr>
          <w:highlight w:val="green"/>
        </w:rPr>
      </w:pPr>
    </w:p>
    <w:p w14:paraId="55279DDB" w14:textId="4D09A0FC" w:rsidR="00DF1A41" w:rsidRPr="005F361C" w:rsidRDefault="007557CC" w:rsidP="00DF0B49">
      <w:pPr>
        <w:pStyle w:val="BodyText"/>
        <w:spacing w:line="360" w:lineRule="auto"/>
        <w:ind w:right="158"/>
        <w:contextualSpacing/>
      </w:pPr>
      <w:r>
        <w:t>การแสดงล่วงหน้ามีจุดประสงค์เพื่อทำให้ผู้คนสามารถควบคุมการรักษาของตนเองได้</w:t>
      </w:r>
      <w:r>
        <w:t xml:space="preserve"> </w:t>
      </w:r>
      <w:r>
        <w:t>โดยเฉพาะอย่างยิ่งเมื่อพวกเขาไม่สามารถให้คำแนะนำเกี่ยวกับการดูแลตนเอง</w:t>
      </w:r>
      <w:r>
        <w:t xml:space="preserve">    </w:t>
      </w:r>
      <w:r>
        <w:t>ซึ่งนับเป็นเอกสารทางกฎหมายที่อนุญาตให้บุคคลแจ้งล่วงหน้าถึงความปรารถนาของตนเอง</w:t>
      </w:r>
      <w:r>
        <w:t xml:space="preserve"> </w:t>
      </w:r>
      <w:r>
        <w:t>หากไม่สามารถตัดสินใจด้านการดูแลสุขภาพได้</w:t>
      </w:r>
      <w:r>
        <w:t xml:space="preserve"> </w:t>
      </w:r>
      <w:r>
        <w:t>โดยอาจรวมถึงการตัดสินใจต่างๆ</w:t>
      </w:r>
      <w:r>
        <w:t xml:space="preserve"> </w:t>
      </w:r>
      <w:r>
        <w:t>อาทิ</w:t>
      </w:r>
      <w:r>
        <w:t xml:space="preserve"> </w:t>
      </w:r>
      <w:r>
        <w:t>สิทธิ์ในการยอมรับหรือปฏิเสธการรักษาพยาบาล</w:t>
      </w:r>
      <w:r>
        <w:t xml:space="preserve"> </w:t>
      </w:r>
      <w:r>
        <w:t>การผ่าตัด</w:t>
      </w:r>
      <w:r>
        <w:t xml:space="preserve"> </w:t>
      </w:r>
      <w:r>
        <w:t>หรือทางเลือกอื่นๆ</w:t>
      </w:r>
      <w:r>
        <w:t xml:space="preserve"> </w:t>
      </w:r>
      <w:r>
        <w:t>ในการดูแลสุขภาพ</w:t>
      </w:r>
      <w:r>
        <w:t xml:space="preserve"> </w:t>
      </w:r>
      <w:r>
        <w:t>ในรัฐแคลิฟอร์เนีย</w:t>
      </w:r>
      <w:r>
        <w:t xml:space="preserve"> </w:t>
      </w:r>
      <w:r>
        <w:t>การแสดงเจตนาล่วงหน้าประกอบด้วยสองส่วน</w:t>
      </w:r>
      <w:r>
        <w:t xml:space="preserve"> </w:t>
      </w:r>
      <w:r>
        <w:t>ได้แก่</w:t>
      </w:r>
    </w:p>
    <w:p w14:paraId="384C0535" w14:textId="77777777" w:rsidR="00BA0784" w:rsidRPr="00DF329E" w:rsidRDefault="00DF1A41">
      <w:pPr>
        <w:pStyle w:val="ListParagraph"/>
        <w:widowControl w:val="0"/>
        <w:numPr>
          <w:ilvl w:val="0"/>
          <w:numId w:val="42"/>
        </w:numPr>
        <w:tabs>
          <w:tab w:val="left" w:pos="859"/>
          <w:tab w:val="left" w:pos="860"/>
        </w:tabs>
        <w:autoSpaceDE w:val="0"/>
        <w:autoSpaceDN w:val="0"/>
        <w:spacing w:after="0" w:line="360" w:lineRule="auto"/>
        <w:ind w:right="623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ารแต่งตั้งตัวแทน</w:t>
      </w:r>
      <w:r>
        <w:rPr>
          <w:rFonts w:ascii="Tahoma" w:hAnsi="Arial"/>
          <w:sz w:val="24"/>
          <w:szCs w:val="24"/>
        </w:rPr>
        <w:t xml:space="preserve"> (</w:t>
      </w:r>
      <w:r>
        <w:rPr>
          <w:rFonts w:ascii="Tahoma" w:hAnsi="Arial"/>
          <w:sz w:val="24"/>
          <w:szCs w:val="24"/>
        </w:rPr>
        <w:t>บุคคล</w:t>
      </w:r>
      <w:r>
        <w:rPr>
          <w:rFonts w:ascii="Tahoma" w:hAnsi="Arial"/>
          <w:sz w:val="24"/>
          <w:szCs w:val="24"/>
        </w:rPr>
        <w:t xml:space="preserve">) </w:t>
      </w:r>
      <w:r>
        <w:rPr>
          <w:rFonts w:ascii="Tahoma" w:hAnsi="Arial"/>
          <w:sz w:val="24"/>
          <w:szCs w:val="24"/>
        </w:rPr>
        <w:t>เพื่อตัดสินใจเกี่ยวกับการดูแลสุขภาพ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</w:t>
      </w:r>
    </w:p>
    <w:p w14:paraId="547012CD" w14:textId="7630BF82" w:rsidR="00DF1A41" w:rsidRPr="00DF329E" w:rsidRDefault="00DF1A41">
      <w:pPr>
        <w:pStyle w:val="ListParagraph"/>
        <w:widowControl w:val="0"/>
        <w:numPr>
          <w:ilvl w:val="0"/>
          <w:numId w:val="42"/>
        </w:numPr>
        <w:tabs>
          <w:tab w:val="left" w:pos="859"/>
          <w:tab w:val="left" w:pos="860"/>
        </w:tabs>
        <w:autoSpaceDE w:val="0"/>
        <w:autoSpaceDN w:val="0"/>
        <w:spacing w:after="0" w:line="360" w:lineRule="auto"/>
        <w:ind w:right="623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ำแนะนำในการดูแลสุขภาพส่วนบุคคลของคุณ</w:t>
      </w:r>
    </w:p>
    <w:p w14:paraId="1754A88E" w14:textId="77777777" w:rsidR="00BA0784" w:rsidRPr="00BA0784" w:rsidRDefault="00BA0784" w:rsidP="00DF0B49">
      <w:pPr>
        <w:pStyle w:val="ListParagraph"/>
        <w:widowControl w:val="0"/>
        <w:tabs>
          <w:tab w:val="left" w:pos="859"/>
          <w:tab w:val="left" w:pos="860"/>
        </w:tabs>
        <w:autoSpaceDE w:val="0"/>
        <w:autoSpaceDN w:val="0"/>
        <w:spacing w:after="0" w:line="360" w:lineRule="auto"/>
        <w:ind w:left="859" w:right="623"/>
        <w:rPr>
          <w:rFonts w:ascii="Arial" w:hAnsi="Arial" w:cs="Arial"/>
          <w:sz w:val="24"/>
          <w:szCs w:val="24"/>
        </w:rPr>
      </w:pPr>
    </w:p>
    <w:p w14:paraId="6B62095B" w14:textId="1140B9D6" w:rsidR="00DF1A41" w:rsidRDefault="29CA9EA2" w:rsidP="00DF0B49">
      <w:pPr>
        <w:pStyle w:val="BodyText"/>
        <w:spacing w:line="360" w:lineRule="auto"/>
        <w:contextualSpacing/>
      </w:pPr>
      <w:r>
        <w:t>คุณอาจได้รับแบบฟอร์มสำหรับการแสดงเจตนาล่วงหน้าจากระบบให้การบำบัดรักษาผู้ติดสารเสพติดของ</w:t>
      </w:r>
      <w:r w:rsidR="006455BA" w:rsidRPr="006455BA">
        <w:rPr>
          <w:rFonts w:cs="Browallia New" w:hint="cs"/>
          <w:cs/>
          <w:lang w:bidi="th-TH"/>
        </w:rPr>
        <w:t>เมดิแคล</w:t>
      </w:r>
      <w:r>
        <w:t xml:space="preserve"> </w:t>
      </w:r>
      <w:r w:rsidRPr="006455BA">
        <w:t>Medi-Cal</w:t>
      </w:r>
      <w:r>
        <w:t xml:space="preserve"> </w:t>
      </w:r>
      <w:r>
        <w:t>ในเทศมณฑลของคุณหรือทางออนไลน์</w:t>
      </w:r>
      <w:r>
        <w:t xml:space="preserve"> </w:t>
      </w:r>
      <w:r>
        <w:t>ในรัฐแคลิฟอร์เนีย</w:t>
      </w:r>
      <w:r>
        <w:t xml:space="preserve"> </w:t>
      </w:r>
      <w:r>
        <w:t>คุณมีสิทธิ์ที่จะให้แสดงเจตนาล่วงหน้าแก่ผู้ให้บริการด้านสุขภาพของคุณทุกราย</w:t>
      </w:r>
      <w:r>
        <w:t xml:space="preserve"> </w:t>
      </w:r>
      <w:r>
        <w:t>และคุณมีสิทธิ์เปลี่ยนแปลงหรือยกเลิกการแสดงเจตนาล่วงหน้าได้ทุกเมื่อ</w:t>
      </w:r>
    </w:p>
    <w:p w14:paraId="664B6AC6" w14:textId="77777777" w:rsidR="00BA0784" w:rsidRDefault="00BA0784" w:rsidP="00DF0B49">
      <w:pPr>
        <w:pStyle w:val="BodyText"/>
        <w:spacing w:line="360" w:lineRule="auto"/>
        <w:contextualSpacing/>
      </w:pPr>
    </w:p>
    <w:p w14:paraId="4E916FBA" w14:textId="7A78CDF6" w:rsidR="00DF1A41" w:rsidRDefault="007557CC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คุณมีคำถามเกี่ยวกับกฎหมายในรัฐแคลิฟอร์เนียที่เกี่ยวกับการแสดงเจตนาล่วงหน้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สามารถส่งจดหมายไปที่</w:t>
      </w:r>
      <w:r>
        <w:rPr>
          <w:rFonts w:ascii="Tahoma" w:hAnsi="Arial"/>
          <w:sz w:val="24"/>
          <w:szCs w:val="24"/>
        </w:rPr>
        <w:t>:</w:t>
      </w:r>
    </w:p>
    <w:p w14:paraId="7EA3112D" w14:textId="77777777" w:rsidR="008419C5" w:rsidRPr="005F361C" w:rsidRDefault="008419C5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3C780631" w14:textId="77777777" w:rsidR="00DF1A41" w:rsidRPr="00502EF7" w:rsidRDefault="00DF1A41" w:rsidP="00DF0B49">
      <w:pPr>
        <w:spacing w:after="0" w:line="360" w:lineRule="auto"/>
        <w:ind w:left="720"/>
        <w:contextualSpacing/>
        <w:rPr>
          <w:rFonts w:ascii="Tahoma" w:hAnsi="Arial" w:cs="Arial"/>
          <w:sz w:val="24"/>
          <w:szCs w:val="24"/>
          <w:lang w:val="en-US"/>
        </w:rPr>
      </w:pPr>
      <w:r w:rsidRPr="00502EF7">
        <w:rPr>
          <w:rFonts w:ascii="Tahoma" w:hAnsi="Arial"/>
          <w:sz w:val="24"/>
          <w:szCs w:val="24"/>
          <w:lang w:val="en-US"/>
        </w:rPr>
        <w:t xml:space="preserve">California Department of Justice </w:t>
      </w:r>
    </w:p>
    <w:p w14:paraId="6392548C" w14:textId="77777777" w:rsidR="00DF1A41" w:rsidRPr="00502EF7" w:rsidRDefault="00DF1A41" w:rsidP="00DF0B49">
      <w:pPr>
        <w:spacing w:after="0" w:line="360" w:lineRule="auto"/>
        <w:ind w:left="720"/>
        <w:contextualSpacing/>
        <w:rPr>
          <w:rFonts w:ascii="Tahoma" w:hAnsi="Arial" w:cs="Arial"/>
          <w:sz w:val="24"/>
          <w:szCs w:val="24"/>
          <w:lang w:val="en-US"/>
        </w:rPr>
      </w:pPr>
      <w:r w:rsidRPr="00502EF7">
        <w:rPr>
          <w:rFonts w:ascii="Tahoma" w:hAnsi="Arial"/>
          <w:sz w:val="24"/>
          <w:szCs w:val="24"/>
          <w:lang w:val="en-US"/>
        </w:rPr>
        <w:t>Attn: Public Inquiry Unit,</w:t>
      </w:r>
    </w:p>
    <w:p w14:paraId="7FC27B63" w14:textId="77777777" w:rsidR="00DF1A41" w:rsidRPr="00502EF7" w:rsidRDefault="00DF1A41" w:rsidP="00DF0B49">
      <w:pPr>
        <w:spacing w:after="0" w:line="360" w:lineRule="auto"/>
        <w:ind w:left="720"/>
        <w:contextualSpacing/>
        <w:rPr>
          <w:rFonts w:ascii="Tahoma" w:hAnsi="Arial" w:cs="Arial"/>
          <w:sz w:val="24"/>
          <w:szCs w:val="24"/>
          <w:lang w:val="en-US"/>
        </w:rPr>
      </w:pPr>
      <w:r w:rsidRPr="00502EF7">
        <w:rPr>
          <w:rFonts w:ascii="Tahoma" w:hAnsi="Arial"/>
          <w:sz w:val="24"/>
          <w:szCs w:val="24"/>
          <w:lang w:val="en-US"/>
        </w:rPr>
        <w:t>P. O. Box 944255</w:t>
      </w:r>
    </w:p>
    <w:p w14:paraId="630480D2" w14:textId="77777777" w:rsidR="00DF1A41" w:rsidRPr="00502EF7" w:rsidRDefault="00DF1A41" w:rsidP="00DF0B49">
      <w:pPr>
        <w:spacing w:after="0" w:line="360" w:lineRule="auto"/>
        <w:ind w:left="720"/>
        <w:contextualSpacing/>
        <w:rPr>
          <w:rFonts w:ascii="Tahoma" w:hAnsi="Arial" w:cs="Arial"/>
          <w:sz w:val="24"/>
          <w:szCs w:val="24"/>
          <w:lang w:val="en-US"/>
        </w:rPr>
      </w:pPr>
      <w:r w:rsidRPr="00502EF7">
        <w:rPr>
          <w:rFonts w:ascii="Tahoma" w:hAnsi="Arial"/>
          <w:sz w:val="24"/>
          <w:szCs w:val="24"/>
          <w:lang w:val="en-US"/>
        </w:rPr>
        <w:t>Sacramento, CA 94244-2550**</w:t>
      </w:r>
    </w:p>
    <w:p w14:paraId="6806809B" w14:textId="77777777" w:rsidR="00DF1A41" w:rsidRPr="00213FC7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  <w:lang w:val="es-419"/>
        </w:rPr>
      </w:pPr>
    </w:p>
    <w:p w14:paraId="093767B9" w14:textId="2DD87571" w:rsidR="00BA0784" w:rsidRDefault="00BA0784" w:rsidP="00DF0B49">
      <w:pPr>
        <w:spacing w:after="0" w:line="360" w:lineRule="auto"/>
        <w:contextualSpacing/>
        <w:rPr>
          <w:rFonts w:hAnsiTheme="minorBidi"/>
          <w:b/>
          <w:bCs/>
          <w:sz w:val="24"/>
          <w:szCs w:val="24"/>
        </w:rPr>
      </w:pPr>
      <w:r>
        <w:rPr>
          <w:rFonts w:hAnsiTheme="minorBidi"/>
          <w:b/>
          <w:bCs/>
          <w:sz w:val="24"/>
          <w:szCs w:val="24"/>
        </w:rPr>
        <w:t>ข้อมูลเพิ่มเติมเฉพาะของเทศมณฑล</w:t>
      </w:r>
    </w:p>
    <w:p w14:paraId="452252F0" w14:textId="77777777" w:rsidR="007557CC" w:rsidRPr="00B364E8" w:rsidRDefault="007557CC" w:rsidP="00DF0B49">
      <w:pPr>
        <w:spacing w:after="0" w:line="360" w:lineRule="auto"/>
        <w:contextualSpacing/>
        <w:rPr>
          <w:rFonts w:asciiTheme="minorBidi" w:hAnsiTheme="minorBidi"/>
          <w:b/>
          <w:bCs/>
          <w:sz w:val="24"/>
          <w:szCs w:val="24"/>
        </w:rPr>
      </w:pPr>
    </w:p>
    <w:p w14:paraId="5C80B364" w14:textId="793C1F0A" w:rsidR="00DF1A41" w:rsidRDefault="00BA0784" w:rsidP="00DF0B49">
      <w:pPr>
        <w:spacing w:after="0" w:line="360" w:lineRule="auto"/>
        <w:contextualSpacing/>
        <w:rPr>
          <w:rFonts w:hAnsiTheme="minorBidi"/>
          <w:sz w:val="24"/>
          <w:szCs w:val="24"/>
        </w:rPr>
      </w:pPr>
      <w:r>
        <w:rPr>
          <w:rFonts w:hAnsiTheme="minorBidi"/>
          <w:sz w:val="24"/>
          <w:szCs w:val="24"/>
        </w:rPr>
        <w:t>เพิ่มข้อมูลเฉพาะของเทศมณฑลที่นี่</w:t>
      </w:r>
      <w:r>
        <w:rPr>
          <w:rFonts w:hAnsiTheme="minorBidi"/>
          <w:sz w:val="24"/>
          <w:szCs w:val="24"/>
        </w:rPr>
        <w:t xml:space="preserve"> [</w:t>
      </w:r>
      <w:r>
        <w:rPr>
          <w:rFonts w:hAnsiTheme="minorBidi"/>
          <w:sz w:val="24"/>
          <w:szCs w:val="24"/>
        </w:rPr>
        <w:t>หากมี</w:t>
      </w:r>
      <w:r>
        <w:rPr>
          <w:rFonts w:hAnsiTheme="minorBidi"/>
          <w:sz w:val="24"/>
          <w:szCs w:val="24"/>
        </w:rPr>
        <w:t>]</w:t>
      </w:r>
    </w:p>
    <w:p w14:paraId="4B35691E" w14:textId="41D6A6E0" w:rsidR="00DF1A41" w:rsidRPr="00102006" w:rsidRDefault="00BA0784" w:rsidP="39DB2D11">
      <w:pPr>
        <w:pStyle w:val="Heading1"/>
        <w:spacing w:before="0" w:line="360" w:lineRule="auto"/>
        <w:contextualSpacing/>
        <w:rPr>
          <w:rFonts w:asciiTheme="minorHAnsi" w:eastAsiaTheme="minorEastAsia" w:hAnsiTheme="minorBidi" w:cstheme="minorBidi"/>
        </w:rPr>
      </w:pPr>
      <w:r>
        <w:br w:type="column"/>
      </w:r>
      <w:bookmarkStart w:id="25" w:name="_Toc109643988"/>
      <w:bookmarkStart w:id="26" w:name="_Toc125076923"/>
      <w:r>
        <w:t>สิทธิ์และความรับผิดชอบของผู้รับสิทธิประโยชน์</w:t>
      </w:r>
      <w:bookmarkEnd w:id="25"/>
      <w:bookmarkEnd w:id="26"/>
    </w:p>
    <w:p w14:paraId="43CB1C59" w14:textId="77777777" w:rsidR="00BA0784" w:rsidRPr="005F361C" w:rsidRDefault="00BA0784" w:rsidP="00DF0B49">
      <w:pPr>
        <w:pStyle w:val="NoSpacing"/>
        <w:spacing w:line="360" w:lineRule="auto"/>
        <w:contextualSpacing/>
        <w:rPr>
          <w:rFonts w:ascii="Arial" w:hAnsi="Arial" w:cs="Arial"/>
          <w:szCs w:val="24"/>
        </w:rPr>
      </w:pPr>
    </w:p>
    <w:p w14:paraId="54A75C97" w14:textId="4838C44E" w:rsidR="00DF1A41" w:rsidRDefault="00697D39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697D39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  <w:lang w:bidi="th-TH"/>
        </w:rPr>
        <w:t>มีสิทธิ์อะไรบ้างในฐานะผู้รับบริการ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  <w:r w:rsidR="29CA9EA2" w:rsidRPr="29CA9EA2">
        <w:rPr>
          <w:rFonts w:ascii="Tahoma" w:hAnsi="Arial"/>
          <w:b/>
          <w:bCs/>
          <w:sz w:val="24"/>
          <w:szCs w:val="24"/>
          <w:lang w:bidi="th-TH"/>
        </w:rPr>
        <w:t>ระบบให้การบำบัดรักษาผู้ติดสารเสพติดของ</w:t>
      </w:r>
      <w:r w:rsidR="006455BA" w:rsidRPr="006455BA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เมดิแคล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  <w:r w:rsidR="29CA9EA2" w:rsidRPr="006455BA">
        <w:rPr>
          <w:rFonts w:ascii="Tahoma" w:hAnsi="Arial"/>
          <w:b/>
          <w:bCs/>
          <w:sz w:val="24"/>
          <w:szCs w:val="24"/>
        </w:rPr>
        <w:t>Medi-Cal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</w:p>
    <w:p w14:paraId="50EC7E48" w14:textId="77777777" w:rsidR="007557CC" w:rsidRPr="005F361C" w:rsidRDefault="007557CC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3398002C" w14:textId="3081002F" w:rsidR="00DF1A41" w:rsidRPr="005F361C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ในฐานะบุคคลที่มีสิทธิ์สำหรับ</w:t>
      </w:r>
      <w:r w:rsidR="006455BA" w:rsidRPr="006455BA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455BA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อาศัยอยู่ในเทศมณฑลที่เข้าร่วมโปรแกรมระบบให้การบำบัดรักษาผู้ติดสารเสพติดของ</w:t>
      </w:r>
      <w:r w:rsidR="00697D39" w:rsidRPr="00697D39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97D39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มีสิทธิ์รับบริการการบำบัดการใช้สารเสพติดที่จำเป็นทางการแพทย์จากระบบให้การบำบัดรักษาผู้ติดสารเสพติดของ</w:t>
      </w:r>
      <w:r w:rsidR="00697D39" w:rsidRPr="00697D39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97D39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มีสิทธิ์ที่จะ</w:t>
      </w:r>
    </w:p>
    <w:p w14:paraId="694B605D" w14:textId="77777777" w:rsidR="00DF1A41" w:rsidRPr="00430F24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ได้รับการปฏิบัติด้วยความเคารพ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ดยคำนึงถึงสิทธิ์ความเป็นส่วนตัวของคุณและความจำเป็นในการรักษาความลับของข้อมูลทางการแพทย์ของคุณ</w:t>
      </w:r>
      <w:r>
        <w:rPr>
          <w:rFonts w:ascii="Tahoma" w:hAnsi="Arial"/>
          <w:sz w:val="24"/>
          <w:szCs w:val="24"/>
        </w:rPr>
        <w:t xml:space="preserve"> </w:t>
      </w:r>
    </w:p>
    <w:p w14:paraId="0BBCBB76" w14:textId="35ABB60B" w:rsidR="00DF1A41" w:rsidRPr="00430F24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ได้รับข้อมูลเกี่ยวกับตัวเลือกการรักษาและทางเลือกอื่นๆ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ที่นำเสนอในลักษณะที่เหมาะสมกับสภาพของผู้รับสิทธิประโยชน์และความสามารถในการเข้าใจ</w:t>
      </w:r>
    </w:p>
    <w:p w14:paraId="62705204" w14:textId="6A1A8282" w:rsidR="00DF1A41" w:rsidRPr="00430F24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มีส่วนร่วมในการตัดสินใจเกี่ยวกับการดูแลบำบัดการใช้สารเสพติด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รวมถึงสิทธิ์ในการปฏิเสธการรักษา</w:t>
      </w:r>
    </w:p>
    <w:p w14:paraId="0A074D7B" w14:textId="77777777" w:rsidR="00DF1A41" w:rsidRPr="00430F24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ได้รับการดูแลอย่างทันท่วงท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รวมถึงบริการตลอด</w:t>
      </w:r>
      <w:r>
        <w:rPr>
          <w:rFonts w:ascii="Tahoma" w:hAnsi="Arial"/>
          <w:sz w:val="24"/>
          <w:szCs w:val="24"/>
        </w:rPr>
        <w:t xml:space="preserve"> 24 </w:t>
      </w:r>
      <w:r>
        <w:rPr>
          <w:rFonts w:ascii="Tahoma" w:hAnsi="Arial"/>
          <w:sz w:val="24"/>
          <w:szCs w:val="24"/>
        </w:rPr>
        <w:t>ชั่วโมง</w:t>
      </w:r>
      <w:r>
        <w:rPr>
          <w:rFonts w:ascii="Tahoma" w:hAnsi="Arial"/>
          <w:sz w:val="24"/>
          <w:szCs w:val="24"/>
        </w:rPr>
        <w:t xml:space="preserve"> 7 </w:t>
      </w:r>
      <w:r>
        <w:rPr>
          <w:rFonts w:ascii="Tahoma" w:hAnsi="Arial"/>
          <w:sz w:val="24"/>
          <w:szCs w:val="24"/>
        </w:rPr>
        <w:t>วันต่อสัปดาห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มื่อมีความจำเป็นทางการแพทย์ในการรักษาภาวะฉุกเฉิ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ภาวะเร่งด่ว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ภาวะวิกฤต</w:t>
      </w:r>
      <w:r>
        <w:rPr>
          <w:rFonts w:ascii="Tahoma" w:hAnsi="Arial"/>
          <w:sz w:val="24"/>
          <w:szCs w:val="24"/>
        </w:rPr>
        <w:t xml:space="preserve"> </w:t>
      </w:r>
    </w:p>
    <w:p w14:paraId="55341BFC" w14:textId="741A6846" w:rsidR="00DF1A41" w:rsidRPr="00430F24" w:rsidRDefault="29CA9EA2">
      <w:pPr>
        <w:pStyle w:val="ListParagraph"/>
        <w:numPr>
          <w:ilvl w:val="0"/>
          <w:numId w:val="43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รับข้อมูลในคู่มือนี้เกี่ยวกับบริการบำบัดการใช้สารเสพติดที่มีในแผนระบบให้การบำบัดรักษาผู้ติดสารเสพติดของ</w:t>
      </w:r>
      <w:r w:rsidR="00697D39" w:rsidRPr="00697D39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97D39">
        <w:rPr>
          <w:rFonts w:ascii="Tahoma" w:hAnsi="Arial"/>
          <w:sz w:val="24"/>
          <w:szCs w:val="24"/>
        </w:rPr>
        <w:t>Medi-Ca</w:t>
      </w:r>
      <w:r w:rsidRPr="29CA9EA2">
        <w:rPr>
          <w:rFonts w:ascii="Tahoma" w:hAnsi="Arial"/>
          <w:sz w:val="24"/>
          <w:szCs w:val="24"/>
        </w:rPr>
        <w:t xml:space="preserve">l </w:t>
      </w:r>
      <w:r w:rsidRPr="29CA9EA2">
        <w:rPr>
          <w:rFonts w:ascii="Tahoma" w:hAnsi="Arial"/>
          <w:sz w:val="24"/>
          <w:szCs w:val="24"/>
        </w:rPr>
        <w:t>ในเทศมณฑลของ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วมถึงหน้าที่รับผิดชอบอื่นๆ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ของระบบให้การบำบัดรักษาผู้ติดสารเสพติดของ</w:t>
      </w:r>
      <w:r w:rsidR="00697D39" w:rsidRPr="00697D39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97D39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ตลอดจนสิทธิ์ที่คุณมีตามที่อธิบายไว้ที่นี่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4B226425" w14:textId="77777777" w:rsidR="00DF1A41" w:rsidRPr="00430F24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ได้รับการปกป้องข้อมูลด้านสุขภาพของคุณเป็นความลับ</w:t>
      </w:r>
    </w:p>
    <w:p w14:paraId="0168B1DE" w14:textId="4A76F5E3" w:rsidR="00DF1A41" w:rsidRPr="00430F24" w:rsidRDefault="45E5B32F">
      <w:pPr>
        <w:pStyle w:val="ListParagraph"/>
        <w:numPr>
          <w:ilvl w:val="0"/>
          <w:numId w:val="4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ร้องขอและรับสำเนาเวชระเบียน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รวมถึงขอให้ปรับเปลี่ยนหรือแก้ไขตามความจำเป็น</w:t>
      </w:r>
    </w:p>
    <w:p w14:paraId="287C3DA2" w14:textId="77777777" w:rsidR="00DF1A41" w:rsidRPr="00430F24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ได้รับเอกสารที่เป็นลายลักษณ์อักษรในรูปแบบอื่น</w:t>
      </w:r>
      <w:r>
        <w:rPr>
          <w:rFonts w:ascii="Tahoma" w:hAnsi="Arial"/>
          <w:sz w:val="24"/>
          <w:szCs w:val="24"/>
        </w:rPr>
        <w:t xml:space="preserve"> (</w:t>
      </w:r>
      <w:r>
        <w:rPr>
          <w:rFonts w:ascii="Tahoma" w:hAnsi="Arial"/>
          <w:sz w:val="24"/>
          <w:szCs w:val="24"/>
        </w:rPr>
        <w:t>รวมถึงอักษรเบรลล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ตัวพิมพ์ขนาดใหญ่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รูปแบบเสียง</w:t>
      </w:r>
      <w:r>
        <w:rPr>
          <w:rFonts w:ascii="Tahoma" w:hAnsi="Arial"/>
          <w:sz w:val="24"/>
          <w:szCs w:val="24"/>
        </w:rPr>
        <w:t xml:space="preserve">) </w:t>
      </w:r>
      <w:r>
        <w:rPr>
          <w:rFonts w:ascii="Tahoma" w:hAnsi="Arial"/>
          <w:sz w:val="24"/>
          <w:szCs w:val="24"/>
        </w:rPr>
        <w:t>เมื่อร้องขอและในเวลาที่เหมาะสมตามรูปแบบที่ขอ</w:t>
      </w:r>
      <w:r>
        <w:rPr>
          <w:rFonts w:ascii="Tahoma" w:hAnsi="Arial"/>
          <w:sz w:val="24"/>
          <w:szCs w:val="24"/>
        </w:rPr>
        <w:t xml:space="preserve"> </w:t>
      </w:r>
    </w:p>
    <w:p w14:paraId="41553B3B" w14:textId="6AEE262D" w:rsidR="00DF1A41" w:rsidRPr="00430F24" w:rsidRDefault="29CA9EA2">
      <w:pPr>
        <w:pStyle w:val="ListParagraph"/>
        <w:numPr>
          <w:ilvl w:val="0"/>
          <w:numId w:val="43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รับเอกสารที่เป็นลายลักษณ์อักษรเป็นภาษาที่ใช้โดยผู้รับสิทธิประโยชน์อย่างน้อยร้อยละห้าหรือ</w:t>
      </w:r>
      <w:r w:rsidRPr="29CA9EA2">
        <w:rPr>
          <w:rFonts w:ascii="Tahoma" w:hAnsi="Arial"/>
          <w:sz w:val="24"/>
          <w:szCs w:val="24"/>
        </w:rPr>
        <w:t xml:space="preserve"> 3,000 </w:t>
      </w:r>
      <w:r w:rsidRPr="29CA9EA2">
        <w:rPr>
          <w:rFonts w:ascii="Tahoma" w:hAnsi="Arial"/>
          <w:sz w:val="24"/>
          <w:szCs w:val="24"/>
        </w:rPr>
        <w:t>คนในระบบให้การบำบัดรักษาผู้ติดสารเสพติดของ</w:t>
      </w:r>
      <w:r w:rsidR="00697D39" w:rsidRPr="00697D39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97D39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ของ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้วแต่ว่าจำนวนใดจะน้อยกว่า</w:t>
      </w:r>
    </w:p>
    <w:p w14:paraId="7DCE216E" w14:textId="77777777" w:rsidR="00DF1A41" w:rsidRPr="00430F24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ได้รับบริการล่ามปากเปล่าสำหรับภาษาที่คุณต้องการ</w:t>
      </w:r>
    </w:p>
    <w:p w14:paraId="67E57D22" w14:textId="0BAFB7C1" w:rsidR="00DF1A41" w:rsidRPr="00430F24" w:rsidRDefault="29CA9EA2">
      <w:pPr>
        <w:pStyle w:val="ListParagraph"/>
        <w:numPr>
          <w:ilvl w:val="0"/>
          <w:numId w:val="43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ได้รับบริการบำบัดการใช้สารเสพติดจากระบบให้การบำบัดรักษาผู้ติดสารเสพติดของ</w:t>
      </w:r>
      <w:r w:rsidR="00697D39" w:rsidRPr="00697D39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00697D39">
        <w:rPr>
          <w:rFonts w:ascii="Tahoma" w:hAnsi="Arial"/>
          <w:sz w:val="24"/>
          <w:szCs w:val="24"/>
        </w:rPr>
        <w:t xml:space="preserve"> 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ที่เป็นไปตามข้อกำหนดของสัญญาที่ทำกับรัฐในด้านความพร้อมให้บริการ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รับรองความสามารถและการบริการอย่างเพียงพอ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การประสานงาน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ความต่อเนื่องของการดูแ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ตลอดจนความครอบคลุมและการอนุญาตบริการ</w:t>
      </w:r>
    </w:p>
    <w:p w14:paraId="69FE6B13" w14:textId="77777777" w:rsidR="00DF1A41" w:rsidRPr="00430F24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เข้าถึงบริการให้ความยินยอมของผู้เยาว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ในกรณีที่คุณเป็นผู้เยาว์</w:t>
      </w:r>
      <w:r>
        <w:rPr>
          <w:rFonts w:ascii="Tahoma" w:hAnsi="Arial"/>
          <w:sz w:val="24"/>
          <w:szCs w:val="24"/>
        </w:rPr>
        <w:t xml:space="preserve"> </w:t>
      </w:r>
    </w:p>
    <w:p w14:paraId="605E9D0E" w14:textId="04E1F730" w:rsidR="00DF1A41" w:rsidRPr="00430F24" w:rsidRDefault="29CA9EA2">
      <w:pPr>
        <w:pStyle w:val="ListParagraph"/>
        <w:numPr>
          <w:ilvl w:val="0"/>
          <w:numId w:val="43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เข้าถึงบริการที่จำเป็นทางการแพทย์นอกเครือข่ายได้อย่างทันท่วงที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แผนไม่มีเจ้าหน้าที่หรือผู้ให้บริการตามสัญญาที่สามารถให้บริการได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“ผู้ให้บริการนอกเครือข่าย”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มายถึงผู้ให้บริการที่ไม่ได้อยู่ในรายชื่อผู้ให้บริการของระบบให้การบำบัดรักษาผู้ติดสารเสพติดของ</w:t>
      </w:r>
      <w:r w:rsidR="00697D39" w:rsidRPr="00697D39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97D39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ทศมณฑลต้องรับรองว่าคุณไม่ต้องจ่ายค่าบริการเพิ่มเติมสำหรับการพบผู้ให้บริการนอกเครือข่าย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สามารถติดต่อบริการสำหรับผู้รับสิทธิประโยชน์ได้ที่</w:t>
      </w:r>
      <w:r w:rsidRPr="29CA9EA2">
        <w:rPr>
          <w:rFonts w:ascii="Tahoma" w:hAnsi="Arial"/>
          <w:sz w:val="24"/>
          <w:szCs w:val="24"/>
        </w:rPr>
        <w:t xml:space="preserve"> *[</w:t>
      </w:r>
      <w:r w:rsidRPr="29CA9EA2">
        <w:rPr>
          <w:rFonts w:ascii="Tahoma" w:hAnsi="Arial"/>
          <w:sz w:val="24"/>
          <w:szCs w:val="24"/>
        </w:rPr>
        <w:t>เทศมณฑลเพิ่มหมายเลขโทรศัพท์โทรฟรี</w:t>
      </w:r>
      <w:r w:rsidRPr="29CA9EA2">
        <w:rPr>
          <w:rFonts w:ascii="Tahoma" w:hAnsi="Arial"/>
          <w:sz w:val="24"/>
          <w:szCs w:val="24"/>
        </w:rPr>
        <w:t>]</w:t>
      </w:r>
      <w:r w:rsidRPr="29CA9EA2">
        <w:rPr>
          <w:rFonts w:ascii="Tahoma" w:hAnsi="Arial"/>
          <w:i/>
          <w:iCs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พื่อขอข้อมูลเพิ่มเติมเกี่ยวกับวิธีการขอรับบริการจากผู้ให้บริการนอกเครือข่าย</w:t>
      </w:r>
    </w:p>
    <w:p w14:paraId="28BC042B" w14:textId="77777777" w:rsidR="00DF1A41" w:rsidRPr="00430F24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ขอความเห็นที่สองจากผู้เชี่ยวชาญด้านการดูแลสุขภาพที่มีคุณสมบัติภายในเครือข่ายเขตหรือนอกเครือข่า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ดยไม่มีค่าใช้จ่ายเพิ่มเติม</w:t>
      </w:r>
      <w:r>
        <w:rPr>
          <w:rFonts w:ascii="Tahoma" w:hAnsi="Arial"/>
          <w:sz w:val="24"/>
          <w:szCs w:val="24"/>
        </w:rPr>
        <w:t xml:space="preserve"> </w:t>
      </w:r>
    </w:p>
    <w:p w14:paraId="4FF8B68B" w14:textId="77777777" w:rsidR="00DF1A41" w:rsidRPr="00430F24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ยื่นคำร้องทุกข์ด้วยวาจาหรือเป็นลายลักษณ์อักษรเกี่ยวกับองค์กรหรือการดูแลที่ได้รับ</w:t>
      </w:r>
    </w:p>
    <w:p w14:paraId="137FD2EF" w14:textId="360944FD" w:rsidR="00DF1A41" w:rsidRPr="00430F24" w:rsidRDefault="29CA9EA2">
      <w:pPr>
        <w:pStyle w:val="ListParagraph"/>
        <w:numPr>
          <w:ilvl w:val="0"/>
          <w:numId w:val="43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ส่งคำร้องอุทธรณ์ไม่ว่าจะด้วยวาจาหรือเป็นลายลักษณ์อักษร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มื่อได้รับหนังสือแจ้งการพิจารณาสิทธิประโยชน์ที่เสียประโยชน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วมถึงข้อมูลเกี่ยวกับสถานการณ์ที่สามารถส่งคำร้องอุทธรณ์แบบเร่งรัดได้</w:t>
      </w:r>
    </w:p>
    <w:p w14:paraId="29CBC589" w14:textId="216FBB05" w:rsidR="00DF1A41" w:rsidRPr="00430F24" w:rsidRDefault="29CA9EA2">
      <w:pPr>
        <w:pStyle w:val="ListParagraph"/>
        <w:numPr>
          <w:ilvl w:val="0"/>
          <w:numId w:val="43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ร้องขอการพิจารณา</w:t>
      </w:r>
      <w:r w:rsidR="00697D39" w:rsidRPr="00697D39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97D39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โดยรัฐ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วมถึงข้อมูลเกี่ยวกับสถานการณ์ที่สามารถร้องขอการพิจารณาโดยรัฐแบบเร่งรัดได้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0965E0C7" w14:textId="77777777" w:rsidR="00DF1A41" w:rsidRPr="00430F24" w:rsidRDefault="00DF1A41">
      <w:pPr>
        <w:pStyle w:val="ListParagraph"/>
        <w:numPr>
          <w:ilvl w:val="0"/>
          <w:numId w:val="43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ไม่ถูกควบคุมหรือกักกันในทุกรูปแบบที่เพื่อเป็นวิธีการบีบบังคับ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ลงโทษ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ดำเนินกา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การตอบโต้</w:t>
      </w:r>
    </w:p>
    <w:p w14:paraId="246CFB20" w14:textId="4A586515" w:rsidR="00DF1A41" w:rsidRPr="00430F24" w:rsidRDefault="29CA9EA2">
      <w:pPr>
        <w:pStyle w:val="ListParagraph"/>
        <w:numPr>
          <w:ilvl w:val="0"/>
          <w:numId w:val="43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ไม่ถูกเลือกปฏิบัติในการบริหารสิทธิ์เหล่านี้โดยไม่ส่งผลเสียต่อวิธีที่ระบบให้การบำบัดรักษาผู้ติดสารเสพติดของ</w:t>
      </w:r>
      <w:r w:rsidR="00697D39" w:rsidRPr="00697D39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97D39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ผู้ให้บริการบำบั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รัฐจะปฏิบัติต่อคุณ</w:t>
      </w:r>
    </w:p>
    <w:p w14:paraId="03EAC362" w14:textId="77777777" w:rsidR="00DF1A41" w:rsidRPr="005F361C" w:rsidRDefault="00DF1A41" w:rsidP="00DF0B49">
      <w:pPr>
        <w:spacing w:after="0" w:line="360" w:lineRule="auto"/>
        <w:contextualSpacing/>
        <w:rPr>
          <w:rFonts w:ascii="Arial" w:hAnsi="Arial" w:cs="Arial"/>
          <w:strike/>
          <w:sz w:val="24"/>
          <w:szCs w:val="24"/>
        </w:rPr>
      </w:pPr>
    </w:p>
    <w:p w14:paraId="6923EA3C" w14:textId="405B9B4A" w:rsidR="00DF1A41" w:rsidRDefault="001F780F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1F780F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มีหน้าที่รับผิดชอบอะไรบ้างในฐานะผู้รับบริการ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</w:t>
      </w:r>
      <w:r w:rsidR="29CA9EA2" w:rsidRPr="29CA9EA2">
        <w:rPr>
          <w:rFonts w:ascii="Tahoma" w:hAnsi="Arial"/>
          <w:b/>
          <w:bCs/>
          <w:sz w:val="24"/>
          <w:szCs w:val="24"/>
        </w:rPr>
        <w:t>ระบบให้การบำบัดรักษาผู้ติดสารเสพติดของ</w:t>
      </w:r>
      <w:r w:rsidRPr="001F780F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เมดิแคล</w:t>
      </w:r>
      <w:r w:rsidR="29CA9EA2" w:rsidRPr="29CA9EA2">
        <w:rPr>
          <w:rFonts w:ascii="Tahoma" w:hAnsi="Arial"/>
          <w:b/>
          <w:bCs/>
          <w:sz w:val="24"/>
          <w:szCs w:val="24"/>
        </w:rPr>
        <w:t xml:space="preserve"> Medi-Cal </w:t>
      </w:r>
    </w:p>
    <w:p w14:paraId="2386A4EB" w14:textId="77777777" w:rsidR="007557CC" w:rsidRPr="00BA0784" w:rsidRDefault="007557CC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21DDEBB2" w14:textId="70438A52" w:rsidR="00DF1A41" w:rsidRPr="005F361C" w:rsidRDefault="29CA9EA2" w:rsidP="00DF0B49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ในฐานะผู้รับบริการระบบให้การบำบัดรักษาผู้ติดสารเสพติดของ</w:t>
      </w:r>
      <w:r w:rsidR="006F6A65" w:rsidRPr="006F6A6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M</w:t>
      </w:r>
      <w:r w:rsidRPr="006F6A65">
        <w:rPr>
          <w:rFonts w:ascii="Tahoma" w:hAnsi="Arial"/>
          <w:sz w:val="24"/>
          <w:szCs w:val="24"/>
        </w:rPr>
        <w:t>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มีความรับผิดชอบดังนี้</w:t>
      </w:r>
    </w:p>
    <w:p w14:paraId="59A7D4B8" w14:textId="43CDED66" w:rsidR="00DF1A41" w:rsidRPr="00430F24" w:rsidRDefault="29CA9EA2">
      <w:pPr>
        <w:pStyle w:val="ListParagraph"/>
        <w:numPr>
          <w:ilvl w:val="0"/>
          <w:numId w:val="44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อ่านเอกสารแจ้งผู้รับสิทธิประโยชน์อย่างละเอียดถึงสิทธิประโยชน์ที่คุณได้รับจากระบบให้การบำบัดรักษาผู้ติดสารเสพติดของ</w:t>
      </w:r>
      <w:r w:rsidR="006F6A65" w:rsidRPr="006F6A6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A65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อกสารเหล่านี้จะช่วยให้คุณเข้าใจถึงบริการที่มีและวิธีรับการรักษาหากคุณต้องการ</w:t>
      </w:r>
    </w:p>
    <w:p w14:paraId="16987482" w14:textId="3C9DA8EF" w:rsidR="00DF1A41" w:rsidRPr="00430F24" w:rsidRDefault="00DF1A41">
      <w:pPr>
        <w:pStyle w:val="ListParagraph"/>
        <w:numPr>
          <w:ilvl w:val="0"/>
          <w:numId w:val="44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เข้ารับการรักษาตามกำหนดเวล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จะได้รับผลลัพธ์ที่ดีที่สุดหากคุณให้ความร่วมมือกับผู้ให้บริการบำบัดของคุณตลอดการรักษ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มีความจำเป็นที่จะไม่ไปตามนัดหมา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ให้โทรติดต่อผู้ให้บริการบำบัดของคุณล่วงหน้าอย่างน้อย</w:t>
      </w:r>
      <w:r>
        <w:rPr>
          <w:rFonts w:ascii="Tahoma" w:hAnsi="Arial"/>
          <w:sz w:val="24"/>
          <w:szCs w:val="24"/>
        </w:rPr>
        <w:t xml:space="preserve"> 24 </w:t>
      </w:r>
      <w:r>
        <w:rPr>
          <w:rFonts w:ascii="Tahoma" w:hAnsi="Arial"/>
          <w:sz w:val="24"/>
          <w:szCs w:val="24"/>
        </w:rPr>
        <w:t>ชั่วโมงเพื่อเปลี่ยนวันและเวลาใหม่</w:t>
      </w:r>
    </w:p>
    <w:p w14:paraId="71BA54A6" w14:textId="64F0B7EC" w:rsidR="00DF1A41" w:rsidRPr="00430F24" w:rsidRDefault="29CA9EA2">
      <w:pPr>
        <w:pStyle w:val="ListParagraph"/>
        <w:numPr>
          <w:ilvl w:val="0"/>
          <w:numId w:val="44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นำบัตรประจำตัว</w:t>
      </w:r>
      <w:r w:rsidR="006F6A65" w:rsidRPr="006F6A6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A65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color w:val="FF0000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(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6F6A65" w:rsidRPr="006F6A6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A65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) </w:t>
      </w:r>
      <w:r w:rsidRPr="29CA9EA2">
        <w:rPr>
          <w:rFonts w:ascii="Tahoma" w:hAnsi="Arial"/>
          <w:sz w:val="24"/>
          <w:szCs w:val="24"/>
        </w:rPr>
        <w:t>และบัตรประจำตัวอื่นๆ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ที่มีรูปถ่ายของคุณไปด้วยทุกครั้งที่เข้ารับการรักษา</w:t>
      </w:r>
    </w:p>
    <w:p w14:paraId="144E51B4" w14:textId="77777777" w:rsidR="00DF1A41" w:rsidRPr="00430F24" w:rsidRDefault="00DF1A41">
      <w:pPr>
        <w:pStyle w:val="ListParagraph"/>
        <w:numPr>
          <w:ilvl w:val="0"/>
          <w:numId w:val="44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แจ้งให้ผู้ให้บริการบำบัดของคุณทราบ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ต้องการล่ามก่อนนัดหมาย</w:t>
      </w:r>
    </w:p>
    <w:p w14:paraId="1BA1215D" w14:textId="63343BDD" w:rsidR="00DF1A41" w:rsidRPr="00430F24" w:rsidRDefault="00DF1A41">
      <w:pPr>
        <w:pStyle w:val="ListParagraph"/>
        <w:numPr>
          <w:ilvl w:val="0"/>
          <w:numId w:val="44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แจ้งข้อกังวลทางการแพทย์ทั้งหมดของคุณให้ผู้ให้บริการบำบัดของคุณทราบ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ยิ่งคุณให้ข้อมูลที่ครบถ้วนเกี่ยวกับความต้องการของคุณมากเท่าไหร่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รักษาของคุณก็จะประสบความสำเร็จมากขึ้นเท่านั้น</w:t>
      </w:r>
    </w:p>
    <w:p w14:paraId="0F899E64" w14:textId="464886BF" w:rsidR="00DF1A41" w:rsidRPr="00430F24" w:rsidRDefault="00DF1A41">
      <w:pPr>
        <w:pStyle w:val="ListParagraph"/>
        <w:numPr>
          <w:ilvl w:val="0"/>
          <w:numId w:val="44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ถามคำถามที่คุณสงสัยกับผู้ให้บริการบำบัด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จำเป็นต้องเข้าใจข้อมูลที่คุณได้รับระหว่างการรักษาอย่างถ่องแท้</w:t>
      </w:r>
    </w:p>
    <w:p w14:paraId="40518137" w14:textId="12C7F4C0" w:rsidR="00DF1A41" w:rsidRPr="00430F24" w:rsidRDefault="29CA9EA2">
      <w:pPr>
        <w:pStyle w:val="ListParagraph"/>
        <w:numPr>
          <w:ilvl w:val="0"/>
          <w:numId w:val="44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เต็มใจที่จะ</w:t>
      </w:r>
      <w:r w:rsidR="006F6A65">
        <w:rPr>
          <w:rFonts w:ascii="Tahoma" w:hAnsi="Arial" w:cs="Angsana New" w:hint="cs"/>
          <w:sz w:val="24"/>
          <w:szCs w:val="30"/>
          <w:cs/>
          <w:lang w:bidi="th-TH"/>
        </w:rPr>
        <w:t>ใ</w:t>
      </w:r>
      <w:r w:rsidRPr="29CA9EA2">
        <w:rPr>
          <w:rFonts w:ascii="Tahoma" w:hAnsi="Arial"/>
          <w:sz w:val="24"/>
          <w:szCs w:val="24"/>
        </w:rPr>
        <w:t>ห้ความร่วมมืออย่างเต็มที่กับผู้ให้บริการบำบัดที่รักษาคุณ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11D6DFD8" w14:textId="6E9FFF11" w:rsidR="00DF1A41" w:rsidRPr="00430F24" w:rsidRDefault="29CA9EA2">
      <w:pPr>
        <w:pStyle w:val="ListParagraph"/>
        <w:numPr>
          <w:ilvl w:val="0"/>
          <w:numId w:val="44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ติดต่อระบบให้การบำบัดรักษาผู้ติดสารเสพติดของ</w:t>
      </w:r>
      <w:r w:rsidR="006F6A65" w:rsidRPr="006F6A6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006F6A65">
        <w:rPr>
          <w:rFonts w:ascii="Tahoma" w:hAnsi="Arial"/>
          <w:sz w:val="24"/>
          <w:szCs w:val="24"/>
        </w:rPr>
        <w:t xml:space="preserve"> 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คุณมีคำถามเกี่ยวกับบริการที่คุณได้รับ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หากคุณมีปัญหากับผู้ให้บริการบำบัดของ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ซึ่งคุณไม่สามารถแก้ไขได้</w:t>
      </w:r>
    </w:p>
    <w:p w14:paraId="7B56122B" w14:textId="79391974" w:rsidR="00DF1A41" w:rsidRPr="00430F24" w:rsidRDefault="29CA9EA2">
      <w:pPr>
        <w:pStyle w:val="ListParagraph"/>
        <w:numPr>
          <w:ilvl w:val="0"/>
          <w:numId w:val="44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แจ้งผู้ให้บริการบำบัดของคุณและระบบให้การบำบัดรักษาผู้ติดสารเสพติดของ</w:t>
      </w:r>
      <w:r w:rsidR="006F6A65" w:rsidRPr="006F6A6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A65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ทราบ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ากคุณเปลี่ยนแปลงข้อมูลส่วนบุคคลของ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ซึ่งรวมถึงที่อยู่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มายเลขโทรศัพท์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ข้อมูลทางการแพทย์อื่นๆ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ที่อาจส่งผลต่อความสามารถในการเข้ารับการรักษา</w:t>
      </w:r>
    </w:p>
    <w:p w14:paraId="3003FE5F" w14:textId="77777777" w:rsidR="00DF1A41" w:rsidRPr="00430F24" w:rsidRDefault="00DF1A41">
      <w:pPr>
        <w:pStyle w:val="ListParagraph"/>
        <w:numPr>
          <w:ilvl w:val="0"/>
          <w:numId w:val="44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ปฏิบัติต่อเจ้าหน้าที่ที่ให้การรักษาของคุณด้วยความเคารพและสุภาพ</w:t>
      </w:r>
    </w:p>
    <w:p w14:paraId="69C97560" w14:textId="77777777" w:rsidR="008419C5" w:rsidRDefault="00DF1A41">
      <w:pPr>
        <w:pStyle w:val="ListParagraph"/>
        <w:numPr>
          <w:ilvl w:val="0"/>
          <w:numId w:val="44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คุณสงสัยว่ามีการทุจริตหรือกระทำผิ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ปรดรายงานปัญหาข้อสงสัยดังกล่าว</w:t>
      </w:r>
    </w:p>
    <w:p w14:paraId="70A8D098" w14:textId="7543CDEA" w:rsidR="008419C5" w:rsidRPr="0045730E" w:rsidRDefault="008419C5" w:rsidP="008419C5">
      <w:pPr>
        <w:pStyle w:val="ListParagraph"/>
        <w:widowControl w:val="0"/>
        <w:numPr>
          <w:ilvl w:val="1"/>
          <w:numId w:val="44"/>
        </w:numPr>
        <w:tabs>
          <w:tab w:val="left" w:pos="990"/>
        </w:tabs>
        <w:autoSpaceDE w:val="0"/>
        <w:autoSpaceDN w:val="0"/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รมบริการสุขภาพขอความร่วมมือทุกคนที่สงสัยว่ามีการทุจริต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ใช้ทรัพยากรอย่างสูญเปล่าหรือใช้ในทางที่ผิดในโครงการ</w:t>
      </w:r>
      <w:r w:rsidR="006F6A65" w:rsidRPr="006F6A6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>
        <w:rPr>
          <w:rFonts w:ascii="Tahoma" w:hAnsi="Arial"/>
          <w:sz w:val="24"/>
          <w:szCs w:val="24"/>
        </w:rPr>
        <w:t xml:space="preserve"> Medi-Cal </w:t>
      </w:r>
      <w:r>
        <w:rPr>
          <w:rFonts w:ascii="Tahoma" w:hAnsi="Arial"/>
          <w:sz w:val="24"/>
          <w:szCs w:val="24"/>
        </w:rPr>
        <w:t>ให้โทรสายด่วนการทุจริตของ</w:t>
      </w:r>
      <w:r>
        <w:rPr>
          <w:rFonts w:ascii="Tahoma" w:hAnsi="Arial"/>
          <w:sz w:val="24"/>
          <w:szCs w:val="24"/>
        </w:rPr>
        <w:t xml:space="preserve"> DHCS Medi-Cal </w:t>
      </w:r>
      <w:r>
        <w:rPr>
          <w:rFonts w:ascii="Tahoma" w:hAnsi="Arial"/>
          <w:sz w:val="24"/>
          <w:szCs w:val="24"/>
        </w:rPr>
        <w:t>ที่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1-800-822-6222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คิดว่าเป็นกรณีเร่งด่ว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ปรดโท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911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พื่อขอความช่วยเหลือทันท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โทรนี้ไม่มีค่าใช้จ่า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จะไม่เปิดเผยตัวตนของผู้โทร</w:t>
      </w:r>
    </w:p>
    <w:p w14:paraId="17574691" w14:textId="31A32B92" w:rsidR="008419C5" w:rsidRPr="0045730E" w:rsidRDefault="008419C5" w:rsidP="008419C5">
      <w:pPr>
        <w:pStyle w:val="ListParagraph"/>
        <w:widowControl w:val="0"/>
        <w:numPr>
          <w:ilvl w:val="1"/>
          <w:numId w:val="44"/>
        </w:numPr>
        <w:tabs>
          <w:tab w:val="left" w:pos="990"/>
        </w:tabs>
        <w:autoSpaceDE w:val="0"/>
        <w:autoSpaceDN w:val="0"/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สามารถรายงานการทุจริตหรือการละเมิดที่น่าสงสัยทางอีเมลที่</w:t>
      </w:r>
      <w:r>
        <w:rPr>
          <w:rFonts w:ascii="Tahoma" w:hAnsi="Arial"/>
          <w:sz w:val="24"/>
          <w:szCs w:val="24"/>
        </w:rPr>
        <w:t xml:space="preserve"> </w:t>
      </w:r>
      <w:hyperlink r:id="rId16" w:history="1">
        <w:r>
          <w:rPr>
            <w:rStyle w:val="Hyperlink"/>
            <w:rFonts w:ascii="Tahoma" w:hAnsi="Arial"/>
            <w:sz w:val="24"/>
            <w:szCs w:val="24"/>
          </w:rPr>
          <w:t>fraud@dhcs.ca.gov</w:t>
        </w:r>
      </w:hyperlink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ใช้แบบฟอร์มทางออนไลน์ที่</w:t>
      </w:r>
      <w:r>
        <w:rPr>
          <w:rFonts w:ascii="Tahoma" w:hAnsi="Arial"/>
          <w:sz w:val="24"/>
          <w:szCs w:val="24"/>
        </w:rPr>
        <w:t xml:space="preserve"> </w:t>
      </w:r>
      <w:hyperlink r:id="rId17" w:history="1">
        <w:r>
          <w:rPr>
            <w:rStyle w:val="Hyperlink"/>
            <w:rFonts w:ascii="Tahoma" w:hAnsi="Arial"/>
            <w:sz w:val="24"/>
            <w:szCs w:val="24"/>
          </w:rPr>
          <w:t>http://www.dhcs.ca.gov/individuals/Pages/StopMedi-CalFraud.aspx</w:t>
        </w:r>
      </w:hyperlink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ได้เช่นกัน</w:t>
      </w:r>
    </w:p>
    <w:p w14:paraId="20A9FCB2" w14:textId="77777777" w:rsidR="00DF1A41" w:rsidRPr="005F361C" w:rsidRDefault="00DF1A41" w:rsidP="00213FC7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p w14:paraId="739E9E87" w14:textId="2027A23C" w:rsidR="00BA0784" w:rsidRDefault="00BA0784" w:rsidP="00DF0B49">
      <w:pPr>
        <w:spacing w:after="0" w:line="360" w:lineRule="auto"/>
        <w:contextualSpacing/>
        <w:rPr>
          <w:rFonts w:hAnsiTheme="minorBidi"/>
          <w:b/>
          <w:bCs/>
          <w:sz w:val="24"/>
          <w:szCs w:val="24"/>
        </w:rPr>
      </w:pPr>
      <w:r>
        <w:rPr>
          <w:rFonts w:hAnsiTheme="minorBidi"/>
          <w:b/>
          <w:bCs/>
          <w:sz w:val="24"/>
          <w:szCs w:val="24"/>
        </w:rPr>
        <w:t>ข้อมูลเพิ่มเติมเฉพาะของเทศมณฑล</w:t>
      </w:r>
    </w:p>
    <w:p w14:paraId="55E4D947" w14:textId="77777777" w:rsidR="007557CC" w:rsidRPr="00B364E8" w:rsidRDefault="007557CC" w:rsidP="00DF0B49">
      <w:pPr>
        <w:spacing w:after="0" w:line="360" w:lineRule="auto"/>
        <w:contextualSpacing/>
        <w:rPr>
          <w:rFonts w:asciiTheme="minorBidi" w:hAnsiTheme="minorBidi"/>
          <w:b/>
          <w:bCs/>
          <w:sz w:val="24"/>
          <w:szCs w:val="24"/>
        </w:rPr>
      </w:pPr>
    </w:p>
    <w:p w14:paraId="2734891F" w14:textId="0E3DFCD5" w:rsidR="00BA0784" w:rsidRDefault="00BA0784" w:rsidP="00DF0B49">
      <w:pPr>
        <w:spacing w:after="0" w:line="360" w:lineRule="auto"/>
        <w:contextualSpacing/>
        <w:rPr>
          <w:rFonts w:hAnsiTheme="minorBidi"/>
          <w:sz w:val="24"/>
          <w:szCs w:val="24"/>
        </w:rPr>
      </w:pPr>
      <w:r>
        <w:rPr>
          <w:rFonts w:hAnsiTheme="minorBidi"/>
          <w:sz w:val="24"/>
          <w:szCs w:val="24"/>
        </w:rPr>
        <w:t>เพิ่มข้อมูลเฉพาะของเทศมณฑลที่นี่</w:t>
      </w:r>
      <w:r>
        <w:rPr>
          <w:rFonts w:hAnsiTheme="minorBidi"/>
          <w:sz w:val="24"/>
          <w:szCs w:val="24"/>
        </w:rPr>
        <w:t xml:space="preserve"> [</w:t>
      </w:r>
      <w:r>
        <w:rPr>
          <w:rFonts w:hAnsiTheme="minorBidi"/>
          <w:sz w:val="24"/>
          <w:szCs w:val="24"/>
        </w:rPr>
        <w:t>หากมี</w:t>
      </w:r>
      <w:r>
        <w:rPr>
          <w:rFonts w:hAnsiTheme="minorBidi"/>
          <w:sz w:val="24"/>
          <w:szCs w:val="24"/>
        </w:rPr>
        <w:t>]</w:t>
      </w:r>
    </w:p>
    <w:p w14:paraId="3298D816" w14:textId="77777777" w:rsidR="00DF1A41" w:rsidRPr="005F361C" w:rsidRDefault="00DF1A4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50AE3B8E" w14:textId="2826CAA0" w:rsidR="00513501" w:rsidRDefault="00513501" w:rsidP="00DF0B49">
      <w:pPr>
        <w:pStyle w:val="Heading1"/>
        <w:spacing w:before="0" w:line="360" w:lineRule="auto"/>
        <w:contextualSpacing/>
      </w:pPr>
      <w:r>
        <w:br w:type="column"/>
      </w:r>
      <w:bookmarkStart w:id="27" w:name="_Toc109643989"/>
      <w:bookmarkStart w:id="28" w:name="_Toc125076924"/>
      <w:r>
        <w:t>คำร้องเปลี่ยนผ่านการดูแล</w:t>
      </w:r>
      <w:bookmarkEnd w:id="27"/>
      <w:bookmarkEnd w:id="28"/>
    </w:p>
    <w:p w14:paraId="36AB3536" w14:textId="77777777" w:rsidR="00513501" w:rsidRPr="00513501" w:rsidRDefault="00513501" w:rsidP="00DF0B49">
      <w:pPr>
        <w:spacing w:after="0" w:line="360" w:lineRule="auto"/>
        <w:contextualSpacing/>
      </w:pPr>
    </w:p>
    <w:p w14:paraId="2CB8618F" w14:textId="5A865050" w:rsidR="00513501" w:rsidRDefault="006F6A65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6F6A65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สามารถร้องขอให้รับการรักษาจากผู้ให้บริการบำบัดเดิมที่ปัจจุบันเป็นผู้ให้บริการนอกเครือข่ายได้เมื่อใด</w:t>
      </w:r>
    </w:p>
    <w:p w14:paraId="4EF5BB7F" w14:textId="77777777" w:rsidR="007557CC" w:rsidRPr="005F361C" w:rsidRDefault="007557CC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38837102" w14:textId="63E7C008" w:rsidR="00513501" w:rsidRPr="00430F24" w:rsidRDefault="29CA9EA2">
      <w:pPr>
        <w:pStyle w:val="ListParagraph"/>
        <w:numPr>
          <w:ilvl w:val="0"/>
          <w:numId w:val="45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หลังจากเข้าร่วมระบบให้การบำบัดรักษาผู้ติดสารเสพติดของ</w:t>
      </w:r>
      <w:r w:rsidR="006F6A65" w:rsidRPr="006F6A6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A65">
        <w:rPr>
          <w:rFonts w:ascii="Tahoma" w:hAnsi="Arial"/>
          <w:sz w:val="24"/>
          <w:szCs w:val="24"/>
        </w:rPr>
        <w:t>Medi-Ca</w:t>
      </w:r>
      <w:r w:rsidRPr="29CA9EA2">
        <w:rPr>
          <w:rFonts w:ascii="Tahoma" w:hAnsi="Arial"/>
          <w:sz w:val="24"/>
          <w:szCs w:val="24"/>
        </w:rPr>
        <w:t xml:space="preserve">l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คุณสามารถร้องขอให้รักษาต่อเนื่องจากผู้ให้บริการนอกเครือข่ายได้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กรณีที่</w:t>
      </w:r>
    </w:p>
    <w:p w14:paraId="25932D33" w14:textId="77777777" w:rsidR="00513501" w:rsidRPr="00430F24" w:rsidRDefault="00513501">
      <w:pPr>
        <w:pStyle w:val="ListParagraph"/>
        <w:numPr>
          <w:ilvl w:val="1"/>
          <w:numId w:val="45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ารย้ายไปรับการรักษากับผู้ให้บริการบำบัดรายใหม่จะส่งผลเสียอย่างร้ายแรงต่อสุขภาพ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จะเพิ่มความเสี่ยงในการเข้ารับการรักษาในโรงพยาบาลหรือการรักษาในสถาบั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</w:t>
      </w:r>
    </w:p>
    <w:p w14:paraId="1A39BE58" w14:textId="170679E5" w:rsidR="00513501" w:rsidRPr="00430F24" w:rsidRDefault="29CA9EA2">
      <w:pPr>
        <w:pStyle w:val="ListParagraph"/>
        <w:numPr>
          <w:ilvl w:val="1"/>
          <w:numId w:val="45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คุณได้รับการรักษาจากผู้ให้บริการนอกเครือข่ายก่อนวันที่คุณเปลี่ยนผ่านเป็นระบบให้การบำบัดรักษาผู้ติดสารเสพติดของ</w:t>
      </w:r>
      <w:r w:rsidR="006F6A65" w:rsidRPr="006F6A6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A65">
        <w:rPr>
          <w:rFonts w:ascii="Tahoma" w:hAnsi="Arial"/>
          <w:sz w:val="24"/>
          <w:szCs w:val="24"/>
        </w:rPr>
        <w:t xml:space="preserve">Medi-Cal </w:t>
      </w:r>
      <w:r w:rsidRPr="29CA9EA2">
        <w:rPr>
          <w:rFonts w:ascii="Tahoma" w:hAnsi="Arial"/>
          <w:sz w:val="24"/>
          <w:szCs w:val="24"/>
        </w:rPr>
        <w:t>ในเทศมณฑล</w:t>
      </w:r>
    </w:p>
    <w:p w14:paraId="3447EE04" w14:textId="77777777" w:rsidR="00513501" w:rsidRPr="005F361C" w:rsidRDefault="00513501" w:rsidP="00DF0B49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p w14:paraId="4682E432" w14:textId="16F4C947" w:rsidR="00513501" w:rsidRDefault="006F6A65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6F6A65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29CA9EA2" w:rsidRPr="29CA9EA2">
        <w:rPr>
          <w:rFonts w:ascii="Tahoma" w:hAnsi="Arial"/>
          <w:b/>
          <w:bCs/>
          <w:sz w:val="24"/>
          <w:szCs w:val="24"/>
        </w:rPr>
        <w:t>จะร้องขอให้รับการรักษาจากผู้ให้บริการบำบัดเดิมที่ปัจจุบันเป็นผู้ให้บริการนอกเครือข่ายได้อย่างไร</w:t>
      </w:r>
    </w:p>
    <w:p w14:paraId="0A9CD2D0" w14:textId="77777777" w:rsidR="007557CC" w:rsidRPr="005F361C" w:rsidRDefault="007557CC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26793CB7" w14:textId="1C30B946" w:rsidR="00513501" w:rsidRPr="00430F24" w:rsidRDefault="29CA9EA2">
      <w:pPr>
        <w:pStyle w:val="ListParagraph"/>
        <w:numPr>
          <w:ilvl w:val="0"/>
          <w:numId w:val="45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ตัวแทนที่ได้รับอนุญาตของ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หรือผู้ให้บริการบำบัดในปัจจุบันของ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อาจส่งคำขอที่เป็นลายลักษณ์อักษรถึง</w:t>
      </w:r>
      <w:r w:rsidRPr="29CA9EA2">
        <w:rPr>
          <w:rFonts w:ascii="Tahoma" w:hAnsi="Arial"/>
          <w:sz w:val="24"/>
          <w:szCs w:val="24"/>
        </w:rPr>
        <w:t>**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6F6A65" w:rsidRPr="006F6A6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A65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คุณสามารถติดต่อบริการสำหรับผู้รับสิทธิประโยชน์ได้ที่</w:t>
      </w:r>
      <w:r w:rsidRPr="29CA9EA2">
        <w:rPr>
          <w:rFonts w:ascii="Tahoma" w:hAnsi="Arial"/>
          <w:sz w:val="24"/>
          <w:szCs w:val="24"/>
        </w:rPr>
        <w:t xml:space="preserve"> *[</w:t>
      </w:r>
      <w:r w:rsidRPr="29CA9EA2">
        <w:rPr>
          <w:rFonts w:ascii="Tahoma" w:hAnsi="Arial"/>
          <w:sz w:val="24"/>
          <w:szCs w:val="24"/>
        </w:rPr>
        <w:t>เทศมณฑลเพิ่มหมายเลขโทรศัพท์โทรฟรี</w:t>
      </w:r>
      <w:r w:rsidRPr="29CA9EA2">
        <w:rPr>
          <w:rFonts w:ascii="Tahoma" w:hAnsi="Arial"/>
          <w:sz w:val="24"/>
          <w:szCs w:val="24"/>
        </w:rPr>
        <w:t>]</w:t>
      </w:r>
      <w:r w:rsidRPr="29CA9EA2">
        <w:rPr>
          <w:rFonts w:ascii="Tahoma" w:hAnsi="Arial"/>
          <w:i/>
          <w:iCs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เพื่อขอข้อมูลเพิ่มเติมเกี่ยวกับวิธีการขอรับบริการจากผู้ให้บริการนอกเครือข่าย</w:t>
      </w:r>
    </w:p>
    <w:p w14:paraId="141AF733" w14:textId="18B14BCA" w:rsidR="00513501" w:rsidRPr="00430F24" w:rsidRDefault="29CA9EA2">
      <w:pPr>
        <w:pStyle w:val="ListParagraph"/>
        <w:numPr>
          <w:ilvl w:val="0"/>
          <w:numId w:val="45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6F6A65" w:rsidRPr="006F6A6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A65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จะส่งหนังสือตอบรับการร้องขอของคุณเป็นลายลักษณ์อักษรและเริ่มดำเนินการตามคำขอของคุณภายในสาม</w:t>
      </w:r>
      <w:r w:rsidRPr="29CA9EA2">
        <w:rPr>
          <w:rFonts w:ascii="Tahoma" w:hAnsi="Arial"/>
          <w:sz w:val="24"/>
          <w:szCs w:val="24"/>
        </w:rPr>
        <w:t xml:space="preserve"> (3) </w:t>
      </w:r>
      <w:r w:rsidRPr="29CA9EA2">
        <w:rPr>
          <w:rFonts w:ascii="Tahoma" w:hAnsi="Arial"/>
          <w:sz w:val="24"/>
          <w:szCs w:val="24"/>
        </w:rPr>
        <w:t>วันทำการ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698A1446" w14:textId="77777777" w:rsidR="00513501" w:rsidRPr="00430F24" w:rsidRDefault="00513501" w:rsidP="00430F24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138BCD5" w14:textId="784D465C" w:rsidR="00513501" w:rsidRDefault="29CA9EA2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29CA9EA2">
        <w:rPr>
          <w:rFonts w:ascii="Tahoma" w:hAnsi="Arial"/>
          <w:b/>
          <w:bCs/>
          <w:sz w:val="24"/>
          <w:szCs w:val="24"/>
        </w:rPr>
        <w:t>จะเกิดอะไรขึ้นหาก</w:t>
      </w:r>
      <w:r w:rsidR="006F6A65" w:rsidRPr="006F6A65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Pr="29CA9EA2">
        <w:rPr>
          <w:rFonts w:ascii="Tahoma" w:hAnsi="Arial"/>
          <w:b/>
          <w:bCs/>
          <w:sz w:val="24"/>
          <w:szCs w:val="24"/>
        </w:rPr>
        <w:t>ยังคงรับการรักษาจากผู้ให้บริการนอกเครือข่ายของ</w:t>
      </w:r>
      <w:r w:rsidR="006F6A65" w:rsidRPr="006F6A65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Pr="29CA9EA2">
        <w:rPr>
          <w:rFonts w:ascii="Tahoma" w:hAnsi="Arial"/>
          <w:b/>
          <w:bCs/>
          <w:sz w:val="24"/>
          <w:szCs w:val="24"/>
        </w:rPr>
        <w:t xml:space="preserve"> </w:t>
      </w:r>
      <w:r w:rsidRPr="29CA9EA2">
        <w:rPr>
          <w:rFonts w:ascii="Tahoma" w:hAnsi="Arial"/>
          <w:b/>
          <w:bCs/>
          <w:sz w:val="24"/>
          <w:szCs w:val="24"/>
        </w:rPr>
        <w:t>หลังจากเปลี่ยนผ่านเป็นระบบให้การบำบัดรักษาผู้ติดสารเสพติดของ</w:t>
      </w:r>
      <w:r w:rsidR="006F6A65" w:rsidRPr="006F6A65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b/>
          <w:bCs/>
          <w:sz w:val="24"/>
          <w:szCs w:val="24"/>
        </w:rPr>
        <w:t xml:space="preserve"> </w:t>
      </w:r>
      <w:r w:rsidRPr="006F6A65">
        <w:rPr>
          <w:rFonts w:ascii="Tahoma" w:hAnsi="Arial"/>
          <w:b/>
          <w:bCs/>
          <w:sz w:val="24"/>
          <w:szCs w:val="24"/>
        </w:rPr>
        <w:t>Medi-Cal</w:t>
      </w:r>
      <w:r w:rsidRPr="29CA9EA2">
        <w:rPr>
          <w:rFonts w:ascii="Tahoma" w:hAnsi="Arial"/>
          <w:b/>
          <w:bCs/>
          <w:sz w:val="24"/>
          <w:szCs w:val="24"/>
        </w:rPr>
        <w:t xml:space="preserve"> </w:t>
      </w:r>
      <w:r w:rsidRPr="29CA9EA2">
        <w:rPr>
          <w:rFonts w:ascii="Tahoma" w:hAnsi="Arial"/>
          <w:b/>
          <w:bCs/>
          <w:sz w:val="24"/>
          <w:szCs w:val="24"/>
        </w:rPr>
        <w:t>ในเทศมณฑล</w:t>
      </w:r>
    </w:p>
    <w:p w14:paraId="33DAAC7A" w14:textId="77777777" w:rsidR="00621618" w:rsidRPr="005F361C" w:rsidRDefault="00621618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28B13DCD" w14:textId="77777777" w:rsidR="00513501" w:rsidRPr="00430F24" w:rsidRDefault="00513501">
      <w:pPr>
        <w:pStyle w:val="ListParagraph"/>
        <w:numPr>
          <w:ilvl w:val="0"/>
          <w:numId w:val="46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สามารถร้องขอเปลี่ยนผ่านการดูแลย้อนหลังได้ภายในสามสิบ</w:t>
      </w:r>
      <w:r>
        <w:rPr>
          <w:rFonts w:ascii="Tahoma" w:hAnsi="Arial"/>
          <w:sz w:val="24"/>
          <w:szCs w:val="24"/>
        </w:rPr>
        <w:t xml:space="preserve"> (30) </w:t>
      </w:r>
      <w:r>
        <w:rPr>
          <w:rFonts w:ascii="Tahoma" w:hAnsi="Arial"/>
          <w:sz w:val="24"/>
          <w:szCs w:val="24"/>
        </w:rPr>
        <w:t>วันปฏิทิ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ลังจากได้รับบริการจากผู้ให้บริการนอกเครือข่าย</w:t>
      </w:r>
      <w:r>
        <w:rPr>
          <w:rFonts w:ascii="Tahoma" w:hAnsi="Arial"/>
          <w:sz w:val="24"/>
          <w:szCs w:val="24"/>
        </w:rPr>
        <w:t xml:space="preserve"> </w:t>
      </w:r>
    </w:p>
    <w:p w14:paraId="329CB638" w14:textId="77777777" w:rsidR="00513501" w:rsidRPr="005F361C" w:rsidRDefault="0051350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41074687" w14:textId="4731E8F6" w:rsidR="00513501" w:rsidRPr="006F6A65" w:rsidRDefault="29CA9EA2" w:rsidP="29CA9EA2">
      <w:pPr>
        <w:spacing w:after="0" w:line="360" w:lineRule="auto"/>
        <w:contextualSpacing/>
        <w:rPr>
          <w:rFonts w:ascii="Tahoma" w:hAnsi="Arial" w:cs="Angsana New"/>
          <w:b/>
          <w:bCs/>
          <w:sz w:val="24"/>
          <w:szCs w:val="30"/>
          <w:lang w:bidi="th-TH"/>
        </w:rPr>
      </w:pPr>
      <w:r w:rsidRPr="29CA9EA2">
        <w:rPr>
          <w:rFonts w:ascii="Tahoma" w:hAnsi="Arial"/>
          <w:b/>
          <w:bCs/>
          <w:sz w:val="24"/>
          <w:szCs w:val="24"/>
        </w:rPr>
        <w:t>เหตุใดระบบให้การบำบัดรักษาผู้ติดสารเสพติดของ</w:t>
      </w:r>
      <w:r w:rsidR="006F6A65" w:rsidRPr="006F6A65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b/>
          <w:bCs/>
          <w:sz w:val="24"/>
          <w:szCs w:val="24"/>
        </w:rPr>
        <w:t xml:space="preserve"> </w:t>
      </w:r>
      <w:r w:rsidRPr="006F6A65">
        <w:rPr>
          <w:rFonts w:ascii="Tahoma" w:hAnsi="Arial"/>
          <w:b/>
          <w:bCs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b/>
          <w:bCs/>
          <w:sz w:val="24"/>
          <w:szCs w:val="24"/>
        </w:rPr>
        <w:t>ในเทศมณฑลจึงปฏิเสธคำขอเปลี่ยนผ่านการดูแลของ</w:t>
      </w:r>
      <w:r w:rsidR="006F6A65" w:rsidRPr="006F6A65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</w:p>
    <w:p w14:paraId="51809ED0" w14:textId="77777777" w:rsidR="00621618" w:rsidRPr="005F361C" w:rsidRDefault="00621618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66169948" w14:textId="7A76B8C2" w:rsidR="00430F24" w:rsidRDefault="29CA9EA2">
      <w:pPr>
        <w:pStyle w:val="ListParagraph"/>
        <w:numPr>
          <w:ilvl w:val="0"/>
          <w:numId w:val="47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6F6A65" w:rsidRPr="006F6A6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A65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อาจปฏิเสธ</w:t>
      </w:r>
      <w:r w:rsidR="006F6A65" w:rsidRPr="006F6A65">
        <w:rPr>
          <w:rFonts w:ascii="Tahoma" w:hAnsi="Arial" w:cs="Angsana New" w:hint="cs"/>
          <w:sz w:val="24"/>
          <w:szCs w:val="24"/>
          <w:cs/>
          <w:lang w:bidi="th-TH"/>
        </w:rPr>
        <w:t>คำร้อง</w:t>
      </w:r>
      <w:r w:rsidR="006F6A65">
        <w:rPr>
          <w:rFonts w:ascii="Tahoma" w:hAnsi="Arial" w:cs="Angsana New" w:hint="cs"/>
          <w:sz w:val="24"/>
          <w:szCs w:val="24"/>
          <w:cs/>
          <w:lang w:bidi="th-TH"/>
        </w:rPr>
        <w:t>ข</w:t>
      </w:r>
      <w:r w:rsidRPr="29CA9EA2">
        <w:rPr>
          <w:rFonts w:ascii="Tahoma" w:hAnsi="Arial"/>
          <w:sz w:val="24"/>
          <w:szCs w:val="24"/>
        </w:rPr>
        <w:t>องคุณเพื่อรับการรักษาจากผู้ให้บริการรายเดือนที่ปัจจุบันเป็นผู้ให้บริการนอกเครือข่าย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กรณีที่</w:t>
      </w:r>
    </w:p>
    <w:p w14:paraId="083E1661" w14:textId="3FF1DD4B" w:rsidR="00513501" w:rsidRPr="00430F24" w:rsidRDefault="29CA9EA2">
      <w:pPr>
        <w:pStyle w:val="ListParagraph"/>
        <w:numPr>
          <w:ilvl w:val="1"/>
          <w:numId w:val="47"/>
        </w:numPr>
        <w:spacing w:after="0" w:line="360" w:lineRule="auto"/>
        <w:ind w:left="1440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6F6A65" w:rsidRPr="006F6A6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ฺ</w:t>
      </w:r>
      <w:r w:rsidRPr="006F6A65">
        <w:rPr>
          <w:rFonts w:ascii="Tahoma" w:hAnsi="Arial"/>
          <w:sz w:val="24"/>
          <w:szCs w:val="24"/>
        </w:rPr>
        <w:t xml:space="preserve">Medi-Cal </w:t>
      </w:r>
      <w:r w:rsidRPr="29CA9EA2">
        <w:rPr>
          <w:rFonts w:ascii="Tahoma" w:hAnsi="Arial"/>
          <w:sz w:val="24"/>
          <w:szCs w:val="24"/>
        </w:rPr>
        <w:t>ในเทศมณฑลมีบันทึกเกี่ยวกับปัญหาด้านคุณภาพการดูแลกับผู้ให้บริการรายดังกล่าว</w:t>
      </w:r>
    </w:p>
    <w:p w14:paraId="50ED35EB" w14:textId="77777777" w:rsidR="00513501" w:rsidRPr="005F361C" w:rsidRDefault="0051350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373A586E" w14:textId="253555BA" w:rsidR="00513501" w:rsidRDefault="00513501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จะเกิดอะไรขึ้นหากคำ</w:t>
      </w:r>
      <w:r w:rsidR="006F6A65" w:rsidRPr="006F6A65">
        <w:rPr>
          <w:rFonts w:ascii="Tahoma" w:hAnsi="Arial" w:cs="Angsana New" w:hint="cs"/>
          <w:b/>
          <w:sz w:val="24"/>
          <w:szCs w:val="24"/>
          <w:cs/>
          <w:lang w:bidi="th-TH"/>
        </w:rPr>
        <w:t>ร้อง</w:t>
      </w:r>
      <w:r>
        <w:rPr>
          <w:rFonts w:ascii="Tahoma" w:hAnsi="Arial"/>
          <w:b/>
          <w:sz w:val="24"/>
          <w:szCs w:val="24"/>
        </w:rPr>
        <w:t>ขอเปลี่ยนผ่านการดูแลของ</w:t>
      </w:r>
      <w:r w:rsidR="006F6A65" w:rsidRPr="006F6A65">
        <w:rPr>
          <w:rFonts w:ascii="Tahoma" w:hAnsi="Arial" w:cs="Angsana New" w:hint="cs"/>
          <w:b/>
          <w:sz w:val="24"/>
          <w:szCs w:val="24"/>
          <w:cs/>
          <w:lang w:bidi="th-TH"/>
        </w:rPr>
        <w:t>ข้าพเจ้า</w:t>
      </w:r>
      <w:r>
        <w:rPr>
          <w:rFonts w:ascii="Tahoma" w:hAnsi="Arial"/>
          <w:b/>
          <w:sz w:val="24"/>
          <w:szCs w:val="24"/>
        </w:rPr>
        <w:t>ถูกปฏิเสธ</w:t>
      </w:r>
    </w:p>
    <w:p w14:paraId="6DB0DD5B" w14:textId="77777777" w:rsidR="00621618" w:rsidRPr="005F361C" w:rsidRDefault="00621618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545F488E" w14:textId="2873E04A" w:rsidR="00513501" w:rsidRPr="00430F24" w:rsidRDefault="29CA9EA2">
      <w:pPr>
        <w:pStyle w:val="ListParagraph"/>
        <w:numPr>
          <w:ilvl w:val="0"/>
          <w:numId w:val="47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สิ่งที่จะเกิดขึ้นหากระบบให้การบำบัดรักษาผู้ติดสารเสพติดของ</w:t>
      </w:r>
      <w:r w:rsidR="006F6A65" w:rsidRPr="006F6A6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A65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ปฏิเสธคำขอเปลี่ยนผ่านการดูแลของ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มีดังนี้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666F4C32" w14:textId="77777777" w:rsidR="00513501" w:rsidRPr="00430F24" w:rsidRDefault="00513501">
      <w:pPr>
        <w:pStyle w:val="ListParagraph"/>
        <w:numPr>
          <w:ilvl w:val="1"/>
          <w:numId w:val="47"/>
        </w:numPr>
        <w:spacing w:after="0" w:line="360" w:lineRule="auto"/>
        <w:ind w:left="1440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แจ้งเตือนคุณเป็นลายลักษณ์อักษร</w:t>
      </w:r>
    </w:p>
    <w:p w14:paraId="56CB077C" w14:textId="77777777" w:rsidR="00513501" w:rsidRPr="00430F24" w:rsidRDefault="00513501">
      <w:pPr>
        <w:pStyle w:val="ListParagraph"/>
        <w:numPr>
          <w:ilvl w:val="1"/>
          <w:numId w:val="47"/>
        </w:numPr>
        <w:spacing w:after="0" w:line="360" w:lineRule="auto"/>
        <w:ind w:left="1440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เสนอผู้ให้บริการทางเลือกในเครือข่ายอย่างน้อยหนึ่งรายที่ให้บริการในระดับเดียวกับผู้ให้บริการนอกเครือข่า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</w:t>
      </w:r>
      <w:r>
        <w:rPr>
          <w:rFonts w:ascii="Tahoma" w:hAnsi="Arial"/>
          <w:sz w:val="24"/>
          <w:szCs w:val="24"/>
        </w:rPr>
        <w:t xml:space="preserve"> </w:t>
      </w:r>
    </w:p>
    <w:p w14:paraId="45EAFA69" w14:textId="77777777" w:rsidR="00513501" w:rsidRPr="00430F24" w:rsidRDefault="00513501">
      <w:pPr>
        <w:pStyle w:val="ListParagraph"/>
        <w:numPr>
          <w:ilvl w:val="1"/>
          <w:numId w:val="47"/>
        </w:numPr>
        <w:spacing w:after="0" w:line="360" w:lineRule="auto"/>
        <w:ind w:left="1440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แจ้งถึงสิทธิ์ที่คุณมีในการยื่นร้องทุกข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ไม่เห็นด้วยกับคำปฏิเสธ</w:t>
      </w:r>
      <w:r>
        <w:rPr>
          <w:rFonts w:ascii="Tahoma" w:hAnsi="Arial"/>
          <w:sz w:val="24"/>
          <w:szCs w:val="24"/>
        </w:rPr>
        <w:t xml:space="preserve"> </w:t>
      </w:r>
    </w:p>
    <w:p w14:paraId="62956A3B" w14:textId="6F283B47" w:rsidR="00513501" w:rsidRPr="00430F24" w:rsidRDefault="29CA9EA2">
      <w:pPr>
        <w:pStyle w:val="ListParagraph"/>
        <w:numPr>
          <w:ilvl w:val="0"/>
          <w:numId w:val="47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หากระบบให้การบำบัดรักษาผู้ติดสารเสพติดของ</w:t>
      </w:r>
      <w:r w:rsidR="006F6A65" w:rsidRPr="006F6A6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A65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เสนอตัวเลือกผู้ให้บริการในเครือข่ายหลายรายให้แก่คุณ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คุณไม่ได้เลือกผู้ให้บริการรายใด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6F6A65" w:rsidRPr="006F6A6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6F6A65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จะแนะนำหรือมอบหมายให้คุณให้กับผู้ให้บริการในเครือข่าย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และแจ้งให้คุณทราบถึงการแนะนำหรือการมอบหมายนั้นเป็นลายลักษณ์อักษร</w:t>
      </w:r>
    </w:p>
    <w:p w14:paraId="19193C57" w14:textId="77777777" w:rsidR="00513501" w:rsidRPr="005F361C" w:rsidRDefault="00513501" w:rsidP="00DF0B49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82CA673" w14:textId="51F69248" w:rsidR="00513501" w:rsidRDefault="29CA9EA2" w:rsidP="29CA9EA2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29CA9EA2">
        <w:rPr>
          <w:rFonts w:ascii="Tahoma" w:hAnsi="Arial"/>
          <w:b/>
          <w:bCs/>
          <w:sz w:val="24"/>
          <w:szCs w:val="24"/>
        </w:rPr>
        <w:t>จะเกิดอะไรขึ้นหากคำขอเปลี่ยนผ่านการดูแลของ</w:t>
      </w:r>
      <w:r w:rsidR="006F6A65" w:rsidRPr="006F6A65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Pr="29CA9EA2">
        <w:rPr>
          <w:rFonts w:ascii="Tahoma" w:hAnsi="Arial"/>
          <w:b/>
          <w:bCs/>
          <w:sz w:val="24"/>
          <w:szCs w:val="24"/>
        </w:rPr>
        <w:t>ได้รับอนุมัติ</w:t>
      </w:r>
    </w:p>
    <w:p w14:paraId="2DDB6CE6" w14:textId="77777777" w:rsidR="00621618" w:rsidRPr="005F361C" w:rsidRDefault="00621618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63FA899A" w14:textId="3D82E851" w:rsidR="00513501" w:rsidRPr="00430F24" w:rsidRDefault="29CA9EA2">
      <w:pPr>
        <w:pStyle w:val="ListParagraph"/>
        <w:numPr>
          <w:ilvl w:val="0"/>
          <w:numId w:val="48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9D3B87" w:rsidRPr="009D3B87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009D3B87">
        <w:rPr>
          <w:rFonts w:ascii="Tahoma" w:hAnsi="Arial"/>
          <w:sz w:val="24"/>
          <w:szCs w:val="24"/>
        </w:rPr>
        <w:t xml:space="preserve"> 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จะส่งสิ่งต่อไปนี้ถึงคุณ</w:t>
      </w:r>
      <w:r w:rsidR="009D3B87">
        <w:rPr>
          <w:rFonts w:ascii="Tahoma" w:hAnsi="Arial" w:cs="Angsana New" w:hint="cs"/>
          <w:sz w:val="24"/>
          <w:szCs w:val="30"/>
          <w:cs/>
          <w:lang w:bidi="th-TH"/>
        </w:rPr>
        <w:t xml:space="preserve"> </w:t>
      </w:r>
      <w:r w:rsidR="009D3B87" w:rsidRPr="009D3B87">
        <w:rPr>
          <w:rFonts w:ascii="Tahoma" w:hAnsi="Arial" w:cs="Angsana New" w:hint="cs"/>
          <w:sz w:val="24"/>
          <w:szCs w:val="24"/>
          <w:cs/>
          <w:lang w:bidi="th-TH"/>
        </w:rPr>
        <w:t>ภายใน (7) วันหลังจากคำขอเปลี่ยนผ่านการดูแลของคุณได้รับการอนุมัติ</w:t>
      </w:r>
    </w:p>
    <w:p w14:paraId="1D7DD4A8" w14:textId="77777777" w:rsidR="00513501" w:rsidRPr="00430F24" w:rsidRDefault="00513501">
      <w:pPr>
        <w:pStyle w:val="ListParagraph"/>
        <w:numPr>
          <w:ilvl w:val="1"/>
          <w:numId w:val="48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ารอนุมัติคำขอ</w:t>
      </w:r>
    </w:p>
    <w:p w14:paraId="7F53E03C" w14:textId="77777777" w:rsidR="00513501" w:rsidRPr="00430F24" w:rsidRDefault="00513501">
      <w:pPr>
        <w:pStyle w:val="ListParagraph"/>
        <w:numPr>
          <w:ilvl w:val="1"/>
          <w:numId w:val="48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ระยะเวลาในการเปลี่ยนผ่านการดูแล</w:t>
      </w:r>
    </w:p>
    <w:p w14:paraId="4FCE4845" w14:textId="77777777" w:rsidR="00513501" w:rsidRPr="00430F24" w:rsidRDefault="00513501">
      <w:pPr>
        <w:pStyle w:val="ListParagraph"/>
        <w:numPr>
          <w:ilvl w:val="1"/>
          <w:numId w:val="48"/>
        </w:numPr>
        <w:spacing w:after="0"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ระบวนการที่จะเกิดขึ้นเพื่อเปลี่ยนผ่านการดูแลของคุณเมื่อสิ้นสุดระยะเวลาการดูแลต่อเนื่อ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</w:t>
      </w:r>
    </w:p>
    <w:p w14:paraId="37B75D41" w14:textId="1C086C37" w:rsidR="00513501" w:rsidRPr="00430F24" w:rsidRDefault="29CA9EA2">
      <w:pPr>
        <w:pStyle w:val="ListParagraph"/>
        <w:numPr>
          <w:ilvl w:val="1"/>
          <w:numId w:val="48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สิทธิ์ของคุณในการเลือกผู้ให้บริการรายอื่นจากเครือข่ายผู้ให้บริการของระบบให้การบำบัดรักษาผู้ติดสารเสพติดของ</w:t>
      </w:r>
      <w:r w:rsidR="009D3B87" w:rsidRPr="009D3B87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009D3B87">
        <w:rPr>
          <w:rFonts w:ascii="Tahoma" w:hAnsi="Arial"/>
          <w:sz w:val="24"/>
          <w:szCs w:val="24"/>
        </w:rPr>
        <w:t xml:space="preserve"> 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ได้ตลอดเวลา</w:t>
      </w:r>
    </w:p>
    <w:p w14:paraId="3EE617EB" w14:textId="77777777" w:rsidR="00513501" w:rsidRDefault="00513501" w:rsidP="00430F24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4A78A0B0" w14:textId="3B6DD6BF" w:rsidR="00513501" w:rsidRDefault="00513501" w:rsidP="00DF0B49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คำขอเปลี่ยนผ่านการดูแลของ</w:t>
      </w:r>
      <w:r w:rsidR="009D3B87" w:rsidRPr="009D3B87">
        <w:rPr>
          <w:rFonts w:ascii="Tahoma" w:hAnsi="Arial" w:cs="Angsana New" w:hint="cs"/>
          <w:b/>
          <w:sz w:val="24"/>
          <w:szCs w:val="24"/>
          <w:cs/>
          <w:lang w:bidi="th-TH"/>
        </w:rPr>
        <w:t>ข้าพเจ้า</w:t>
      </w:r>
      <w:r>
        <w:rPr>
          <w:rFonts w:ascii="Tahoma" w:hAnsi="Arial"/>
          <w:b/>
          <w:sz w:val="24"/>
          <w:szCs w:val="24"/>
        </w:rPr>
        <w:t>จะได้รับการดำเนินการเร็วแค่ไหน</w:t>
      </w:r>
    </w:p>
    <w:p w14:paraId="58450C57" w14:textId="77777777" w:rsidR="00621618" w:rsidRPr="005F361C" w:rsidRDefault="00621618" w:rsidP="00DF0B49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333A0782" w14:textId="72C43B03" w:rsidR="00513501" w:rsidRPr="00430F24" w:rsidRDefault="29CA9EA2">
      <w:pPr>
        <w:pStyle w:val="ListParagraph"/>
        <w:numPr>
          <w:ilvl w:val="0"/>
          <w:numId w:val="48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9D3B87" w:rsidRPr="009D3B87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9D3B87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จะดำเนินการพิจารณาคำขอเปลี่ยนผ่านการดูแลของคุณให้เสร็จภายในสามสิบ</w:t>
      </w:r>
      <w:r w:rsidRPr="29CA9EA2">
        <w:rPr>
          <w:rFonts w:ascii="Tahoma" w:hAnsi="Arial"/>
          <w:sz w:val="24"/>
          <w:szCs w:val="24"/>
        </w:rPr>
        <w:t xml:space="preserve"> (30) </w:t>
      </w:r>
      <w:r w:rsidRPr="29CA9EA2">
        <w:rPr>
          <w:rFonts w:ascii="Tahoma" w:hAnsi="Arial"/>
          <w:sz w:val="24"/>
          <w:szCs w:val="24"/>
        </w:rPr>
        <w:t>วันปฏิทินนับจากวันที่ระบบให้การบำบัดรักษาผู้ติดสารเสพติดของ</w:t>
      </w:r>
      <w:r w:rsidR="009D3B87" w:rsidRPr="009D3B87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9D3B87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ได้รับคำขอของคุณ</w:t>
      </w:r>
    </w:p>
    <w:p w14:paraId="4768F7ED" w14:textId="77777777" w:rsidR="00513501" w:rsidRPr="00513501" w:rsidRDefault="00513501" w:rsidP="00430F24">
      <w:pPr>
        <w:pStyle w:val="ListParagraph"/>
        <w:spacing w:after="0" w:line="360" w:lineRule="auto"/>
        <w:ind w:left="0"/>
        <w:rPr>
          <w:rFonts w:ascii="Arial" w:hAnsi="Arial" w:cs="Arial"/>
          <w:sz w:val="24"/>
          <w:szCs w:val="24"/>
        </w:rPr>
      </w:pPr>
    </w:p>
    <w:p w14:paraId="543ECC5C" w14:textId="5EB9FD92" w:rsidR="00513501" w:rsidRPr="009D3B87" w:rsidRDefault="009D3B87" w:rsidP="29CA9EA2">
      <w:pPr>
        <w:spacing w:after="0" w:line="360" w:lineRule="auto"/>
        <w:contextualSpacing/>
        <w:rPr>
          <w:rFonts w:ascii="Tahoma" w:hAnsi="Arial" w:cs="Angsana New"/>
          <w:b/>
          <w:bCs/>
          <w:sz w:val="24"/>
          <w:szCs w:val="24"/>
          <w:lang w:bidi="th-TH"/>
        </w:rPr>
      </w:pPr>
      <w:r w:rsidRPr="009D3B87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จะเกิดอะไรขึ้นเมื่อระยะเวลาการเปลี่ยนการดูแลของข้าพเจ้าสิ้นสุดลง</w:t>
      </w:r>
    </w:p>
    <w:p w14:paraId="011FCF13" w14:textId="77777777" w:rsidR="00621618" w:rsidRPr="005F361C" w:rsidRDefault="00621618" w:rsidP="29CA9EA2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0832BFDD" w14:textId="431B3AD9" w:rsidR="00513501" w:rsidRPr="00430F24" w:rsidRDefault="29CA9EA2">
      <w:pPr>
        <w:pStyle w:val="ListParagraph"/>
        <w:numPr>
          <w:ilvl w:val="0"/>
          <w:numId w:val="48"/>
        </w:numPr>
        <w:spacing w:after="0" w:line="360" w:lineRule="auto"/>
        <w:rPr>
          <w:rFonts w:ascii="Tahoma" w:hAnsi="Arial" w:cs="Arial"/>
          <w:sz w:val="24"/>
          <w:szCs w:val="24"/>
        </w:rPr>
      </w:pPr>
      <w:r w:rsidRPr="29CA9EA2">
        <w:rPr>
          <w:rFonts w:ascii="Tahoma" w:hAnsi="Arial"/>
          <w:sz w:val="24"/>
          <w:szCs w:val="24"/>
        </w:rPr>
        <w:t>ระบบให้การบำบัดรักษาผู้ติดสารเสพติดของ</w:t>
      </w:r>
      <w:r w:rsidR="009D3B87" w:rsidRPr="009D3B87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29CA9EA2">
        <w:rPr>
          <w:rFonts w:ascii="Tahoma" w:hAnsi="Arial"/>
          <w:sz w:val="24"/>
          <w:szCs w:val="24"/>
        </w:rPr>
        <w:t xml:space="preserve"> </w:t>
      </w:r>
      <w:r w:rsidRPr="009D3B87">
        <w:rPr>
          <w:rFonts w:ascii="Tahoma" w:hAnsi="Arial"/>
          <w:sz w:val="24"/>
          <w:szCs w:val="24"/>
        </w:rPr>
        <w:t>Medi-Cal</w:t>
      </w:r>
      <w:r w:rsidRPr="29CA9EA2">
        <w:rPr>
          <w:rFonts w:ascii="Tahoma" w:hAnsi="Arial"/>
          <w:sz w:val="24"/>
          <w:szCs w:val="24"/>
        </w:rPr>
        <w:t xml:space="preserve"> </w:t>
      </w:r>
      <w:r w:rsidRPr="29CA9EA2">
        <w:rPr>
          <w:rFonts w:ascii="Tahoma" w:hAnsi="Arial"/>
          <w:sz w:val="24"/>
          <w:szCs w:val="24"/>
        </w:rPr>
        <w:t>ในเทศมณฑลจะแจ้งเตือนคุณเป็นลายลักษณ์อักษรภายในสามสิบ</w:t>
      </w:r>
      <w:r w:rsidRPr="29CA9EA2">
        <w:rPr>
          <w:rFonts w:ascii="Tahoma" w:hAnsi="Arial"/>
          <w:sz w:val="24"/>
          <w:szCs w:val="24"/>
        </w:rPr>
        <w:t xml:space="preserve"> (30) </w:t>
      </w:r>
      <w:r w:rsidRPr="29CA9EA2">
        <w:rPr>
          <w:rFonts w:ascii="Tahoma" w:hAnsi="Arial"/>
          <w:sz w:val="24"/>
          <w:szCs w:val="24"/>
        </w:rPr>
        <w:t>วันปฏิทินก่อนสิ้นสุดระยะเปลี่ยนผ่านการดูแลให้คุณทราบถึงกระบวนการที่จะเกิดขึ้นเพื่อเปลี่ยนผ่านการดูแลของคุณเป็นผู้ให้บริการภายในเครือข่ายหลังสิ้นสุดระยะเวลาเปลี่ยนผ่านการดูแล</w:t>
      </w:r>
      <w:r w:rsidRPr="29CA9EA2">
        <w:rPr>
          <w:rFonts w:ascii="Tahoma" w:hAnsi="Arial"/>
          <w:sz w:val="24"/>
          <w:szCs w:val="24"/>
        </w:rPr>
        <w:t xml:space="preserve"> </w:t>
      </w:r>
    </w:p>
    <w:p w14:paraId="704691E1" w14:textId="77777777" w:rsidR="00513501" w:rsidRPr="00513501" w:rsidRDefault="00513501" w:rsidP="00DF0B49">
      <w:pPr>
        <w:spacing w:after="0" w:line="360" w:lineRule="auto"/>
        <w:contextualSpacing/>
      </w:pPr>
    </w:p>
    <w:p w14:paraId="401B2A18" w14:textId="45B174B3" w:rsidR="00513501" w:rsidRDefault="00513501" w:rsidP="00DF0B49">
      <w:pPr>
        <w:spacing w:after="0" w:line="360" w:lineRule="auto"/>
        <w:contextualSpacing/>
        <w:rPr>
          <w:rFonts w:hAnsiTheme="minorBidi"/>
          <w:b/>
          <w:bCs/>
          <w:sz w:val="24"/>
          <w:szCs w:val="24"/>
        </w:rPr>
      </w:pPr>
      <w:r>
        <w:rPr>
          <w:rFonts w:hAnsiTheme="minorBidi"/>
          <w:b/>
          <w:bCs/>
          <w:sz w:val="24"/>
          <w:szCs w:val="24"/>
        </w:rPr>
        <w:t>ข้อมูลเพิ่มเติมเฉพาะของเทศมณฑล</w:t>
      </w:r>
    </w:p>
    <w:p w14:paraId="5C2629DD" w14:textId="77777777" w:rsidR="00621618" w:rsidRPr="00B364E8" w:rsidRDefault="00621618" w:rsidP="00DF0B49">
      <w:pPr>
        <w:spacing w:after="0" w:line="360" w:lineRule="auto"/>
        <w:contextualSpacing/>
        <w:rPr>
          <w:rFonts w:asciiTheme="minorBidi" w:hAnsiTheme="minorBidi"/>
          <w:b/>
          <w:bCs/>
          <w:sz w:val="24"/>
          <w:szCs w:val="24"/>
        </w:rPr>
      </w:pPr>
    </w:p>
    <w:p w14:paraId="11CFBD9F" w14:textId="25706B4B" w:rsidR="007C1945" w:rsidRPr="00513501" w:rsidRDefault="00513501" w:rsidP="00DF0B49">
      <w:pPr>
        <w:spacing w:after="0" w:line="360" w:lineRule="auto"/>
        <w:contextualSpacing/>
        <w:rPr>
          <w:rFonts w:hAnsiTheme="minorBidi"/>
          <w:sz w:val="24"/>
          <w:szCs w:val="24"/>
        </w:rPr>
      </w:pPr>
      <w:r>
        <w:rPr>
          <w:rFonts w:hAnsiTheme="minorBidi"/>
          <w:sz w:val="24"/>
          <w:szCs w:val="24"/>
        </w:rPr>
        <w:t>เพิ่มข้อมูลเฉพาะของเทศมณฑลที่นี่</w:t>
      </w:r>
      <w:r>
        <w:rPr>
          <w:rFonts w:hAnsiTheme="minorBidi"/>
          <w:sz w:val="24"/>
          <w:szCs w:val="24"/>
        </w:rPr>
        <w:t xml:space="preserve"> [</w:t>
      </w:r>
      <w:r>
        <w:rPr>
          <w:rFonts w:hAnsiTheme="minorBidi"/>
          <w:sz w:val="24"/>
          <w:szCs w:val="24"/>
        </w:rPr>
        <w:t>หากมี</w:t>
      </w:r>
      <w:r>
        <w:rPr>
          <w:rFonts w:hAnsiTheme="minorBidi"/>
          <w:sz w:val="24"/>
          <w:szCs w:val="24"/>
        </w:rPr>
        <w:t>]</w:t>
      </w:r>
    </w:p>
    <w:sectPr w:rsidR="007C1945" w:rsidRPr="00513501" w:rsidSect="0097771B">
      <w:headerReference w:type="default" r:id="rId18"/>
      <w:footerReference w:type="default" r:id="rId19"/>
      <w:pgSz w:w="12644" w:h="20242" w:code="5"/>
      <w:pgMar w:top="720" w:right="720" w:bottom="720" w:left="720" w:header="720" w:footer="104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FA184" w14:textId="77777777" w:rsidR="003E13A1" w:rsidRDefault="003E13A1" w:rsidP="00B452D8">
      <w:pPr>
        <w:spacing w:after="0" w:line="240" w:lineRule="auto"/>
      </w:pPr>
      <w:r>
        <w:separator/>
      </w:r>
    </w:p>
  </w:endnote>
  <w:endnote w:type="continuationSeparator" w:id="0">
    <w:p w14:paraId="5CDE384C" w14:textId="77777777" w:rsidR="003E13A1" w:rsidRDefault="003E13A1" w:rsidP="00B452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Leelawadee UI Semilight"/>
    <w:charset w:val="DE"/>
    <w:family w:val="swiss"/>
    <w:pitch w:val="variable"/>
    <w:sig w:usb0="83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16EDC" w14:textId="54429C66" w:rsidR="00ED11A1" w:rsidRDefault="00ED11A1">
    <w:pPr>
      <w:pStyle w:val="Footer"/>
      <w:jc w:val="right"/>
    </w:pPr>
  </w:p>
  <w:p w14:paraId="797F3149" w14:textId="56609C90" w:rsidR="00ED11A1" w:rsidRDefault="0097771B" w:rsidP="001D483D">
    <w:pPr>
      <w:pStyle w:val="Footer"/>
      <w:pBdr>
        <w:top w:val="single" w:sz="4" w:space="1" w:color="auto"/>
      </w:pBdr>
    </w:pPr>
    <w:r>
      <w:rPr>
        <w:noProof/>
        <w:color w:val="2B579A"/>
        <w:shd w:val="clear" w:color="auto" w:fill="E6E6E6"/>
        <w:lang w:val="en-US" w:eastAsia="zh-CN"/>
      </w:rPr>
      <w:drawing>
        <wp:anchor distT="0" distB="0" distL="0" distR="0" simplePos="0" relativeHeight="251661312" behindDoc="1" locked="0" layoutInCell="1" allowOverlap="1" wp14:anchorId="63DE549B" wp14:editId="53A2DA3B">
          <wp:simplePos x="0" y="0"/>
          <wp:positionH relativeFrom="page">
            <wp:posOffset>630258</wp:posOffset>
          </wp:positionH>
          <wp:positionV relativeFrom="page">
            <wp:posOffset>11844777</wp:posOffset>
          </wp:positionV>
          <wp:extent cx="399415" cy="399415"/>
          <wp:effectExtent l="0" t="0" r="635" b="635"/>
          <wp:wrapNone/>
          <wp:docPr id="9" name="image1.png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Icon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99415" cy="3994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2B579A"/>
        <w:shd w:val="clear" w:color="auto" w:fill="E6E6E6"/>
        <w:lang w:val="en-US" w:eastAsia="zh-CN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839C024" wp14:editId="3649366F">
              <wp:simplePos x="0" y="0"/>
              <wp:positionH relativeFrom="page">
                <wp:posOffset>1083013</wp:posOffset>
              </wp:positionH>
              <wp:positionV relativeFrom="page">
                <wp:posOffset>11789924</wp:posOffset>
              </wp:positionV>
              <wp:extent cx="6349338" cy="1030822"/>
              <wp:effectExtent l="0" t="0" r="13970" b="17145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49338" cy="103082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07ECFC" w14:textId="24EA4169" w:rsidR="00ED11A1" w:rsidRPr="003A2F29" w:rsidRDefault="00ED11A1" w:rsidP="00ED11A1">
                          <w:pPr>
                            <w:pStyle w:val="BodyText"/>
                            <w:spacing w:before="12" w:line="240" w:lineRule="exact"/>
                            <w:ind w:left="23"/>
                          </w:pPr>
                          <w:r>
                            <w:t>โทรหาระบบให้การบำบัดรักษาผู้ติดสารเสพติดของ</w:t>
                          </w:r>
                          <w:r>
                            <w:t xml:space="preserve"> Medi-Cal </w:t>
                          </w:r>
                          <w:r>
                            <w:t>ในเทศมณฑล</w:t>
                          </w:r>
                          <w:r>
                            <w:t xml:space="preserve"> </w:t>
                          </w:r>
                          <w:r>
                            <w:t>ฟรีที่หมายเลข</w:t>
                          </w:r>
                          <w:r>
                            <w:t xml:space="preserve"> *[</w:t>
                          </w:r>
                          <w:r>
                            <w:rPr>
                              <w:i/>
                              <w:iCs/>
                            </w:rPr>
                            <w:t>1-XXX-XXX-XXXX</w:t>
                          </w:r>
                          <w:r>
                            <w:rPr>
                              <w:color w:val="000000"/>
                            </w:rPr>
                            <w:t xml:space="preserve">] </w:t>
                          </w:r>
                          <w:r>
                            <w:rPr>
                              <w:color w:val="000000"/>
                            </w:rPr>
                            <w:t>หรือ</w:t>
                          </w:r>
                          <w:r>
                            <w:t>ออนไลน์</w:t>
                          </w:r>
                          <w:r>
                            <w:rPr>
                              <w:color w:val="000000"/>
                            </w:rPr>
                            <w:t>ที่</w:t>
                          </w:r>
                          <w:r>
                            <w:rPr>
                              <w:color w:val="000000"/>
                            </w:rPr>
                            <w:t xml:space="preserve"> *[URL </w:t>
                          </w:r>
                          <w:r>
                            <w:rPr>
                              <w:color w:val="000000"/>
                            </w:rPr>
                            <w:t>ของ</w:t>
                          </w:r>
                          <w:r>
                            <w:t>ระบบให้การบำบัดรักษาผู้ติดสารเสพติดของ</w:t>
                          </w:r>
                          <w:r>
                            <w:t xml:space="preserve"> Medi-Cal </w:t>
                          </w:r>
                          <w:r>
                            <w:t>ในเทศมณฑล</w:t>
                          </w:r>
                          <w:r>
                            <w:t xml:space="preserve"> </w:t>
                          </w:r>
                          <w:r>
                            <w:rPr>
                              <w:color w:val="000000"/>
                            </w:rPr>
                            <w:t>]</w:t>
                          </w:r>
                          <w:r>
                            <w:t xml:space="preserve"> </w:t>
                          </w:r>
                          <w:r>
                            <w:t>ระบบให้การบำบัดรักษาผู้ติดสารเสพติดของ</w:t>
                          </w:r>
                          <w:r>
                            <w:t xml:space="preserve"> Medi-Cal </w:t>
                          </w:r>
                          <w:r>
                            <w:t>ในเทศมณฑล</w:t>
                          </w:r>
                          <w:r>
                            <w:rPr>
                              <w:color w:val="000000"/>
                            </w:rPr>
                            <w:t xml:space="preserve"> </w:t>
                          </w:r>
                          <w:r>
                            <w:rPr>
                              <w:color w:val="000000"/>
                            </w:rPr>
                            <w:t>ให้บริการระหว่าง</w:t>
                          </w:r>
                          <w:r>
                            <w:rPr>
                              <w:color w:val="000000"/>
                            </w:rPr>
                            <w:t xml:space="preserve"> *[</w:t>
                          </w:r>
                          <w:r>
                            <w:rPr>
                              <w:color w:val="000000"/>
                            </w:rPr>
                            <w:t>วันและเวลาทำการ</w:t>
                          </w:r>
                          <w:r>
                            <w:rPr>
                              <w:color w:val="000000"/>
                            </w:rPr>
                            <w:t xml:space="preserve">]  </w:t>
                          </w:r>
                          <w:r>
                            <w:rPr>
                              <w:color w:val="000000"/>
                            </w:rPr>
                            <w:tab/>
                          </w:r>
                          <w:r>
                            <w:rPr>
                              <w:color w:val="000000"/>
                            </w:rPr>
                            <w:tab/>
                          </w:r>
                          <w:r>
                            <w:rPr>
                              <w:color w:val="000000"/>
                            </w:rPr>
                            <w:tab/>
                          </w:r>
                          <w:r>
                            <w:rPr>
                              <w:color w:val="000000"/>
                            </w:rPr>
                            <w:tab/>
                          </w:r>
                          <w:r>
                            <w:rPr>
                              <w:color w:val="000000"/>
                            </w:rPr>
                            <w:tab/>
                          </w:r>
                        </w:p>
                        <w:p w14:paraId="512E12A4" w14:textId="108F11D9" w:rsidR="00ED11A1" w:rsidRDefault="00ED11A1" w:rsidP="00ED11A1">
                          <w:pPr>
                            <w:pStyle w:val="BodyText"/>
                            <w:spacing w:before="12" w:line="240" w:lineRule="exact"/>
                            <w:ind w:left="23"/>
                          </w:pPr>
                          <w:r>
                            <w:rPr>
                              <w:color w:val="000000"/>
                            </w:rPr>
                            <w:tab/>
                          </w:r>
                          <w:r>
                            <w:rPr>
                              <w:color w:val="000000"/>
                            </w:rPr>
                            <w:tab/>
                          </w:r>
                          <w:r>
                            <w:rPr>
                              <w:color w:val="000000"/>
                            </w:rPr>
                            <w:tab/>
                          </w:r>
                          <w:r>
                            <w:rPr>
                              <w:color w:val="000000"/>
                            </w:rPr>
                            <w:tab/>
                          </w:r>
                          <w:r>
                            <w:rPr>
                              <w:color w:val="000000"/>
                            </w:rPr>
                            <w:tab/>
                          </w:r>
                          <w:r>
                            <w:rPr>
                              <w:color w:val="000000"/>
                            </w:rPr>
                            <w:tab/>
                          </w:r>
                          <w:r>
                            <w:rPr>
                              <w:color w:val="000000"/>
                            </w:rPr>
                            <w:tab/>
                          </w:r>
                          <w:r>
                            <w:rPr>
                              <w:color w:val="000000"/>
                            </w:rPr>
                            <w:tab/>
                          </w:r>
                          <w:r>
                            <w:rPr>
                              <w:color w:val="000000"/>
                            </w:rPr>
                            <w:tab/>
                          </w:r>
                          <w:r>
                            <w:rPr>
                              <w:color w:val="000000"/>
                            </w:rPr>
                            <w:tab/>
                          </w:r>
                          <w:r>
                            <w:rPr>
                              <w:color w:val="000000"/>
                            </w:rPr>
                            <w:tab/>
                          </w:r>
                          <w:r>
                            <w:rPr>
                              <w:color w:val="000000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39C024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85.3pt;margin-top:928.35pt;width:499.95pt;height:81.1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" filled="f" stroked="f">
              <v:textbox inset="0,0,0,0">
                <w:txbxContent>
                  <w:p w14:paraId="1007ECFC" w14:textId="24EA4169" w:rsidR="00ED11A1" w:rsidRPr="003A2F29" w:rsidRDefault="00ED11A1" w:rsidP="00ED11A1">
                    <w:pPr>
                      <w:pStyle w:val="BodyText"/>
                      <w:spacing w:before="12" w:line="240" w:lineRule="exact"/>
                      <w:ind w:left="23"/>
                    </w:pPr>
                    <w:r>
                      <w:t>โทรหาระบบให้การบำบัดรักษาผู้ติดสารเสพติดของ</w:t>
                    </w:r>
                    <w:r>
                      <w:t xml:space="preserve"> Medi-Cal </w:t>
                    </w:r>
                    <w:r>
                      <w:t>ในเทศมณฑล</w:t>
                    </w:r>
                    <w:r>
                      <w:t xml:space="preserve"> </w:t>
                    </w:r>
                    <w:r>
                      <w:t>ฟรีที่หมายเลข</w:t>
                    </w:r>
                    <w:r>
                      <w:t xml:space="preserve"> *[</w:t>
                    </w:r>
                    <w:r>
                      <w:rPr>
                        <w:i/>
                        <w:iCs/>
                      </w:rPr>
                      <w:t>1-XXX-XXX-XXXX</w:t>
                    </w:r>
                    <w:r>
                      <w:rPr>
                        <w:color w:val="000000"/>
                      </w:rPr>
                      <w:t xml:space="preserve">] </w:t>
                    </w:r>
                    <w:r>
                      <w:rPr>
                        <w:color w:val="000000"/>
                      </w:rPr>
                      <w:t>หรือ</w:t>
                    </w:r>
                    <w:r>
                      <w:t>ออนไลน์</w:t>
                    </w:r>
                    <w:r>
                      <w:rPr>
                        <w:color w:val="000000"/>
                      </w:rPr>
                      <w:t>ที่</w:t>
                    </w:r>
                    <w:r>
                      <w:rPr>
                        <w:color w:val="000000"/>
                      </w:rPr>
                      <w:t xml:space="preserve"> *[URL </w:t>
                    </w:r>
                    <w:r>
                      <w:rPr>
                        <w:color w:val="000000"/>
                      </w:rPr>
                      <w:t>ของ</w:t>
                    </w:r>
                    <w:r>
                      <w:t>ระบบให้การบำบัดรักษาผู้ติดสารเสพติดของ</w:t>
                    </w:r>
                    <w:r>
                      <w:t xml:space="preserve"> Medi-Cal </w:t>
                    </w:r>
                    <w:r>
                      <w:t>ในเทศมณฑล</w:t>
                    </w:r>
                    <w:r>
                      <w:t xml:space="preserve"> </w:t>
                    </w:r>
                    <w:r>
                      <w:rPr>
                        <w:color w:val="000000"/>
                      </w:rPr>
                      <w:t>]</w:t>
                    </w:r>
                    <w:r>
                      <w:t xml:space="preserve"> </w:t>
                    </w:r>
                    <w:r>
                      <w:t>ระบบให้การบำบัดรักษาผู้ติดสารเสพติดของ</w:t>
                    </w:r>
                    <w:r>
                      <w:t xml:space="preserve"> Medi-Cal </w:t>
                    </w:r>
                    <w:r>
                      <w:t>ในเทศมณฑล</w:t>
                    </w:r>
                    <w:r>
                      <w:rPr>
                        <w:color w:val="000000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ให้บริการระหว่าง</w:t>
                    </w:r>
                    <w:r>
                      <w:rPr>
                        <w:color w:val="000000"/>
                      </w:rPr>
                      <w:t xml:space="preserve"> *[</w:t>
                    </w:r>
                    <w:r>
                      <w:rPr>
                        <w:color w:val="000000"/>
                      </w:rPr>
                      <w:t>วันและเวลาทำการ</w:t>
                    </w:r>
                    <w:r>
                      <w:rPr>
                        <w:color w:val="000000"/>
                      </w:rPr>
                      <w:t xml:space="preserve">]  </w:t>
                    </w:r>
                    <w:r>
                      <w:rPr>
                        <w:color w:val="000000"/>
                      </w:rPr>
                      <w:tab/>
                    </w:r>
                    <w:r>
                      <w:rPr>
                        <w:color w:val="000000"/>
                      </w:rPr>
                      <w:tab/>
                    </w:r>
                    <w:r>
                      <w:rPr>
                        <w:color w:val="000000"/>
                      </w:rPr>
                      <w:tab/>
                    </w:r>
                    <w:r>
                      <w:rPr>
                        <w:color w:val="000000"/>
                      </w:rPr>
                      <w:tab/>
                    </w:r>
                    <w:r>
                      <w:rPr>
                        <w:color w:val="000000"/>
                      </w:rPr>
                      <w:tab/>
                    </w:r>
                  </w:p>
                  <w:p w14:paraId="512E12A4" w14:textId="108F11D9" w:rsidR="00ED11A1" w:rsidRDefault="00ED11A1" w:rsidP="00ED11A1">
                    <w:pPr>
                      <w:pStyle w:val="BodyText"/>
                      <w:spacing w:before="12" w:line="240" w:lineRule="exact"/>
                      <w:ind w:left="23"/>
                    </w:pPr>
                    <w:r>
                      <w:rPr>
                        <w:color w:val="000000"/>
                      </w:rPr>
                      <w:tab/>
                    </w:r>
                    <w:r>
                      <w:rPr>
                        <w:color w:val="000000"/>
                      </w:rPr>
                      <w:tab/>
                    </w:r>
                    <w:r>
                      <w:rPr>
                        <w:color w:val="000000"/>
                      </w:rPr>
                      <w:tab/>
                    </w:r>
                    <w:r>
                      <w:rPr>
                        <w:color w:val="000000"/>
                      </w:rPr>
                      <w:tab/>
                    </w:r>
                    <w:r>
                      <w:rPr>
                        <w:color w:val="000000"/>
                      </w:rPr>
                      <w:tab/>
                    </w:r>
                    <w:r>
                      <w:rPr>
                        <w:color w:val="000000"/>
                      </w:rPr>
                      <w:tab/>
                    </w:r>
                    <w:r>
                      <w:rPr>
                        <w:color w:val="000000"/>
                      </w:rPr>
                      <w:tab/>
                    </w:r>
                    <w:r>
                      <w:rPr>
                        <w:color w:val="000000"/>
                      </w:rPr>
                      <w:tab/>
                    </w:r>
                    <w:r>
                      <w:rPr>
                        <w:color w:val="000000"/>
                      </w:rPr>
                      <w:tab/>
                    </w:r>
                    <w:r>
                      <w:rPr>
                        <w:color w:val="000000"/>
                      </w:rPr>
                      <w:tab/>
                    </w:r>
                    <w:r>
                      <w:rPr>
                        <w:color w:val="000000"/>
                      </w:rPr>
                      <w:tab/>
                    </w:r>
                    <w:r>
                      <w:rPr>
                        <w:color w:val="000000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D11A1">
      <w:tab/>
    </w:r>
  </w:p>
  <w:p w14:paraId="1816D8EC" w14:textId="1CC57FF1" w:rsidR="00ED11A1" w:rsidRPr="005B393D" w:rsidRDefault="00ED11A1" w:rsidP="001D483D">
    <w:pPr>
      <w:pStyle w:val="Footer"/>
      <w:pBdr>
        <w:top w:val="single" w:sz="4" w:space="1" w:color="auto"/>
      </w:pBdr>
      <w:rPr>
        <w:rFonts w:cstheme="minorBidi" w:hint="cs"/>
        <w:rtl/>
      </w:rPr>
    </w:pPr>
    <w:r>
      <w:rPr>
        <w:noProof/>
        <w:color w:val="2B579A"/>
        <w:shd w:val="clear" w:color="auto" w:fill="E6E6E6"/>
        <w:lang w:val="en-US" w:eastAsia="zh-CN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62FB2158" wp14:editId="6C24F7E0">
              <wp:simplePos x="0" y="0"/>
              <wp:positionH relativeFrom="column">
                <wp:posOffset>5619750</wp:posOffset>
              </wp:positionH>
              <wp:positionV relativeFrom="paragraph">
                <wp:posOffset>161290</wp:posOffset>
              </wp:positionV>
              <wp:extent cx="609600" cy="1404620"/>
              <wp:effectExtent l="0" t="0" r="0" b="889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96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78E2BF" w14:textId="592AC6A9" w:rsidR="00ED11A1" w:rsidRPr="000F56A3" w:rsidRDefault="00ED11A1">
                          <w:pPr>
                            <w:rPr>
                              <w:rFonts w:ascii="Tahoma" w:hAnsi="Arial" w:cs="Arial"/>
                              <w:sz w:val="24"/>
                              <w:szCs w:val="24"/>
                            </w:rPr>
                          </w:pPr>
                          <w:r w:rsidRPr="000F56A3">
                            <w:rPr>
                              <w:rFonts w:ascii="Tahoma" w:hAnsi="Arial" w:cs="Arial"/>
                              <w:color w:val="2B579A"/>
                              <w:sz w:val="24"/>
                              <w:szCs w:val="24"/>
                              <w:shd w:val="clear" w:color="auto" w:fill="E6E6E6"/>
                            </w:rPr>
                            <w:fldChar w:fldCharType="begin"/>
                          </w:r>
                          <w:r w:rsidRPr="000F56A3">
                            <w:rPr>
                              <w:rFonts w:ascii="Tahoma" w:hAnsi="Arial" w:cs="Arial"/>
                              <w:sz w:val="24"/>
                              <w:szCs w:val="24"/>
                            </w:rPr>
                            <w:instrText xml:space="preserve"> PAGE   \* MERGEFORMAT </w:instrText>
                          </w:r>
                          <w:r w:rsidRPr="000F56A3">
                            <w:rPr>
                              <w:rFonts w:ascii="Tahoma" w:hAnsi="Arial" w:cs="Arial"/>
                              <w:color w:val="2B579A"/>
                              <w:sz w:val="24"/>
                              <w:szCs w:val="24"/>
                              <w:shd w:val="clear" w:color="auto" w:fill="E6E6E6"/>
                            </w:rPr>
                            <w:fldChar w:fldCharType="separate"/>
                          </w:r>
                          <w:r w:rsidR="00C645CC">
                            <w:rPr>
                              <w:rFonts w:ascii="Tahoma" w:hAnsi="Arial" w:cs="Arial"/>
                              <w:noProof/>
                              <w:sz w:val="24"/>
                              <w:szCs w:val="24"/>
                            </w:rPr>
                            <w:t>6</w:t>
                          </w:r>
                          <w:r w:rsidRPr="000F56A3">
                            <w:rPr>
                              <w:rFonts w:ascii="Tahoma" w:hAnsi="Arial" w:cs="Arial"/>
                              <w:color w:val="2B579A"/>
                              <w:sz w:val="24"/>
                              <w:szCs w:val="24"/>
                              <w:shd w:val="clear" w:color="auto" w:fill="E6E6E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 id="Text Box 2" style="position:absolute;margin-left:442.5pt;margin-top:12.7pt;width:48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" w14:anchorId="62FB2158">
              <v:textbox style="mso-fit-shape-to-text:t">
                <w:txbxContent>
                  <w:p w:rsidRPr="000F56A3" w:rsidR="00ED11A1" w:rsidRDefault="00ED11A1" w14:paraId="1778E2BF" w14:textId="592AC6A9">
                    <w:pPr>
                      <w:rPr>
                        <w:rFonts w:ascii="Tahoma" w:hAnsi="Arial" w:cs="Arial"/>
                        <w:sz w:val="24"/>
                        <w:szCs w:val="24"/>
                      </w:rPr>
                    </w:pPr>
                    <w:r w:rsidRPr="000F56A3">
                      <w:rPr>
                        <w:rFonts w:ascii="Tahoma" w:hAnsi="Arial" w:cs="Arial"/>
                        <w:color w:val="2B579A"/>
                        <w:sz w:val="24"/>
                        <w:szCs w:val="24"/>
                        <w:shd w:val="clear" w:color="auto" w:fill="E6E6E6"/>
                      </w:rPr>
                      <w:fldChar w:fldCharType="begin"/>
                    </w:r>
                    <w:r w:rsidRPr="000F56A3">
                      <w:rPr>
                        <w:rFonts w:ascii="Tahoma" w:hAnsi="Arial" w:cs="Arial"/>
                        <w:sz w:val="24"/>
                        <w:szCs w:val="24"/>
                      </w:rPr>
                      <w:instrText xml:space="preserve"> PAGE   \* MERGEFORMAT </w:instrText>
                    </w:r>
                    <w:r w:rsidRPr="000F56A3">
                      <w:rPr>
                        <w:rFonts w:ascii="Tahoma" w:hAnsi="Arial" w:cs="Arial"/>
                        <w:color w:val="2B579A"/>
                        <w:sz w:val="24"/>
                        <w:szCs w:val="24"/>
                        <w:shd w:val="clear" w:color="auto" w:fill="E6E6E6"/>
                      </w:rPr>
                      <w:fldChar w:fldCharType="separate"/>
                    </w:r>
                    <w:r w:rsidR="00C645CC">
                      <w:rPr>
                        <w:rFonts w:ascii="Tahoma" w:hAnsi="Arial" w:cs="Arial"/>
                        <w:noProof/>
                        <w:sz w:val="24"/>
                        <w:szCs w:val="24"/>
                      </w:rPr>
                      <w:t>6</w:t>
                    </w:r>
                    <w:r w:rsidRPr="000F56A3">
                      <w:rPr>
                        <w:rFonts w:ascii="Tahoma" w:hAnsi="Arial" w:cs="Arial"/>
                        <w:color w:val="2B579A"/>
                        <w:sz w:val="24"/>
                        <w:szCs w:val="24"/>
                        <w:shd w:val="clear" w:color="auto" w:fill="E6E6E6"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5B393D">
      <w:rPr>
        <w:rFonts w:cstheme="minorBidi" w:hint="cs"/>
        <w:rtl/>
      </w:rPr>
      <w:t>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54A58" w14:textId="77777777" w:rsidR="003E13A1" w:rsidRDefault="003E13A1" w:rsidP="00B452D8">
      <w:pPr>
        <w:spacing w:after="0" w:line="240" w:lineRule="auto"/>
      </w:pPr>
      <w:r>
        <w:separator/>
      </w:r>
    </w:p>
  </w:footnote>
  <w:footnote w:type="continuationSeparator" w:id="0">
    <w:p w14:paraId="20D5285E" w14:textId="77777777" w:rsidR="003E13A1" w:rsidRDefault="003E13A1" w:rsidP="00B452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00ED11A1" w14:paraId="4BE124A3" w14:textId="77777777" w:rsidTr="00F92B19">
      <w:tc>
        <w:tcPr>
          <w:tcW w:w="3210" w:type="dxa"/>
        </w:tcPr>
        <w:p w14:paraId="6EB8F37F" w14:textId="77777777" w:rsidR="00ED11A1" w:rsidRDefault="00ED11A1" w:rsidP="00F92B19">
          <w:pPr>
            <w:pStyle w:val="Header"/>
            <w:ind w:left="-115"/>
          </w:pPr>
        </w:p>
      </w:tc>
      <w:tc>
        <w:tcPr>
          <w:tcW w:w="3210" w:type="dxa"/>
        </w:tcPr>
        <w:p w14:paraId="48624FB7" w14:textId="77777777" w:rsidR="00ED11A1" w:rsidRDefault="00ED11A1" w:rsidP="00F92B19">
          <w:pPr>
            <w:pStyle w:val="Header"/>
            <w:jc w:val="center"/>
          </w:pPr>
        </w:p>
      </w:tc>
      <w:tc>
        <w:tcPr>
          <w:tcW w:w="3210" w:type="dxa"/>
        </w:tcPr>
        <w:p w14:paraId="7E98EDA1" w14:textId="77777777" w:rsidR="00ED11A1" w:rsidRDefault="00ED11A1" w:rsidP="00F92B19">
          <w:pPr>
            <w:pStyle w:val="Header"/>
            <w:ind w:right="-115"/>
            <w:jc w:val="right"/>
          </w:pPr>
        </w:p>
      </w:tc>
    </w:tr>
  </w:tbl>
  <w:p w14:paraId="17475177" w14:textId="77777777" w:rsidR="00ED11A1" w:rsidRDefault="00ED11A1" w:rsidP="00F92B19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+zMZFgWhQwYvi" int2:id="RNFeA8He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A70A8"/>
    <w:multiLevelType w:val="hybridMultilevel"/>
    <w:tmpl w:val="7E16A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E0A1F"/>
    <w:multiLevelType w:val="hybridMultilevel"/>
    <w:tmpl w:val="E4D20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868BE"/>
    <w:multiLevelType w:val="hybridMultilevel"/>
    <w:tmpl w:val="06925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D710E4"/>
    <w:multiLevelType w:val="hybridMultilevel"/>
    <w:tmpl w:val="772C4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C50566"/>
    <w:multiLevelType w:val="hybridMultilevel"/>
    <w:tmpl w:val="B4B05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7076E"/>
    <w:multiLevelType w:val="hybridMultilevel"/>
    <w:tmpl w:val="56A2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D3499E"/>
    <w:multiLevelType w:val="hybridMultilevel"/>
    <w:tmpl w:val="084CA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A2C8A"/>
    <w:multiLevelType w:val="hybridMultilevel"/>
    <w:tmpl w:val="B3E0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E227BC"/>
    <w:multiLevelType w:val="hybridMultilevel"/>
    <w:tmpl w:val="417CB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EE6DB2"/>
    <w:multiLevelType w:val="hybridMultilevel"/>
    <w:tmpl w:val="46406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63743D"/>
    <w:multiLevelType w:val="hybridMultilevel"/>
    <w:tmpl w:val="19D45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397987"/>
    <w:multiLevelType w:val="hybridMultilevel"/>
    <w:tmpl w:val="7C540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A15CF5"/>
    <w:multiLevelType w:val="hybridMultilevel"/>
    <w:tmpl w:val="FA1C9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E5D33"/>
    <w:multiLevelType w:val="hybridMultilevel"/>
    <w:tmpl w:val="6DFAA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DC150A"/>
    <w:multiLevelType w:val="hybridMultilevel"/>
    <w:tmpl w:val="8BD4B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861095"/>
    <w:multiLevelType w:val="hybridMultilevel"/>
    <w:tmpl w:val="BC78C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8815AD"/>
    <w:multiLevelType w:val="hybridMultilevel"/>
    <w:tmpl w:val="23861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9A5985"/>
    <w:multiLevelType w:val="hybridMultilevel"/>
    <w:tmpl w:val="05E6B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0F122B"/>
    <w:multiLevelType w:val="hybridMultilevel"/>
    <w:tmpl w:val="41248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211523"/>
    <w:multiLevelType w:val="hybridMultilevel"/>
    <w:tmpl w:val="CD3C095C"/>
    <w:lvl w:ilvl="0" w:tplc="3ABC996A">
      <w:numFmt w:val="bullet"/>
      <w:lvlText w:val="•"/>
      <w:lvlJc w:val="left"/>
      <w:pPr>
        <w:ind w:left="1080" w:hanging="720"/>
      </w:pPr>
      <w:rPr>
        <w:rFonts w:ascii="Calibri" w:eastAsia="Calibri" w:hAnsi="Calibri" w:cs="DokChamp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9D0878"/>
    <w:multiLevelType w:val="hybridMultilevel"/>
    <w:tmpl w:val="3866F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3E609E"/>
    <w:multiLevelType w:val="hybridMultilevel"/>
    <w:tmpl w:val="964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25669E"/>
    <w:multiLevelType w:val="hybridMultilevel"/>
    <w:tmpl w:val="F60CC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7A20FB"/>
    <w:multiLevelType w:val="hybridMultilevel"/>
    <w:tmpl w:val="07BE4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7768AA"/>
    <w:multiLevelType w:val="hybridMultilevel"/>
    <w:tmpl w:val="266E9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1C748C"/>
    <w:multiLevelType w:val="hybridMultilevel"/>
    <w:tmpl w:val="E7BE1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6518B2"/>
    <w:multiLevelType w:val="hybridMultilevel"/>
    <w:tmpl w:val="CFE4F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165BB2"/>
    <w:multiLevelType w:val="hybridMultilevel"/>
    <w:tmpl w:val="23109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3021A3"/>
    <w:multiLevelType w:val="hybridMultilevel"/>
    <w:tmpl w:val="2BDAD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B46A48"/>
    <w:multiLevelType w:val="hybridMultilevel"/>
    <w:tmpl w:val="2B9A2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DE42E7"/>
    <w:multiLevelType w:val="hybridMultilevel"/>
    <w:tmpl w:val="6FF0A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C72884"/>
    <w:multiLevelType w:val="hybridMultilevel"/>
    <w:tmpl w:val="EE5E0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5646C"/>
    <w:multiLevelType w:val="hybridMultilevel"/>
    <w:tmpl w:val="7DFE1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83713B"/>
    <w:multiLevelType w:val="hybridMultilevel"/>
    <w:tmpl w:val="7090A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8D7EA1"/>
    <w:multiLevelType w:val="hybridMultilevel"/>
    <w:tmpl w:val="8D1E1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DCE34A">
      <w:start w:val="1"/>
      <w:numFmt w:val="bullet"/>
      <w:pStyle w:val="ListBullet2"/>
      <w:lvlText w:val="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EA3EC8"/>
    <w:multiLevelType w:val="hybridMultilevel"/>
    <w:tmpl w:val="7114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EA60CE"/>
    <w:multiLevelType w:val="hybridMultilevel"/>
    <w:tmpl w:val="F3406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1709F1"/>
    <w:multiLevelType w:val="hybridMultilevel"/>
    <w:tmpl w:val="02D4F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6A7503"/>
    <w:multiLevelType w:val="hybridMultilevel"/>
    <w:tmpl w:val="8B9E9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EF6437"/>
    <w:multiLevelType w:val="hybridMultilevel"/>
    <w:tmpl w:val="4B52E45E"/>
    <w:lvl w:ilvl="0" w:tplc="C1D46F96">
      <w:numFmt w:val="bullet"/>
      <w:lvlText w:val="•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5045A0"/>
    <w:multiLevelType w:val="hybridMultilevel"/>
    <w:tmpl w:val="A6BE6A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BC4B38"/>
    <w:multiLevelType w:val="hybridMultilevel"/>
    <w:tmpl w:val="EF842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E45C44"/>
    <w:multiLevelType w:val="hybridMultilevel"/>
    <w:tmpl w:val="F33C0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DD290B"/>
    <w:multiLevelType w:val="hybridMultilevel"/>
    <w:tmpl w:val="3612C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4" w15:restartNumberingAfterBreak="0">
    <w:nsid w:val="76BD7029"/>
    <w:multiLevelType w:val="hybridMultilevel"/>
    <w:tmpl w:val="F31C2E66"/>
    <w:lvl w:ilvl="0" w:tplc="6346E014">
      <w:numFmt w:val="bullet"/>
      <w:lvlText w:val="•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1F7963"/>
    <w:multiLevelType w:val="hybridMultilevel"/>
    <w:tmpl w:val="23DE4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F46469"/>
    <w:multiLevelType w:val="hybridMultilevel"/>
    <w:tmpl w:val="C01C8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44424B"/>
    <w:multiLevelType w:val="hybridMultilevel"/>
    <w:tmpl w:val="E42E5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555398">
    <w:abstractNumId w:val="39"/>
  </w:num>
  <w:num w:numId="2" w16cid:durableId="2003729647">
    <w:abstractNumId w:val="10"/>
  </w:num>
  <w:num w:numId="3" w16cid:durableId="338435794">
    <w:abstractNumId w:val="34"/>
  </w:num>
  <w:num w:numId="4" w16cid:durableId="2086491240">
    <w:abstractNumId w:val="38"/>
  </w:num>
  <w:num w:numId="5" w16cid:durableId="410549171">
    <w:abstractNumId w:val="6"/>
  </w:num>
  <w:num w:numId="6" w16cid:durableId="935791542">
    <w:abstractNumId w:val="15"/>
  </w:num>
  <w:num w:numId="7" w16cid:durableId="1507865010">
    <w:abstractNumId w:val="16"/>
  </w:num>
  <w:num w:numId="8" w16cid:durableId="1423405631">
    <w:abstractNumId w:val="19"/>
  </w:num>
  <w:num w:numId="9" w16cid:durableId="1045176520">
    <w:abstractNumId w:val="44"/>
  </w:num>
  <w:num w:numId="10" w16cid:durableId="1841239391">
    <w:abstractNumId w:val="47"/>
  </w:num>
  <w:num w:numId="11" w16cid:durableId="507016370">
    <w:abstractNumId w:val="30"/>
  </w:num>
  <w:num w:numId="12" w16cid:durableId="400911660">
    <w:abstractNumId w:val="7"/>
  </w:num>
  <w:num w:numId="13" w16cid:durableId="1930851086">
    <w:abstractNumId w:val="37"/>
  </w:num>
  <w:num w:numId="14" w16cid:durableId="896285702">
    <w:abstractNumId w:val="1"/>
  </w:num>
  <w:num w:numId="15" w16cid:durableId="311370960">
    <w:abstractNumId w:val="14"/>
  </w:num>
  <w:num w:numId="16" w16cid:durableId="34429871">
    <w:abstractNumId w:val="27"/>
  </w:num>
  <w:num w:numId="17" w16cid:durableId="790249068">
    <w:abstractNumId w:val="31"/>
  </w:num>
  <w:num w:numId="18" w16cid:durableId="1353603879">
    <w:abstractNumId w:val="36"/>
  </w:num>
  <w:num w:numId="19" w16cid:durableId="1111129486">
    <w:abstractNumId w:val="41"/>
  </w:num>
  <w:num w:numId="20" w16cid:durableId="160005307">
    <w:abstractNumId w:val="42"/>
  </w:num>
  <w:num w:numId="21" w16cid:durableId="1315909460">
    <w:abstractNumId w:val="18"/>
  </w:num>
  <w:num w:numId="22" w16cid:durableId="1667171418">
    <w:abstractNumId w:val="29"/>
  </w:num>
  <w:num w:numId="23" w16cid:durableId="1128738458">
    <w:abstractNumId w:val="28"/>
  </w:num>
  <w:num w:numId="24" w16cid:durableId="585187941">
    <w:abstractNumId w:val="20"/>
  </w:num>
  <w:num w:numId="25" w16cid:durableId="1824928983">
    <w:abstractNumId w:val="45"/>
  </w:num>
  <w:num w:numId="26" w16cid:durableId="614872184">
    <w:abstractNumId w:val="2"/>
  </w:num>
  <w:num w:numId="27" w16cid:durableId="455025790">
    <w:abstractNumId w:val="32"/>
  </w:num>
  <w:num w:numId="28" w16cid:durableId="1593120792">
    <w:abstractNumId w:val="17"/>
  </w:num>
  <w:num w:numId="29" w16cid:durableId="958073088">
    <w:abstractNumId w:val="22"/>
  </w:num>
  <w:num w:numId="30" w16cid:durableId="162401113">
    <w:abstractNumId w:val="8"/>
  </w:num>
  <w:num w:numId="31" w16cid:durableId="441193555">
    <w:abstractNumId w:val="40"/>
  </w:num>
  <w:num w:numId="32" w16cid:durableId="97719520">
    <w:abstractNumId w:val="5"/>
  </w:num>
  <w:num w:numId="33" w16cid:durableId="884372488">
    <w:abstractNumId w:val="24"/>
  </w:num>
  <w:num w:numId="34" w16cid:durableId="1967810449">
    <w:abstractNumId w:val="46"/>
  </w:num>
  <w:num w:numId="35" w16cid:durableId="61293217">
    <w:abstractNumId w:val="9"/>
  </w:num>
  <w:num w:numId="36" w16cid:durableId="1337458757">
    <w:abstractNumId w:val="4"/>
  </w:num>
  <w:num w:numId="37" w16cid:durableId="1197086654">
    <w:abstractNumId w:val="25"/>
  </w:num>
  <w:num w:numId="38" w16cid:durableId="326712344">
    <w:abstractNumId w:val="33"/>
  </w:num>
  <w:num w:numId="39" w16cid:durableId="1740207237">
    <w:abstractNumId w:val="35"/>
  </w:num>
  <w:num w:numId="40" w16cid:durableId="1554384098">
    <w:abstractNumId w:val="0"/>
  </w:num>
  <w:num w:numId="41" w16cid:durableId="1038243915">
    <w:abstractNumId w:val="13"/>
  </w:num>
  <w:num w:numId="42" w16cid:durableId="16784766">
    <w:abstractNumId w:val="23"/>
  </w:num>
  <w:num w:numId="43" w16cid:durableId="365562408">
    <w:abstractNumId w:val="3"/>
  </w:num>
  <w:num w:numId="44" w16cid:durableId="640378816">
    <w:abstractNumId w:val="12"/>
  </w:num>
  <w:num w:numId="45" w16cid:durableId="114445597">
    <w:abstractNumId w:val="11"/>
  </w:num>
  <w:num w:numId="46" w16cid:durableId="227232930">
    <w:abstractNumId w:val="21"/>
  </w:num>
  <w:num w:numId="47" w16cid:durableId="1641185029">
    <w:abstractNumId w:val="43"/>
  </w:num>
  <w:num w:numId="48" w16cid:durableId="1353652824">
    <w:abstractNumId w:val="26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MDG2NDEyNDM3NLRU0lEKTi0uzszPAykwrQUAlrhKvSwAAAA="/>
  </w:docVars>
  <w:rsids>
    <w:rsidRoot w:val="00BB59B1"/>
    <w:rsid w:val="0001286A"/>
    <w:rsid w:val="00020F50"/>
    <w:rsid w:val="00032DF6"/>
    <w:rsid w:val="000404C0"/>
    <w:rsid w:val="00042C3A"/>
    <w:rsid w:val="00044A5D"/>
    <w:rsid w:val="000453EB"/>
    <w:rsid w:val="00062D16"/>
    <w:rsid w:val="000662A1"/>
    <w:rsid w:val="00072275"/>
    <w:rsid w:val="000807E9"/>
    <w:rsid w:val="00082550"/>
    <w:rsid w:val="00084747"/>
    <w:rsid w:val="000A664D"/>
    <w:rsid w:val="000B3809"/>
    <w:rsid w:val="000B624B"/>
    <w:rsid w:val="000C2D83"/>
    <w:rsid w:val="000C413E"/>
    <w:rsid w:val="000C786E"/>
    <w:rsid w:val="000D0D8F"/>
    <w:rsid w:val="000D5F86"/>
    <w:rsid w:val="000D736A"/>
    <w:rsid w:val="000E5895"/>
    <w:rsid w:val="000F4681"/>
    <w:rsid w:val="000F56A3"/>
    <w:rsid w:val="000F6F95"/>
    <w:rsid w:val="00101580"/>
    <w:rsid w:val="00102006"/>
    <w:rsid w:val="001052E1"/>
    <w:rsid w:val="001132FF"/>
    <w:rsid w:val="001251C3"/>
    <w:rsid w:val="001309C0"/>
    <w:rsid w:val="0013321D"/>
    <w:rsid w:val="00134AE5"/>
    <w:rsid w:val="001375DA"/>
    <w:rsid w:val="00143510"/>
    <w:rsid w:val="001452E4"/>
    <w:rsid w:val="00150131"/>
    <w:rsid w:val="00161BF7"/>
    <w:rsid w:val="001759D6"/>
    <w:rsid w:val="00184FD7"/>
    <w:rsid w:val="00186730"/>
    <w:rsid w:val="00196D07"/>
    <w:rsid w:val="001A27BD"/>
    <w:rsid w:val="001B2C25"/>
    <w:rsid w:val="001B4F42"/>
    <w:rsid w:val="001B4F96"/>
    <w:rsid w:val="001B5A0A"/>
    <w:rsid w:val="001B5D6A"/>
    <w:rsid w:val="001C04FD"/>
    <w:rsid w:val="001C0AEF"/>
    <w:rsid w:val="001C1B00"/>
    <w:rsid w:val="001D3BB1"/>
    <w:rsid w:val="001D483D"/>
    <w:rsid w:val="001D7267"/>
    <w:rsid w:val="001F6EE4"/>
    <w:rsid w:val="001F780F"/>
    <w:rsid w:val="00204E01"/>
    <w:rsid w:val="00205668"/>
    <w:rsid w:val="002108C6"/>
    <w:rsid w:val="00213FC7"/>
    <w:rsid w:val="00253D69"/>
    <w:rsid w:val="0025411F"/>
    <w:rsid w:val="0025786C"/>
    <w:rsid w:val="0027065C"/>
    <w:rsid w:val="0027260F"/>
    <w:rsid w:val="002854B9"/>
    <w:rsid w:val="002924BA"/>
    <w:rsid w:val="00293069"/>
    <w:rsid w:val="002A0CA2"/>
    <w:rsid w:val="002A4013"/>
    <w:rsid w:val="002A4BBA"/>
    <w:rsid w:val="002A70B6"/>
    <w:rsid w:val="002A73AF"/>
    <w:rsid w:val="002B100C"/>
    <w:rsid w:val="002B3C54"/>
    <w:rsid w:val="002C225B"/>
    <w:rsid w:val="002C321A"/>
    <w:rsid w:val="002C35BC"/>
    <w:rsid w:val="002D5910"/>
    <w:rsid w:val="002D6147"/>
    <w:rsid w:val="002E5CE6"/>
    <w:rsid w:val="002F1CDF"/>
    <w:rsid w:val="002F38B2"/>
    <w:rsid w:val="002F7666"/>
    <w:rsid w:val="00306B58"/>
    <w:rsid w:val="0030798D"/>
    <w:rsid w:val="00310899"/>
    <w:rsid w:val="0032315D"/>
    <w:rsid w:val="00332ECD"/>
    <w:rsid w:val="00343527"/>
    <w:rsid w:val="003614A9"/>
    <w:rsid w:val="00361EE6"/>
    <w:rsid w:val="003650F1"/>
    <w:rsid w:val="00365E51"/>
    <w:rsid w:val="00372C5A"/>
    <w:rsid w:val="00375B53"/>
    <w:rsid w:val="00381389"/>
    <w:rsid w:val="00381FD8"/>
    <w:rsid w:val="00384376"/>
    <w:rsid w:val="00394CEB"/>
    <w:rsid w:val="00396F62"/>
    <w:rsid w:val="003A2E81"/>
    <w:rsid w:val="003A2F29"/>
    <w:rsid w:val="003A35A4"/>
    <w:rsid w:val="003A5DA4"/>
    <w:rsid w:val="003C1747"/>
    <w:rsid w:val="003C178A"/>
    <w:rsid w:val="003E13A1"/>
    <w:rsid w:val="003E54B1"/>
    <w:rsid w:val="00401924"/>
    <w:rsid w:val="00403B13"/>
    <w:rsid w:val="004116CC"/>
    <w:rsid w:val="0041191C"/>
    <w:rsid w:val="0041271B"/>
    <w:rsid w:val="00415566"/>
    <w:rsid w:val="00430F24"/>
    <w:rsid w:val="00432DEE"/>
    <w:rsid w:val="004347AA"/>
    <w:rsid w:val="00445127"/>
    <w:rsid w:val="00470AC8"/>
    <w:rsid w:val="00472E9B"/>
    <w:rsid w:val="00475610"/>
    <w:rsid w:val="0049091C"/>
    <w:rsid w:val="004A4BA6"/>
    <w:rsid w:val="004A7206"/>
    <w:rsid w:val="004B3EB7"/>
    <w:rsid w:val="004B5AF2"/>
    <w:rsid w:val="004C5D6A"/>
    <w:rsid w:val="004C7D89"/>
    <w:rsid w:val="004E4CF9"/>
    <w:rsid w:val="00502EF7"/>
    <w:rsid w:val="00511FAD"/>
    <w:rsid w:val="00513501"/>
    <w:rsid w:val="00516D15"/>
    <w:rsid w:val="00525B0B"/>
    <w:rsid w:val="0054150E"/>
    <w:rsid w:val="00555EB7"/>
    <w:rsid w:val="00556B4A"/>
    <w:rsid w:val="00557148"/>
    <w:rsid w:val="00581C47"/>
    <w:rsid w:val="00583336"/>
    <w:rsid w:val="005A03D1"/>
    <w:rsid w:val="005B371D"/>
    <w:rsid w:val="005B393D"/>
    <w:rsid w:val="005C10AD"/>
    <w:rsid w:val="005D0736"/>
    <w:rsid w:val="005D6565"/>
    <w:rsid w:val="005D6F70"/>
    <w:rsid w:val="005E201D"/>
    <w:rsid w:val="005E2AFE"/>
    <w:rsid w:val="0060518B"/>
    <w:rsid w:val="00610B7E"/>
    <w:rsid w:val="00620AAB"/>
    <w:rsid w:val="006215B5"/>
    <w:rsid w:val="00621618"/>
    <w:rsid w:val="006235AE"/>
    <w:rsid w:val="0062696E"/>
    <w:rsid w:val="00635F6A"/>
    <w:rsid w:val="006371FC"/>
    <w:rsid w:val="00644965"/>
    <w:rsid w:val="006455BA"/>
    <w:rsid w:val="00656696"/>
    <w:rsid w:val="006566F0"/>
    <w:rsid w:val="006573A1"/>
    <w:rsid w:val="0066585A"/>
    <w:rsid w:val="006841C7"/>
    <w:rsid w:val="006975EE"/>
    <w:rsid w:val="00697D39"/>
    <w:rsid w:val="006A7F24"/>
    <w:rsid w:val="006B7BD1"/>
    <w:rsid w:val="006C11A8"/>
    <w:rsid w:val="006D3392"/>
    <w:rsid w:val="006D71EA"/>
    <w:rsid w:val="006F28C0"/>
    <w:rsid w:val="006F2B8C"/>
    <w:rsid w:val="006F3F67"/>
    <w:rsid w:val="006F654F"/>
    <w:rsid w:val="006F6A65"/>
    <w:rsid w:val="00714A99"/>
    <w:rsid w:val="00717164"/>
    <w:rsid w:val="00717C25"/>
    <w:rsid w:val="0072040C"/>
    <w:rsid w:val="007204D9"/>
    <w:rsid w:val="00732FA4"/>
    <w:rsid w:val="00736D70"/>
    <w:rsid w:val="00745BF1"/>
    <w:rsid w:val="00753079"/>
    <w:rsid w:val="007554F2"/>
    <w:rsid w:val="007557CC"/>
    <w:rsid w:val="00756818"/>
    <w:rsid w:val="00757BE6"/>
    <w:rsid w:val="007614BC"/>
    <w:rsid w:val="007635D6"/>
    <w:rsid w:val="00770728"/>
    <w:rsid w:val="00775A2E"/>
    <w:rsid w:val="0078578F"/>
    <w:rsid w:val="007922D8"/>
    <w:rsid w:val="007951AA"/>
    <w:rsid w:val="007A20E3"/>
    <w:rsid w:val="007B0CB8"/>
    <w:rsid w:val="007B66CA"/>
    <w:rsid w:val="007C1945"/>
    <w:rsid w:val="007C75A3"/>
    <w:rsid w:val="007D2B2E"/>
    <w:rsid w:val="007D475F"/>
    <w:rsid w:val="007E0C07"/>
    <w:rsid w:val="007E237B"/>
    <w:rsid w:val="007E3014"/>
    <w:rsid w:val="007F64D2"/>
    <w:rsid w:val="00807145"/>
    <w:rsid w:val="00817D37"/>
    <w:rsid w:val="00820918"/>
    <w:rsid w:val="00825CC9"/>
    <w:rsid w:val="008419C5"/>
    <w:rsid w:val="00860824"/>
    <w:rsid w:val="00860C59"/>
    <w:rsid w:val="00866C15"/>
    <w:rsid w:val="00890F86"/>
    <w:rsid w:val="00894392"/>
    <w:rsid w:val="008A15FD"/>
    <w:rsid w:val="008A53CC"/>
    <w:rsid w:val="008A733F"/>
    <w:rsid w:val="008E3B92"/>
    <w:rsid w:val="008E5EE1"/>
    <w:rsid w:val="008F46BE"/>
    <w:rsid w:val="008F60C8"/>
    <w:rsid w:val="008F7150"/>
    <w:rsid w:val="00903B47"/>
    <w:rsid w:val="00913CD1"/>
    <w:rsid w:val="009145D0"/>
    <w:rsid w:val="00916922"/>
    <w:rsid w:val="00921809"/>
    <w:rsid w:val="00921ACC"/>
    <w:rsid w:val="00922BE4"/>
    <w:rsid w:val="009248BE"/>
    <w:rsid w:val="00932BDF"/>
    <w:rsid w:val="00937BA3"/>
    <w:rsid w:val="009526DB"/>
    <w:rsid w:val="00953A17"/>
    <w:rsid w:val="0097771B"/>
    <w:rsid w:val="0098134D"/>
    <w:rsid w:val="00987DC5"/>
    <w:rsid w:val="00991B1B"/>
    <w:rsid w:val="00991C65"/>
    <w:rsid w:val="009C0443"/>
    <w:rsid w:val="009C11EC"/>
    <w:rsid w:val="009D3B87"/>
    <w:rsid w:val="009E4C2C"/>
    <w:rsid w:val="009E69D8"/>
    <w:rsid w:val="00A06617"/>
    <w:rsid w:val="00A11FA3"/>
    <w:rsid w:val="00A24015"/>
    <w:rsid w:val="00A3FDD0"/>
    <w:rsid w:val="00A77289"/>
    <w:rsid w:val="00A86250"/>
    <w:rsid w:val="00A87D0B"/>
    <w:rsid w:val="00A928D8"/>
    <w:rsid w:val="00A92975"/>
    <w:rsid w:val="00A9404F"/>
    <w:rsid w:val="00A94D57"/>
    <w:rsid w:val="00A95A58"/>
    <w:rsid w:val="00A9647C"/>
    <w:rsid w:val="00AA135A"/>
    <w:rsid w:val="00AA1468"/>
    <w:rsid w:val="00AA5498"/>
    <w:rsid w:val="00AA75E7"/>
    <w:rsid w:val="00AB4255"/>
    <w:rsid w:val="00AB43B8"/>
    <w:rsid w:val="00AE35A0"/>
    <w:rsid w:val="00AF15EB"/>
    <w:rsid w:val="00B00FDC"/>
    <w:rsid w:val="00B036C2"/>
    <w:rsid w:val="00B0602D"/>
    <w:rsid w:val="00B10240"/>
    <w:rsid w:val="00B20737"/>
    <w:rsid w:val="00B452D8"/>
    <w:rsid w:val="00B547FB"/>
    <w:rsid w:val="00B60A12"/>
    <w:rsid w:val="00B664DB"/>
    <w:rsid w:val="00B906DA"/>
    <w:rsid w:val="00B966B3"/>
    <w:rsid w:val="00BA0784"/>
    <w:rsid w:val="00BA5232"/>
    <w:rsid w:val="00BB373E"/>
    <w:rsid w:val="00BB59B1"/>
    <w:rsid w:val="00BD0356"/>
    <w:rsid w:val="00BE148D"/>
    <w:rsid w:val="00C251E1"/>
    <w:rsid w:val="00C30F29"/>
    <w:rsid w:val="00C31E30"/>
    <w:rsid w:val="00C3656D"/>
    <w:rsid w:val="00C62B10"/>
    <w:rsid w:val="00C645CC"/>
    <w:rsid w:val="00C70CF0"/>
    <w:rsid w:val="00C71B0A"/>
    <w:rsid w:val="00CA0352"/>
    <w:rsid w:val="00CA3682"/>
    <w:rsid w:val="00CA47C7"/>
    <w:rsid w:val="00CB358B"/>
    <w:rsid w:val="00CB425E"/>
    <w:rsid w:val="00CC1DC2"/>
    <w:rsid w:val="00CC6F1E"/>
    <w:rsid w:val="00CD3FE4"/>
    <w:rsid w:val="00CD7F09"/>
    <w:rsid w:val="00CE1251"/>
    <w:rsid w:val="00CF12B9"/>
    <w:rsid w:val="00CF5BFC"/>
    <w:rsid w:val="00CF672F"/>
    <w:rsid w:val="00D00177"/>
    <w:rsid w:val="00D074F2"/>
    <w:rsid w:val="00D110AA"/>
    <w:rsid w:val="00D2153D"/>
    <w:rsid w:val="00D35B53"/>
    <w:rsid w:val="00D35DA9"/>
    <w:rsid w:val="00D36BEC"/>
    <w:rsid w:val="00D430FB"/>
    <w:rsid w:val="00D43DF5"/>
    <w:rsid w:val="00D53900"/>
    <w:rsid w:val="00D558C9"/>
    <w:rsid w:val="00D64714"/>
    <w:rsid w:val="00D710E0"/>
    <w:rsid w:val="00D7514B"/>
    <w:rsid w:val="00D8379C"/>
    <w:rsid w:val="00D87001"/>
    <w:rsid w:val="00D909E3"/>
    <w:rsid w:val="00D94751"/>
    <w:rsid w:val="00DA082A"/>
    <w:rsid w:val="00DA6AF6"/>
    <w:rsid w:val="00DB6CCE"/>
    <w:rsid w:val="00DD539C"/>
    <w:rsid w:val="00DD603F"/>
    <w:rsid w:val="00DF0B49"/>
    <w:rsid w:val="00DF1A41"/>
    <w:rsid w:val="00DF2FA5"/>
    <w:rsid w:val="00DF329E"/>
    <w:rsid w:val="00DF6352"/>
    <w:rsid w:val="00E074F4"/>
    <w:rsid w:val="00E12807"/>
    <w:rsid w:val="00E139E4"/>
    <w:rsid w:val="00E1431F"/>
    <w:rsid w:val="00E204F9"/>
    <w:rsid w:val="00E23FE8"/>
    <w:rsid w:val="00E302AD"/>
    <w:rsid w:val="00E311A8"/>
    <w:rsid w:val="00E4193E"/>
    <w:rsid w:val="00E435B5"/>
    <w:rsid w:val="00E45FD3"/>
    <w:rsid w:val="00E5242F"/>
    <w:rsid w:val="00E5617E"/>
    <w:rsid w:val="00E62845"/>
    <w:rsid w:val="00E67349"/>
    <w:rsid w:val="00E83706"/>
    <w:rsid w:val="00E924A5"/>
    <w:rsid w:val="00E94DD4"/>
    <w:rsid w:val="00EA3AC7"/>
    <w:rsid w:val="00EA76A5"/>
    <w:rsid w:val="00EB7915"/>
    <w:rsid w:val="00EC21C7"/>
    <w:rsid w:val="00ED11A1"/>
    <w:rsid w:val="00ED360B"/>
    <w:rsid w:val="00EE0ADF"/>
    <w:rsid w:val="00EF40AE"/>
    <w:rsid w:val="00F3159B"/>
    <w:rsid w:val="00F33504"/>
    <w:rsid w:val="00F37884"/>
    <w:rsid w:val="00F40B3D"/>
    <w:rsid w:val="00F44A75"/>
    <w:rsid w:val="00F454A8"/>
    <w:rsid w:val="00F57231"/>
    <w:rsid w:val="00F87291"/>
    <w:rsid w:val="00F87D59"/>
    <w:rsid w:val="00F906D5"/>
    <w:rsid w:val="00F92B19"/>
    <w:rsid w:val="00F94C11"/>
    <w:rsid w:val="00FC2233"/>
    <w:rsid w:val="00FD1562"/>
    <w:rsid w:val="00FD4DF9"/>
    <w:rsid w:val="00FF4A68"/>
    <w:rsid w:val="00FF5EB8"/>
    <w:rsid w:val="00FF7A9A"/>
    <w:rsid w:val="017FC1A9"/>
    <w:rsid w:val="0278BDC5"/>
    <w:rsid w:val="04B55D46"/>
    <w:rsid w:val="04DAED18"/>
    <w:rsid w:val="0527C363"/>
    <w:rsid w:val="067C8CFA"/>
    <w:rsid w:val="075A33DD"/>
    <w:rsid w:val="07F9657D"/>
    <w:rsid w:val="097FEC96"/>
    <w:rsid w:val="09911AE4"/>
    <w:rsid w:val="0B31063F"/>
    <w:rsid w:val="0B3111DA"/>
    <w:rsid w:val="0B51FB44"/>
    <w:rsid w:val="0C577171"/>
    <w:rsid w:val="0DC22D2A"/>
    <w:rsid w:val="1212A863"/>
    <w:rsid w:val="126A3ED0"/>
    <w:rsid w:val="15E1F7DD"/>
    <w:rsid w:val="161A0FCB"/>
    <w:rsid w:val="16B730FB"/>
    <w:rsid w:val="1794AC40"/>
    <w:rsid w:val="1B42B01A"/>
    <w:rsid w:val="1DD4B074"/>
    <w:rsid w:val="1EA93071"/>
    <w:rsid w:val="1FCF6240"/>
    <w:rsid w:val="203D39F0"/>
    <w:rsid w:val="206F4261"/>
    <w:rsid w:val="21951CA9"/>
    <w:rsid w:val="223EA7F1"/>
    <w:rsid w:val="2258DE93"/>
    <w:rsid w:val="240FED67"/>
    <w:rsid w:val="2468233E"/>
    <w:rsid w:val="24C41F24"/>
    <w:rsid w:val="25637842"/>
    <w:rsid w:val="286EFDAF"/>
    <w:rsid w:val="290AD9E9"/>
    <w:rsid w:val="2936CE99"/>
    <w:rsid w:val="29ADB64C"/>
    <w:rsid w:val="29CA9EA2"/>
    <w:rsid w:val="2A95B6EE"/>
    <w:rsid w:val="2B2786AD"/>
    <w:rsid w:val="2B436ABE"/>
    <w:rsid w:val="2B74D00E"/>
    <w:rsid w:val="32366F8F"/>
    <w:rsid w:val="331CF64D"/>
    <w:rsid w:val="3410CF9B"/>
    <w:rsid w:val="35140D1F"/>
    <w:rsid w:val="37379DE0"/>
    <w:rsid w:val="397CAA9D"/>
    <w:rsid w:val="39DB2D11"/>
    <w:rsid w:val="3AA9FD8B"/>
    <w:rsid w:val="3AD6E4E5"/>
    <w:rsid w:val="3D282293"/>
    <w:rsid w:val="3FB83A1D"/>
    <w:rsid w:val="4458FA47"/>
    <w:rsid w:val="44D2E244"/>
    <w:rsid w:val="45C5140C"/>
    <w:rsid w:val="45E5B32F"/>
    <w:rsid w:val="477BDD15"/>
    <w:rsid w:val="4B0B9971"/>
    <w:rsid w:val="4BA142CA"/>
    <w:rsid w:val="4BF3F918"/>
    <w:rsid w:val="4CAD1612"/>
    <w:rsid w:val="4DCF39A1"/>
    <w:rsid w:val="4ECA2D69"/>
    <w:rsid w:val="4F63206C"/>
    <w:rsid w:val="500AFB7E"/>
    <w:rsid w:val="516A2E48"/>
    <w:rsid w:val="530DEC2F"/>
    <w:rsid w:val="5465F491"/>
    <w:rsid w:val="54825CB9"/>
    <w:rsid w:val="56869024"/>
    <w:rsid w:val="57D554D2"/>
    <w:rsid w:val="5869388C"/>
    <w:rsid w:val="58918B2B"/>
    <w:rsid w:val="5892A059"/>
    <w:rsid w:val="58D90629"/>
    <w:rsid w:val="5923DF2D"/>
    <w:rsid w:val="5A2E70BA"/>
    <w:rsid w:val="5BE85AED"/>
    <w:rsid w:val="5D8C5E83"/>
    <w:rsid w:val="5EE3E79B"/>
    <w:rsid w:val="5FA2F309"/>
    <w:rsid w:val="60983F68"/>
    <w:rsid w:val="65EF8334"/>
    <w:rsid w:val="66AF6742"/>
    <w:rsid w:val="678EBFCB"/>
    <w:rsid w:val="6995B9B4"/>
    <w:rsid w:val="6A51B92E"/>
    <w:rsid w:val="6BF339CE"/>
    <w:rsid w:val="6D1B0B72"/>
    <w:rsid w:val="6D3835D3"/>
    <w:rsid w:val="701B505F"/>
    <w:rsid w:val="704DD84C"/>
    <w:rsid w:val="707BB302"/>
    <w:rsid w:val="71145CD1"/>
    <w:rsid w:val="7124649B"/>
    <w:rsid w:val="718B60FE"/>
    <w:rsid w:val="72FB81F5"/>
    <w:rsid w:val="745C055D"/>
    <w:rsid w:val="7468C252"/>
    <w:rsid w:val="752948E5"/>
    <w:rsid w:val="77DA69DD"/>
    <w:rsid w:val="77F23F42"/>
    <w:rsid w:val="784063E4"/>
    <w:rsid w:val="78AC6517"/>
    <w:rsid w:val="78E7DC71"/>
    <w:rsid w:val="79125C5E"/>
    <w:rsid w:val="79A2A25E"/>
    <w:rsid w:val="7D696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095094"/>
  <w15:chartTrackingRefBased/>
  <w15:docId w15:val="{E9379DDB-5DE6-46FD-8A9B-8689E8358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th-T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22D8"/>
    <w:pPr>
      <w:keepNext/>
      <w:keepLines/>
      <w:spacing w:before="240" w:after="0"/>
      <w:jc w:val="center"/>
      <w:outlineLvl w:val="0"/>
    </w:pPr>
    <w:rPr>
      <w:rFonts w:ascii="Tahoma" w:eastAsia="Calibri" w:hAnsi="Arial" w:cs="Arial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94C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452D8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B452D8"/>
    <w:pPr>
      <w:widowControl w:val="0"/>
      <w:autoSpaceDE w:val="0"/>
      <w:autoSpaceDN w:val="0"/>
      <w:spacing w:after="0" w:line="240" w:lineRule="auto"/>
    </w:pPr>
    <w:rPr>
      <w:rFonts w:ascii="Tahoma" w:eastAsia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452D8"/>
    <w:rPr>
      <w:rFonts w:ascii="Tahoma" w:eastAsia="Arial" w:hAnsi="Arial" w:cs="Arial"/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B452D8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52D8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52D8"/>
    <w:pPr>
      <w:widowControl w:val="0"/>
      <w:autoSpaceDE w:val="0"/>
      <w:autoSpaceDN w:val="0"/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uiPriority w:val="99"/>
    <w:semiHidden/>
    <w:rsid w:val="00B452D8"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sid w:val="00F44A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4A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4A75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922D8"/>
    <w:rPr>
      <w:rFonts w:ascii="Tahoma" w:eastAsia="Calibri" w:hAnsi="Arial" w:cs="Arial"/>
      <w:b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922D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D11A1"/>
    <w:pPr>
      <w:tabs>
        <w:tab w:val="right" w:leader="dot" w:pos="9350"/>
      </w:tabs>
      <w:spacing w:after="100"/>
      <w:jc w:val="center"/>
    </w:pPr>
  </w:style>
  <w:style w:type="character" w:styleId="Hyperlink">
    <w:name w:val="Hyperlink"/>
    <w:basedOn w:val="DefaultParagraphFont"/>
    <w:uiPriority w:val="99"/>
    <w:unhideWhenUsed/>
    <w:rsid w:val="007922D8"/>
    <w:rPr>
      <w:color w:val="0563C1" w:themeColor="hyperlink"/>
      <w:u w:val="single"/>
    </w:rPr>
  </w:style>
  <w:style w:type="paragraph" w:styleId="ListParagraph">
    <w:name w:val="List Paragraph"/>
    <w:basedOn w:val="Normal"/>
    <w:uiPriority w:val="1"/>
    <w:qFormat/>
    <w:rsid w:val="007922D8"/>
    <w:pPr>
      <w:ind w:left="720"/>
      <w:contextualSpacing/>
    </w:pPr>
  </w:style>
  <w:style w:type="paragraph" w:styleId="ListBullet2">
    <w:name w:val="List Bullet 2"/>
    <w:basedOn w:val="BodyText"/>
    <w:unhideWhenUsed/>
    <w:rsid w:val="007C1945"/>
    <w:pPr>
      <w:numPr>
        <w:ilvl w:val="1"/>
        <w:numId w:val="3"/>
      </w:numPr>
      <w:spacing w:before="120" w:after="120" w:line="320" w:lineRule="exact"/>
      <w:contextualSpacing/>
    </w:pPr>
    <w:rPr>
      <w:rFonts w:eastAsia="Times New Roman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65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uiPriority w:val="99"/>
    <w:unhideWhenUsed/>
    <w:rsid w:val="00644965"/>
    <w:pPr>
      <w:spacing w:after="120" w:line="480" w:lineRule="auto"/>
    </w:pPr>
    <w:rPr>
      <w:rFonts w:ascii="Tahoma" w:eastAsia="Calibri" w:hAnsi="Calibri" w:cs="DokChampa"/>
    </w:rPr>
  </w:style>
  <w:style w:type="character" w:customStyle="1" w:styleId="BodyText2Char">
    <w:name w:val="Body Text 2 Char"/>
    <w:basedOn w:val="DefaultParagraphFont"/>
    <w:link w:val="BodyText2"/>
    <w:uiPriority w:val="99"/>
    <w:rsid w:val="00644965"/>
    <w:rPr>
      <w:rFonts w:ascii="Tahoma" w:eastAsia="Calibri" w:hAnsi="Calibri" w:cs="DokChampa"/>
    </w:rPr>
  </w:style>
  <w:style w:type="paragraph" w:styleId="Header">
    <w:name w:val="header"/>
    <w:basedOn w:val="Normal"/>
    <w:link w:val="HeaderChar"/>
    <w:uiPriority w:val="99"/>
    <w:unhideWhenUsed/>
    <w:rsid w:val="00253D69"/>
    <w:pPr>
      <w:tabs>
        <w:tab w:val="center" w:pos="4680"/>
        <w:tab w:val="right" w:pos="9360"/>
      </w:tabs>
      <w:spacing w:after="0" w:line="240" w:lineRule="auto"/>
    </w:pPr>
    <w:rPr>
      <w:rFonts w:ascii="Tahoma" w:eastAsia="Calibri" w:hAnsi="Calibri" w:cs="DokChampa"/>
    </w:rPr>
  </w:style>
  <w:style w:type="character" w:customStyle="1" w:styleId="HeaderChar">
    <w:name w:val="Header Char"/>
    <w:basedOn w:val="DefaultParagraphFont"/>
    <w:link w:val="Header"/>
    <w:uiPriority w:val="99"/>
    <w:rsid w:val="00253D69"/>
    <w:rPr>
      <w:rFonts w:ascii="Tahoma" w:eastAsia="Calibri" w:hAnsi="Calibri" w:cs="DokChampa"/>
    </w:rPr>
  </w:style>
  <w:style w:type="paragraph" w:styleId="Footer">
    <w:name w:val="footer"/>
    <w:basedOn w:val="Normal"/>
    <w:link w:val="FooterChar"/>
    <w:uiPriority w:val="99"/>
    <w:unhideWhenUsed/>
    <w:rsid w:val="00253D69"/>
    <w:pPr>
      <w:tabs>
        <w:tab w:val="center" w:pos="4680"/>
        <w:tab w:val="right" w:pos="9360"/>
      </w:tabs>
      <w:spacing w:after="0" w:line="240" w:lineRule="auto"/>
    </w:pPr>
    <w:rPr>
      <w:rFonts w:ascii="Tahoma" w:eastAsia="Calibri" w:hAnsi="Calibri" w:cs="DokChampa"/>
    </w:rPr>
  </w:style>
  <w:style w:type="character" w:customStyle="1" w:styleId="FooterChar">
    <w:name w:val="Footer Char"/>
    <w:basedOn w:val="DefaultParagraphFont"/>
    <w:link w:val="Footer"/>
    <w:uiPriority w:val="99"/>
    <w:rsid w:val="00253D69"/>
    <w:rPr>
      <w:rFonts w:ascii="Tahoma" w:eastAsia="Calibri" w:hAnsi="Calibri" w:cs="DokChampa"/>
    </w:rPr>
  </w:style>
  <w:style w:type="character" w:styleId="FollowedHyperlink">
    <w:name w:val="FollowedHyperlink"/>
    <w:basedOn w:val="DefaultParagraphFont"/>
    <w:uiPriority w:val="99"/>
    <w:semiHidden/>
    <w:unhideWhenUsed/>
    <w:rsid w:val="00253D69"/>
    <w:rPr>
      <w:color w:val="954F72" w:themeColor="followedHyperlink"/>
      <w:u w:val="single"/>
    </w:rPr>
  </w:style>
  <w:style w:type="character" w:customStyle="1" w:styleId="PlanVariableText">
    <w:name w:val="Plan Variable Text"/>
    <w:uiPriority w:val="1"/>
    <w:qFormat/>
    <w:rsid w:val="007E237B"/>
    <w:rPr>
      <w:color w:val="0070C0"/>
    </w:rPr>
  </w:style>
  <w:style w:type="paragraph" w:customStyle="1" w:styleId="BodyText-LargeFont">
    <w:name w:val="Body Text - Large Font"/>
    <w:basedOn w:val="BodyText"/>
    <w:uiPriority w:val="1"/>
    <w:qFormat/>
    <w:rsid w:val="007E237B"/>
    <w:pPr>
      <w:spacing w:before="120" w:after="120" w:line="440" w:lineRule="exact"/>
    </w:pPr>
    <w:rPr>
      <w:rFonts w:eastAsia="Times New Roman"/>
      <w:sz w:val="36"/>
      <w:szCs w:val="36"/>
    </w:rPr>
  </w:style>
  <w:style w:type="paragraph" w:customStyle="1" w:styleId="BasicParagraph">
    <w:name w:val="[Basic Paragraph]"/>
    <w:basedOn w:val="Normal"/>
    <w:uiPriority w:val="99"/>
    <w:rsid w:val="007E237B"/>
    <w:pPr>
      <w:autoSpaceDE w:val="0"/>
      <w:autoSpaceDN w:val="0"/>
      <w:adjustRightInd w:val="0"/>
      <w:spacing w:after="0" w:line="288" w:lineRule="auto"/>
      <w:textAlignment w:val="center"/>
    </w:pPr>
    <w:rPr>
      <w:rFonts w:ascii="Tahoma" w:eastAsia="PMingLiU" w:hAnsi="Tahoma" w:cs="Tahoma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94CE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F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F6A"/>
    <w:rPr>
      <w:b/>
      <w:bCs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737"/>
    <w:pPr>
      <w:spacing w:after="0" w:line="240" w:lineRule="auto"/>
    </w:pPr>
    <w:rPr>
      <w:rFonts w:ascii="Tahoma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737"/>
    <w:rPr>
      <w:rFonts w:ascii="Tahoma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145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4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07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82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39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35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87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727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32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08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69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33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22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43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1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93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30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dss.ca.gov/hearing-requests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MMCDOmbudsmanOffice@dhcs.ca.gov" TargetMode="External"/><Relationship Id="rId17" Type="http://schemas.openxmlformats.org/officeDocument/2006/relationships/hyperlink" Target="http://www.dhcs.ca.gov/individuals/Pages/StopMedi-CalFraud.aspx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Devin%20McBrayer\AppData\Local\Microsoft\Windows\INetCache\Content.Outlook\5DDNH5QN\fraud@dhcs.ca.gov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hcs.ca.gov/services/Pages/EPSDT.aspx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dhcs.ca.gov/services/medi-cal/Pages/ApplyforMedi-Cal.aspx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cms.dss.ca.gov/acms/login.request.do**" TargetMode="External"/><Relationship Id="rId22" Type="http://schemas.microsoft.com/office/2020/10/relationships/intelligence" Target="intelligence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Tahoma" panose="020F0302020204030204"/>
        <a:ea typeface=""/>
        <a:cs typeface=""/>
      </a:majorFont>
      <a:minorFont>
        <a:latin typeface="Tahoma" panose="020F0502020204030204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AAB68058AB434EB4EF3E019B96C25B" ma:contentTypeVersion="7" ma:contentTypeDescription="Create a new document." ma:contentTypeScope="" ma:versionID="171f918b7b1eae996cb2384d089228c3">
  <xsd:schema xmlns:xsd="http://www.w3.org/2001/XMLSchema" xmlns:xs="http://www.w3.org/2001/XMLSchema" xmlns:p="http://schemas.microsoft.com/office/2006/metadata/properties" xmlns:ns2="c8da930a-9e17-4fe3-af2c-3448bbb9c2ad" xmlns:ns3="a2a3849f-5957-45ad-92b8-7646060a3877" targetNamespace="http://schemas.microsoft.com/office/2006/metadata/properties" ma:root="true" ma:fieldsID="fcb55e164a835739d3de211404037aba" ns2:_="" ns3:_="">
    <xsd:import namespace="c8da930a-9e17-4fe3-af2c-3448bbb9c2ad"/>
    <xsd:import namespace="a2a3849f-5957-45ad-92b8-7646060a387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930a-9e17-4fe3-af2c-3448bbb9c2a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a3849f-5957-45ad-92b8-7646060a38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CD8838-5929-42AE-AE71-9529B2FFB2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ED8869-7801-4531-A310-C7E344C41A7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200B4A4-F9F7-44F5-AED4-83B5304CB2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930a-9e17-4fe3-af2c-3448bbb9c2ad"/>
    <ds:schemaRef ds:uri="a2a3849f-5957-45ad-92b8-7646060a38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337928-FEFB-419F-8BAA-07246B1FCC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9</Pages>
  <Words>12126</Words>
  <Characters>69122</Characters>
  <Application>Microsoft Office Word</Application>
  <DocSecurity>0</DocSecurity>
  <Lines>576</Lines>
  <Paragraphs>16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5</vt:i4>
      </vt:variant>
    </vt:vector>
  </HeadingPairs>
  <TitlesOfParts>
    <vt:vector size="16" baseType="lpstr">
      <vt:lpstr/>
      <vt:lpstr>ข้อมูลทั่วไป</vt:lpstr>
      <vt:lpstr>บริการ</vt:lpstr>
      <vt:lpstr>วิธีรับบริการ ระบบให้การบำบัดรักษาผู้ติดสารเสพติดของเมดิแคล Medi-Cal</vt:lpstr>
      <vt:lpstr>วิธีขอรับบริการด้านสุขภาพจิต</vt:lpstr>
      <vt:lpstr>เกณฑ์การเข้าถึงและความจำเป็นทางการแพทย์</vt:lpstr>
      <vt:lpstr>การเลือกผู้ให้บริการ</vt:lpstr>
      <vt:lpstr>หนังสือแจ้งการพิจารณาสิทธิประโยชน์ที่เสียประโยชน์</vt:lpstr>
      <vt:lpstr>กระบวนการแก้ไขปัญหา</vt:lpstr>
      <vt:lpstr>กระบวนการร้องทุกข์</vt:lpstr>
      <vt:lpstr>กระบวนการอุทธรณ์ (มาตรฐานและเร่งด่วน)</vt:lpstr>
      <vt:lpstr>กระบวนการพิจารณาโดยรัฐ</vt:lpstr>
      <vt:lpstr>ข้อมูลสำคัญเกี่ยวกับโปรแกรมเมดิแคล MEDI-CAL ของรัฐแคลิฟอร์เนีย</vt:lpstr>
      <vt:lpstr>**การแสดงเจตนาล่วงหน้า (ADVANCE DIRECTIVE)**</vt:lpstr>
      <vt:lpstr>สิทธิ์และความรับผิดชอบของผู้รับสิทธิประโยชน์</vt:lpstr>
      <vt:lpstr>คำร้องเปลี่ยนผ่านการดูแล</vt:lpstr>
    </vt:vector>
  </TitlesOfParts>
  <Company/>
  <LinksUpToDate>false</LinksUpToDate>
  <CharactersWithSpaces>8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ssa Vicario</dc:creator>
  <cp:keywords/>
  <dc:description/>
  <cp:lastModifiedBy>Irene Huynh</cp:lastModifiedBy>
  <cp:revision>12</cp:revision>
  <cp:lastPrinted>2023-03-02T17:59:00Z</cp:lastPrinted>
  <dcterms:created xsi:type="dcterms:W3CDTF">2023-03-02T17:58:00Z</dcterms:created>
  <dcterms:modified xsi:type="dcterms:W3CDTF">2023-03-08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AAB68058AB434EB4EF3E019B96C25B</vt:lpwstr>
  </property>
</Properties>
</file>